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9C6CF2">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9C6CF2">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9C6CF2">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9C6CF2">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9C6CF2">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9C6CF2">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9C6CF2">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9C6CF2">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9C6CF2">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9C6CF2">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9C6CF2">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9C6CF2">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9C6CF2">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9C6CF2">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9C6CF2">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9C6CF2">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9C6CF2">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9C6CF2">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9C6CF2">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57795" w:rsidRPr="00D2146B" w:rsidRDefault="0075779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57795" w:rsidRPr="00D2146B" w:rsidRDefault="00757795"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57795" w:rsidRDefault="0075779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57795" w:rsidRDefault="00757795" w:rsidP="00942B30">
                              <w:pPr>
                                <w:spacing w:before="60" w:line="256" w:lineRule="auto"/>
                                <w:jc w:val="center"/>
                                <w:rPr>
                                  <w:sz w:val="24"/>
                                  <w:szCs w:val="24"/>
                                </w:rPr>
                              </w:pPr>
                              <w:r>
                                <w:rPr>
                                  <w:rFonts w:eastAsia="Calibri"/>
                                  <w:color w:val="000000"/>
                                  <w:sz w:val="18"/>
                                  <w:szCs w:val="18"/>
                                </w:rPr>
                                <w:t>Parser</w:t>
                              </w:r>
                            </w:p>
                            <w:p w14:paraId="1ABFD117" w14:textId="77777777" w:rsidR="00757795" w:rsidRDefault="0075779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57795" w:rsidRDefault="00757795" w:rsidP="003727AB">
                              <w:pPr>
                                <w:spacing w:before="60" w:line="254" w:lineRule="auto"/>
                                <w:jc w:val="center"/>
                                <w:rPr>
                                  <w:sz w:val="24"/>
                                  <w:szCs w:val="24"/>
                                </w:rPr>
                              </w:pPr>
                              <w:r>
                                <w:rPr>
                                  <w:rFonts w:eastAsia="Calibri"/>
                                  <w:color w:val="000000"/>
                                  <w:sz w:val="18"/>
                                  <w:szCs w:val="18"/>
                                </w:rPr>
                                <w:t>Scanner</w:t>
                              </w:r>
                            </w:p>
                            <w:p w14:paraId="03FD0412" w14:textId="77777777" w:rsidR="00757795" w:rsidRDefault="0075779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57795" w:rsidRDefault="0075779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57795" w:rsidRDefault="00757795" w:rsidP="003567A1">
                              <w:pPr>
                                <w:spacing w:before="0" w:line="252" w:lineRule="auto"/>
                                <w:jc w:val="center"/>
                                <w:rPr>
                                  <w:sz w:val="24"/>
                                  <w:szCs w:val="24"/>
                                </w:rPr>
                              </w:pPr>
                            </w:p>
                            <w:p w14:paraId="217B84F7" w14:textId="77777777" w:rsidR="00757795" w:rsidRDefault="0075779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57795" w:rsidRDefault="0075779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57795" w:rsidRPr="00EF6288" w:rsidRDefault="00757795"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57795" w:rsidRDefault="0075779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57795" w:rsidRDefault="0075779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57795" w:rsidRDefault="0075779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57795" w:rsidRPr="00E962F6" w:rsidRDefault="0075779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57795" w:rsidRDefault="0075779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57795" w:rsidRDefault="00757795"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57795" w:rsidRDefault="00757795"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57795" w:rsidRDefault="0075779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57795" w:rsidRDefault="0075779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57795" w:rsidRPr="00D2146B" w:rsidRDefault="0075779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57795" w:rsidRPr="00D2146B" w:rsidRDefault="00757795"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57795" w:rsidRDefault="0075779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57795" w:rsidRDefault="00757795" w:rsidP="00942B30">
                        <w:pPr>
                          <w:spacing w:before="60" w:line="256" w:lineRule="auto"/>
                          <w:jc w:val="center"/>
                          <w:rPr>
                            <w:sz w:val="24"/>
                            <w:szCs w:val="24"/>
                          </w:rPr>
                        </w:pPr>
                        <w:r>
                          <w:rPr>
                            <w:rFonts w:eastAsia="Calibri"/>
                            <w:color w:val="000000"/>
                            <w:sz w:val="18"/>
                            <w:szCs w:val="18"/>
                          </w:rPr>
                          <w:t>Parser</w:t>
                        </w:r>
                      </w:p>
                      <w:p w14:paraId="1ABFD117" w14:textId="77777777" w:rsidR="00757795" w:rsidRDefault="0075779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57795" w:rsidRDefault="00757795" w:rsidP="003727AB">
                        <w:pPr>
                          <w:spacing w:before="60" w:line="254" w:lineRule="auto"/>
                          <w:jc w:val="center"/>
                          <w:rPr>
                            <w:sz w:val="24"/>
                            <w:szCs w:val="24"/>
                          </w:rPr>
                        </w:pPr>
                        <w:r>
                          <w:rPr>
                            <w:rFonts w:eastAsia="Calibri"/>
                            <w:color w:val="000000"/>
                            <w:sz w:val="18"/>
                            <w:szCs w:val="18"/>
                          </w:rPr>
                          <w:t>Scanner</w:t>
                        </w:r>
                      </w:p>
                      <w:p w14:paraId="03FD0412" w14:textId="77777777" w:rsidR="00757795" w:rsidRDefault="0075779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57795" w:rsidRDefault="0075779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57795" w:rsidRDefault="00757795" w:rsidP="003567A1">
                        <w:pPr>
                          <w:spacing w:before="0" w:line="252" w:lineRule="auto"/>
                          <w:jc w:val="center"/>
                          <w:rPr>
                            <w:sz w:val="24"/>
                            <w:szCs w:val="24"/>
                          </w:rPr>
                        </w:pPr>
                      </w:p>
                      <w:p w14:paraId="217B84F7" w14:textId="77777777" w:rsidR="00757795" w:rsidRDefault="0075779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57795" w:rsidRDefault="0075779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57795" w:rsidRPr="00EF6288" w:rsidRDefault="00757795"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57795" w:rsidRDefault="0075779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57795" w:rsidRDefault="0075779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57795" w:rsidRDefault="0075779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57795" w:rsidRPr="00E962F6" w:rsidRDefault="0075779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57795" w:rsidRDefault="0075779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57795" w:rsidRDefault="00757795"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57795" w:rsidRDefault="00757795"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57795" w:rsidRDefault="0075779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57795" w:rsidRDefault="0075779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57795" w:rsidRPr="00D2146B" w:rsidRDefault="0075779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57795" w:rsidRPr="00D2146B" w:rsidRDefault="00757795"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57795" w:rsidRDefault="0075779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57795" w:rsidRDefault="00757795" w:rsidP="00541B67">
                              <w:pPr>
                                <w:spacing w:before="60" w:line="256" w:lineRule="auto"/>
                                <w:jc w:val="center"/>
                                <w:rPr>
                                  <w:sz w:val="24"/>
                                  <w:szCs w:val="24"/>
                                </w:rPr>
                              </w:pPr>
                              <w:r>
                                <w:rPr>
                                  <w:rFonts w:eastAsia="Calibri"/>
                                  <w:color w:val="000000"/>
                                  <w:sz w:val="18"/>
                                  <w:szCs w:val="18"/>
                                </w:rPr>
                                <w:t>Parser</w:t>
                              </w:r>
                            </w:p>
                            <w:p w14:paraId="738A4637" w14:textId="77777777" w:rsidR="00757795" w:rsidRDefault="0075779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57795" w:rsidRDefault="00757795" w:rsidP="00541B67">
                              <w:pPr>
                                <w:spacing w:before="60" w:line="254" w:lineRule="auto"/>
                                <w:jc w:val="center"/>
                                <w:rPr>
                                  <w:sz w:val="24"/>
                                  <w:szCs w:val="24"/>
                                </w:rPr>
                              </w:pPr>
                              <w:r>
                                <w:rPr>
                                  <w:rFonts w:eastAsia="Calibri"/>
                                  <w:color w:val="000000"/>
                                  <w:sz w:val="18"/>
                                  <w:szCs w:val="18"/>
                                </w:rPr>
                                <w:t>Scanner</w:t>
                              </w:r>
                            </w:p>
                            <w:p w14:paraId="1FC59E41" w14:textId="77777777" w:rsidR="00757795" w:rsidRDefault="0075779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57795" w:rsidRDefault="0075779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57795" w:rsidRDefault="00757795" w:rsidP="00541B67">
                              <w:pPr>
                                <w:spacing w:before="0" w:line="252" w:lineRule="auto"/>
                                <w:jc w:val="center"/>
                                <w:rPr>
                                  <w:sz w:val="24"/>
                                  <w:szCs w:val="24"/>
                                </w:rPr>
                              </w:pPr>
                            </w:p>
                            <w:p w14:paraId="1164C4DA" w14:textId="77777777" w:rsidR="00757795" w:rsidRDefault="0075779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57795" w:rsidRDefault="0075779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57795" w:rsidRPr="00EF6288" w:rsidRDefault="00757795"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57795" w:rsidRDefault="0075779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57795" w:rsidRDefault="0075779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57795" w:rsidRDefault="0075779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57795" w:rsidRPr="00E962F6" w:rsidRDefault="0075779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57795" w:rsidRDefault="0075779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57795" w:rsidRDefault="00757795"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57795" w:rsidRDefault="00757795"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57795" w:rsidRDefault="0075779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57795" w:rsidRDefault="0075779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57795" w:rsidRPr="00D2146B" w:rsidRDefault="0075779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57795" w:rsidRPr="00D2146B" w:rsidRDefault="00757795"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57795" w:rsidRDefault="0075779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57795" w:rsidRDefault="00757795" w:rsidP="00541B67">
                        <w:pPr>
                          <w:spacing w:before="60" w:line="256" w:lineRule="auto"/>
                          <w:jc w:val="center"/>
                          <w:rPr>
                            <w:sz w:val="24"/>
                            <w:szCs w:val="24"/>
                          </w:rPr>
                        </w:pPr>
                        <w:r>
                          <w:rPr>
                            <w:rFonts w:eastAsia="Calibri"/>
                            <w:color w:val="000000"/>
                            <w:sz w:val="18"/>
                            <w:szCs w:val="18"/>
                          </w:rPr>
                          <w:t>Parser</w:t>
                        </w:r>
                      </w:p>
                      <w:p w14:paraId="738A4637" w14:textId="77777777" w:rsidR="00757795" w:rsidRDefault="0075779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57795" w:rsidRDefault="00757795" w:rsidP="00541B67">
                        <w:pPr>
                          <w:spacing w:before="60" w:line="254" w:lineRule="auto"/>
                          <w:jc w:val="center"/>
                          <w:rPr>
                            <w:sz w:val="24"/>
                            <w:szCs w:val="24"/>
                          </w:rPr>
                        </w:pPr>
                        <w:r>
                          <w:rPr>
                            <w:rFonts w:eastAsia="Calibri"/>
                            <w:color w:val="000000"/>
                            <w:sz w:val="18"/>
                            <w:szCs w:val="18"/>
                          </w:rPr>
                          <w:t>Scanner</w:t>
                        </w:r>
                      </w:p>
                      <w:p w14:paraId="1FC59E41" w14:textId="77777777" w:rsidR="00757795" w:rsidRDefault="0075779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57795" w:rsidRDefault="0075779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57795" w:rsidRDefault="00757795" w:rsidP="00541B67">
                        <w:pPr>
                          <w:spacing w:before="0" w:line="252" w:lineRule="auto"/>
                          <w:jc w:val="center"/>
                          <w:rPr>
                            <w:sz w:val="24"/>
                            <w:szCs w:val="24"/>
                          </w:rPr>
                        </w:pPr>
                      </w:p>
                      <w:p w14:paraId="1164C4DA" w14:textId="77777777" w:rsidR="00757795" w:rsidRDefault="0075779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57795" w:rsidRDefault="0075779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57795" w:rsidRPr="00EF6288" w:rsidRDefault="00757795"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57795" w:rsidRDefault="0075779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57795" w:rsidRDefault="0075779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57795" w:rsidRDefault="0075779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57795" w:rsidRPr="00E962F6" w:rsidRDefault="0075779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57795" w:rsidRDefault="0075779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57795" w:rsidRDefault="00757795"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57795" w:rsidRDefault="00757795"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57795" w:rsidRDefault="0075779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57795" w:rsidRDefault="0075779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630316DB"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The MiddleCode</w:t>
      </w:r>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lastRenderedPageBreak/>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lastRenderedPageBreak/>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Label and Goto Statement</w:t>
      </w:r>
      <w:bookmarkEnd w:id="151"/>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r w:rsidRPr="00D822A3">
        <w:rPr>
          <w:lang w:val="en-GB"/>
        </w:rPr>
        <w:t>MainParser.cs</w:t>
      </w:r>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lastRenderedPageBreak/>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lastRenderedPageBreak/>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lastRenderedPageBreak/>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lastRenderedPageBreak/>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lastRenderedPageBreak/>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lastRenderedPageBreak/>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lastRenderedPageBreak/>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lastRenderedPageBreak/>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lastRenderedPageBreak/>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lastRenderedPageBreak/>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lastRenderedPageBreak/>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lastRenderedPageBreak/>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lastRenderedPageBreak/>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lastRenderedPageBreak/>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5"/>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lastRenderedPageBreak/>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lastRenderedPageBreak/>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lastRenderedPageBreak/>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lastRenderedPageBreak/>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lastRenderedPageBreak/>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lastRenderedPageBreak/>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lastRenderedPageBreak/>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lastRenderedPageBreak/>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lastRenderedPageBreak/>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lastRenderedPageBreak/>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674A444" w14:textId="77777777" w:rsidR="002A1889" w:rsidRPr="002A1889" w:rsidRDefault="002A1889" w:rsidP="002A1889">
      <w:pPr>
        <w:pStyle w:val="Code"/>
        <w:rPr>
          <w:highlight w:val="white"/>
        </w:rPr>
      </w:pPr>
      <w:r w:rsidRPr="002A1889">
        <w:rPr>
          <w:highlight w:val="white"/>
        </w:rPr>
        <w:t xml:space="preserve">        if (type.IsStructOrUnion()) {</w:t>
      </w:r>
    </w:p>
    <w:p w14:paraId="3EB358EE" w14:textId="1A2F97F6"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ddMiddleCode(longList, MiddleOperator.Parameter</w:t>
      </w:r>
      <w:r>
        <w:rPr>
          <w:highlight w:val="white"/>
          <w:lang w:val="en-GB"/>
        </w:rPr>
        <w:t>InitSize</w:t>
      </w:r>
      <w:r w:rsidRPr="00D822A3">
        <w:rPr>
          <w:highlight w:val="white"/>
          <w:lang w:val="en-GB"/>
        </w:rPr>
        <w:t>, type,</w:t>
      </w:r>
    </w:p>
    <w:p w14:paraId="01678153" w14:textId="7BEAAA0D"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rgumentExpression.Symbol, SymbolTable.CurrentTable.</w:t>
      </w:r>
    </w:p>
    <w:p w14:paraId="7AD8FEFA" w14:textId="22BEDA3B" w:rsidR="00490EC1" w:rsidRPr="00D822A3" w:rsidRDefault="00490EC1" w:rsidP="00490EC1">
      <w:pPr>
        <w:pStyle w:val="Code"/>
        <w:rPr>
          <w:highlight w:val="white"/>
          <w:lang w:val="en-GB"/>
        </w:rPr>
      </w:pPr>
      <w:r>
        <w:rPr>
          <w:highlight w:val="white"/>
          <w:lang w:val="en-GB"/>
        </w:rPr>
        <w:t xml:space="preserve">  </w:t>
      </w:r>
      <w:r w:rsidRPr="00D822A3">
        <w:rPr>
          <w:highlight w:val="white"/>
          <w:lang w:val="en-GB"/>
        </w:rPr>
        <w:t xml:space="preserve">                      CurrentOffset + totalOffset + offset);</w:t>
      </w:r>
    </w:p>
    <w:p w14:paraId="756371AB" w14:textId="77777777" w:rsidR="002A1889" w:rsidRPr="002A1889" w:rsidRDefault="002A1889" w:rsidP="002A1889">
      <w:pPr>
        <w:pStyle w:val="Code"/>
        <w:rPr>
          <w:highlight w:val="white"/>
        </w:rPr>
      </w:pPr>
      <w:r w:rsidRPr="002A1889">
        <w:rPr>
          <w:highlight w:val="white"/>
        </w:rPr>
        <w:t xml:space="preserve">        }</w:t>
      </w:r>
    </w:p>
    <w:p w14:paraId="030CB2B9" w14:textId="77777777" w:rsidR="002A1889" w:rsidRPr="002A1889" w:rsidRDefault="002A1889" w:rsidP="002A1889">
      <w:pPr>
        <w:pStyle w:val="Code"/>
        <w:rPr>
          <w:highlight w:val="white"/>
        </w:rPr>
      </w:pP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lastRenderedPageBreak/>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lastRenderedPageBreak/>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lastRenderedPageBreak/>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lastRenderedPageBreak/>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lastRenderedPageBreak/>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57795" w:rsidRPr="00D2146B" w:rsidRDefault="00757795" w:rsidP="0050082D">
                              <w:pPr>
                                <w:spacing w:before="0" w:after="0"/>
                                <w:rPr>
                                  <w:sz w:val="18"/>
                                  <w:szCs w:val="18"/>
                                  <w:lang w:val="sv-SE"/>
                                </w:rPr>
                              </w:pPr>
                              <w:r>
                                <w:rPr>
                                  <w:sz w:val="18"/>
                                  <w:szCs w:val="18"/>
                                  <w:lang w:val="sv-SE"/>
                                </w:rPr>
                                <w:t>Static int globalInt</w:t>
                              </w:r>
                            </w:p>
                            <w:p w14:paraId="69A6032C" w14:textId="768161F7" w:rsidR="00757795" w:rsidRDefault="00757795" w:rsidP="0050082D">
                              <w:pPr>
                                <w:spacing w:before="0" w:after="0"/>
                                <w:rPr>
                                  <w:sz w:val="18"/>
                                  <w:szCs w:val="18"/>
                                  <w:lang w:val="sv-SE"/>
                                </w:rPr>
                              </w:pPr>
                              <w:r>
                                <w:rPr>
                                  <w:sz w:val="18"/>
                                  <w:szCs w:val="18"/>
                                  <w:lang w:val="sv-SE"/>
                                </w:rPr>
                                <w:t>Static int i</w:t>
                              </w:r>
                            </w:p>
                            <w:p w14:paraId="65DC2C71" w14:textId="7AEEED2D" w:rsidR="00757795" w:rsidRDefault="00757795" w:rsidP="0050082D">
                              <w:pPr>
                                <w:spacing w:before="0" w:after="0"/>
                                <w:rPr>
                                  <w:sz w:val="18"/>
                                  <w:szCs w:val="18"/>
                                  <w:lang w:val="sv-SE"/>
                                </w:rPr>
                              </w:pPr>
                            </w:p>
                            <w:p w14:paraId="3B0DD407" w14:textId="21D67AC3" w:rsidR="00757795" w:rsidRPr="001B6705" w:rsidRDefault="0075779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57795" w:rsidRPr="00D2146B" w:rsidRDefault="0075779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57795" w:rsidRPr="00D2146B" w:rsidRDefault="0075779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57795" w:rsidRDefault="0075779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57795" w:rsidRPr="00D2146B" w:rsidRDefault="00757795" w:rsidP="0050082D">
                              <w:pPr>
                                <w:spacing w:before="0" w:after="0" w:line="256" w:lineRule="auto"/>
                                <w:rPr>
                                  <w:sz w:val="18"/>
                                  <w:szCs w:val="18"/>
                                </w:rPr>
                              </w:pPr>
                              <w:r>
                                <w:rPr>
                                  <w:sz w:val="18"/>
                                  <w:szCs w:val="18"/>
                                </w:rPr>
                                <w:t>Auto mainChar : char</w:t>
                              </w:r>
                            </w:p>
                            <w:p w14:paraId="302437A3" w14:textId="77777777" w:rsidR="00757795" w:rsidRDefault="00757795" w:rsidP="0050082D">
                              <w:pPr>
                                <w:spacing w:before="0" w:after="0" w:line="256" w:lineRule="auto"/>
                                <w:rPr>
                                  <w:rFonts w:eastAsia="Calibri"/>
                                  <w:color w:val="000000"/>
                                  <w:sz w:val="18"/>
                                  <w:szCs w:val="18"/>
                                </w:rPr>
                              </w:pPr>
                            </w:p>
                            <w:p w14:paraId="71CC6A80" w14:textId="77C30F45" w:rsidR="00757795" w:rsidRPr="00D2146B" w:rsidRDefault="00757795" w:rsidP="008C458D">
                              <w:pPr>
                                <w:spacing w:before="0" w:after="0" w:line="256" w:lineRule="auto"/>
                                <w:rPr>
                                  <w:sz w:val="18"/>
                                  <w:szCs w:val="18"/>
                                </w:rPr>
                              </w:pPr>
                              <w:r>
                                <w:rPr>
                                  <w:rFonts w:eastAsia="Calibri"/>
                                  <w:color w:val="000000"/>
                                  <w:sz w:val="18"/>
                                  <w:szCs w:val="18"/>
                                </w:rPr>
                                <w:t>m_parentTable</w:t>
                              </w:r>
                            </w:p>
                            <w:p w14:paraId="4A1EB75F" w14:textId="77777777" w:rsidR="00757795" w:rsidRPr="00D2146B" w:rsidRDefault="00757795" w:rsidP="0050082D">
                              <w:pPr>
                                <w:spacing w:before="0" w:after="0" w:line="256" w:lineRule="auto"/>
                                <w:rPr>
                                  <w:sz w:val="18"/>
                                  <w:szCs w:val="18"/>
                                </w:rPr>
                              </w:pPr>
                              <w:r w:rsidRPr="00D2146B">
                                <w:rPr>
                                  <w:rFonts w:eastAsia="Calibri"/>
                                  <w:color w:val="000000"/>
                                  <w:sz w:val="18"/>
                                  <w:szCs w:val="18"/>
                                </w:rPr>
                                <w:t> </w:t>
                              </w:r>
                            </w:p>
                            <w:p w14:paraId="176D8F8E" w14:textId="77777777" w:rsidR="00757795" w:rsidRPr="00D2146B" w:rsidRDefault="0075779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57795" w:rsidRPr="00D2146B" w:rsidRDefault="00757795"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57795" w:rsidRPr="00D2146B" w:rsidRDefault="00757795" w:rsidP="0050082D">
                              <w:pPr>
                                <w:spacing w:before="0" w:after="0" w:line="254" w:lineRule="auto"/>
                                <w:rPr>
                                  <w:sz w:val="18"/>
                                  <w:szCs w:val="18"/>
                                </w:rPr>
                              </w:pPr>
                              <w:r>
                                <w:rPr>
                                  <w:rFonts w:eastAsia="Calibri"/>
                                  <w:color w:val="000000"/>
                                  <w:sz w:val="18"/>
                                  <w:szCs w:val="18"/>
                                </w:rPr>
                                <w:t>auto int i</w:t>
                              </w:r>
                            </w:p>
                            <w:p w14:paraId="1EB866A9" w14:textId="57278A33" w:rsidR="00757795" w:rsidRDefault="0075779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57795" w:rsidRDefault="00757795" w:rsidP="00073BF2">
                              <w:pPr>
                                <w:spacing w:before="0" w:after="0" w:line="254" w:lineRule="auto"/>
                                <w:rPr>
                                  <w:rFonts w:eastAsia="Calibri"/>
                                  <w:color w:val="000000"/>
                                  <w:sz w:val="18"/>
                                  <w:szCs w:val="18"/>
                                </w:rPr>
                              </w:pPr>
                            </w:p>
                            <w:p w14:paraId="55FF5C13" w14:textId="77777777" w:rsidR="00757795" w:rsidRPr="00D2146B" w:rsidRDefault="00757795" w:rsidP="00073BF2">
                              <w:pPr>
                                <w:spacing w:before="0" w:after="0" w:line="256" w:lineRule="auto"/>
                                <w:rPr>
                                  <w:sz w:val="18"/>
                                  <w:szCs w:val="18"/>
                                </w:rPr>
                              </w:pPr>
                              <w:r>
                                <w:rPr>
                                  <w:rFonts w:eastAsia="Calibri"/>
                                  <w:color w:val="000000"/>
                                  <w:sz w:val="18"/>
                                  <w:szCs w:val="18"/>
                                </w:rPr>
                                <w:t>m_parentTable</w:t>
                              </w:r>
                            </w:p>
                            <w:p w14:paraId="20CF0F08" w14:textId="77777777" w:rsidR="00757795" w:rsidRPr="00D2146B" w:rsidRDefault="00757795" w:rsidP="00073BF2">
                              <w:pPr>
                                <w:spacing w:before="0" w:after="0" w:line="254" w:lineRule="auto"/>
                                <w:rPr>
                                  <w:sz w:val="18"/>
                                  <w:szCs w:val="18"/>
                                </w:rPr>
                              </w:pPr>
                            </w:p>
                            <w:p w14:paraId="2347329E" w14:textId="77777777" w:rsidR="00757795" w:rsidRPr="00D2146B" w:rsidRDefault="00757795" w:rsidP="0050082D">
                              <w:pPr>
                                <w:spacing w:before="0" w:after="0" w:line="254" w:lineRule="auto"/>
                                <w:rPr>
                                  <w:sz w:val="18"/>
                                  <w:szCs w:val="18"/>
                                </w:rPr>
                              </w:pPr>
                              <w:r w:rsidRPr="00D2146B">
                                <w:rPr>
                                  <w:rFonts w:eastAsia="Calibri"/>
                                  <w:color w:val="000000"/>
                                  <w:sz w:val="18"/>
                                  <w:szCs w:val="18"/>
                                </w:rPr>
                                <w:t> </w:t>
                              </w:r>
                            </w:p>
                            <w:p w14:paraId="7D6DAD56" w14:textId="77777777" w:rsidR="00757795" w:rsidRPr="00D2146B" w:rsidRDefault="0075779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57795" w:rsidRPr="00D2146B" w:rsidRDefault="0075779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57795" w:rsidRPr="00100F82" w:rsidRDefault="00757795" w:rsidP="00100F82">
                              <w:pPr>
                                <w:spacing w:before="0" w:after="0"/>
                                <w:rPr>
                                  <w:sz w:val="18"/>
                                  <w:szCs w:val="18"/>
                                </w:rPr>
                              </w:pPr>
                              <w:r w:rsidRPr="00100F82">
                                <w:rPr>
                                  <w:sz w:val="18"/>
                                  <w:szCs w:val="18"/>
                                </w:rPr>
                                <w:t>auto int i</w:t>
                              </w:r>
                            </w:p>
                            <w:p w14:paraId="5D0A676C" w14:textId="673BC4F3" w:rsidR="00757795" w:rsidRPr="00100F82" w:rsidRDefault="00757795" w:rsidP="00100F82">
                              <w:pPr>
                                <w:spacing w:before="0" w:after="0"/>
                                <w:rPr>
                                  <w:sz w:val="18"/>
                                  <w:szCs w:val="18"/>
                                </w:rPr>
                              </w:pPr>
                              <w:r w:rsidRPr="00100F82">
                                <w:rPr>
                                  <w:sz w:val="18"/>
                                  <w:szCs w:val="18"/>
                                </w:rPr>
                                <w:t>auto double blockDouble</w:t>
                              </w:r>
                            </w:p>
                            <w:p w14:paraId="5B01AFF6" w14:textId="77777777" w:rsidR="00757795" w:rsidRDefault="00757795" w:rsidP="00100F82">
                              <w:pPr>
                                <w:spacing w:before="0" w:after="0" w:line="256" w:lineRule="auto"/>
                                <w:rPr>
                                  <w:rFonts w:eastAsia="Calibri"/>
                                  <w:color w:val="000000"/>
                                  <w:sz w:val="18"/>
                                  <w:szCs w:val="18"/>
                                </w:rPr>
                              </w:pPr>
                            </w:p>
                            <w:p w14:paraId="35EF25BA" w14:textId="6D9A7EDC" w:rsidR="00757795" w:rsidRPr="00D2146B" w:rsidRDefault="00757795" w:rsidP="00100F82">
                              <w:pPr>
                                <w:spacing w:before="0" w:after="0" w:line="256" w:lineRule="auto"/>
                                <w:rPr>
                                  <w:sz w:val="18"/>
                                  <w:szCs w:val="18"/>
                                </w:rPr>
                              </w:pPr>
                              <w:r>
                                <w:rPr>
                                  <w:rFonts w:eastAsia="Calibri"/>
                                  <w:color w:val="000000"/>
                                  <w:sz w:val="18"/>
                                  <w:szCs w:val="18"/>
                                </w:rPr>
                                <w:t>m_parentTable</w:t>
                              </w:r>
                            </w:p>
                            <w:p w14:paraId="274031CF" w14:textId="32871C06" w:rsidR="00757795" w:rsidRDefault="0075779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57795" w:rsidRDefault="0075779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57795" w:rsidRDefault="00757795" w:rsidP="00D44BB8">
                              <w:pPr>
                                <w:spacing w:line="252" w:lineRule="auto"/>
                              </w:pPr>
                              <w:r>
                                <w:rPr>
                                  <w:rFonts w:eastAsia="Calibri"/>
                                  <w:color w:val="000000"/>
                                  <w:sz w:val="18"/>
                                  <w:szCs w:val="18"/>
                                </w:rPr>
                                <w:t>SymbolTable.CurrentTable</w:t>
                              </w:r>
                            </w:p>
                            <w:p w14:paraId="332537CB" w14:textId="66AB52F1" w:rsidR="00757795" w:rsidRDefault="00757795" w:rsidP="00D44BB8">
                              <w:pPr>
                                <w:spacing w:line="252" w:lineRule="auto"/>
                              </w:pPr>
                            </w:p>
                            <w:p w14:paraId="35DA4169" w14:textId="77777777" w:rsidR="00757795" w:rsidRDefault="0075779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57795" w:rsidRPr="00610E6C" w:rsidRDefault="00757795"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57795" w:rsidRPr="00D2146B" w:rsidRDefault="00757795" w:rsidP="0050082D">
                        <w:pPr>
                          <w:spacing w:before="0" w:after="0"/>
                          <w:rPr>
                            <w:sz w:val="18"/>
                            <w:szCs w:val="18"/>
                            <w:lang w:val="sv-SE"/>
                          </w:rPr>
                        </w:pPr>
                        <w:r>
                          <w:rPr>
                            <w:sz w:val="18"/>
                            <w:szCs w:val="18"/>
                            <w:lang w:val="sv-SE"/>
                          </w:rPr>
                          <w:t>Static int globalInt</w:t>
                        </w:r>
                      </w:p>
                      <w:p w14:paraId="69A6032C" w14:textId="768161F7" w:rsidR="00757795" w:rsidRDefault="00757795" w:rsidP="0050082D">
                        <w:pPr>
                          <w:spacing w:before="0" w:after="0"/>
                          <w:rPr>
                            <w:sz w:val="18"/>
                            <w:szCs w:val="18"/>
                            <w:lang w:val="sv-SE"/>
                          </w:rPr>
                        </w:pPr>
                        <w:r>
                          <w:rPr>
                            <w:sz w:val="18"/>
                            <w:szCs w:val="18"/>
                            <w:lang w:val="sv-SE"/>
                          </w:rPr>
                          <w:t>Static int i</w:t>
                        </w:r>
                      </w:p>
                      <w:p w14:paraId="65DC2C71" w14:textId="7AEEED2D" w:rsidR="00757795" w:rsidRDefault="00757795" w:rsidP="0050082D">
                        <w:pPr>
                          <w:spacing w:before="0" w:after="0"/>
                          <w:rPr>
                            <w:sz w:val="18"/>
                            <w:szCs w:val="18"/>
                            <w:lang w:val="sv-SE"/>
                          </w:rPr>
                        </w:pPr>
                      </w:p>
                      <w:p w14:paraId="3B0DD407" w14:textId="21D67AC3" w:rsidR="00757795" w:rsidRPr="001B6705" w:rsidRDefault="0075779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57795" w:rsidRPr="00D2146B" w:rsidRDefault="00757795"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57795" w:rsidRPr="00D2146B" w:rsidRDefault="0075779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57795" w:rsidRDefault="0075779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57795" w:rsidRPr="00D2146B" w:rsidRDefault="00757795" w:rsidP="0050082D">
                        <w:pPr>
                          <w:spacing w:before="0" w:after="0" w:line="256" w:lineRule="auto"/>
                          <w:rPr>
                            <w:sz w:val="18"/>
                            <w:szCs w:val="18"/>
                          </w:rPr>
                        </w:pPr>
                        <w:r>
                          <w:rPr>
                            <w:sz w:val="18"/>
                            <w:szCs w:val="18"/>
                          </w:rPr>
                          <w:t>Auto mainChar : char</w:t>
                        </w:r>
                      </w:p>
                      <w:p w14:paraId="302437A3" w14:textId="77777777" w:rsidR="00757795" w:rsidRDefault="00757795" w:rsidP="0050082D">
                        <w:pPr>
                          <w:spacing w:before="0" w:after="0" w:line="256" w:lineRule="auto"/>
                          <w:rPr>
                            <w:rFonts w:eastAsia="Calibri"/>
                            <w:color w:val="000000"/>
                            <w:sz w:val="18"/>
                            <w:szCs w:val="18"/>
                          </w:rPr>
                        </w:pPr>
                      </w:p>
                      <w:p w14:paraId="71CC6A80" w14:textId="77C30F45" w:rsidR="00757795" w:rsidRPr="00D2146B" w:rsidRDefault="00757795" w:rsidP="008C458D">
                        <w:pPr>
                          <w:spacing w:before="0" w:after="0" w:line="256" w:lineRule="auto"/>
                          <w:rPr>
                            <w:sz w:val="18"/>
                            <w:szCs w:val="18"/>
                          </w:rPr>
                        </w:pPr>
                        <w:r>
                          <w:rPr>
                            <w:rFonts w:eastAsia="Calibri"/>
                            <w:color w:val="000000"/>
                            <w:sz w:val="18"/>
                            <w:szCs w:val="18"/>
                          </w:rPr>
                          <w:t>m_parentTable</w:t>
                        </w:r>
                      </w:p>
                      <w:p w14:paraId="4A1EB75F" w14:textId="77777777" w:rsidR="00757795" w:rsidRPr="00D2146B" w:rsidRDefault="00757795" w:rsidP="0050082D">
                        <w:pPr>
                          <w:spacing w:before="0" w:after="0" w:line="256" w:lineRule="auto"/>
                          <w:rPr>
                            <w:sz w:val="18"/>
                            <w:szCs w:val="18"/>
                          </w:rPr>
                        </w:pPr>
                        <w:r w:rsidRPr="00D2146B">
                          <w:rPr>
                            <w:rFonts w:eastAsia="Calibri"/>
                            <w:color w:val="000000"/>
                            <w:sz w:val="18"/>
                            <w:szCs w:val="18"/>
                          </w:rPr>
                          <w:t> </w:t>
                        </w:r>
                      </w:p>
                      <w:p w14:paraId="176D8F8E" w14:textId="77777777" w:rsidR="00757795" w:rsidRPr="00D2146B" w:rsidRDefault="0075779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57795" w:rsidRPr="00D2146B" w:rsidRDefault="00757795"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57795" w:rsidRPr="00D2146B" w:rsidRDefault="00757795" w:rsidP="0050082D">
                        <w:pPr>
                          <w:spacing w:before="0" w:after="0" w:line="254" w:lineRule="auto"/>
                          <w:rPr>
                            <w:sz w:val="18"/>
                            <w:szCs w:val="18"/>
                          </w:rPr>
                        </w:pPr>
                        <w:r>
                          <w:rPr>
                            <w:rFonts w:eastAsia="Calibri"/>
                            <w:color w:val="000000"/>
                            <w:sz w:val="18"/>
                            <w:szCs w:val="18"/>
                          </w:rPr>
                          <w:t>auto int i</w:t>
                        </w:r>
                      </w:p>
                      <w:p w14:paraId="1EB866A9" w14:textId="57278A33" w:rsidR="00757795" w:rsidRDefault="0075779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57795" w:rsidRDefault="00757795" w:rsidP="00073BF2">
                        <w:pPr>
                          <w:spacing w:before="0" w:after="0" w:line="254" w:lineRule="auto"/>
                          <w:rPr>
                            <w:rFonts w:eastAsia="Calibri"/>
                            <w:color w:val="000000"/>
                            <w:sz w:val="18"/>
                            <w:szCs w:val="18"/>
                          </w:rPr>
                        </w:pPr>
                      </w:p>
                      <w:p w14:paraId="55FF5C13" w14:textId="77777777" w:rsidR="00757795" w:rsidRPr="00D2146B" w:rsidRDefault="00757795" w:rsidP="00073BF2">
                        <w:pPr>
                          <w:spacing w:before="0" w:after="0" w:line="256" w:lineRule="auto"/>
                          <w:rPr>
                            <w:sz w:val="18"/>
                            <w:szCs w:val="18"/>
                          </w:rPr>
                        </w:pPr>
                        <w:r>
                          <w:rPr>
                            <w:rFonts w:eastAsia="Calibri"/>
                            <w:color w:val="000000"/>
                            <w:sz w:val="18"/>
                            <w:szCs w:val="18"/>
                          </w:rPr>
                          <w:t>m_parentTable</w:t>
                        </w:r>
                      </w:p>
                      <w:p w14:paraId="20CF0F08" w14:textId="77777777" w:rsidR="00757795" w:rsidRPr="00D2146B" w:rsidRDefault="00757795" w:rsidP="00073BF2">
                        <w:pPr>
                          <w:spacing w:before="0" w:after="0" w:line="254" w:lineRule="auto"/>
                          <w:rPr>
                            <w:sz w:val="18"/>
                            <w:szCs w:val="18"/>
                          </w:rPr>
                        </w:pPr>
                      </w:p>
                      <w:p w14:paraId="2347329E" w14:textId="77777777" w:rsidR="00757795" w:rsidRPr="00D2146B" w:rsidRDefault="00757795" w:rsidP="0050082D">
                        <w:pPr>
                          <w:spacing w:before="0" w:after="0" w:line="254" w:lineRule="auto"/>
                          <w:rPr>
                            <w:sz w:val="18"/>
                            <w:szCs w:val="18"/>
                          </w:rPr>
                        </w:pPr>
                        <w:r w:rsidRPr="00D2146B">
                          <w:rPr>
                            <w:rFonts w:eastAsia="Calibri"/>
                            <w:color w:val="000000"/>
                            <w:sz w:val="18"/>
                            <w:szCs w:val="18"/>
                          </w:rPr>
                          <w:t> </w:t>
                        </w:r>
                      </w:p>
                      <w:p w14:paraId="7D6DAD56" w14:textId="77777777" w:rsidR="00757795" w:rsidRPr="00D2146B" w:rsidRDefault="0075779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57795" w:rsidRPr="00D2146B" w:rsidRDefault="0075779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57795" w:rsidRPr="00100F82" w:rsidRDefault="00757795" w:rsidP="00100F82">
                        <w:pPr>
                          <w:spacing w:before="0" w:after="0"/>
                          <w:rPr>
                            <w:sz w:val="18"/>
                            <w:szCs w:val="18"/>
                          </w:rPr>
                        </w:pPr>
                        <w:r w:rsidRPr="00100F82">
                          <w:rPr>
                            <w:sz w:val="18"/>
                            <w:szCs w:val="18"/>
                          </w:rPr>
                          <w:t>auto int i</w:t>
                        </w:r>
                      </w:p>
                      <w:p w14:paraId="5D0A676C" w14:textId="673BC4F3" w:rsidR="00757795" w:rsidRPr="00100F82" w:rsidRDefault="00757795" w:rsidP="00100F82">
                        <w:pPr>
                          <w:spacing w:before="0" w:after="0"/>
                          <w:rPr>
                            <w:sz w:val="18"/>
                            <w:szCs w:val="18"/>
                          </w:rPr>
                        </w:pPr>
                        <w:r w:rsidRPr="00100F82">
                          <w:rPr>
                            <w:sz w:val="18"/>
                            <w:szCs w:val="18"/>
                          </w:rPr>
                          <w:t>auto double blockDouble</w:t>
                        </w:r>
                      </w:p>
                      <w:p w14:paraId="5B01AFF6" w14:textId="77777777" w:rsidR="00757795" w:rsidRDefault="00757795" w:rsidP="00100F82">
                        <w:pPr>
                          <w:spacing w:before="0" w:after="0" w:line="256" w:lineRule="auto"/>
                          <w:rPr>
                            <w:rFonts w:eastAsia="Calibri"/>
                            <w:color w:val="000000"/>
                            <w:sz w:val="18"/>
                            <w:szCs w:val="18"/>
                          </w:rPr>
                        </w:pPr>
                      </w:p>
                      <w:p w14:paraId="35EF25BA" w14:textId="6D9A7EDC" w:rsidR="00757795" w:rsidRPr="00D2146B" w:rsidRDefault="00757795" w:rsidP="00100F82">
                        <w:pPr>
                          <w:spacing w:before="0" w:after="0" w:line="256" w:lineRule="auto"/>
                          <w:rPr>
                            <w:sz w:val="18"/>
                            <w:szCs w:val="18"/>
                          </w:rPr>
                        </w:pPr>
                        <w:r>
                          <w:rPr>
                            <w:rFonts w:eastAsia="Calibri"/>
                            <w:color w:val="000000"/>
                            <w:sz w:val="18"/>
                            <w:szCs w:val="18"/>
                          </w:rPr>
                          <w:t>m_parentTable</w:t>
                        </w:r>
                      </w:p>
                      <w:p w14:paraId="274031CF" w14:textId="32871C06" w:rsidR="00757795" w:rsidRDefault="00757795"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57795" w:rsidRDefault="00757795"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57795" w:rsidRDefault="00757795" w:rsidP="00D44BB8">
                        <w:pPr>
                          <w:spacing w:line="252" w:lineRule="auto"/>
                        </w:pPr>
                        <w:r>
                          <w:rPr>
                            <w:rFonts w:eastAsia="Calibri"/>
                            <w:color w:val="000000"/>
                            <w:sz w:val="18"/>
                            <w:szCs w:val="18"/>
                          </w:rPr>
                          <w:t>SymbolTable.CurrentTable</w:t>
                        </w:r>
                      </w:p>
                      <w:p w14:paraId="332537CB" w14:textId="66AB52F1" w:rsidR="00757795" w:rsidRDefault="00757795" w:rsidP="00D44BB8">
                        <w:pPr>
                          <w:spacing w:line="252" w:lineRule="auto"/>
                        </w:pPr>
                      </w:p>
                      <w:p w14:paraId="35DA4169" w14:textId="77777777" w:rsidR="00757795" w:rsidRDefault="00757795"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57795" w:rsidRPr="00610E6C" w:rsidRDefault="00757795"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r w:rsidRPr="00D822A3">
          <w:rPr>
            <w:rStyle w:val="KeyWord0"/>
            <w:lang w:val="en-GB"/>
            <w:rPrChange w:id="245" w:author="Stefan Bjornander" w:date="2015-04-25T10:38:00Z">
              <w:rPr>
                <w:rStyle w:val="CodeInText"/>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r w:rsidRPr="00D822A3">
        <w:rPr>
          <w:lang w:val="en-GB"/>
        </w:rPr>
        <w:t>Goto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r w:rsidRPr="00D822A3">
        <w:rPr>
          <w:lang w:val="en-GB"/>
        </w:rPr>
        <w:t>Goto Chains</w:t>
      </w:r>
      <w:bookmarkEnd w:id="39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lastRenderedPageBreak/>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lastRenderedPageBreak/>
              <w:t>i</w:t>
            </w:r>
          </w:p>
          <w:p w14:paraId="65D6F934" w14:textId="20D36A1F" w:rsidR="004975C3" w:rsidRPr="00D822A3" w:rsidRDefault="004975C3" w:rsidP="004975C3">
            <w:pPr>
              <w:rPr>
                <w:highlight w:val="white"/>
                <w:lang w:val="en-GB"/>
              </w:rPr>
            </w:pPr>
            <w:r w:rsidRPr="00D822A3">
              <w:rPr>
                <w:highlight w:val="white"/>
                <w:lang w:val="en-GB"/>
              </w:rPr>
              <w:lastRenderedPageBreak/>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757795" w:rsidRPr="00D2146B" w:rsidRDefault="0075779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57795" w:rsidRPr="00D2146B" w:rsidRDefault="0075779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57795" w:rsidRPr="00D2146B" w:rsidRDefault="00757795"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57795" w:rsidRPr="00D2146B" w:rsidRDefault="00757795"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57795" w:rsidRPr="00D2146B" w:rsidRDefault="00757795" w:rsidP="00D2146B">
                              <w:pPr>
                                <w:spacing w:before="0" w:after="0"/>
                                <w:rPr>
                                  <w:sz w:val="18"/>
                                  <w:szCs w:val="18"/>
                                  <w:lang w:val="sv-SE"/>
                                </w:rPr>
                              </w:pPr>
                              <w:r w:rsidRPr="00D2146B">
                                <w:rPr>
                                  <w:sz w:val="18"/>
                                  <w:szCs w:val="18"/>
                                  <w:lang w:val="sv-SE"/>
                                </w:rPr>
                                <w:t>Ellipse Frame Pointer</w:t>
                              </w:r>
                            </w:p>
                            <w:p w14:paraId="366E1AE1" w14:textId="757FAE9A" w:rsidR="00757795" w:rsidRPr="00D2146B" w:rsidRDefault="00757795" w:rsidP="00D2146B">
                              <w:pPr>
                                <w:spacing w:before="0" w:after="0"/>
                                <w:rPr>
                                  <w:sz w:val="18"/>
                                  <w:szCs w:val="18"/>
                                  <w:lang w:val="sv-SE"/>
                                </w:rPr>
                              </w:pPr>
                              <w:r w:rsidRPr="00D2146B">
                                <w:rPr>
                                  <w:sz w:val="18"/>
                                  <w:szCs w:val="18"/>
                                  <w:lang w:val="sv-SE"/>
                                </w:rPr>
                                <w:t>Regular Frame Pointer</w:t>
                              </w:r>
                            </w:p>
                            <w:p w14:paraId="3E5A4966" w14:textId="38836501" w:rsidR="00757795" w:rsidRPr="00D2146B" w:rsidRDefault="0075779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57795" w:rsidRPr="00D2146B" w:rsidRDefault="00757795" w:rsidP="00D2146B">
                              <w:pPr>
                                <w:spacing w:before="0" w:after="0"/>
                                <w:rPr>
                                  <w:sz w:val="18"/>
                                  <w:szCs w:val="18"/>
                                  <w:lang w:val="sv-SE"/>
                                </w:rPr>
                              </w:pPr>
                            </w:p>
                            <w:p w14:paraId="48B5950A" w14:textId="77777777" w:rsidR="00757795" w:rsidRPr="00D2146B" w:rsidRDefault="0075779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757795" w:rsidRPr="00D2146B" w:rsidRDefault="0075779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757795" w:rsidRPr="00D2146B" w:rsidRDefault="0075779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57795" w:rsidRPr="00D2146B" w:rsidRDefault="0075779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57795" w:rsidRPr="00D2146B" w:rsidRDefault="0075779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57795" w:rsidRPr="00D2146B" w:rsidRDefault="0075779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57795" w:rsidRPr="00D2146B" w:rsidRDefault="00757795"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57795" w:rsidRPr="00D2146B" w:rsidRDefault="0075779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57795" w:rsidRPr="00D2146B" w:rsidRDefault="0075779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57795" w:rsidRPr="00D2146B" w:rsidRDefault="00757795" w:rsidP="00D2146B">
                              <w:pPr>
                                <w:spacing w:before="0" w:after="0" w:line="256" w:lineRule="auto"/>
                                <w:rPr>
                                  <w:sz w:val="18"/>
                                  <w:szCs w:val="18"/>
                                </w:rPr>
                              </w:pPr>
                              <w:r w:rsidRPr="00D2146B">
                                <w:rPr>
                                  <w:rFonts w:eastAsia="Calibri"/>
                                  <w:color w:val="000000"/>
                                  <w:sz w:val="18"/>
                                  <w:szCs w:val="18"/>
                                </w:rPr>
                                <w:t> </w:t>
                              </w:r>
                            </w:p>
                            <w:p w14:paraId="2924CD49" w14:textId="77777777" w:rsidR="00757795" w:rsidRPr="00D2146B" w:rsidRDefault="0075779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757795" w:rsidRPr="00D2146B" w:rsidRDefault="0075779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757795" w:rsidRPr="00D2146B" w:rsidRDefault="0075779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57795" w:rsidRPr="00D2146B" w:rsidRDefault="0075779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57795" w:rsidRPr="00D2146B" w:rsidRDefault="00757795"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57795" w:rsidRPr="00D2146B" w:rsidRDefault="0075779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57795" w:rsidRPr="00D2146B" w:rsidRDefault="0075779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57795" w:rsidRPr="00D2146B" w:rsidRDefault="00757795" w:rsidP="00D2146B">
                              <w:pPr>
                                <w:spacing w:before="0" w:after="0" w:line="254" w:lineRule="auto"/>
                                <w:rPr>
                                  <w:sz w:val="18"/>
                                  <w:szCs w:val="18"/>
                                </w:rPr>
                              </w:pPr>
                              <w:r w:rsidRPr="00D2146B">
                                <w:rPr>
                                  <w:rFonts w:eastAsia="Calibri"/>
                                  <w:color w:val="000000"/>
                                  <w:sz w:val="18"/>
                                  <w:szCs w:val="18"/>
                                </w:rPr>
                                <w:t> </w:t>
                              </w:r>
                            </w:p>
                            <w:p w14:paraId="1ECBE518" w14:textId="77777777" w:rsidR="00757795" w:rsidRPr="00D2146B" w:rsidRDefault="0075779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757795" w:rsidRPr="00D2146B" w:rsidRDefault="00757795"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57795" w:rsidRPr="00D2146B" w:rsidRDefault="0075779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57795" w:rsidRPr="00D2146B" w:rsidRDefault="0075779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57795" w:rsidRPr="00D2146B" w:rsidRDefault="00757795"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57795" w:rsidRPr="00D2146B" w:rsidRDefault="00757795"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57795" w:rsidRPr="00D2146B" w:rsidRDefault="00757795" w:rsidP="00D2146B">
                        <w:pPr>
                          <w:spacing w:before="0" w:after="0"/>
                          <w:rPr>
                            <w:sz w:val="18"/>
                            <w:szCs w:val="18"/>
                            <w:lang w:val="sv-SE"/>
                          </w:rPr>
                        </w:pPr>
                        <w:r w:rsidRPr="00D2146B">
                          <w:rPr>
                            <w:sz w:val="18"/>
                            <w:szCs w:val="18"/>
                            <w:lang w:val="sv-SE"/>
                          </w:rPr>
                          <w:t>Ellipse Frame Pointer</w:t>
                        </w:r>
                      </w:p>
                      <w:p w14:paraId="366E1AE1" w14:textId="757FAE9A" w:rsidR="00757795" w:rsidRPr="00D2146B" w:rsidRDefault="00757795" w:rsidP="00D2146B">
                        <w:pPr>
                          <w:spacing w:before="0" w:after="0"/>
                          <w:rPr>
                            <w:sz w:val="18"/>
                            <w:szCs w:val="18"/>
                            <w:lang w:val="sv-SE"/>
                          </w:rPr>
                        </w:pPr>
                        <w:r w:rsidRPr="00D2146B">
                          <w:rPr>
                            <w:sz w:val="18"/>
                            <w:szCs w:val="18"/>
                            <w:lang w:val="sv-SE"/>
                          </w:rPr>
                          <w:t>Regular Frame Pointer</w:t>
                        </w:r>
                      </w:p>
                      <w:p w14:paraId="3E5A4966" w14:textId="38836501" w:rsidR="00757795" w:rsidRPr="00D2146B" w:rsidRDefault="0075779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57795" w:rsidRPr="00D2146B" w:rsidRDefault="00757795" w:rsidP="00D2146B">
                        <w:pPr>
                          <w:spacing w:before="0" w:after="0"/>
                          <w:rPr>
                            <w:sz w:val="18"/>
                            <w:szCs w:val="18"/>
                            <w:lang w:val="sv-SE"/>
                          </w:rPr>
                        </w:pPr>
                      </w:p>
                      <w:p w14:paraId="48B5950A" w14:textId="77777777" w:rsidR="00757795" w:rsidRPr="00D2146B" w:rsidRDefault="00757795"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57795" w:rsidRPr="00D2146B" w:rsidRDefault="00757795"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57795" w:rsidRPr="00D2146B" w:rsidRDefault="0075779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57795" w:rsidRPr="00D2146B" w:rsidRDefault="0075779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57795" w:rsidRPr="00D2146B" w:rsidRDefault="0075779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57795" w:rsidRPr="00D2146B" w:rsidRDefault="0075779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57795" w:rsidRPr="00D2146B" w:rsidRDefault="00757795"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57795" w:rsidRPr="00D2146B" w:rsidRDefault="0075779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57795" w:rsidRPr="00D2146B" w:rsidRDefault="0075779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57795" w:rsidRPr="00D2146B" w:rsidRDefault="00757795" w:rsidP="00D2146B">
                        <w:pPr>
                          <w:spacing w:before="0" w:after="0" w:line="256" w:lineRule="auto"/>
                          <w:rPr>
                            <w:sz w:val="18"/>
                            <w:szCs w:val="18"/>
                          </w:rPr>
                        </w:pPr>
                        <w:r w:rsidRPr="00D2146B">
                          <w:rPr>
                            <w:rFonts w:eastAsia="Calibri"/>
                            <w:color w:val="000000"/>
                            <w:sz w:val="18"/>
                            <w:szCs w:val="18"/>
                          </w:rPr>
                          <w:t> </w:t>
                        </w:r>
                      </w:p>
                      <w:p w14:paraId="2924CD49" w14:textId="77777777" w:rsidR="00757795" w:rsidRPr="00D2146B" w:rsidRDefault="0075779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57795" w:rsidRPr="00D2146B" w:rsidRDefault="0075779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57795" w:rsidRPr="00D2146B" w:rsidRDefault="0075779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57795" w:rsidRPr="00D2146B" w:rsidRDefault="0075779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57795" w:rsidRPr="00D2146B" w:rsidRDefault="00757795"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57795" w:rsidRPr="00D2146B" w:rsidRDefault="0075779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57795" w:rsidRPr="00D2146B" w:rsidRDefault="0075779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57795" w:rsidRPr="00D2146B" w:rsidRDefault="00757795" w:rsidP="00D2146B">
                        <w:pPr>
                          <w:spacing w:before="0" w:after="0" w:line="254" w:lineRule="auto"/>
                          <w:rPr>
                            <w:sz w:val="18"/>
                            <w:szCs w:val="18"/>
                          </w:rPr>
                        </w:pPr>
                        <w:r w:rsidRPr="00D2146B">
                          <w:rPr>
                            <w:rFonts w:eastAsia="Calibri"/>
                            <w:color w:val="000000"/>
                            <w:sz w:val="18"/>
                            <w:szCs w:val="18"/>
                          </w:rPr>
                          <w:t> </w:t>
                        </w:r>
                      </w:p>
                      <w:p w14:paraId="1ECBE518" w14:textId="77777777" w:rsidR="00757795" w:rsidRPr="00D2146B" w:rsidRDefault="0075779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57795" w:rsidRPr="00D2146B" w:rsidRDefault="00757795"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57795" w:rsidRPr="00D2146B" w:rsidRDefault="0075779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57795" w:rsidRDefault="0075779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57795" w:rsidRDefault="0075779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57795" w:rsidRPr="00D2146B" w:rsidRDefault="00757795"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57795" w:rsidRPr="00D2146B" w:rsidRDefault="0075779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57795" w:rsidRPr="00D2146B" w:rsidRDefault="00757795"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57795" w:rsidRPr="00D2146B" w:rsidRDefault="00757795"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57795" w:rsidRPr="00D2146B" w:rsidRDefault="00757795" w:rsidP="002903DF">
                              <w:pPr>
                                <w:spacing w:before="0" w:after="0"/>
                                <w:rPr>
                                  <w:sz w:val="18"/>
                                  <w:szCs w:val="18"/>
                                  <w:lang w:val="sv-SE"/>
                                </w:rPr>
                              </w:pPr>
                              <w:r w:rsidRPr="00D2146B">
                                <w:rPr>
                                  <w:sz w:val="18"/>
                                  <w:szCs w:val="18"/>
                                  <w:lang w:val="sv-SE"/>
                                </w:rPr>
                                <w:t>Ellipse Frame Pointer</w:t>
                              </w:r>
                            </w:p>
                            <w:p w14:paraId="5718813E" w14:textId="77777777" w:rsidR="00757795" w:rsidRPr="00D2146B" w:rsidRDefault="00757795" w:rsidP="002903DF">
                              <w:pPr>
                                <w:spacing w:before="0" w:after="0"/>
                                <w:rPr>
                                  <w:sz w:val="18"/>
                                  <w:szCs w:val="18"/>
                                  <w:lang w:val="sv-SE"/>
                                </w:rPr>
                              </w:pPr>
                              <w:r w:rsidRPr="00D2146B">
                                <w:rPr>
                                  <w:sz w:val="18"/>
                                  <w:szCs w:val="18"/>
                                  <w:lang w:val="sv-SE"/>
                                </w:rPr>
                                <w:t>Regular Frame Pointer</w:t>
                              </w:r>
                            </w:p>
                            <w:p w14:paraId="62230721" w14:textId="77777777" w:rsidR="00757795" w:rsidRPr="00D2146B" w:rsidRDefault="0075779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57795" w:rsidRPr="00D2146B" w:rsidRDefault="00757795" w:rsidP="002903DF">
                              <w:pPr>
                                <w:spacing w:before="0" w:after="0"/>
                                <w:rPr>
                                  <w:sz w:val="18"/>
                                  <w:szCs w:val="18"/>
                                  <w:lang w:val="sv-SE"/>
                                </w:rPr>
                              </w:pPr>
                            </w:p>
                            <w:p w14:paraId="3BE3217A" w14:textId="77777777" w:rsidR="00757795" w:rsidRPr="00D2146B" w:rsidRDefault="0075779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57795" w:rsidRPr="00D2146B" w:rsidRDefault="0075779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57795" w:rsidRDefault="0075779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57795" w:rsidRPr="00D2146B" w:rsidRDefault="00757795" w:rsidP="002903DF">
                              <w:pPr>
                                <w:spacing w:before="0" w:after="0" w:line="256" w:lineRule="auto"/>
                                <w:rPr>
                                  <w:sz w:val="18"/>
                                  <w:szCs w:val="18"/>
                                </w:rPr>
                              </w:pPr>
                              <w:r>
                                <w:rPr>
                                  <w:rFonts w:eastAsia="Calibri"/>
                                  <w:color w:val="000000"/>
                                  <w:sz w:val="18"/>
                                  <w:szCs w:val="18"/>
                                </w:rPr>
                                <w:t>Elliptic parameter: 21</w:t>
                              </w:r>
                            </w:p>
                            <w:p w14:paraId="0F8126A1"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w:t>
                              </w:r>
                            </w:p>
                            <w:p w14:paraId="28313E96"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57795" w:rsidRPr="00D2146B" w:rsidRDefault="0075779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57795" w:rsidRPr="00D2146B" w:rsidRDefault="0075779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 </w:t>
                              </w:r>
                            </w:p>
                            <w:p w14:paraId="48FC4ABF"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57795" w:rsidRPr="00D2146B" w:rsidRDefault="00757795"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57795" w:rsidRPr="00D2146B" w:rsidRDefault="0075779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57795" w:rsidRDefault="0075779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57795" w:rsidRDefault="0075779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57795" w:rsidRPr="00D2146B" w:rsidRDefault="00757795"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57795" w:rsidRPr="00D2146B" w:rsidRDefault="0075779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57795" w:rsidRPr="00D2146B" w:rsidRDefault="00757795"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57795" w:rsidRPr="00D2146B" w:rsidRDefault="00757795"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57795" w:rsidRPr="00D2146B" w:rsidRDefault="00757795" w:rsidP="002903DF">
                        <w:pPr>
                          <w:spacing w:before="0" w:after="0"/>
                          <w:rPr>
                            <w:sz w:val="18"/>
                            <w:szCs w:val="18"/>
                            <w:lang w:val="sv-SE"/>
                          </w:rPr>
                        </w:pPr>
                        <w:r w:rsidRPr="00D2146B">
                          <w:rPr>
                            <w:sz w:val="18"/>
                            <w:szCs w:val="18"/>
                            <w:lang w:val="sv-SE"/>
                          </w:rPr>
                          <w:t>Ellipse Frame Pointer</w:t>
                        </w:r>
                      </w:p>
                      <w:p w14:paraId="5718813E" w14:textId="77777777" w:rsidR="00757795" w:rsidRPr="00D2146B" w:rsidRDefault="00757795" w:rsidP="002903DF">
                        <w:pPr>
                          <w:spacing w:before="0" w:after="0"/>
                          <w:rPr>
                            <w:sz w:val="18"/>
                            <w:szCs w:val="18"/>
                            <w:lang w:val="sv-SE"/>
                          </w:rPr>
                        </w:pPr>
                        <w:r w:rsidRPr="00D2146B">
                          <w:rPr>
                            <w:sz w:val="18"/>
                            <w:szCs w:val="18"/>
                            <w:lang w:val="sv-SE"/>
                          </w:rPr>
                          <w:t>Regular Frame Pointer</w:t>
                        </w:r>
                      </w:p>
                      <w:p w14:paraId="62230721" w14:textId="77777777" w:rsidR="00757795" w:rsidRPr="00D2146B" w:rsidRDefault="0075779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57795" w:rsidRPr="00D2146B" w:rsidRDefault="00757795" w:rsidP="002903DF">
                        <w:pPr>
                          <w:spacing w:before="0" w:after="0"/>
                          <w:rPr>
                            <w:sz w:val="18"/>
                            <w:szCs w:val="18"/>
                            <w:lang w:val="sv-SE"/>
                          </w:rPr>
                        </w:pPr>
                      </w:p>
                      <w:p w14:paraId="3BE3217A" w14:textId="77777777" w:rsidR="00757795" w:rsidRPr="00D2146B" w:rsidRDefault="00757795"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57795" w:rsidRPr="00D2146B" w:rsidRDefault="00757795"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57795" w:rsidRDefault="0075779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57795" w:rsidRPr="00D2146B" w:rsidRDefault="00757795" w:rsidP="002903DF">
                        <w:pPr>
                          <w:spacing w:before="0" w:after="0" w:line="256" w:lineRule="auto"/>
                          <w:rPr>
                            <w:sz w:val="18"/>
                            <w:szCs w:val="18"/>
                          </w:rPr>
                        </w:pPr>
                        <w:r>
                          <w:rPr>
                            <w:rFonts w:eastAsia="Calibri"/>
                            <w:color w:val="000000"/>
                            <w:sz w:val="18"/>
                            <w:szCs w:val="18"/>
                          </w:rPr>
                          <w:t>Elliptic parameter: 21</w:t>
                        </w:r>
                      </w:p>
                      <w:p w14:paraId="0F8126A1"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w:t>
                        </w:r>
                      </w:p>
                      <w:p w14:paraId="28313E96"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57795" w:rsidRPr="00D2146B" w:rsidRDefault="0075779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57795" w:rsidRPr="00D2146B" w:rsidRDefault="0075779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 </w:t>
                        </w:r>
                      </w:p>
                      <w:p w14:paraId="48FC4ABF"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57795" w:rsidRPr="00D2146B" w:rsidRDefault="00757795"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r w:rsidRPr="00D822A3">
        <w:rPr>
          <w:highlight w:val="white"/>
          <w:lang w:val="en-GB"/>
        </w:rPr>
        <w:t>ToString</w:t>
      </w:r>
      <w:bookmarkEnd w:id="41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lastRenderedPageBreak/>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41B61F46" w14:textId="7351FA82" w:rsidR="004D41A8" w:rsidRPr="00D822A3" w:rsidRDefault="00BF0311" w:rsidP="0086209C">
      <w:pPr>
        <w:rPr>
          <w:highlight w:val="white"/>
          <w:lang w:val="en-GB"/>
        </w:rPr>
      </w:pPr>
      <w:r w:rsidRPr="00D822A3">
        <w:rPr>
          <w:highlight w:val="white"/>
          <w:lang w:val="en-GB"/>
        </w:rPr>
        <w:lastRenderedPageBreak/>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lastRenderedPageBreak/>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lastRenderedPageBreak/>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lastRenderedPageBreak/>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732F640B" w14:textId="77777777" w:rsidR="0058628D" w:rsidRDefault="0058628D" w:rsidP="0058628D">
      <w:pPr>
        <w:pStyle w:val="Code"/>
        <w:rPr>
          <w:highlight w:val="white"/>
        </w:rPr>
      </w:pPr>
      <w:r w:rsidRPr="0058628D">
        <w:rPr>
          <w:highlight w:val="white"/>
        </w:rPr>
        <w:t xml:space="preserve">    private IDictionary&lt;Track, Track&gt; m_moveMap =</w:t>
      </w:r>
    </w:p>
    <w:p w14:paraId="2DC78A76" w14:textId="7FB8375F" w:rsidR="0058628D" w:rsidRPr="0058628D" w:rsidRDefault="0058628D" w:rsidP="0058628D">
      <w:pPr>
        <w:pStyle w:val="Code"/>
        <w:rPr>
          <w:highlight w:val="white"/>
        </w:rPr>
      </w:pPr>
      <w:r>
        <w:rPr>
          <w:highlight w:val="white"/>
        </w:rPr>
        <w:t xml:space="preserve">     </w:t>
      </w:r>
      <w:r w:rsidRPr="0058628D">
        <w:rPr>
          <w:highlight w:val="white"/>
        </w:rPr>
        <w:t xml:space="preserve"> new Dictionary&lt;Track, Track&gt;();</w:t>
      </w:r>
    </w:p>
    <w:p w14:paraId="324DC4FE" w14:textId="77777777" w:rsidR="0058628D" w:rsidRPr="00D822A3" w:rsidRDefault="0058628D" w:rsidP="001950E8">
      <w:pPr>
        <w:pStyle w:val="Code"/>
        <w:rPr>
          <w:highlight w:val="white"/>
          <w:lang w:val="en-GB"/>
        </w:rPr>
      </w:pP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lastRenderedPageBreak/>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lastRenderedPageBreak/>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lastRenderedPageBreak/>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lastRenderedPageBreak/>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lastRenderedPageBreak/>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55C1290D" w14:textId="77777777" w:rsidR="00226B65" w:rsidRPr="00226B65" w:rsidRDefault="00226B65" w:rsidP="00226B65">
      <w:pPr>
        <w:pStyle w:val="Code"/>
        <w:rPr>
          <w:highlight w:val="white"/>
        </w:rPr>
      </w:pPr>
    </w:p>
    <w:p w14:paraId="6E50B7A1" w14:textId="77777777" w:rsidR="00226B65" w:rsidRPr="00226B65" w:rsidRDefault="00226B65" w:rsidP="00226B65">
      <w:pPr>
        <w:pStyle w:val="Code"/>
        <w:rPr>
          <w:highlight w:val="white"/>
        </w:rPr>
      </w:pPr>
      <w:r w:rsidRPr="00226B65">
        <w:rPr>
          <w:highlight w:val="white"/>
        </w:rPr>
        <w:t xml:space="preserve">        while (m_moveMap.ContainsKey(track)) {</w:t>
      </w:r>
    </w:p>
    <w:p w14:paraId="29A18883" w14:textId="77777777" w:rsidR="00226B65" w:rsidRPr="00226B65" w:rsidRDefault="00226B65" w:rsidP="00226B65">
      <w:pPr>
        <w:pStyle w:val="Code"/>
        <w:rPr>
          <w:highlight w:val="white"/>
        </w:rPr>
      </w:pPr>
      <w:r w:rsidRPr="00226B65">
        <w:rPr>
          <w:highlight w:val="white"/>
        </w:rPr>
        <w:lastRenderedPageBreak/>
        <w:t xml:space="preserve">          track = m_moveMap[track];</w:t>
      </w:r>
    </w:p>
    <w:p w14:paraId="34FEC828" w14:textId="77777777" w:rsidR="00226B65" w:rsidRPr="00226B65" w:rsidRDefault="00226B65" w:rsidP="00226B65">
      <w:pPr>
        <w:pStyle w:val="Code"/>
        <w:rPr>
          <w:highlight w:val="white"/>
        </w:rPr>
      </w:pPr>
      <w:r w:rsidRPr="00226B65">
        <w:rPr>
          <w:highlight w:val="white"/>
        </w:rPr>
        <w:t xml:space="preserve">        }</w:t>
      </w:r>
    </w:p>
    <w:p w14:paraId="2D5173B5" w14:textId="77777777" w:rsidR="00226B65" w:rsidRPr="00226B65" w:rsidRDefault="00226B65" w:rsidP="00226B65">
      <w:pPr>
        <w:pStyle w:val="Code"/>
        <w:rPr>
          <w:highlight w:val="white"/>
        </w:rPr>
      </w:pP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79FB032F" w14:textId="77777777" w:rsidR="00226B65" w:rsidRPr="00226B65" w:rsidRDefault="00226B65" w:rsidP="00226B65">
      <w:pPr>
        <w:pStyle w:val="Code"/>
        <w:rPr>
          <w:highlight w:val="white"/>
        </w:rPr>
      </w:pPr>
      <w:r w:rsidRPr="00226B65">
        <w:rPr>
          <w:highlight w:val="white"/>
        </w:rPr>
        <w:t xml:space="preserve">        assemblyCode[position] = track;</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lastRenderedPageBreak/>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lastRenderedPageBreak/>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lastRenderedPageBreak/>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lastRenderedPageBreak/>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lastRenderedPageBreak/>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lastRenderedPageBreak/>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lastRenderedPageBreak/>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lastRenderedPageBreak/>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lastRenderedPageBreak/>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lastRenderedPageBreak/>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lastRenderedPageBreak/>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lastRenderedPageBreak/>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lastRenderedPageBreak/>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lastRenderedPageBreak/>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lastRenderedPageBreak/>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3367B3F5" w14:textId="77777777" w:rsidR="00EF78E1" w:rsidRPr="00EF78E1" w:rsidRDefault="00EF78E1" w:rsidP="00EF78E1">
      <w:pPr>
        <w:pStyle w:val="Code"/>
        <w:rPr>
          <w:highlight w:val="white"/>
        </w:rPr>
      </w:pPr>
      <w:r w:rsidRPr="00EF78E1">
        <w:rPr>
          <w:highlight w:val="white"/>
        </w:rPr>
        <w:t xml:space="preserve">            m_moveMap.Add(resultTrack,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If the assign symbol is an array, function, string, or static address, we move its address rather than ist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lastRenderedPageBreak/>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lastRenderedPageBreak/>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lastRenderedPageBreak/>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lastRenderedPageBreak/>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lastRenderedPageBreak/>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lastRenderedPageBreak/>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lastRenderedPageBreak/>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lastRenderedPageBreak/>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lastRenderedPageBreak/>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lastRenderedPageBreak/>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lastRenderedPageBreak/>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lastRenderedPageBreak/>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lastRenderedPageBreak/>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lastRenderedPageBreak/>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3E38A27" w14:textId="77777777" w:rsidR="005B3B4D" w:rsidRPr="005B3B4D" w:rsidRDefault="005B3B4D" w:rsidP="005B3B4D">
      <w:pPr>
        <w:pStyle w:val="Code"/>
        <w:rPr>
          <w:highlight w:val="white"/>
        </w:rPr>
      </w:pPr>
      <w:r w:rsidRPr="005B3B4D">
        <w:rPr>
          <w:highlight w:val="white"/>
        </w:rPr>
        <w:t xml:space="preserve">    public void StructUnionParameterInit(MiddleCode middleCode) {</w:t>
      </w:r>
    </w:p>
    <w:p w14:paraId="3B37C4A6" w14:textId="77777777" w:rsidR="005B3B4D" w:rsidRPr="005B3B4D" w:rsidRDefault="005B3B4D" w:rsidP="005B3B4D">
      <w:pPr>
        <w:pStyle w:val="Code"/>
        <w:rPr>
          <w:highlight w:val="white"/>
        </w:rPr>
      </w:pPr>
      <w:r w:rsidRPr="005B3B4D">
        <w:rPr>
          <w:highlight w:val="white"/>
        </w:rPr>
        <w:t xml:space="preserve">      Symbol sourceSymbol = (Symbol)middleCode[1];</w:t>
      </w:r>
    </w:p>
    <w:p w14:paraId="657FDCE9" w14:textId="77777777" w:rsidR="005B3B4D" w:rsidRPr="005B3B4D" w:rsidRDefault="005B3B4D" w:rsidP="005B3B4D">
      <w:pPr>
        <w:pStyle w:val="Code"/>
        <w:rPr>
          <w:highlight w:val="white"/>
        </w:rPr>
      </w:pPr>
      <w:r w:rsidRPr="005B3B4D">
        <w:rPr>
          <w:highlight w:val="white"/>
        </w:rPr>
        <w:t xml:space="preserve">      Symbol targetSymbol = new Symbol(Type.IntegerPointerType);</w:t>
      </w:r>
    </w:p>
    <w:p w14:paraId="754AB0DB" w14:textId="77777777" w:rsidR="005B3B4D" w:rsidRPr="005B3B4D" w:rsidRDefault="005B3B4D" w:rsidP="005B3B4D">
      <w:pPr>
        <w:pStyle w:val="Code"/>
        <w:rPr>
          <w:highlight w:val="white"/>
        </w:rPr>
      </w:pPr>
      <w:r w:rsidRPr="005B3B4D">
        <w:rPr>
          <w:highlight w:val="white"/>
        </w:rPr>
        <w:t xml:space="preserve">      int paramOffset = (int)middleCode[2];</w:t>
      </w:r>
    </w:p>
    <w:p w14:paraId="4D6FB612" w14:textId="77777777" w:rsidR="005B3B4D" w:rsidRPr="005B3B4D" w:rsidRDefault="005B3B4D" w:rsidP="005B3B4D">
      <w:pPr>
        <w:pStyle w:val="Code"/>
        <w:rPr>
          <w:highlight w:val="white"/>
        </w:rPr>
      </w:pPr>
      <w:r w:rsidRPr="005B3B4D">
        <w:rPr>
          <w:highlight w:val="white"/>
        </w:rPr>
        <w:t xml:space="preserve">      targetSymbol.Offset = m_totalExtraSize + paramOffset;</w:t>
      </w:r>
    </w:p>
    <w:p w14:paraId="51A8BBC3" w14:textId="3C5A0F1F"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5137FEE8" w14:textId="77777777" w:rsidR="005B3B4D" w:rsidRPr="005B3B4D" w:rsidRDefault="005B3B4D" w:rsidP="005B3B4D">
      <w:pPr>
        <w:pStyle w:val="Code"/>
        <w:rPr>
          <w:highlight w:val="white"/>
        </w:rPr>
      </w:pPr>
      <w:r w:rsidRPr="005B3B4D">
        <w:rPr>
          <w:highlight w:val="white"/>
        </w:rPr>
        <w:t xml:space="preserve">    }</w:t>
      </w:r>
    </w:p>
    <w:p w14:paraId="6C3AE6AA" w14:textId="77777777" w:rsidR="005B3B4D" w:rsidRPr="005B3B4D" w:rsidRDefault="005B3B4D" w:rsidP="005B3B4D">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lastRenderedPageBreak/>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lastRenderedPageBreak/>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57795" w:rsidRPr="00DF14A9" w:rsidRDefault="00757795"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57795" w:rsidRPr="00490BCB" w:rsidRDefault="00757795"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57795" w:rsidRPr="00490BCB" w:rsidRDefault="00757795"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57795" w:rsidRPr="00490BCB" w:rsidRDefault="00757795"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57795" w:rsidRPr="00490BCB" w:rsidRDefault="00757795"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57795" w:rsidRPr="00490BCB" w:rsidRDefault="00757795"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57795" w:rsidRPr="00490BCB" w:rsidRDefault="00757795"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57795" w:rsidRPr="00090144" w:rsidRDefault="00757795"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57795" w:rsidRPr="00090144" w:rsidRDefault="00757795" w:rsidP="00B70491">
                              <w:pPr>
                                <w:spacing w:before="0" w:after="0" w:line="240" w:lineRule="auto"/>
                                <w:rPr>
                                  <w:rFonts w:eastAsia="Calibri"/>
                                  <w:color w:val="000000"/>
                                </w:rPr>
                              </w:pPr>
                              <w:r w:rsidRPr="00090144">
                                <w:rPr>
                                  <w:rFonts w:eastAsia="Calibri"/>
                                  <w:color w:val="000000"/>
                                </w:rPr>
                                <w:t>Frame pointer of</w:t>
                              </w:r>
                            </w:p>
                            <w:p w14:paraId="77E191A3" w14:textId="77777777" w:rsidR="00757795" w:rsidRPr="00090144" w:rsidRDefault="00757795"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57795" w:rsidRPr="00090144" w:rsidRDefault="0075779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57795" w:rsidRPr="00090144" w:rsidRDefault="00757795"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57795" w:rsidRPr="00090144" w:rsidRDefault="00757795"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57795" w:rsidRPr="00090144" w:rsidRDefault="00757795"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57795" w:rsidRDefault="00757795"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57795" w:rsidRDefault="00757795"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57795" w:rsidRDefault="00757795"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57795" w:rsidRDefault="00757795"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57795" w:rsidRPr="00DF14A9" w:rsidRDefault="00757795"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57795" w:rsidRPr="00490BCB" w:rsidRDefault="00757795"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57795" w:rsidRPr="00490BCB" w:rsidRDefault="00757795"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57795" w:rsidRPr="00490BCB" w:rsidRDefault="00757795"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57795" w:rsidRPr="00490BCB" w:rsidRDefault="00757795"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57795" w:rsidRPr="00490BCB" w:rsidRDefault="00757795"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57795" w:rsidRPr="00490BCB" w:rsidRDefault="00757795"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57795" w:rsidRPr="00090144" w:rsidRDefault="00757795"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57795" w:rsidRPr="00090144" w:rsidRDefault="00757795" w:rsidP="00B70491">
                        <w:pPr>
                          <w:spacing w:before="0" w:after="0" w:line="240" w:lineRule="auto"/>
                          <w:rPr>
                            <w:rFonts w:eastAsia="Calibri"/>
                            <w:color w:val="000000"/>
                          </w:rPr>
                        </w:pPr>
                        <w:r w:rsidRPr="00090144">
                          <w:rPr>
                            <w:rFonts w:eastAsia="Calibri"/>
                            <w:color w:val="000000"/>
                          </w:rPr>
                          <w:t>Frame pointer of</w:t>
                        </w:r>
                      </w:p>
                      <w:p w14:paraId="77E191A3" w14:textId="77777777" w:rsidR="00757795" w:rsidRPr="00090144" w:rsidRDefault="00757795"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57795" w:rsidRPr="00090144" w:rsidRDefault="0075779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57795" w:rsidRPr="00090144" w:rsidRDefault="00757795"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57795" w:rsidRPr="00090144" w:rsidRDefault="00757795"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57795" w:rsidRPr="00090144" w:rsidRDefault="00757795"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57795" w:rsidRDefault="00757795"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57795" w:rsidRDefault="00757795"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57795" w:rsidRDefault="00757795"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57795" w:rsidRDefault="00757795"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57795" w:rsidRPr="00DF14A9" w:rsidRDefault="00757795"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57795" w:rsidRPr="00490BCB" w:rsidRDefault="00757795"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57795" w:rsidRPr="00490BCB" w:rsidRDefault="00757795"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57795" w:rsidRPr="00490BCB" w:rsidRDefault="00757795"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57795" w:rsidRPr="00490BCB" w:rsidRDefault="0075779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57795" w:rsidRPr="00090144" w:rsidRDefault="00757795"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57795" w:rsidRPr="00090144" w:rsidRDefault="00757795" w:rsidP="00605AE9">
                              <w:pPr>
                                <w:spacing w:before="0" w:after="0" w:line="240" w:lineRule="auto"/>
                                <w:rPr>
                                  <w:rFonts w:eastAsia="Calibri"/>
                                  <w:color w:val="000000"/>
                                </w:rPr>
                              </w:pPr>
                              <w:r w:rsidRPr="00090144">
                                <w:rPr>
                                  <w:rFonts w:eastAsia="Calibri"/>
                                  <w:color w:val="000000"/>
                                </w:rPr>
                                <w:t>Frame pointer of</w:t>
                              </w:r>
                            </w:p>
                            <w:p w14:paraId="68E90914" w14:textId="77777777" w:rsidR="00757795" w:rsidRPr="00090144" w:rsidRDefault="00757795"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57795" w:rsidRPr="00090144" w:rsidRDefault="0075779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57795" w:rsidRPr="00090144" w:rsidRDefault="00757795"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57795" w:rsidRPr="00090144" w:rsidRDefault="00757795"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57795" w:rsidRPr="00090144" w:rsidRDefault="00757795"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57795" w:rsidRDefault="00757795"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57795" w:rsidRDefault="00757795"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57795" w:rsidRDefault="00757795"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57795" w:rsidRDefault="00757795"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57795" w:rsidRDefault="00757795"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57795" w:rsidRDefault="0075779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57795" w:rsidRPr="00582B75" w:rsidRDefault="00757795"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57795" w:rsidRPr="00490BCB" w:rsidRDefault="00757795"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57795" w:rsidRPr="00490BCB" w:rsidRDefault="00757795"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57795" w:rsidRDefault="00757795"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57795" w:rsidRPr="00E55D4A" w:rsidRDefault="00757795"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57795" w:rsidRDefault="00757795"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57795" w:rsidRDefault="00757795"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57795" w:rsidRDefault="00757795"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57795" w:rsidRDefault="0075779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57795" w:rsidRDefault="0075779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57795" w:rsidRDefault="0075779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57795" w:rsidRDefault="0075779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57795" w:rsidRDefault="00757795"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57795" w:rsidRDefault="0075779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57795" w:rsidRDefault="00757795"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57795" w:rsidRDefault="0075779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57795" w:rsidRDefault="00757795"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57795" w:rsidRDefault="0075779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57795" w:rsidRDefault="0075779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57795" w:rsidRDefault="00757795" w:rsidP="00496983">
                              <w:pPr>
                                <w:spacing w:before="0" w:line="257" w:lineRule="auto"/>
                                <w:jc w:val="center"/>
                                <w:rPr>
                                  <w:sz w:val="24"/>
                                  <w:szCs w:val="24"/>
                                </w:rPr>
                              </w:pPr>
                              <w:r>
                                <w:rPr>
                                  <w:rFonts w:eastAsia="Calibri"/>
                                  <w:color w:val="000000"/>
                                  <w:sz w:val="16"/>
                                  <w:szCs w:val="16"/>
                                </w:rPr>
                                <w:t>129</w:t>
                              </w:r>
                            </w:p>
                            <w:p w14:paraId="3E4A06D3" w14:textId="77777777" w:rsidR="00757795" w:rsidRDefault="00757795"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57795" w:rsidRDefault="00757795"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57795" w:rsidRDefault="0075779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57795" w:rsidRDefault="0075779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57795" w:rsidRDefault="00757795" w:rsidP="006A7496">
                              <w:pPr>
                                <w:spacing w:before="100" w:line="257" w:lineRule="auto"/>
                                <w:jc w:val="left"/>
                                <w:rPr>
                                  <w:sz w:val="24"/>
                                  <w:szCs w:val="24"/>
                                </w:rPr>
                              </w:pPr>
                              <w:r>
                                <w:rPr>
                                  <w:rFonts w:eastAsia="Calibri"/>
                                  <w:color w:val="000000"/>
                                  <w:sz w:val="16"/>
                                  <w:szCs w:val="16"/>
                                </w:rPr>
                                <w:t>Before</w:t>
                              </w:r>
                            </w:p>
                            <w:p w14:paraId="6B197F32" w14:textId="77777777" w:rsidR="00757795" w:rsidRDefault="00757795"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57795" w:rsidRDefault="00757795" w:rsidP="006A7496">
                              <w:pPr>
                                <w:spacing w:before="100" w:line="256" w:lineRule="auto"/>
                                <w:rPr>
                                  <w:sz w:val="24"/>
                                  <w:szCs w:val="24"/>
                                </w:rPr>
                              </w:pPr>
                              <w:r>
                                <w:rPr>
                                  <w:rFonts w:eastAsia="Calibri"/>
                                  <w:color w:val="000000"/>
                                  <w:sz w:val="16"/>
                                  <w:szCs w:val="16"/>
                                </w:rPr>
                                <w:t>After</w:t>
                              </w:r>
                            </w:p>
                            <w:p w14:paraId="7E3E04C8" w14:textId="77777777" w:rsidR="00757795" w:rsidRDefault="00757795"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57795" w:rsidRPr="00DF14A9" w:rsidRDefault="00757795"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57795" w:rsidRPr="00490BCB" w:rsidRDefault="00757795"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57795" w:rsidRPr="00490BCB" w:rsidRDefault="00757795"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57795" w:rsidRPr="00490BCB" w:rsidRDefault="00757795"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57795" w:rsidRPr="00490BCB" w:rsidRDefault="0075779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57795" w:rsidRPr="00090144" w:rsidRDefault="00757795"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57795" w:rsidRPr="00090144" w:rsidRDefault="00757795" w:rsidP="00605AE9">
                        <w:pPr>
                          <w:spacing w:before="0" w:after="0" w:line="240" w:lineRule="auto"/>
                          <w:rPr>
                            <w:rFonts w:eastAsia="Calibri"/>
                            <w:color w:val="000000"/>
                          </w:rPr>
                        </w:pPr>
                        <w:r w:rsidRPr="00090144">
                          <w:rPr>
                            <w:rFonts w:eastAsia="Calibri"/>
                            <w:color w:val="000000"/>
                          </w:rPr>
                          <w:t>Frame pointer of</w:t>
                        </w:r>
                      </w:p>
                      <w:p w14:paraId="68E90914" w14:textId="77777777" w:rsidR="00757795" w:rsidRPr="00090144" w:rsidRDefault="00757795"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57795" w:rsidRPr="00090144" w:rsidRDefault="0075779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57795" w:rsidRPr="00090144" w:rsidRDefault="00757795"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57795" w:rsidRPr="00090144" w:rsidRDefault="00757795"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57795" w:rsidRPr="00090144" w:rsidRDefault="00757795"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57795" w:rsidRDefault="00757795"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57795" w:rsidRDefault="00757795"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57795" w:rsidRDefault="00757795"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57795" w:rsidRDefault="00757795"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57795" w:rsidRDefault="00757795"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57795" w:rsidRDefault="0075779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57795" w:rsidRPr="00582B75" w:rsidRDefault="00757795"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57795" w:rsidRPr="00490BCB" w:rsidRDefault="00757795"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57795" w:rsidRPr="00490BCB" w:rsidRDefault="00757795"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57795" w:rsidRDefault="00757795"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57795" w:rsidRPr="00E55D4A" w:rsidRDefault="00757795"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57795" w:rsidRDefault="00757795"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57795" w:rsidRDefault="00757795"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57795" w:rsidRDefault="00757795"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57795" w:rsidRDefault="00757795"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57795" w:rsidRDefault="00757795"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57795" w:rsidRDefault="00757795"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57795" w:rsidRDefault="00757795"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57795" w:rsidRDefault="00757795"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57795" w:rsidRDefault="00757795"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57795" w:rsidRDefault="00757795"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57795" w:rsidRDefault="00757795"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57795" w:rsidRDefault="00757795"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57795" w:rsidRDefault="00757795"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57795" w:rsidRDefault="00757795"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57795" w:rsidRDefault="00757795" w:rsidP="00496983">
                        <w:pPr>
                          <w:spacing w:before="0" w:line="257" w:lineRule="auto"/>
                          <w:jc w:val="center"/>
                          <w:rPr>
                            <w:sz w:val="24"/>
                            <w:szCs w:val="24"/>
                          </w:rPr>
                        </w:pPr>
                        <w:r>
                          <w:rPr>
                            <w:rFonts w:eastAsia="Calibri"/>
                            <w:color w:val="000000"/>
                            <w:sz w:val="16"/>
                            <w:szCs w:val="16"/>
                          </w:rPr>
                          <w:t>129</w:t>
                        </w:r>
                      </w:p>
                      <w:p w14:paraId="3E4A06D3" w14:textId="77777777" w:rsidR="00757795" w:rsidRDefault="00757795"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57795" w:rsidRDefault="00757795"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57795" w:rsidRDefault="00757795"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57795" w:rsidRDefault="00757795"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57795" w:rsidRDefault="00757795" w:rsidP="006A7496">
                        <w:pPr>
                          <w:spacing w:before="100" w:line="257" w:lineRule="auto"/>
                          <w:jc w:val="left"/>
                          <w:rPr>
                            <w:sz w:val="24"/>
                            <w:szCs w:val="24"/>
                          </w:rPr>
                        </w:pPr>
                        <w:r>
                          <w:rPr>
                            <w:rFonts w:eastAsia="Calibri"/>
                            <w:color w:val="000000"/>
                            <w:sz w:val="16"/>
                            <w:szCs w:val="16"/>
                          </w:rPr>
                          <w:t>Before</w:t>
                        </w:r>
                      </w:p>
                      <w:p w14:paraId="6B197F32" w14:textId="77777777" w:rsidR="00757795" w:rsidRDefault="00757795"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57795" w:rsidRDefault="00757795" w:rsidP="006A7496">
                        <w:pPr>
                          <w:spacing w:before="100" w:line="256" w:lineRule="auto"/>
                          <w:rPr>
                            <w:sz w:val="24"/>
                            <w:szCs w:val="24"/>
                          </w:rPr>
                        </w:pPr>
                        <w:r>
                          <w:rPr>
                            <w:rFonts w:eastAsia="Calibri"/>
                            <w:color w:val="000000"/>
                            <w:sz w:val="16"/>
                            <w:szCs w:val="16"/>
                          </w:rPr>
                          <w:t>After</w:t>
                        </w:r>
                      </w:p>
                      <w:p w14:paraId="7E3E04C8" w14:textId="77777777" w:rsidR="00757795" w:rsidRDefault="00757795"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lastRenderedPageBreak/>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The file limits.h holds limits for integral values for the Linux and Windows environment.</w:t>
      </w:r>
    </w:p>
    <w:p w14:paraId="2F6FA423" w14:textId="6AFA7B16"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The file float.h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r w:rsidRPr="00D822A3">
        <w:rPr>
          <w:lang w:val="en-GB"/>
        </w:rPr>
        <w:lastRenderedPageBreak/>
        <w:t>f</w:t>
      </w:r>
      <w:r w:rsidR="003D1398" w:rsidRPr="00D822A3">
        <w:rPr>
          <w:lang w:val="en-GB"/>
        </w:rPr>
        <w:t>loat.h</w:t>
      </w:r>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The ctype.h and ctyp.c files hold a set functions that test certain character conditions.</w:t>
      </w:r>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r w:rsidRPr="00D822A3">
        <w:rPr>
          <w:lang w:val="en-GB"/>
        </w:rPr>
        <w:t>ct</w:t>
      </w:r>
      <w:r w:rsidR="00FD2002" w:rsidRPr="00D822A3">
        <w:rPr>
          <w:lang w:val="en-GB"/>
        </w:rPr>
        <w:t>ype.c</w:t>
      </w:r>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a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r w:rsidRPr="005C6D99">
        <w:rPr>
          <w:rStyle w:val="KeyWord0"/>
          <w:highlight w:val="white"/>
        </w:rPr>
        <w:t>isal</w:t>
      </w:r>
      <w:r>
        <w:rPr>
          <w:rStyle w:val="KeyWord0"/>
          <w:highlight w:val="white"/>
        </w:rPr>
        <w:t>num</w:t>
      </w:r>
      <w:r>
        <w:rPr>
          <w:highlight w:val="white"/>
        </w:rPr>
        <w:t>function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32</w:t>
      </w:r>
      <w:r w:rsidR="00F86BCF">
        <w:rPr>
          <w:highlight w:val="white"/>
        </w:rPr>
        <w:t>, sinc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r w:rsidRPr="00D822A3">
        <w:rPr>
          <w:lang w:val="en-GB"/>
        </w:rPr>
        <w:t>s</w:t>
      </w:r>
      <w:r w:rsidR="0078214F" w:rsidRPr="00D822A3">
        <w:rPr>
          <w:lang w:val="en-GB"/>
        </w:rPr>
        <w:t>tring.c</w:t>
      </w:r>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77777777" w:rsidR="007965E2" w:rsidRPr="007965E2" w:rsidRDefault="007965E2" w:rsidP="007965E2">
      <w:pPr>
        <w:pStyle w:val="Code"/>
        <w:rPr>
          <w:highlight w:val="white"/>
        </w:rPr>
      </w:pPr>
      <w:r w:rsidRPr="007965E2">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77777777" w:rsidR="007965E2" w:rsidRPr="007965E2" w:rsidRDefault="007965E2" w:rsidP="007965E2">
      <w:pPr>
        <w:pStyle w:val="Code"/>
        <w:rPr>
          <w:highlight w:val="white"/>
        </w:rPr>
      </w:pPr>
      <w:r w:rsidRPr="007965E2">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setjmp.h and setjmp.c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r>
        <w:rPr>
          <w:lang w:val="en-GB"/>
        </w:rPr>
        <w:t>setjmp.h</w:t>
      </w:r>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The code for the Windows environment is similar to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r>
        <w:t>setjmptest.c</w:t>
      </w:r>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ator, we return the quitent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9C6CF2"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9C6CF2"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9C6CF2"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9C6CF2"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44238CB4" w14:textId="77777777" w:rsidR="00A262CB" w:rsidRPr="00A262CB" w:rsidRDefault="00A262CB" w:rsidP="00A262CB">
      <w:pPr>
        <w:pStyle w:val="Code"/>
        <w:rPr>
          <w:highlight w:val="white"/>
        </w:rPr>
      </w:pPr>
      <w:r w:rsidRPr="00A262CB">
        <w:rPr>
          <w:highlight w:val="white"/>
        </w:rPr>
        <w:t xml:space="preserve">    double index = 1, term, sum = 0, sign = 1,</w:t>
      </w:r>
    </w:p>
    <w:p w14:paraId="22D9A557" w14:textId="77777777" w:rsidR="00A262CB" w:rsidRPr="00A262CB" w:rsidRDefault="00A262CB" w:rsidP="00A262CB">
      <w:pPr>
        <w:pStyle w:val="Code"/>
        <w:rPr>
          <w:highlight w:val="white"/>
        </w:rPr>
      </w:pPr>
      <w:r w:rsidRPr="00A262CB">
        <w:rPr>
          <w:highlight w:val="white"/>
        </w:rPr>
        <w:t xml:space="preserve">           x_minus_1 = x - 1, power = x_minus_1;</w:t>
      </w:r>
    </w:p>
    <w:p w14:paraId="12A8CD2E" w14:textId="77777777" w:rsidR="00A262CB" w:rsidRPr="00A262CB" w:rsidRDefault="00A262CB" w:rsidP="00A262CB">
      <w:pPr>
        <w:pStyle w:val="Code"/>
        <w:rPr>
          <w:highlight w:val="white"/>
        </w:rPr>
      </w:pPr>
    </w:p>
    <w:p w14:paraId="70D417A1" w14:textId="77777777" w:rsidR="00A262CB" w:rsidRPr="00A262CB" w:rsidRDefault="00A262CB" w:rsidP="00A262CB">
      <w:pPr>
        <w:pStyle w:val="Code"/>
        <w:rPr>
          <w:highlight w:val="white"/>
        </w:rPr>
      </w:pPr>
      <w:r w:rsidRPr="00A262CB">
        <w:rPr>
          <w:highlight w:val="white"/>
        </w:rPr>
        <w:t xml:space="preserve">    do {</w:t>
      </w:r>
    </w:p>
    <w:p w14:paraId="139B64FE" w14:textId="77777777" w:rsidR="00A262CB" w:rsidRPr="00A262CB" w:rsidRDefault="00A262CB" w:rsidP="00A262CB">
      <w:pPr>
        <w:pStyle w:val="Code"/>
        <w:rPr>
          <w:highlight w:val="white"/>
        </w:rPr>
      </w:pPr>
      <w:r w:rsidRPr="00A262CB">
        <w:rPr>
          <w:highlight w:val="white"/>
        </w:rPr>
        <w:t xml:space="preserve">      term = sign * power / index++;</w:t>
      </w:r>
    </w:p>
    <w:p w14:paraId="4B7E0E28" w14:textId="77777777" w:rsidR="00A262CB" w:rsidRPr="00A262CB" w:rsidRDefault="00A262CB" w:rsidP="00A262CB">
      <w:pPr>
        <w:pStyle w:val="Code"/>
        <w:rPr>
          <w:highlight w:val="white"/>
        </w:rPr>
      </w:pPr>
      <w:r w:rsidRPr="00A262CB">
        <w:rPr>
          <w:highlight w:val="white"/>
        </w:rPr>
        <w:t xml:space="preserve">      sum += term;</w:t>
      </w:r>
    </w:p>
    <w:p w14:paraId="3DF202FA" w14:textId="77777777" w:rsidR="00A262CB" w:rsidRPr="00A262CB" w:rsidRDefault="00A262CB" w:rsidP="00A262CB">
      <w:pPr>
        <w:pStyle w:val="Code"/>
        <w:rPr>
          <w:highlight w:val="white"/>
        </w:rPr>
      </w:pPr>
      <w:r w:rsidRPr="00A262CB">
        <w:rPr>
          <w:highlight w:val="white"/>
        </w:rPr>
        <w:t xml:space="preserve">      power *= x_minus_1;</w:t>
      </w:r>
    </w:p>
    <w:p w14:paraId="0869009F" w14:textId="77777777" w:rsidR="00A262CB" w:rsidRPr="00A262CB" w:rsidRDefault="00A262CB" w:rsidP="00A262CB">
      <w:pPr>
        <w:pStyle w:val="Code"/>
        <w:rPr>
          <w:highlight w:val="white"/>
        </w:rPr>
      </w:pPr>
      <w:r w:rsidRPr="00A262CB">
        <w:rPr>
          <w:highlight w:val="white"/>
        </w:rPr>
        <w:t xml:space="preserve">      sign *= -1.0;</w:t>
      </w:r>
    </w:p>
    <w:p w14:paraId="3F499865" w14:textId="77777777" w:rsidR="00A262CB" w:rsidRPr="00A262CB" w:rsidRDefault="00A262CB" w:rsidP="00A262CB">
      <w:pPr>
        <w:pStyle w:val="Code"/>
        <w:rPr>
          <w:highlight w:val="white"/>
        </w:rPr>
      </w:pPr>
      <w:r w:rsidRPr="00A262CB">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1FAECE0E" w14:textId="77777777" w:rsidR="00A262CB" w:rsidRPr="00A262CB" w:rsidRDefault="00A262CB" w:rsidP="00A262CB">
      <w:pPr>
        <w:pStyle w:val="Code"/>
        <w:rPr>
          <w:highlight w:val="white"/>
        </w:rPr>
      </w:pPr>
      <w:r w:rsidRPr="00A262CB">
        <w:rPr>
          <w:highlight w:val="white"/>
        </w:rPr>
        <w:t xml:space="preserve">    return sum + n;</w:t>
      </w:r>
    </w:p>
    <w:p w14:paraId="1023B094" w14:textId="77777777" w:rsidR="00A262CB" w:rsidRPr="00A262CB" w:rsidRDefault="00A262CB" w:rsidP="00A262CB">
      <w:pPr>
        <w:pStyle w:val="Code"/>
        <w:rPr>
          <w:highlight w:val="white"/>
        </w:rPr>
      </w:pPr>
      <w:r w:rsidRPr="00A262CB">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9C6CF2"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lastRenderedPageBreak/>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9C6CF2"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9C6CF2"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9C6CF2"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a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77777777" w:rsidR="002D4602" w:rsidRPr="002D4602" w:rsidRDefault="002D4602" w:rsidP="002D4602">
      <w:pPr>
        <w:pStyle w:val="Code"/>
        <w:rPr>
          <w:highlight w:val="white"/>
        </w:rPr>
      </w:pPr>
      <w:r w:rsidRPr="002D4602">
        <w:rPr>
          <w:highlight w:val="white"/>
        </w:rPr>
        <w:t xml:space="preserve">    integral = (double) ((long) abs_x),</w:t>
      </w:r>
    </w:p>
    <w:p w14:paraId="315A197C" w14:textId="77777777"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9C6CF2"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9C6CF2"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5D6A80A8" w14:textId="77777777" w:rsidR="002D4602" w:rsidRPr="002D4602" w:rsidRDefault="002D4602" w:rsidP="002D4602">
      <w:pPr>
        <w:pStyle w:val="Code"/>
        <w:rPr>
          <w:highlight w:val="white"/>
        </w:rPr>
      </w:pPr>
      <w:r w:rsidRPr="002D4602">
        <w:rPr>
          <w:highlight w:val="white"/>
        </w:rPr>
        <w:t>double sin(double x) {</w:t>
      </w:r>
    </w:p>
    <w:p w14:paraId="59D6958E" w14:textId="77777777" w:rsidR="002D4602" w:rsidRPr="002D4602" w:rsidRDefault="002D4602" w:rsidP="002D4602">
      <w:pPr>
        <w:pStyle w:val="Code"/>
        <w:rPr>
          <w:highlight w:val="white"/>
        </w:rPr>
      </w:pPr>
      <w:r w:rsidRPr="002D4602">
        <w:rPr>
          <w:highlight w:val="white"/>
        </w:rPr>
        <w:t xml:space="preserve">  if (fabs(x) &gt; (2 * PI)) {</w:t>
      </w:r>
    </w:p>
    <w:p w14:paraId="18345157" w14:textId="77777777" w:rsidR="002D4602" w:rsidRPr="002D4602" w:rsidRDefault="002D4602" w:rsidP="002D4602">
      <w:pPr>
        <w:pStyle w:val="Code"/>
        <w:rPr>
          <w:highlight w:val="white"/>
        </w:rPr>
      </w:pPr>
      <w:r w:rsidRPr="002D4602">
        <w:rPr>
          <w:highlight w:val="white"/>
        </w:rPr>
        <w:t xml:space="preserve">    x = fmod(x, 2 * PI);</w:t>
      </w:r>
    </w:p>
    <w:p w14:paraId="2A212789" w14:textId="77777777" w:rsidR="002D4602" w:rsidRPr="002D4602" w:rsidRDefault="002D4602" w:rsidP="002D4602">
      <w:pPr>
        <w:pStyle w:val="Code"/>
        <w:rPr>
          <w:highlight w:val="white"/>
        </w:rPr>
      </w:pPr>
      <w:r w:rsidRPr="002D4602">
        <w:rPr>
          <w:highlight w:val="white"/>
        </w:rPr>
        <w:t xml:space="preserve">  }</w:t>
      </w:r>
    </w:p>
    <w:p w14:paraId="54F67DB2" w14:textId="77777777" w:rsidR="002D4602" w:rsidRPr="002D4602" w:rsidRDefault="002D4602" w:rsidP="002D4602">
      <w:pPr>
        <w:pStyle w:val="Code"/>
        <w:rPr>
          <w:highlight w:val="white"/>
        </w:rPr>
      </w:pPr>
    </w:p>
    <w:p w14:paraId="0F410815" w14:textId="77777777" w:rsidR="002D4602" w:rsidRPr="002D4602" w:rsidRDefault="002D4602" w:rsidP="002D4602">
      <w:pPr>
        <w:pStyle w:val="Code"/>
        <w:rPr>
          <w:highlight w:val="white"/>
        </w:rPr>
      </w:pPr>
      <w:r w:rsidRPr="002D4602">
        <w:rPr>
          <w:highlight w:val="white"/>
        </w:rPr>
        <w:t xml:space="preserve">  double index = 1, term, sum = 0, sign = 1, power = x, faculty = 1;</w:t>
      </w:r>
    </w:p>
    <w:p w14:paraId="4CDFCF1E" w14:textId="77777777" w:rsidR="002D4602" w:rsidRPr="002D4602" w:rsidRDefault="002D4602" w:rsidP="002D4602">
      <w:pPr>
        <w:pStyle w:val="Code"/>
        <w:rPr>
          <w:highlight w:val="white"/>
        </w:rPr>
      </w:pPr>
    </w:p>
    <w:p w14:paraId="4119824C" w14:textId="77777777" w:rsidR="002D4602" w:rsidRPr="002D4602" w:rsidRDefault="002D4602" w:rsidP="002D4602">
      <w:pPr>
        <w:pStyle w:val="Code"/>
        <w:rPr>
          <w:highlight w:val="white"/>
        </w:rPr>
      </w:pPr>
      <w:r w:rsidRPr="002D4602">
        <w:rPr>
          <w:highlight w:val="white"/>
        </w:rPr>
        <w:t xml:space="preserve">  do {</w:t>
      </w:r>
    </w:p>
    <w:p w14:paraId="0AA873A1" w14:textId="77777777" w:rsidR="002D4602" w:rsidRPr="002D4602" w:rsidRDefault="002D4602" w:rsidP="002D4602">
      <w:pPr>
        <w:pStyle w:val="Code"/>
        <w:rPr>
          <w:highlight w:val="white"/>
        </w:rPr>
      </w:pPr>
      <w:r w:rsidRPr="002D4602">
        <w:rPr>
          <w:highlight w:val="white"/>
        </w:rPr>
        <w:t xml:space="preserve">    term = sign * power / faculty;</w:t>
      </w:r>
    </w:p>
    <w:p w14:paraId="7B68AF0B" w14:textId="77777777" w:rsidR="002D4602" w:rsidRPr="002D4602" w:rsidRDefault="002D4602" w:rsidP="002D4602">
      <w:pPr>
        <w:pStyle w:val="Code"/>
        <w:rPr>
          <w:highlight w:val="white"/>
        </w:rPr>
      </w:pPr>
      <w:r w:rsidRPr="002D4602">
        <w:rPr>
          <w:highlight w:val="white"/>
        </w:rPr>
        <w:t xml:space="preserve">    sum += term;</w:t>
      </w:r>
    </w:p>
    <w:p w14:paraId="7A1024BD" w14:textId="77777777" w:rsidR="002D4602" w:rsidRPr="002D4602" w:rsidRDefault="002D4602" w:rsidP="002D4602">
      <w:pPr>
        <w:pStyle w:val="Code"/>
        <w:rPr>
          <w:highlight w:val="white"/>
        </w:rPr>
      </w:pPr>
      <w:r w:rsidRPr="002D4602">
        <w:rPr>
          <w:highlight w:val="white"/>
        </w:rPr>
        <w:t xml:space="preserve">    sign *= -1;</w:t>
      </w:r>
    </w:p>
    <w:p w14:paraId="585E6EA7" w14:textId="77777777" w:rsidR="002D4602" w:rsidRPr="002D4602" w:rsidRDefault="002D4602" w:rsidP="002D4602">
      <w:pPr>
        <w:pStyle w:val="Code"/>
        <w:rPr>
          <w:highlight w:val="white"/>
        </w:rPr>
      </w:pPr>
      <w:r w:rsidRPr="002D4602">
        <w:rPr>
          <w:highlight w:val="white"/>
        </w:rPr>
        <w:t xml:space="preserve">    power *= x * x;</w:t>
      </w:r>
    </w:p>
    <w:p w14:paraId="39C7F095" w14:textId="77777777" w:rsidR="002D4602" w:rsidRPr="002D4602" w:rsidRDefault="002D4602" w:rsidP="002D4602">
      <w:pPr>
        <w:pStyle w:val="Code"/>
        <w:rPr>
          <w:highlight w:val="white"/>
        </w:rPr>
      </w:pPr>
      <w:r w:rsidRPr="002D4602">
        <w:rPr>
          <w:highlight w:val="white"/>
        </w:rPr>
        <w:t xml:space="preserve">    faculty *= ++index * ++index;</w:t>
      </w:r>
    </w:p>
    <w:p w14:paraId="46655DE5" w14:textId="77777777" w:rsidR="002D4602" w:rsidRPr="002D4602" w:rsidRDefault="002D4602" w:rsidP="002D4602">
      <w:pPr>
        <w:pStyle w:val="Code"/>
        <w:rPr>
          <w:highlight w:val="white"/>
        </w:rPr>
      </w:pPr>
      <w:r w:rsidRPr="002D4602">
        <w:rPr>
          <w:highlight w:val="white"/>
        </w:rPr>
        <w:t xml:space="preserve">  } while (fabs(term) &gt;= EPSILON);</w:t>
      </w:r>
    </w:p>
    <w:p w14:paraId="39CFE4E5" w14:textId="77777777" w:rsidR="002D4602" w:rsidRPr="002D4602" w:rsidRDefault="002D4602" w:rsidP="002D4602">
      <w:pPr>
        <w:pStyle w:val="Code"/>
        <w:rPr>
          <w:highlight w:val="white"/>
        </w:rPr>
      </w:pPr>
    </w:p>
    <w:p w14:paraId="778D02B3" w14:textId="77777777" w:rsidR="002D4602" w:rsidRPr="002D4602" w:rsidRDefault="002D4602" w:rsidP="002D4602">
      <w:pPr>
        <w:pStyle w:val="Code"/>
        <w:rPr>
          <w:highlight w:val="white"/>
        </w:rPr>
      </w:pPr>
      <w:r w:rsidRPr="002D4602">
        <w:rPr>
          <w:highlight w:val="white"/>
        </w:rPr>
        <w:t xml:space="preserve">  return sum;</w:t>
      </w:r>
    </w:p>
    <w:p w14:paraId="77AD813D" w14:textId="77777777" w:rsidR="002D4602" w:rsidRPr="002D4602" w:rsidRDefault="002D4602" w:rsidP="002D4602">
      <w:pPr>
        <w:pStyle w:val="Code"/>
        <w:rPr>
          <w:highlight w:val="white"/>
        </w:rPr>
      </w:pPr>
      <w:r w:rsidRPr="002D4602">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9C6CF2"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9C6CF2"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2A1D1209" w14:textId="77777777" w:rsidR="002D4602" w:rsidRPr="002D4602" w:rsidRDefault="002D4602" w:rsidP="002D4602">
      <w:pPr>
        <w:pStyle w:val="Code"/>
        <w:rPr>
          <w:highlight w:val="white"/>
        </w:rPr>
      </w:pPr>
      <w:r w:rsidRPr="002D4602">
        <w:rPr>
          <w:highlight w:val="white"/>
        </w:rPr>
        <w:t>double cos(double x) {</w:t>
      </w:r>
    </w:p>
    <w:p w14:paraId="3849A5BB" w14:textId="77777777" w:rsidR="002D4602" w:rsidRPr="002D4602" w:rsidRDefault="002D4602" w:rsidP="002D4602">
      <w:pPr>
        <w:pStyle w:val="Code"/>
        <w:rPr>
          <w:highlight w:val="white"/>
        </w:rPr>
      </w:pPr>
      <w:r w:rsidRPr="002D4602">
        <w:rPr>
          <w:highlight w:val="white"/>
        </w:rPr>
        <w:t xml:space="preserve">  if (fabs(x) &gt; (2 * PI)) {</w:t>
      </w:r>
    </w:p>
    <w:p w14:paraId="7C67D531" w14:textId="77777777" w:rsidR="002D4602" w:rsidRPr="002D4602" w:rsidRDefault="002D4602" w:rsidP="002D4602">
      <w:pPr>
        <w:pStyle w:val="Code"/>
        <w:rPr>
          <w:highlight w:val="white"/>
        </w:rPr>
      </w:pPr>
      <w:r w:rsidRPr="002D4602">
        <w:rPr>
          <w:highlight w:val="white"/>
        </w:rPr>
        <w:t xml:space="preserve">    x = fmod(x, 2 * PI);</w:t>
      </w:r>
    </w:p>
    <w:p w14:paraId="366AA5F9" w14:textId="77777777" w:rsidR="002D4602" w:rsidRPr="002D4602" w:rsidRDefault="002D4602" w:rsidP="002D4602">
      <w:pPr>
        <w:pStyle w:val="Code"/>
        <w:rPr>
          <w:highlight w:val="white"/>
        </w:rPr>
      </w:pPr>
      <w:r w:rsidRPr="002D4602">
        <w:rPr>
          <w:highlight w:val="white"/>
        </w:rPr>
        <w:t xml:space="preserve">  }</w:t>
      </w:r>
    </w:p>
    <w:p w14:paraId="346E0DF6" w14:textId="77777777" w:rsidR="002D4602" w:rsidRPr="002D4602" w:rsidRDefault="002D4602" w:rsidP="002D4602">
      <w:pPr>
        <w:pStyle w:val="Code"/>
        <w:rPr>
          <w:highlight w:val="white"/>
        </w:rPr>
      </w:pPr>
    </w:p>
    <w:p w14:paraId="7D1A5B4C" w14:textId="77777777" w:rsidR="002D4602" w:rsidRPr="002D4602" w:rsidRDefault="002D4602" w:rsidP="002D4602">
      <w:pPr>
        <w:pStyle w:val="Code"/>
        <w:rPr>
          <w:highlight w:val="white"/>
        </w:rPr>
      </w:pPr>
      <w:r w:rsidRPr="002D4602">
        <w:rPr>
          <w:highlight w:val="white"/>
        </w:rPr>
        <w:t xml:space="preserve">  double index = 0, term, sum = 0, sign = 1, power = 1, faculty = 1;</w:t>
      </w:r>
    </w:p>
    <w:p w14:paraId="772D7701" w14:textId="77777777" w:rsidR="002D4602" w:rsidRPr="002D4602" w:rsidRDefault="002D4602" w:rsidP="002D4602">
      <w:pPr>
        <w:pStyle w:val="Code"/>
        <w:rPr>
          <w:highlight w:val="white"/>
        </w:rPr>
      </w:pPr>
    </w:p>
    <w:p w14:paraId="263B6012" w14:textId="77777777" w:rsidR="002D4602" w:rsidRPr="002D4602" w:rsidRDefault="002D4602" w:rsidP="002D4602">
      <w:pPr>
        <w:pStyle w:val="Code"/>
        <w:rPr>
          <w:highlight w:val="white"/>
        </w:rPr>
      </w:pPr>
      <w:r w:rsidRPr="002D4602">
        <w:rPr>
          <w:highlight w:val="white"/>
        </w:rPr>
        <w:t xml:space="preserve">  do {</w:t>
      </w:r>
    </w:p>
    <w:p w14:paraId="4EE14C02" w14:textId="77777777" w:rsidR="002D4602" w:rsidRPr="002D4602" w:rsidRDefault="002D4602" w:rsidP="002D4602">
      <w:pPr>
        <w:pStyle w:val="Code"/>
        <w:rPr>
          <w:highlight w:val="white"/>
        </w:rPr>
      </w:pPr>
      <w:r w:rsidRPr="002D4602">
        <w:rPr>
          <w:highlight w:val="white"/>
        </w:rPr>
        <w:t xml:space="preserve">    term = sign * power / faculty;</w:t>
      </w:r>
    </w:p>
    <w:p w14:paraId="342DCEC8" w14:textId="77777777" w:rsidR="002D4602" w:rsidRPr="002D4602" w:rsidRDefault="002D4602" w:rsidP="002D4602">
      <w:pPr>
        <w:pStyle w:val="Code"/>
        <w:rPr>
          <w:highlight w:val="white"/>
        </w:rPr>
      </w:pPr>
      <w:r w:rsidRPr="002D4602">
        <w:rPr>
          <w:highlight w:val="white"/>
        </w:rPr>
        <w:t xml:space="preserve">    sum += term;</w:t>
      </w:r>
    </w:p>
    <w:p w14:paraId="5C629144" w14:textId="77777777" w:rsidR="002D4602" w:rsidRPr="002D4602" w:rsidRDefault="002D4602" w:rsidP="002D4602">
      <w:pPr>
        <w:pStyle w:val="Code"/>
        <w:rPr>
          <w:highlight w:val="white"/>
        </w:rPr>
      </w:pPr>
      <w:r w:rsidRPr="002D4602">
        <w:rPr>
          <w:highlight w:val="white"/>
        </w:rPr>
        <w:t xml:space="preserve">    sign *= -1;</w:t>
      </w:r>
    </w:p>
    <w:p w14:paraId="4C6BC9E6" w14:textId="77777777" w:rsidR="002D4602" w:rsidRPr="002D4602" w:rsidRDefault="002D4602" w:rsidP="002D4602">
      <w:pPr>
        <w:pStyle w:val="Code"/>
        <w:rPr>
          <w:highlight w:val="white"/>
        </w:rPr>
      </w:pPr>
      <w:r w:rsidRPr="002D4602">
        <w:rPr>
          <w:highlight w:val="white"/>
        </w:rPr>
        <w:t xml:space="preserve">    power *= x * x;</w:t>
      </w:r>
    </w:p>
    <w:p w14:paraId="5E2D617B" w14:textId="77777777" w:rsidR="002D4602" w:rsidRPr="002D4602" w:rsidRDefault="002D4602" w:rsidP="002D4602">
      <w:pPr>
        <w:pStyle w:val="Code"/>
        <w:rPr>
          <w:highlight w:val="white"/>
        </w:rPr>
      </w:pPr>
      <w:r w:rsidRPr="002D4602">
        <w:rPr>
          <w:highlight w:val="white"/>
        </w:rPr>
        <w:t xml:space="preserve">    faculty *= ++index * ++index;</w:t>
      </w:r>
    </w:p>
    <w:p w14:paraId="0E019F3A" w14:textId="77777777" w:rsidR="002D4602" w:rsidRPr="002D4602" w:rsidRDefault="002D4602" w:rsidP="002D4602">
      <w:pPr>
        <w:pStyle w:val="Code"/>
        <w:rPr>
          <w:highlight w:val="white"/>
        </w:rPr>
      </w:pPr>
      <w:r w:rsidRPr="002D4602">
        <w:rPr>
          <w:highlight w:val="white"/>
        </w:rPr>
        <w:t xml:space="preserve">  } while (fabs(term) &gt;= EPSILON);</w:t>
      </w:r>
    </w:p>
    <w:p w14:paraId="6F462AFD" w14:textId="77777777" w:rsidR="002D4602" w:rsidRPr="002D4602" w:rsidRDefault="002D4602" w:rsidP="002D4602">
      <w:pPr>
        <w:pStyle w:val="Code"/>
        <w:rPr>
          <w:highlight w:val="white"/>
        </w:rPr>
      </w:pPr>
    </w:p>
    <w:p w14:paraId="71EC3194" w14:textId="77777777" w:rsidR="002D4602" w:rsidRPr="002D4602" w:rsidRDefault="002D4602" w:rsidP="002D4602">
      <w:pPr>
        <w:pStyle w:val="Code"/>
        <w:rPr>
          <w:highlight w:val="white"/>
        </w:rPr>
      </w:pPr>
      <w:r w:rsidRPr="002D4602">
        <w:rPr>
          <w:highlight w:val="white"/>
        </w:rPr>
        <w:t xml:space="preserve">  return sum;</w:t>
      </w:r>
    </w:p>
    <w:p w14:paraId="0D36FCC5" w14:textId="77777777" w:rsidR="002D4602" w:rsidRPr="002D4602" w:rsidRDefault="002D4602" w:rsidP="002D4602">
      <w:pPr>
        <w:pStyle w:val="Code"/>
        <w:rPr>
          <w:highlight w:val="white"/>
        </w:rPr>
      </w:pPr>
      <w:r w:rsidRPr="002D4602">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9C6CF2"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lastRenderedPageBreak/>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9C6CF2"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9C6CF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9C6CF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9C6CF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t>The number of iteration</w:t>
      </w:r>
      <w:r w:rsidR="00DF6CAA">
        <w:rPr>
          <w:highlight w:val="white"/>
          <w:lang w:val="en-GB"/>
        </w:rPr>
        <w:t>s</w:t>
      </w:r>
      <w:r>
        <w:rPr>
          <w:highlight w:val="white"/>
          <w:lang w:val="en-GB"/>
        </w:rPr>
        <w:t xml:space="preserve"> of the formula above is ve</w:t>
      </w:r>
      <w:r w:rsidR="006B629C">
        <w:rPr>
          <w:highlight w:val="white"/>
          <w:lang w:val="en-GB"/>
        </w:rPr>
        <w:t>r</w:t>
      </w:r>
      <w:r>
        <w:rPr>
          <w:highlight w:val="white"/>
          <w:lang w:val="en-GB"/>
        </w:rPr>
        <w:t xml:space="preserve">y high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9C6CF2"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9C6CF2"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9C6CF2"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lastRenderedPageBreak/>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9C6CF2"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9C6CF2"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9C6CF2"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t>Standard Input/Output</w:t>
      </w:r>
      <w:bookmarkEnd w:id="474"/>
    </w:p>
    <w:bookmarkEnd w:id="475"/>
    <w:p w14:paraId="3C220EF3" w14:textId="1124625B" w:rsidR="00F67D04"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62A01147" w14:textId="4208D023" w:rsidR="006048AF" w:rsidRDefault="008D6750" w:rsidP="006048AF">
      <w:pPr>
        <w:pStyle w:val="CodeListing"/>
        <w:rPr>
          <w:lang w:val="en-GB"/>
        </w:rPr>
      </w:pPr>
      <w:r w:rsidRPr="00D822A3">
        <w:rPr>
          <w:lang w:val="en-GB"/>
        </w:rPr>
        <w:t>p</w:t>
      </w:r>
      <w:r w:rsidR="006048AF" w:rsidRPr="00D822A3">
        <w:rPr>
          <w:lang w:val="en-GB"/>
        </w:rPr>
        <w:t>rintf.c</w:t>
      </w:r>
    </w:p>
    <w:p w14:paraId="6F49B2A6" w14:textId="77777777" w:rsidR="005F7BC3" w:rsidRPr="005F7BC3" w:rsidRDefault="005F7BC3" w:rsidP="005F7BC3">
      <w:pPr>
        <w:pStyle w:val="Code"/>
        <w:rPr>
          <w:highlight w:val="white"/>
        </w:rPr>
      </w:pPr>
      <w:r w:rsidRPr="005F7BC3">
        <w:rPr>
          <w:highlight w:val="white"/>
        </w:rPr>
        <w:lastRenderedPageBreak/>
        <w:t>#include &lt;math.h&gt;</w:t>
      </w:r>
    </w:p>
    <w:p w14:paraId="79577E37" w14:textId="77777777" w:rsidR="005F7BC3" w:rsidRPr="005F7BC3" w:rsidRDefault="005F7BC3" w:rsidP="005F7BC3">
      <w:pPr>
        <w:pStyle w:val="Code"/>
        <w:rPr>
          <w:highlight w:val="white"/>
        </w:rPr>
      </w:pPr>
      <w:r w:rsidRPr="005F7BC3">
        <w:rPr>
          <w:highlight w:val="white"/>
        </w:rPr>
        <w:t>#include &lt;ctype.h&gt;</w:t>
      </w:r>
    </w:p>
    <w:p w14:paraId="2C92042F" w14:textId="77777777" w:rsidR="005F7BC3" w:rsidRPr="005F7BC3" w:rsidRDefault="005F7BC3" w:rsidP="005F7BC3">
      <w:pPr>
        <w:pStyle w:val="Code"/>
        <w:rPr>
          <w:highlight w:val="white"/>
        </w:rPr>
      </w:pPr>
      <w:r w:rsidRPr="005F7BC3">
        <w:rPr>
          <w:highlight w:val="white"/>
        </w:rPr>
        <w:t>#include &lt;stdio.h&gt;</w:t>
      </w:r>
    </w:p>
    <w:p w14:paraId="78B750D1" w14:textId="77777777" w:rsidR="005F7BC3" w:rsidRPr="005F7BC3" w:rsidRDefault="005F7BC3" w:rsidP="005F7BC3">
      <w:pPr>
        <w:pStyle w:val="Code"/>
        <w:rPr>
          <w:highlight w:val="white"/>
        </w:rPr>
      </w:pPr>
      <w:r w:rsidRPr="005F7BC3">
        <w:rPr>
          <w:highlight w:val="white"/>
        </w:rPr>
        <w:t>#include &lt;stddef.h&gt;</w:t>
      </w:r>
    </w:p>
    <w:p w14:paraId="2BA468A6" w14:textId="77777777" w:rsidR="005F7BC3" w:rsidRPr="005F7BC3" w:rsidRDefault="005F7BC3" w:rsidP="005F7BC3">
      <w:pPr>
        <w:pStyle w:val="Code"/>
        <w:rPr>
          <w:highlight w:val="white"/>
        </w:rPr>
      </w:pPr>
      <w:r w:rsidRPr="005F7BC3">
        <w:rPr>
          <w:highlight w:val="white"/>
        </w:rPr>
        <w:t>#include &lt;stdarg.h&gt;</w:t>
      </w:r>
    </w:p>
    <w:p w14:paraId="5D4F728F" w14:textId="77777777" w:rsidR="005F7BC3" w:rsidRPr="005F7BC3" w:rsidRDefault="005F7BC3" w:rsidP="005F7BC3">
      <w:pPr>
        <w:pStyle w:val="Code"/>
        <w:rPr>
          <w:highlight w:val="white"/>
        </w:rPr>
      </w:pPr>
      <w:r w:rsidRPr="005F7BC3">
        <w:rPr>
          <w:highlight w:val="white"/>
        </w:rPr>
        <w:t>#include &lt;stdlib.h&gt;</w:t>
      </w:r>
    </w:p>
    <w:p w14:paraId="4BEAB203" w14:textId="77777777" w:rsidR="005F7BC3" w:rsidRPr="005F7BC3" w:rsidRDefault="005F7BC3" w:rsidP="005F7BC3">
      <w:pPr>
        <w:pStyle w:val="Code"/>
        <w:rPr>
          <w:highlight w:val="white"/>
        </w:rPr>
      </w:pPr>
      <w:r w:rsidRPr="005F7BC3">
        <w:rPr>
          <w:highlight w:val="white"/>
        </w:rPr>
        <w:t>#include &lt;scanf.h&gt;</w:t>
      </w:r>
    </w:p>
    <w:p w14:paraId="05BC03AC" w14:textId="77777777" w:rsidR="005F7BC3" w:rsidRPr="005F7BC3" w:rsidRDefault="005F7BC3" w:rsidP="005F7BC3">
      <w:pPr>
        <w:pStyle w:val="Code"/>
        <w:rPr>
          <w:highlight w:val="white"/>
        </w:rPr>
      </w:pPr>
      <w:r w:rsidRPr="005F7BC3">
        <w:rPr>
          <w:highlight w:val="white"/>
        </w:rPr>
        <w:t>#include &lt;printf.h&gt;</w:t>
      </w:r>
    </w:p>
    <w:p w14:paraId="18E58426" w14:textId="77777777" w:rsidR="005F7BC3" w:rsidRPr="005F7BC3" w:rsidRDefault="005F7BC3" w:rsidP="005F7BC3">
      <w:pPr>
        <w:pStyle w:val="Code"/>
        <w:rPr>
          <w:highlight w:val="white"/>
        </w:rPr>
      </w:pPr>
    </w:p>
    <w:p w14:paraId="380B7528" w14:textId="77777777" w:rsidR="005F7BC3" w:rsidRPr="005F7BC3" w:rsidRDefault="005F7BC3" w:rsidP="005F7BC3">
      <w:pPr>
        <w:pStyle w:val="Code"/>
        <w:rPr>
          <w:highlight w:val="white"/>
        </w:rPr>
      </w:pPr>
      <w:r w:rsidRPr="005F7BC3">
        <w:rPr>
          <w:highlight w:val="white"/>
        </w:rPr>
        <w:t>#define DEVICE 0</w:t>
      </w:r>
    </w:p>
    <w:p w14:paraId="2A9A40B8" w14:textId="77777777" w:rsidR="005F7BC3" w:rsidRPr="005F7BC3" w:rsidRDefault="005F7BC3" w:rsidP="005F7BC3">
      <w:pPr>
        <w:pStyle w:val="Code"/>
        <w:rPr>
          <w:highlight w:val="white"/>
        </w:rPr>
      </w:pPr>
      <w:r w:rsidRPr="005F7BC3">
        <w:rPr>
          <w:highlight w:val="white"/>
        </w:rPr>
        <w:t>#define STRING 1</w:t>
      </w:r>
    </w:p>
    <w:p w14:paraId="7AB1ADBA" w14:textId="77777777" w:rsidR="005F7BC3" w:rsidRPr="005F7BC3" w:rsidRDefault="005F7BC3" w:rsidP="005F7BC3">
      <w:pPr>
        <w:pStyle w:val="Code"/>
        <w:rPr>
          <w:highlight w:val="white"/>
        </w:rPr>
      </w:pPr>
      <w:r w:rsidRPr="005F7BC3">
        <w:rPr>
          <w:highlight w:val="white"/>
        </w:rPr>
        <w:t>#define BLANK  2</w:t>
      </w:r>
    </w:p>
    <w:p w14:paraId="0D62C570" w14:textId="77777777" w:rsidR="005F7BC3" w:rsidRPr="005F7BC3" w:rsidRDefault="005F7BC3" w:rsidP="005F7BC3">
      <w:pPr>
        <w:pStyle w:val="Code"/>
        <w:rPr>
          <w:highlight w:val="white"/>
        </w:rPr>
      </w:pPr>
    </w:p>
    <w:p w14:paraId="213D1FBF" w14:textId="77777777" w:rsidR="005F7BC3" w:rsidRPr="005F7BC3" w:rsidRDefault="005F7BC3" w:rsidP="005F7BC3">
      <w:pPr>
        <w:pStyle w:val="Code"/>
        <w:rPr>
          <w:highlight w:val="white"/>
        </w:rPr>
      </w:pPr>
      <w:r w:rsidRPr="005F7BC3">
        <w:rPr>
          <w:highlight w:val="white"/>
        </w:rPr>
        <w:t>#define PRINT(x,y) { printf(#x " = &lt;%" #y "&gt;\n", (x)); }</w:t>
      </w:r>
    </w:p>
    <w:p w14:paraId="40F7B5DB" w14:textId="77777777" w:rsidR="005F7BC3" w:rsidRPr="005F7BC3" w:rsidRDefault="005F7BC3" w:rsidP="005F7BC3">
      <w:pPr>
        <w:pStyle w:val="Code"/>
        <w:rPr>
          <w:highlight w:val="white"/>
        </w:rPr>
      </w:pPr>
    </w:p>
    <w:p w14:paraId="7A0879BB" w14:textId="77777777" w:rsidR="005F7BC3" w:rsidRPr="005F7BC3" w:rsidRDefault="005F7BC3" w:rsidP="005F7BC3">
      <w:pPr>
        <w:pStyle w:val="Code"/>
        <w:rPr>
          <w:highlight w:val="white"/>
        </w:rPr>
      </w:pPr>
      <w:r w:rsidRPr="005F7BC3">
        <w:rPr>
          <w:highlight w:val="white"/>
        </w:rPr>
        <w:t>int g_outStatus, g_outChars;</w:t>
      </w:r>
    </w:p>
    <w:p w14:paraId="3232FFB5" w14:textId="77777777" w:rsidR="005F7BC3" w:rsidRPr="005F7BC3" w:rsidRDefault="005F7BC3" w:rsidP="005F7BC3">
      <w:pPr>
        <w:pStyle w:val="Code"/>
        <w:rPr>
          <w:highlight w:val="white"/>
        </w:rPr>
      </w:pPr>
      <w:r w:rsidRPr="005F7BC3">
        <w:rPr>
          <w:highlight w:val="white"/>
        </w:rPr>
        <w:t>void* g_outDevice;</w:t>
      </w:r>
    </w:p>
    <w:p w14:paraId="6988977F" w14:textId="77777777" w:rsidR="005F7BC3" w:rsidRPr="005F7BC3" w:rsidRDefault="005F7BC3" w:rsidP="005F7BC3">
      <w:pPr>
        <w:pStyle w:val="Code"/>
        <w:rPr>
          <w:highlight w:val="white"/>
        </w:rPr>
      </w:pPr>
    </w:p>
    <w:p w14:paraId="3828CDB0" w14:textId="77777777" w:rsidR="005F7BC3" w:rsidRPr="005F7BC3" w:rsidRDefault="005F7BC3" w:rsidP="005F7BC3">
      <w:pPr>
        <w:pStyle w:val="Code"/>
        <w:rPr>
          <w:highlight w:val="white"/>
        </w:rPr>
      </w:pPr>
      <w:r w:rsidRPr="005F7BC3">
        <w:rPr>
          <w:highlight w:val="white"/>
        </w:rPr>
        <w:t>#define DEFAULT_PRECISION 6</w:t>
      </w:r>
    </w:p>
    <w:p w14:paraId="106797A8" w14:textId="77777777" w:rsidR="005F7BC3" w:rsidRPr="005F7BC3" w:rsidRDefault="005F7BC3" w:rsidP="005F7BC3">
      <w:pPr>
        <w:pStyle w:val="Code"/>
        <w:rPr>
          <w:highlight w:val="white"/>
        </w:rPr>
      </w:pPr>
    </w:p>
    <w:p w14:paraId="7131BCC7" w14:textId="77777777" w:rsidR="005F7BC3" w:rsidRPr="005F7BC3" w:rsidRDefault="005F7BC3" w:rsidP="005F7BC3">
      <w:pPr>
        <w:pStyle w:val="Code"/>
        <w:rPr>
          <w:highlight w:val="white"/>
        </w:rPr>
      </w:pPr>
      <w:r w:rsidRPr="005F7BC3">
        <w:rPr>
          <w:highlight w:val="white"/>
        </w:rPr>
        <w:t>int putc(int i, FILE* stream) {</w:t>
      </w:r>
    </w:p>
    <w:p w14:paraId="1C2419B4" w14:textId="77777777" w:rsidR="005F7BC3" w:rsidRPr="005F7BC3" w:rsidRDefault="005F7BC3" w:rsidP="005F7BC3">
      <w:pPr>
        <w:pStyle w:val="Code"/>
        <w:rPr>
          <w:highlight w:val="white"/>
        </w:rPr>
      </w:pPr>
      <w:r w:rsidRPr="005F7BC3">
        <w:rPr>
          <w:highlight w:val="white"/>
        </w:rPr>
        <w:t xml:space="preserve">  g_outStatus = DEVICE;</w:t>
      </w:r>
    </w:p>
    <w:p w14:paraId="2FFAC829" w14:textId="77777777" w:rsidR="005F7BC3" w:rsidRPr="005F7BC3" w:rsidRDefault="005F7BC3" w:rsidP="005F7BC3">
      <w:pPr>
        <w:pStyle w:val="Code"/>
        <w:rPr>
          <w:highlight w:val="white"/>
        </w:rPr>
      </w:pPr>
      <w:r w:rsidRPr="005F7BC3">
        <w:rPr>
          <w:highlight w:val="white"/>
        </w:rPr>
        <w:t xml:space="preserve">  g_outDevice = (void*) stream;</w:t>
      </w:r>
    </w:p>
    <w:p w14:paraId="42DDA875" w14:textId="77777777" w:rsidR="005F7BC3" w:rsidRPr="005F7BC3" w:rsidRDefault="005F7BC3" w:rsidP="005F7BC3">
      <w:pPr>
        <w:pStyle w:val="Code"/>
        <w:rPr>
          <w:highlight w:val="white"/>
        </w:rPr>
      </w:pPr>
      <w:r w:rsidRPr="005F7BC3">
        <w:rPr>
          <w:highlight w:val="white"/>
        </w:rPr>
        <w:t xml:space="preserve">  printChar((char) i);</w:t>
      </w:r>
    </w:p>
    <w:p w14:paraId="4C9468FE" w14:textId="77777777" w:rsidR="005F7BC3" w:rsidRPr="005F7BC3" w:rsidRDefault="005F7BC3" w:rsidP="005F7BC3">
      <w:pPr>
        <w:pStyle w:val="Code"/>
        <w:rPr>
          <w:highlight w:val="white"/>
        </w:rPr>
      </w:pPr>
      <w:r w:rsidRPr="005F7BC3">
        <w:rPr>
          <w:highlight w:val="white"/>
        </w:rPr>
        <w:t xml:space="preserve">  return 1;</w:t>
      </w:r>
    </w:p>
    <w:p w14:paraId="748CC5F7" w14:textId="77777777" w:rsidR="005F7BC3" w:rsidRPr="005F7BC3" w:rsidRDefault="005F7BC3" w:rsidP="005F7BC3">
      <w:pPr>
        <w:pStyle w:val="Code"/>
        <w:rPr>
          <w:highlight w:val="white"/>
        </w:rPr>
      </w:pPr>
      <w:r w:rsidRPr="005F7BC3">
        <w:rPr>
          <w:highlight w:val="white"/>
        </w:rPr>
        <w:t>}</w:t>
      </w:r>
    </w:p>
    <w:p w14:paraId="579391EF" w14:textId="77777777" w:rsidR="005F7BC3" w:rsidRPr="005F7BC3" w:rsidRDefault="005F7BC3" w:rsidP="005F7BC3">
      <w:pPr>
        <w:pStyle w:val="Code"/>
        <w:rPr>
          <w:highlight w:val="white"/>
        </w:rPr>
      </w:pPr>
      <w:r w:rsidRPr="005F7BC3">
        <w:rPr>
          <w:highlight w:val="white"/>
        </w:rPr>
        <w:t xml:space="preserve">  </w:t>
      </w:r>
    </w:p>
    <w:p w14:paraId="53526BBE" w14:textId="77777777" w:rsidR="005F7BC3" w:rsidRPr="005F7BC3" w:rsidRDefault="005F7BC3" w:rsidP="005F7BC3">
      <w:pPr>
        <w:pStyle w:val="Code"/>
        <w:rPr>
          <w:highlight w:val="white"/>
        </w:rPr>
      </w:pPr>
      <w:r w:rsidRPr="005F7BC3">
        <w:rPr>
          <w:highlight w:val="white"/>
        </w:rPr>
        <w:t>int fputc(int i, FILE* stream) {</w:t>
      </w:r>
    </w:p>
    <w:p w14:paraId="1BFC43C6" w14:textId="77777777" w:rsidR="005F7BC3" w:rsidRPr="005F7BC3" w:rsidRDefault="005F7BC3" w:rsidP="005F7BC3">
      <w:pPr>
        <w:pStyle w:val="Code"/>
        <w:rPr>
          <w:highlight w:val="white"/>
        </w:rPr>
      </w:pPr>
      <w:r w:rsidRPr="005F7BC3">
        <w:rPr>
          <w:highlight w:val="white"/>
        </w:rPr>
        <w:t xml:space="preserve">  g_outStatus = DEVICE;</w:t>
      </w:r>
    </w:p>
    <w:p w14:paraId="37C0BE0D" w14:textId="77777777" w:rsidR="005F7BC3" w:rsidRPr="005F7BC3" w:rsidRDefault="005F7BC3" w:rsidP="005F7BC3">
      <w:pPr>
        <w:pStyle w:val="Code"/>
        <w:rPr>
          <w:highlight w:val="white"/>
        </w:rPr>
      </w:pPr>
      <w:r w:rsidRPr="005F7BC3">
        <w:rPr>
          <w:highlight w:val="white"/>
        </w:rPr>
        <w:t xml:space="preserve">  g_outDevice = (void*) stream;</w:t>
      </w:r>
    </w:p>
    <w:p w14:paraId="7847B842" w14:textId="77777777" w:rsidR="005F7BC3" w:rsidRPr="005F7BC3" w:rsidRDefault="005F7BC3" w:rsidP="005F7BC3">
      <w:pPr>
        <w:pStyle w:val="Code"/>
        <w:rPr>
          <w:highlight w:val="white"/>
        </w:rPr>
      </w:pPr>
      <w:r w:rsidRPr="005F7BC3">
        <w:rPr>
          <w:highlight w:val="white"/>
        </w:rPr>
        <w:t xml:space="preserve">  printChar((char) i);</w:t>
      </w:r>
    </w:p>
    <w:p w14:paraId="7274BD60" w14:textId="77777777" w:rsidR="005F7BC3" w:rsidRPr="005F7BC3" w:rsidRDefault="005F7BC3" w:rsidP="005F7BC3">
      <w:pPr>
        <w:pStyle w:val="Code"/>
        <w:rPr>
          <w:highlight w:val="white"/>
        </w:rPr>
      </w:pPr>
      <w:r w:rsidRPr="005F7BC3">
        <w:rPr>
          <w:highlight w:val="white"/>
        </w:rPr>
        <w:t xml:space="preserve">  return 1;</w:t>
      </w:r>
    </w:p>
    <w:p w14:paraId="03920064" w14:textId="77777777" w:rsidR="005F7BC3" w:rsidRPr="005F7BC3" w:rsidRDefault="005F7BC3" w:rsidP="005F7BC3">
      <w:pPr>
        <w:pStyle w:val="Code"/>
        <w:rPr>
          <w:highlight w:val="white"/>
        </w:rPr>
      </w:pPr>
      <w:r w:rsidRPr="005F7BC3">
        <w:rPr>
          <w:highlight w:val="white"/>
        </w:rPr>
        <w:t>}</w:t>
      </w:r>
    </w:p>
    <w:p w14:paraId="1325C131" w14:textId="77777777" w:rsidR="005F7BC3" w:rsidRPr="005F7BC3" w:rsidRDefault="005F7BC3" w:rsidP="005F7BC3">
      <w:pPr>
        <w:pStyle w:val="Code"/>
        <w:rPr>
          <w:highlight w:val="white"/>
        </w:rPr>
      </w:pPr>
    </w:p>
    <w:p w14:paraId="2A712581" w14:textId="77777777" w:rsidR="005F7BC3" w:rsidRPr="005F7BC3" w:rsidRDefault="005F7BC3" w:rsidP="005F7BC3">
      <w:pPr>
        <w:pStyle w:val="Code"/>
        <w:rPr>
          <w:highlight w:val="white"/>
        </w:rPr>
      </w:pPr>
      <w:r w:rsidRPr="005F7BC3">
        <w:rPr>
          <w:highlight w:val="white"/>
        </w:rPr>
        <w:t>int putchar(int i) {</w:t>
      </w:r>
    </w:p>
    <w:p w14:paraId="51B8A240" w14:textId="77777777" w:rsidR="005F7BC3" w:rsidRPr="005F7BC3" w:rsidRDefault="005F7BC3" w:rsidP="005F7BC3">
      <w:pPr>
        <w:pStyle w:val="Code"/>
        <w:rPr>
          <w:highlight w:val="white"/>
        </w:rPr>
      </w:pPr>
      <w:r w:rsidRPr="005F7BC3">
        <w:rPr>
          <w:highlight w:val="white"/>
        </w:rPr>
        <w:t xml:space="preserve">  g_outStatus = DEVICE;</w:t>
      </w:r>
    </w:p>
    <w:p w14:paraId="333549AB" w14:textId="77777777" w:rsidR="005F7BC3" w:rsidRPr="005F7BC3" w:rsidRDefault="005F7BC3" w:rsidP="005F7BC3">
      <w:pPr>
        <w:pStyle w:val="Code"/>
        <w:rPr>
          <w:highlight w:val="white"/>
        </w:rPr>
      </w:pPr>
      <w:r w:rsidRPr="005F7BC3">
        <w:rPr>
          <w:highlight w:val="white"/>
        </w:rPr>
        <w:t xml:space="preserve">  g_outDevice = (void*) stdout;</w:t>
      </w:r>
    </w:p>
    <w:p w14:paraId="1E57E57D" w14:textId="77777777" w:rsidR="005F7BC3" w:rsidRPr="005F7BC3" w:rsidRDefault="005F7BC3" w:rsidP="005F7BC3">
      <w:pPr>
        <w:pStyle w:val="Code"/>
        <w:rPr>
          <w:highlight w:val="white"/>
        </w:rPr>
      </w:pPr>
      <w:r w:rsidRPr="005F7BC3">
        <w:rPr>
          <w:highlight w:val="white"/>
        </w:rPr>
        <w:t xml:space="preserve">  printChar((char) i);</w:t>
      </w:r>
    </w:p>
    <w:p w14:paraId="2D0BA103" w14:textId="77777777" w:rsidR="005F7BC3" w:rsidRPr="005F7BC3" w:rsidRDefault="005F7BC3" w:rsidP="005F7BC3">
      <w:pPr>
        <w:pStyle w:val="Code"/>
        <w:rPr>
          <w:highlight w:val="white"/>
        </w:rPr>
      </w:pPr>
      <w:r w:rsidRPr="005F7BC3">
        <w:rPr>
          <w:highlight w:val="white"/>
        </w:rPr>
        <w:t xml:space="preserve">  return 1;</w:t>
      </w:r>
    </w:p>
    <w:p w14:paraId="322CB733" w14:textId="77777777" w:rsidR="005F7BC3" w:rsidRPr="005F7BC3" w:rsidRDefault="005F7BC3" w:rsidP="005F7BC3">
      <w:pPr>
        <w:pStyle w:val="Code"/>
        <w:rPr>
          <w:highlight w:val="white"/>
        </w:rPr>
      </w:pPr>
      <w:r w:rsidRPr="005F7BC3">
        <w:rPr>
          <w:highlight w:val="white"/>
        </w:rPr>
        <w:t>}</w:t>
      </w:r>
    </w:p>
    <w:p w14:paraId="787CE176" w14:textId="77777777" w:rsidR="005F7BC3" w:rsidRPr="005F7BC3" w:rsidRDefault="005F7BC3" w:rsidP="005F7BC3">
      <w:pPr>
        <w:pStyle w:val="Code"/>
        <w:rPr>
          <w:highlight w:val="white"/>
        </w:rPr>
      </w:pPr>
    </w:p>
    <w:p w14:paraId="69E26613" w14:textId="77777777" w:rsidR="005F7BC3" w:rsidRPr="005F7BC3" w:rsidRDefault="005F7BC3" w:rsidP="005F7BC3">
      <w:pPr>
        <w:pStyle w:val="Code"/>
        <w:rPr>
          <w:highlight w:val="white"/>
        </w:rPr>
      </w:pPr>
      <w:r w:rsidRPr="005F7BC3">
        <w:rPr>
          <w:highlight w:val="white"/>
        </w:rPr>
        <w:t>void printChar(char c) {</w:t>
      </w:r>
    </w:p>
    <w:p w14:paraId="2D72CAA2" w14:textId="77777777" w:rsidR="005F7BC3" w:rsidRPr="005F7BC3" w:rsidRDefault="005F7BC3" w:rsidP="005F7BC3">
      <w:pPr>
        <w:pStyle w:val="Code"/>
        <w:rPr>
          <w:highlight w:val="white"/>
        </w:rPr>
      </w:pPr>
      <w:r w:rsidRPr="005F7BC3">
        <w:rPr>
          <w:highlight w:val="white"/>
        </w:rPr>
        <w:t xml:space="preserve">  int handle;</w:t>
      </w:r>
    </w:p>
    <w:p w14:paraId="27D479A0" w14:textId="77777777" w:rsidR="005F7BC3" w:rsidRPr="005F7BC3" w:rsidRDefault="005F7BC3" w:rsidP="005F7BC3">
      <w:pPr>
        <w:pStyle w:val="Code"/>
        <w:rPr>
          <w:highlight w:val="white"/>
        </w:rPr>
      </w:pPr>
      <w:r w:rsidRPr="005F7BC3">
        <w:rPr>
          <w:highlight w:val="white"/>
        </w:rPr>
        <w:t xml:space="preserve">  char* outString;</w:t>
      </w:r>
    </w:p>
    <w:p w14:paraId="1D4AC1A0" w14:textId="77777777" w:rsidR="005F7BC3" w:rsidRPr="005F7BC3" w:rsidRDefault="005F7BC3" w:rsidP="005F7BC3">
      <w:pPr>
        <w:pStyle w:val="Code"/>
        <w:rPr>
          <w:highlight w:val="white"/>
        </w:rPr>
      </w:pPr>
    </w:p>
    <w:p w14:paraId="57F2CA13" w14:textId="77777777" w:rsidR="005F7BC3" w:rsidRPr="005F7BC3" w:rsidRDefault="005F7BC3" w:rsidP="005F7BC3">
      <w:pPr>
        <w:pStyle w:val="Code"/>
        <w:rPr>
          <w:highlight w:val="white"/>
        </w:rPr>
      </w:pPr>
      <w:r w:rsidRPr="005F7BC3">
        <w:rPr>
          <w:highlight w:val="white"/>
        </w:rPr>
        <w:t xml:space="preserve">  switch (g_outStatus) {</w:t>
      </w:r>
    </w:p>
    <w:p w14:paraId="183F2886" w14:textId="77777777" w:rsidR="005F7BC3" w:rsidRPr="005F7BC3" w:rsidRDefault="005F7BC3" w:rsidP="005F7BC3">
      <w:pPr>
        <w:pStyle w:val="Code"/>
        <w:rPr>
          <w:highlight w:val="white"/>
        </w:rPr>
      </w:pPr>
      <w:r w:rsidRPr="005F7BC3">
        <w:rPr>
          <w:highlight w:val="white"/>
        </w:rPr>
        <w:t xml:space="preserve">    case DEVICE: {   </w:t>
      </w:r>
    </w:p>
    <w:p w14:paraId="4A026C8E" w14:textId="77777777" w:rsidR="005F7BC3" w:rsidRPr="005F7BC3" w:rsidRDefault="005F7BC3" w:rsidP="005F7BC3">
      <w:pPr>
        <w:pStyle w:val="Code"/>
        <w:rPr>
          <w:highlight w:val="white"/>
        </w:rPr>
      </w:pPr>
      <w:r w:rsidRPr="005F7BC3">
        <w:rPr>
          <w:highlight w:val="white"/>
        </w:rPr>
        <w:t xml:space="preserve">        FILE* stream = (FILE*) g_outDevice;</w:t>
      </w:r>
    </w:p>
    <w:p w14:paraId="5A0B4F30" w14:textId="77777777" w:rsidR="005F7BC3" w:rsidRPr="005F7BC3" w:rsidRDefault="005F7BC3" w:rsidP="005F7BC3">
      <w:pPr>
        <w:pStyle w:val="Code"/>
        <w:rPr>
          <w:highlight w:val="white"/>
        </w:rPr>
      </w:pPr>
      <w:r w:rsidRPr="005F7BC3">
        <w:rPr>
          <w:highlight w:val="white"/>
        </w:rPr>
        <w:t>#ifdef __WINDOWS__</w:t>
      </w:r>
    </w:p>
    <w:p w14:paraId="7EE9C8D7" w14:textId="77777777" w:rsidR="005F7BC3" w:rsidRPr="005F7BC3" w:rsidRDefault="005F7BC3" w:rsidP="005F7BC3">
      <w:pPr>
        <w:pStyle w:val="Code"/>
        <w:rPr>
          <w:highlight w:val="white"/>
        </w:rPr>
      </w:pPr>
      <w:r w:rsidRPr="005F7BC3">
        <w:rPr>
          <w:highlight w:val="white"/>
        </w:rPr>
        <w:t xml:space="preserve">        register_ah = 0x40s;</w:t>
      </w:r>
    </w:p>
    <w:p w14:paraId="69CAC93A" w14:textId="77777777" w:rsidR="005F7BC3" w:rsidRPr="005F7BC3" w:rsidRDefault="005F7BC3" w:rsidP="005F7BC3">
      <w:pPr>
        <w:pStyle w:val="Code"/>
        <w:rPr>
          <w:highlight w:val="white"/>
        </w:rPr>
      </w:pPr>
      <w:r w:rsidRPr="005F7BC3">
        <w:rPr>
          <w:highlight w:val="white"/>
        </w:rPr>
        <w:t xml:space="preserve">        register_bx = stream-&gt;handle;</w:t>
      </w:r>
    </w:p>
    <w:p w14:paraId="2396B048" w14:textId="77777777" w:rsidR="005F7BC3" w:rsidRPr="005F7BC3" w:rsidRDefault="005F7BC3" w:rsidP="005F7BC3">
      <w:pPr>
        <w:pStyle w:val="Code"/>
        <w:rPr>
          <w:highlight w:val="white"/>
        </w:rPr>
      </w:pPr>
      <w:r w:rsidRPr="005F7BC3">
        <w:rPr>
          <w:highlight w:val="white"/>
        </w:rPr>
        <w:t xml:space="preserve">        register_cx = 1;</w:t>
      </w:r>
    </w:p>
    <w:p w14:paraId="66F57772" w14:textId="77777777" w:rsidR="005F7BC3" w:rsidRPr="005F7BC3" w:rsidRDefault="005F7BC3" w:rsidP="005F7BC3">
      <w:pPr>
        <w:pStyle w:val="Code"/>
        <w:rPr>
          <w:highlight w:val="white"/>
        </w:rPr>
      </w:pPr>
      <w:r w:rsidRPr="005F7BC3">
        <w:rPr>
          <w:highlight w:val="white"/>
        </w:rPr>
        <w:t xml:space="preserve">        register_dx = &amp;c;</w:t>
      </w:r>
    </w:p>
    <w:p w14:paraId="71F44094" w14:textId="77777777" w:rsidR="005F7BC3" w:rsidRPr="005F7BC3" w:rsidRDefault="005F7BC3" w:rsidP="005F7BC3">
      <w:pPr>
        <w:pStyle w:val="Code"/>
        <w:rPr>
          <w:highlight w:val="white"/>
        </w:rPr>
      </w:pPr>
      <w:r w:rsidRPr="005F7BC3">
        <w:rPr>
          <w:highlight w:val="white"/>
        </w:rPr>
        <w:t xml:space="preserve">        interrupt(0x21s);</w:t>
      </w:r>
    </w:p>
    <w:p w14:paraId="425E6ABF" w14:textId="77777777" w:rsidR="005F7BC3" w:rsidRPr="005F7BC3" w:rsidRDefault="005F7BC3" w:rsidP="005F7BC3">
      <w:pPr>
        <w:pStyle w:val="Code"/>
        <w:rPr>
          <w:highlight w:val="white"/>
        </w:rPr>
      </w:pPr>
      <w:r w:rsidRPr="005F7BC3">
        <w:rPr>
          <w:highlight w:val="white"/>
        </w:rPr>
        <w:t>#endif</w:t>
      </w:r>
    </w:p>
    <w:p w14:paraId="3B31FA54" w14:textId="77777777" w:rsidR="005F7BC3" w:rsidRPr="005F7BC3" w:rsidRDefault="005F7BC3" w:rsidP="005F7BC3">
      <w:pPr>
        <w:pStyle w:val="Code"/>
        <w:rPr>
          <w:highlight w:val="white"/>
        </w:rPr>
      </w:pPr>
    </w:p>
    <w:p w14:paraId="075D334C" w14:textId="77777777" w:rsidR="005F7BC3" w:rsidRPr="005F7BC3" w:rsidRDefault="005F7BC3" w:rsidP="005F7BC3">
      <w:pPr>
        <w:pStyle w:val="Code"/>
        <w:rPr>
          <w:highlight w:val="white"/>
        </w:rPr>
      </w:pPr>
      <w:r w:rsidRPr="005F7BC3">
        <w:rPr>
          <w:highlight w:val="white"/>
        </w:rPr>
        <w:t>#ifdef __LINUX__</w:t>
      </w:r>
    </w:p>
    <w:p w14:paraId="1D85A8BA" w14:textId="77777777" w:rsidR="005F7BC3" w:rsidRPr="005F7BC3" w:rsidRDefault="005F7BC3" w:rsidP="005F7BC3">
      <w:pPr>
        <w:pStyle w:val="Code"/>
        <w:rPr>
          <w:highlight w:val="white"/>
        </w:rPr>
      </w:pPr>
      <w:r w:rsidRPr="005F7BC3">
        <w:rPr>
          <w:highlight w:val="white"/>
        </w:rPr>
        <w:lastRenderedPageBreak/>
        <w:t xml:space="preserve">        register_rax = 0x01L;</w:t>
      </w:r>
    </w:p>
    <w:p w14:paraId="2BA6B14D" w14:textId="77777777" w:rsidR="005F7BC3" w:rsidRPr="005F7BC3" w:rsidRDefault="005F7BC3" w:rsidP="005F7BC3">
      <w:pPr>
        <w:pStyle w:val="Code"/>
        <w:rPr>
          <w:highlight w:val="white"/>
        </w:rPr>
      </w:pPr>
      <w:r w:rsidRPr="005F7BC3">
        <w:rPr>
          <w:highlight w:val="white"/>
        </w:rPr>
        <w:t xml:space="preserve">        register_rdi = (unsigned long) stream-&gt;handle;</w:t>
      </w:r>
    </w:p>
    <w:p w14:paraId="34ECA69F" w14:textId="77777777" w:rsidR="005F7BC3" w:rsidRPr="005F7BC3" w:rsidRDefault="005F7BC3" w:rsidP="005F7BC3">
      <w:pPr>
        <w:pStyle w:val="Code"/>
        <w:rPr>
          <w:highlight w:val="white"/>
        </w:rPr>
      </w:pPr>
      <w:r w:rsidRPr="005F7BC3">
        <w:rPr>
          <w:highlight w:val="white"/>
        </w:rPr>
        <w:t xml:space="preserve">        register_rsi = (unsigned long) &amp;c;</w:t>
      </w:r>
    </w:p>
    <w:p w14:paraId="75C0FED2" w14:textId="77777777" w:rsidR="005F7BC3" w:rsidRPr="005F7BC3" w:rsidRDefault="005F7BC3" w:rsidP="005F7BC3">
      <w:pPr>
        <w:pStyle w:val="Code"/>
        <w:rPr>
          <w:highlight w:val="white"/>
        </w:rPr>
      </w:pPr>
      <w:r w:rsidRPr="005F7BC3">
        <w:rPr>
          <w:highlight w:val="white"/>
        </w:rPr>
        <w:t xml:space="preserve">        register_rdx = 1L;</w:t>
      </w:r>
    </w:p>
    <w:p w14:paraId="07FCAF0F" w14:textId="77777777" w:rsidR="005F7BC3" w:rsidRPr="005F7BC3" w:rsidRDefault="005F7BC3" w:rsidP="005F7BC3">
      <w:pPr>
        <w:pStyle w:val="Code"/>
        <w:rPr>
          <w:highlight w:val="white"/>
        </w:rPr>
      </w:pPr>
      <w:r w:rsidRPr="005F7BC3">
        <w:rPr>
          <w:highlight w:val="white"/>
        </w:rPr>
        <w:t xml:space="preserve">        syscall();</w:t>
      </w:r>
    </w:p>
    <w:p w14:paraId="03D4942A" w14:textId="77777777" w:rsidR="005F7BC3" w:rsidRPr="005F7BC3" w:rsidRDefault="005F7BC3" w:rsidP="005F7BC3">
      <w:pPr>
        <w:pStyle w:val="Code"/>
        <w:rPr>
          <w:highlight w:val="white"/>
        </w:rPr>
      </w:pPr>
      <w:r w:rsidRPr="005F7BC3">
        <w:rPr>
          <w:highlight w:val="white"/>
        </w:rPr>
        <w:t>#endif</w:t>
      </w:r>
    </w:p>
    <w:p w14:paraId="0D44CE33" w14:textId="77777777" w:rsidR="005F7BC3" w:rsidRPr="005F7BC3" w:rsidRDefault="005F7BC3" w:rsidP="005F7BC3">
      <w:pPr>
        <w:pStyle w:val="Code"/>
        <w:rPr>
          <w:highlight w:val="white"/>
        </w:rPr>
      </w:pPr>
      <w:r w:rsidRPr="005F7BC3">
        <w:rPr>
          <w:highlight w:val="white"/>
        </w:rPr>
        <w:t xml:space="preserve">        ++g_outChars;</w:t>
      </w:r>
    </w:p>
    <w:p w14:paraId="23A7442F" w14:textId="77777777" w:rsidR="005F7BC3" w:rsidRPr="005F7BC3" w:rsidRDefault="005F7BC3" w:rsidP="005F7BC3">
      <w:pPr>
        <w:pStyle w:val="Code"/>
        <w:rPr>
          <w:highlight w:val="white"/>
        </w:rPr>
      </w:pPr>
      <w:r w:rsidRPr="005F7BC3">
        <w:rPr>
          <w:highlight w:val="white"/>
        </w:rPr>
        <w:t xml:space="preserve">        break;</w:t>
      </w:r>
    </w:p>
    <w:p w14:paraId="62EF87C1" w14:textId="77777777" w:rsidR="005F7BC3" w:rsidRPr="005F7BC3" w:rsidRDefault="005F7BC3" w:rsidP="005F7BC3">
      <w:pPr>
        <w:pStyle w:val="Code"/>
        <w:rPr>
          <w:highlight w:val="white"/>
        </w:rPr>
      </w:pPr>
      <w:r w:rsidRPr="005F7BC3">
        <w:rPr>
          <w:highlight w:val="white"/>
        </w:rPr>
        <w:t xml:space="preserve">      }</w:t>
      </w:r>
    </w:p>
    <w:p w14:paraId="1A37D84C" w14:textId="77777777" w:rsidR="005F7BC3" w:rsidRPr="005F7BC3" w:rsidRDefault="005F7BC3" w:rsidP="005F7BC3">
      <w:pPr>
        <w:pStyle w:val="Code"/>
        <w:rPr>
          <w:highlight w:val="white"/>
        </w:rPr>
      </w:pPr>
    </w:p>
    <w:p w14:paraId="6B71A5A3" w14:textId="77777777" w:rsidR="005F7BC3" w:rsidRPr="005F7BC3" w:rsidRDefault="005F7BC3" w:rsidP="005F7BC3">
      <w:pPr>
        <w:pStyle w:val="Code"/>
        <w:rPr>
          <w:highlight w:val="white"/>
        </w:rPr>
      </w:pPr>
      <w:r w:rsidRPr="005F7BC3">
        <w:rPr>
          <w:highlight w:val="white"/>
        </w:rPr>
        <w:t xml:space="preserve">    case STRING: {</w:t>
      </w:r>
    </w:p>
    <w:p w14:paraId="01EC49BE" w14:textId="77777777" w:rsidR="005F7BC3" w:rsidRPr="005F7BC3" w:rsidRDefault="005F7BC3" w:rsidP="005F7BC3">
      <w:pPr>
        <w:pStyle w:val="Code"/>
        <w:rPr>
          <w:highlight w:val="white"/>
        </w:rPr>
      </w:pPr>
      <w:r w:rsidRPr="005F7BC3">
        <w:rPr>
          <w:highlight w:val="white"/>
        </w:rPr>
        <w:t xml:space="preserve">        outString = (char*) g_outDevice;</w:t>
      </w:r>
    </w:p>
    <w:p w14:paraId="60D5A44F" w14:textId="77777777" w:rsidR="005F7BC3" w:rsidRPr="005F7BC3" w:rsidRDefault="005F7BC3" w:rsidP="005F7BC3">
      <w:pPr>
        <w:pStyle w:val="Code"/>
        <w:rPr>
          <w:highlight w:val="white"/>
        </w:rPr>
      </w:pPr>
      <w:r w:rsidRPr="005F7BC3">
        <w:rPr>
          <w:highlight w:val="white"/>
        </w:rPr>
        <w:t xml:space="preserve">        outString[g_outChars++] = c;</w:t>
      </w:r>
    </w:p>
    <w:p w14:paraId="7F0D63EF" w14:textId="77777777" w:rsidR="005F7BC3" w:rsidRPr="005F7BC3" w:rsidRDefault="005F7BC3" w:rsidP="005F7BC3">
      <w:pPr>
        <w:pStyle w:val="Code"/>
        <w:rPr>
          <w:highlight w:val="white"/>
        </w:rPr>
      </w:pPr>
      <w:r w:rsidRPr="005F7BC3">
        <w:rPr>
          <w:highlight w:val="white"/>
        </w:rPr>
        <w:t xml:space="preserve">      }</w:t>
      </w:r>
    </w:p>
    <w:p w14:paraId="3FBFB49F" w14:textId="77777777" w:rsidR="005F7BC3" w:rsidRPr="005F7BC3" w:rsidRDefault="005F7BC3" w:rsidP="005F7BC3">
      <w:pPr>
        <w:pStyle w:val="Code"/>
        <w:rPr>
          <w:highlight w:val="white"/>
        </w:rPr>
      </w:pPr>
      <w:r w:rsidRPr="005F7BC3">
        <w:rPr>
          <w:highlight w:val="white"/>
        </w:rPr>
        <w:t xml:space="preserve">      break;</w:t>
      </w:r>
    </w:p>
    <w:p w14:paraId="388107B6" w14:textId="77777777" w:rsidR="005F7BC3" w:rsidRPr="005F7BC3" w:rsidRDefault="005F7BC3" w:rsidP="005F7BC3">
      <w:pPr>
        <w:pStyle w:val="Code"/>
        <w:rPr>
          <w:highlight w:val="white"/>
        </w:rPr>
      </w:pPr>
    </w:p>
    <w:p w14:paraId="4911A3B0" w14:textId="77777777" w:rsidR="005F7BC3" w:rsidRPr="005F7BC3" w:rsidRDefault="005F7BC3" w:rsidP="005F7BC3">
      <w:pPr>
        <w:pStyle w:val="Code"/>
        <w:rPr>
          <w:highlight w:val="white"/>
        </w:rPr>
      </w:pPr>
      <w:r w:rsidRPr="005F7BC3">
        <w:rPr>
          <w:highlight w:val="white"/>
        </w:rPr>
        <w:t xml:space="preserve">    case BLANK:</w:t>
      </w:r>
    </w:p>
    <w:p w14:paraId="44C17738" w14:textId="77777777" w:rsidR="005F7BC3" w:rsidRPr="005F7BC3" w:rsidRDefault="005F7BC3" w:rsidP="005F7BC3">
      <w:pPr>
        <w:pStyle w:val="Code"/>
        <w:rPr>
          <w:highlight w:val="white"/>
        </w:rPr>
      </w:pPr>
      <w:r w:rsidRPr="005F7BC3">
        <w:rPr>
          <w:highlight w:val="white"/>
        </w:rPr>
        <w:t xml:space="preserve">      g_outChars++;</w:t>
      </w:r>
    </w:p>
    <w:p w14:paraId="4D0788D8" w14:textId="77777777" w:rsidR="005F7BC3" w:rsidRPr="005F7BC3" w:rsidRDefault="005F7BC3" w:rsidP="005F7BC3">
      <w:pPr>
        <w:pStyle w:val="Code"/>
        <w:rPr>
          <w:highlight w:val="white"/>
        </w:rPr>
      </w:pPr>
      <w:r w:rsidRPr="005F7BC3">
        <w:rPr>
          <w:highlight w:val="white"/>
        </w:rPr>
        <w:t xml:space="preserve">      break;</w:t>
      </w:r>
    </w:p>
    <w:p w14:paraId="351996B8" w14:textId="77777777" w:rsidR="005F7BC3" w:rsidRPr="005F7BC3" w:rsidRDefault="005F7BC3" w:rsidP="005F7BC3">
      <w:pPr>
        <w:pStyle w:val="Code"/>
        <w:rPr>
          <w:highlight w:val="white"/>
        </w:rPr>
      </w:pPr>
      <w:r w:rsidRPr="005F7BC3">
        <w:rPr>
          <w:highlight w:val="white"/>
        </w:rPr>
        <w:t xml:space="preserve">  }</w:t>
      </w:r>
    </w:p>
    <w:p w14:paraId="31B7D8ED" w14:textId="77777777" w:rsidR="005F7BC3" w:rsidRPr="005F7BC3" w:rsidRDefault="005F7BC3" w:rsidP="005F7BC3">
      <w:pPr>
        <w:pStyle w:val="Code"/>
        <w:rPr>
          <w:highlight w:val="white"/>
        </w:rPr>
      </w:pPr>
      <w:r w:rsidRPr="005F7BC3">
        <w:rPr>
          <w:highlight w:val="white"/>
        </w:rPr>
        <w:t>}</w:t>
      </w:r>
    </w:p>
    <w:p w14:paraId="7509CBE5" w14:textId="77777777" w:rsidR="005F7BC3" w:rsidRPr="005F7BC3" w:rsidRDefault="005F7BC3" w:rsidP="005F7BC3">
      <w:pPr>
        <w:pStyle w:val="Code"/>
        <w:rPr>
          <w:highlight w:val="white"/>
        </w:rPr>
      </w:pPr>
    </w:p>
    <w:p w14:paraId="13DFFB31" w14:textId="77777777" w:rsidR="005F7BC3" w:rsidRPr="005F7BC3" w:rsidRDefault="005F7BC3" w:rsidP="005F7BC3">
      <w:pPr>
        <w:pStyle w:val="Code"/>
        <w:rPr>
          <w:highlight w:val="white"/>
        </w:rPr>
      </w:pPr>
      <w:r w:rsidRPr="005F7BC3">
        <w:rPr>
          <w:highlight w:val="white"/>
        </w:rPr>
        <w:t>void printString(char* s, int precision) {</w:t>
      </w:r>
    </w:p>
    <w:p w14:paraId="12B448F7" w14:textId="77777777" w:rsidR="005F7BC3" w:rsidRPr="005F7BC3" w:rsidRDefault="005F7BC3" w:rsidP="005F7BC3">
      <w:pPr>
        <w:pStyle w:val="Code"/>
        <w:rPr>
          <w:highlight w:val="white"/>
        </w:rPr>
      </w:pPr>
      <w:r w:rsidRPr="005F7BC3">
        <w:rPr>
          <w:highlight w:val="white"/>
        </w:rPr>
        <w:t xml:space="preserve">  if (s != NULL) {</w:t>
      </w:r>
    </w:p>
    <w:p w14:paraId="295FEE1E" w14:textId="77777777" w:rsidR="005F7BC3" w:rsidRPr="005F7BC3" w:rsidRDefault="005F7BC3" w:rsidP="005F7BC3">
      <w:pPr>
        <w:pStyle w:val="Code"/>
        <w:rPr>
          <w:highlight w:val="white"/>
        </w:rPr>
      </w:pPr>
      <w:r w:rsidRPr="005F7BC3">
        <w:rPr>
          <w:highlight w:val="white"/>
        </w:rPr>
        <w:t xml:space="preserve">    int index;</w:t>
      </w:r>
    </w:p>
    <w:p w14:paraId="603ECC30" w14:textId="77777777" w:rsidR="005F7BC3" w:rsidRPr="005F7BC3" w:rsidRDefault="005F7BC3" w:rsidP="005F7BC3">
      <w:pPr>
        <w:pStyle w:val="Code"/>
        <w:rPr>
          <w:highlight w:val="white"/>
        </w:rPr>
      </w:pPr>
    </w:p>
    <w:p w14:paraId="642C3EBA" w14:textId="77777777" w:rsidR="005F7BC3" w:rsidRPr="005F7BC3" w:rsidRDefault="005F7BC3" w:rsidP="005F7BC3">
      <w:pPr>
        <w:pStyle w:val="Code"/>
        <w:rPr>
          <w:highlight w:val="white"/>
        </w:rPr>
      </w:pPr>
      <w:r w:rsidRPr="005F7BC3">
        <w:rPr>
          <w:highlight w:val="white"/>
        </w:rPr>
        <w:t xml:space="preserve">    if (precision == 0) {</w:t>
      </w:r>
    </w:p>
    <w:p w14:paraId="106F57FD" w14:textId="77777777" w:rsidR="005F7BC3" w:rsidRPr="005F7BC3" w:rsidRDefault="005F7BC3" w:rsidP="005F7BC3">
      <w:pPr>
        <w:pStyle w:val="Code"/>
        <w:rPr>
          <w:highlight w:val="white"/>
        </w:rPr>
      </w:pPr>
      <w:r w:rsidRPr="005F7BC3">
        <w:rPr>
          <w:highlight w:val="white"/>
        </w:rPr>
        <w:t xml:space="preserve">      for (index = 0; s[index] != '\0'; ++index) {</w:t>
      </w:r>
    </w:p>
    <w:p w14:paraId="1A8F4666" w14:textId="77777777" w:rsidR="005F7BC3" w:rsidRPr="005F7BC3" w:rsidRDefault="005F7BC3" w:rsidP="005F7BC3">
      <w:pPr>
        <w:pStyle w:val="Code"/>
        <w:rPr>
          <w:highlight w:val="white"/>
        </w:rPr>
      </w:pPr>
      <w:r w:rsidRPr="005F7BC3">
        <w:rPr>
          <w:highlight w:val="white"/>
        </w:rPr>
        <w:t xml:space="preserve">        printChar(s[index]);</w:t>
      </w:r>
    </w:p>
    <w:p w14:paraId="058C8775" w14:textId="77777777" w:rsidR="005F7BC3" w:rsidRPr="005F7BC3" w:rsidRDefault="005F7BC3" w:rsidP="005F7BC3">
      <w:pPr>
        <w:pStyle w:val="Code"/>
        <w:rPr>
          <w:highlight w:val="white"/>
        </w:rPr>
      </w:pPr>
      <w:r w:rsidRPr="005F7BC3">
        <w:rPr>
          <w:highlight w:val="white"/>
        </w:rPr>
        <w:t xml:space="preserve">      }</w:t>
      </w:r>
    </w:p>
    <w:p w14:paraId="7B354328" w14:textId="77777777" w:rsidR="005F7BC3" w:rsidRPr="005F7BC3" w:rsidRDefault="005F7BC3" w:rsidP="005F7BC3">
      <w:pPr>
        <w:pStyle w:val="Code"/>
        <w:rPr>
          <w:highlight w:val="white"/>
        </w:rPr>
      </w:pPr>
      <w:r w:rsidRPr="005F7BC3">
        <w:rPr>
          <w:highlight w:val="white"/>
        </w:rPr>
        <w:t xml:space="preserve">    }</w:t>
      </w:r>
    </w:p>
    <w:p w14:paraId="455E4373" w14:textId="77777777" w:rsidR="005F7BC3" w:rsidRPr="005F7BC3" w:rsidRDefault="005F7BC3" w:rsidP="005F7BC3">
      <w:pPr>
        <w:pStyle w:val="Code"/>
        <w:rPr>
          <w:highlight w:val="white"/>
        </w:rPr>
      </w:pPr>
      <w:r w:rsidRPr="005F7BC3">
        <w:rPr>
          <w:highlight w:val="white"/>
        </w:rPr>
        <w:t xml:space="preserve">    else {</w:t>
      </w:r>
    </w:p>
    <w:p w14:paraId="4C4E7E99" w14:textId="77777777" w:rsidR="005F7BC3" w:rsidRPr="005F7BC3" w:rsidRDefault="005F7BC3" w:rsidP="005F7BC3">
      <w:pPr>
        <w:pStyle w:val="Code"/>
        <w:rPr>
          <w:highlight w:val="white"/>
        </w:rPr>
      </w:pPr>
      <w:r w:rsidRPr="005F7BC3">
        <w:rPr>
          <w:highlight w:val="white"/>
        </w:rPr>
        <w:t xml:space="preserve">      for (index = 0; (precision-- &gt; 0) &amp;&amp; (s[index] != '\0'); ++index) {</w:t>
      </w:r>
    </w:p>
    <w:p w14:paraId="7A5B9C07" w14:textId="77777777" w:rsidR="005F7BC3" w:rsidRPr="005F7BC3" w:rsidRDefault="005F7BC3" w:rsidP="005F7BC3">
      <w:pPr>
        <w:pStyle w:val="Code"/>
        <w:rPr>
          <w:highlight w:val="white"/>
        </w:rPr>
      </w:pPr>
      <w:r w:rsidRPr="005F7BC3">
        <w:rPr>
          <w:highlight w:val="white"/>
        </w:rPr>
        <w:t xml:space="preserve">        printChar(s[index]);</w:t>
      </w:r>
    </w:p>
    <w:p w14:paraId="277DC0B1" w14:textId="77777777" w:rsidR="005F7BC3" w:rsidRPr="005F7BC3" w:rsidRDefault="005F7BC3" w:rsidP="005F7BC3">
      <w:pPr>
        <w:pStyle w:val="Code"/>
        <w:rPr>
          <w:highlight w:val="white"/>
        </w:rPr>
      </w:pPr>
      <w:r w:rsidRPr="005F7BC3">
        <w:rPr>
          <w:highlight w:val="white"/>
        </w:rPr>
        <w:t xml:space="preserve">      }</w:t>
      </w:r>
    </w:p>
    <w:p w14:paraId="1E55FB6D" w14:textId="77777777" w:rsidR="005F7BC3" w:rsidRPr="005F7BC3" w:rsidRDefault="005F7BC3" w:rsidP="005F7BC3">
      <w:pPr>
        <w:pStyle w:val="Code"/>
        <w:rPr>
          <w:highlight w:val="white"/>
        </w:rPr>
      </w:pPr>
      <w:r w:rsidRPr="005F7BC3">
        <w:rPr>
          <w:highlight w:val="white"/>
        </w:rPr>
        <w:t xml:space="preserve">    }</w:t>
      </w:r>
    </w:p>
    <w:p w14:paraId="639B561E" w14:textId="77777777" w:rsidR="005F7BC3" w:rsidRPr="005F7BC3" w:rsidRDefault="005F7BC3" w:rsidP="005F7BC3">
      <w:pPr>
        <w:pStyle w:val="Code"/>
        <w:rPr>
          <w:highlight w:val="white"/>
        </w:rPr>
      </w:pPr>
      <w:r w:rsidRPr="005F7BC3">
        <w:rPr>
          <w:highlight w:val="white"/>
        </w:rPr>
        <w:t xml:space="preserve">  }</w:t>
      </w:r>
    </w:p>
    <w:p w14:paraId="5943AEB7" w14:textId="77777777" w:rsidR="005F7BC3" w:rsidRPr="005F7BC3" w:rsidRDefault="005F7BC3" w:rsidP="005F7BC3">
      <w:pPr>
        <w:pStyle w:val="Code"/>
        <w:rPr>
          <w:highlight w:val="white"/>
        </w:rPr>
      </w:pPr>
      <w:r w:rsidRPr="005F7BC3">
        <w:rPr>
          <w:highlight w:val="white"/>
        </w:rPr>
        <w:t xml:space="preserve">  else {</w:t>
      </w:r>
    </w:p>
    <w:p w14:paraId="149278F3" w14:textId="77777777" w:rsidR="005F7BC3" w:rsidRPr="005F7BC3" w:rsidRDefault="005F7BC3" w:rsidP="005F7BC3">
      <w:pPr>
        <w:pStyle w:val="Code"/>
        <w:rPr>
          <w:highlight w:val="white"/>
        </w:rPr>
      </w:pPr>
      <w:r w:rsidRPr="005F7BC3">
        <w:rPr>
          <w:highlight w:val="white"/>
        </w:rPr>
        <w:t xml:space="preserve">    printChar('&lt;');</w:t>
      </w:r>
    </w:p>
    <w:p w14:paraId="5236CD48" w14:textId="77777777" w:rsidR="005F7BC3" w:rsidRPr="005F7BC3" w:rsidRDefault="005F7BC3" w:rsidP="005F7BC3">
      <w:pPr>
        <w:pStyle w:val="Code"/>
        <w:rPr>
          <w:highlight w:val="white"/>
        </w:rPr>
      </w:pPr>
      <w:r w:rsidRPr="005F7BC3">
        <w:rPr>
          <w:highlight w:val="white"/>
        </w:rPr>
        <w:t xml:space="preserve">    printChar('N');</w:t>
      </w:r>
    </w:p>
    <w:p w14:paraId="1B6E162E" w14:textId="77777777" w:rsidR="005F7BC3" w:rsidRPr="005F7BC3" w:rsidRDefault="005F7BC3" w:rsidP="005F7BC3">
      <w:pPr>
        <w:pStyle w:val="Code"/>
        <w:rPr>
          <w:highlight w:val="white"/>
        </w:rPr>
      </w:pPr>
      <w:r w:rsidRPr="005F7BC3">
        <w:rPr>
          <w:highlight w:val="white"/>
        </w:rPr>
        <w:t xml:space="preserve">    printChar('U');</w:t>
      </w:r>
    </w:p>
    <w:p w14:paraId="6955A013" w14:textId="77777777" w:rsidR="005F7BC3" w:rsidRPr="005F7BC3" w:rsidRDefault="005F7BC3" w:rsidP="005F7BC3">
      <w:pPr>
        <w:pStyle w:val="Code"/>
        <w:rPr>
          <w:highlight w:val="white"/>
        </w:rPr>
      </w:pPr>
      <w:r w:rsidRPr="005F7BC3">
        <w:rPr>
          <w:highlight w:val="white"/>
        </w:rPr>
        <w:t xml:space="preserve">    printChar('L');</w:t>
      </w:r>
    </w:p>
    <w:p w14:paraId="14EAF00B" w14:textId="77777777" w:rsidR="005F7BC3" w:rsidRPr="005F7BC3" w:rsidRDefault="005F7BC3" w:rsidP="005F7BC3">
      <w:pPr>
        <w:pStyle w:val="Code"/>
        <w:rPr>
          <w:highlight w:val="white"/>
        </w:rPr>
      </w:pPr>
      <w:r w:rsidRPr="005F7BC3">
        <w:rPr>
          <w:highlight w:val="white"/>
        </w:rPr>
        <w:t xml:space="preserve">    printChar('L');</w:t>
      </w:r>
    </w:p>
    <w:p w14:paraId="14078222" w14:textId="77777777" w:rsidR="005F7BC3" w:rsidRPr="005F7BC3" w:rsidRDefault="005F7BC3" w:rsidP="005F7BC3">
      <w:pPr>
        <w:pStyle w:val="Code"/>
        <w:rPr>
          <w:highlight w:val="white"/>
        </w:rPr>
      </w:pPr>
      <w:r w:rsidRPr="005F7BC3">
        <w:rPr>
          <w:highlight w:val="white"/>
        </w:rPr>
        <w:t xml:space="preserve">    printChar('&gt;');</w:t>
      </w:r>
    </w:p>
    <w:p w14:paraId="7F18054D" w14:textId="77777777" w:rsidR="005F7BC3" w:rsidRPr="005F7BC3" w:rsidRDefault="005F7BC3" w:rsidP="005F7BC3">
      <w:pPr>
        <w:pStyle w:val="Code"/>
        <w:rPr>
          <w:highlight w:val="white"/>
        </w:rPr>
      </w:pPr>
      <w:r w:rsidRPr="005F7BC3">
        <w:rPr>
          <w:highlight w:val="white"/>
        </w:rPr>
        <w:t xml:space="preserve">  }</w:t>
      </w:r>
    </w:p>
    <w:p w14:paraId="57904897" w14:textId="77777777" w:rsidR="005F7BC3" w:rsidRPr="005F7BC3" w:rsidRDefault="005F7BC3" w:rsidP="005F7BC3">
      <w:pPr>
        <w:pStyle w:val="Code"/>
        <w:rPr>
          <w:highlight w:val="white"/>
        </w:rPr>
      </w:pPr>
      <w:r w:rsidRPr="005F7BC3">
        <w:rPr>
          <w:highlight w:val="white"/>
        </w:rPr>
        <w:t>}</w:t>
      </w:r>
    </w:p>
    <w:p w14:paraId="553DBF2B" w14:textId="77777777" w:rsidR="005F7BC3" w:rsidRPr="005F7BC3" w:rsidRDefault="005F7BC3" w:rsidP="005F7BC3">
      <w:pPr>
        <w:pStyle w:val="Code"/>
        <w:rPr>
          <w:highlight w:val="white"/>
        </w:rPr>
      </w:pPr>
    </w:p>
    <w:p w14:paraId="3CDBA731" w14:textId="77777777" w:rsidR="005F7BC3" w:rsidRPr="005F7BC3" w:rsidRDefault="005F7BC3" w:rsidP="005F7BC3">
      <w:pPr>
        <w:pStyle w:val="Code"/>
        <w:rPr>
          <w:highlight w:val="white"/>
        </w:rPr>
      </w:pPr>
      <w:r w:rsidRPr="005F7BC3">
        <w:rPr>
          <w:highlight w:val="white"/>
        </w:rPr>
        <w:t>void printLongIntRec(long longValue) {</w:t>
      </w:r>
    </w:p>
    <w:p w14:paraId="51A9E315" w14:textId="77777777" w:rsidR="005F7BC3" w:rsidRPr="005F7BC3" w:rsidRDefault="005F7BC3" w:rsidP="005F7BC3">
      <w:pPr>
        <w:pStyle w:val="Code"/>
        <w:rPr>
          <w:highlight w:val="white"/>
        </w:rPr>
      </w:pPr>
      <w:r w:rsidRPr="005F7BC3">
        <w:rPr>
          <w:highlight w:val="white"/>
        </w:rPr>
        <w:t xml:space="preserve">  if (longValue != 0) {</w:t>
      </w:r>
    </w:p>
    <w:p w14:paraId="7D798620" w14:textId="77777777" w:rsidR="005F7BC3" w:rsidRPr="005F7BC3" w:rsidRDefault="005F7BC3" w:rsidP="005F7BC3">
      <w:pPr>
        <w:pStyle w:val="Code"/>
        <w:rPr>
          <w:highlight w:val="white"/>
        </w:rPr>
      </w:pPr>
      <w:r w:rsidRPr="005F7BC3">
        <w:rPr>
          <w:highlight w:val="white"/>
        </w:rPr>
        <w:t xml:space="preserve">    int digit = (int) (longValue % 10L);</w:t>
      </w:r>
    </w:p>
    <w:p w14:paraId="3A1B703D" w14:textId="77777777" w:rsidR="005F7BC3" w:rsidRPr="005F7BC3" w:rsidRDefault="005F7BC3" w:rsidP="005F7BC3">
      <w:pPr>
        <w:pStyle w:val="Code"/>
        <w:rPr>
          <w:highlight w:val="white"/>
        </w:rPr>
      </w:pPr>
      <w:r w:rsidRPr="005F7BC3">
        <w:rPr>
          <w:highlight w:val="white"/>
        </w:rPr>
        <w:t xml:space="preserve">    printLongIntRec(longValue / 10L);</w:t>
      </w:r>
    </w:p>
    <w:p w14:paraId="49AD9C51" w14:textId="77777777" w:rsidR="005F7BC3" w:rsidRPr="005F7BC3" w:rsidRDefault="005F7BC3" w:rsidP="005F7BC3">
      <w:pPr>
        <w:pStyle w:val="Code"/>
        <w:rPr>
          <w:highlight w:val="white"/>
        </w:rPr>
      </w:pPr>
      <w:r w:rsidRPr="005F7BC3">
        <w:rPr>
          <w:highlight w:val="white"/>
        </w:rPr>
        <w:t xml:space="preserve">    printChar((char)(digit + '0'));</w:t>
      </w:r>
    </w:p>
    <w:p w14:paraId="2452A632" w14:textId="77777777" w:rsidR="005F7BC3" w:rsidRPr="005F7BC3" w:rsidRDefault="005F7BC3" w:rsidP="005F7BC3">
      <w:pPr>
        <w:pStyle w:val="Code"/>
        <w:rPr>
          <w:highlight w:val="white"/>
        </w:rPr>
      </w:pPr>
      <w:r w:rsidRPr="005F7BC3">
        <w:rPr>
          <w:highlight w:val="white"/>
        </w:rPr>
        <w:t xml:space="preserve">  }</w:t>
      </w:r>
    </w:p>
    <w:p w14:paraId="11BE8CAE" w14:textId="77777777" w:rsidR="005F7BC3" w:rsidRPr="005F7BC3" w:rsidRDefault="005F7BC3" w:rsidP="005F7BC3">
      <w:pPr>
        <w:pStyle w:val="Code"/>
        <w:rPr>
          <w:highlight w:val="white"/>
        </w:rPr>
      </w:pPr>
      <w:r w:rsidRPr="005F7BC3">
        <w:rPr>
          <w:highlight w:val="white"/>
        </w:rPr>
        <w:t>}</w:t>
      </w:r>
    </w:p>
    <w:p w14:paraId="5627B1BF" w14:textId="77777777" w:rsidR="005F7BC3" w:rsidRPr="005F7BC3" w:rsidRDefault="005F7BC3" w:rsidP="005F7BC3">
      <w:pPr>
        <w:pStyle w:val="Code"/>
        <w:rPr>
          <w:highlight w:val="white"/>
        </w:rPr>
      </w:pPr>
    </w:p>
    <w:p w14:paraId="4BDAD19D" w14:textId="77777777" w:rsidR="005F7BC3" w:rsidRPr="005F7BC3" w:rsidRDefault="005F7BC3" w:rsidP="005F7BC3">
      <w:pPr>
        <w:pStyle w:val="Code"/>
        <w:rPr>
          <w:highlight w:val="white"/>
        </w:rPr>
      </w:pPr>
      <w:r w:rsidRPr="005F7BC3">
        <w:rPr>
          <w:highlight w:val="white"/>
        </w:rPr>
        <w:t>void printLongInt(long longValue, BOOL plus, BOOL space) {</w:t>
      </w:r>
    </w:p>
    <w:p w14:paraId="24A85D16" w14:textId="77777777" w:rsidR="005F7BC3" w:rsidRPr="005F7BC3" w:rsidRDefault="005F7BC3" w:rsidP="005F7BC3">
      <w:pPr>
        <w:pStyle w:val="Code"/>
        <w:rPr>
          <w:highlight w:val="white"/>
        </w:rPr>
      </w:pPr>
      <w:r w:rsidRPr="005F7BC3">
        <w:rPr>
          <w:highlight w:val="white"/>
        </w:rPr>
        <w:t xml:space="preserve">  if (longValue &lt; 0L) {</w:t>
      </w:r>
    </w:p>
    <w:p w14:paraId="6A07E1CB" w14:textId="77777777" w:rsidR="005F7BC3" w:rsidRPr="005F7BC3" w:rsidRDefault="005F7BC3" w:rsidP="005F7BC3">
      <w:pPr>
        <w:pStyle w:val="Code"/>
        <w:rPr>
          <w:highlight w:val="white"/>
        </w:rPr>
      </w:pPr>
      <w:r w:rsidRPr="005F7BC3">
        <w:rPr>
          <w:highlight w:val="white"/>
        </w:rPr>
        <w:lastRenderedPageBreak/>
        <w:t xml:space="preserve">    longValue = -longValue;</w:t>
      </w:r>
    </w:p>
    <w:p w14:paraId="4B6E098E" w14:textId="77777777" w:rsidR="005F7BC3" w:rsidRPr="005F7BC3" w:rsidRDefault="005F7BC3" w:rsidP="005F7BC3">
      <w:pPr>
        <w:pStyle w:val="Code"/>
        <w:rPr>
          <w:highlight w:val="white"/>
        </w:rPr>
      </w:pPr>
      <w:r w:rsidRPr="005F7BC3">
        <w:rPr>
          <w:highlight w:val="white"/>
        </w:rPr>
        <w:t xml:space="preserve">    printChar('Y');</w:t>
      </w:r>
    </w:p>
    <w:p w14:paraId="57715A23" w14:textId="77777777" w:rsidR="005F7BC3" w:rsidRPr="005F7BC3" w:rsidRDefault="005F7BC3" w:rsidP="005F7BC3">
      <w:pPr>
        <w:pStyle w:val="Code"/>
        <w:rPr>
          <w:highlight w:val="white"/>
        </w:rPr>
      </w:pPr>
      <w:r w:rsidRPr="005F7BC3">
        <w:rPr>
          <w:highlight w:val="white"/>
        </w:rPr>
        <w:t xml:space="preserve">    printChar('-');</w:t>
      </w:r>
    </w:p>
    <w:p w14:paraId="329BCA7B" w14:textId="77777777" w:rsidR="005F7BC3" w:rsidRPr="005F7BC3" w:rsidRDefault="005F7BC3" w:rsidP="005F7BC3">
      <w:pPr>
        <w:pStyle w:val="Code"/>
        <w:rPr>
          <w:highlight w:val="white"/>
        </w:rPr>
      </w:pPr>
      <w:r w:rsidRPr="005F7BC3">
        <w:rPr>
          <w:highlight w:val="white"/>
        </w:rPr>
        <w:t xml:space="preserve">  }</w:t>
      </w:r>
    </w:p>
    <w:p w14:paraId="1DB39B64" w14:textId="77777777" w:rsidR="005F7BC3" w:rsidRPr="005F7BC3" w:rsidRDefault="005F7BC3" w:rsidP="005F7BC3">
      <w:pPr>
        <w:pStyle w:val="Code"/>
        <w:rPr>
          <w:highlight w:val="white"/>
        </w:rPr>
      </w:pPr>
      <w:r w:rsidRPr="005F7BC3">
        <w:rPr>
          <w:highlight w:val="white"/>
        </w:rPr>
        <w:t xml:space="preserve">  else if (space) {</w:t>
      </w:r>
    </w:p>
    <w:p w14:paraId="0E5D027B" w14:textId="77777777" w:rsidR="005F7BC3" w:rsidRPr="005F7BC3" w:rsidRDefault="005F7BC3" w:rsidP="005F7BC3">
      <w:pPr>
        <w:pStyle w:val="Code"/>
        <w:rPr>
          <w:highlight w:val="white"/>
        </w:rPr>
      </w:pPr>
      <w:r w:rsidRPr="005F7BC3">
        <w:rPr>
          <w:highlight w:val="white"/>
        </w:rPr>
        <w:t xml:space="preserve">    printChar(' ');</w:t>
      </w:r>
    </w:p>
    <w:p w14:paraId="2134D02C" w14:textId="77777777" w:rsidR="005F7BC3" w:rsidRPr="005F7BC3" w:rsidRDefault="005F7BC3" w:rsidP="005F7BC3">
      <w:pPr>
        <w:pStyle w:val="Code"/>
        <w:rPr>
          <w:highlight w:val="white"/>
        </w:rPr>
      </w:pPr>
      <w:r w:rsidRPr="005F7BC3">
        <w:rPr>
          <w:highlight w:val="white"/>
        </w:rPr>
        <w:t xml:space="preserve">  }</w:t>
      </w:r>
    </w:p>
    <w:p w14:paraId="0222F743" w14:textId="77777777" w:rsidR="005F7BC3" w:rsidRPr="005F7BC3" w:rsidRDefault="005F7BC3" w:rsidP="005F7BC3">
      <w:pPr>
        <w:pStyle w:val="Code"/>
        <w:rPr>
          <w:highlight w:val="white"/>
        </w:rPr>
      </w:pPr>
      <w:r w:rsidRPr="005F7BC3">
        <w:rPr>
          <w:highlight w:val="white"/>
        </w:rPr>
        <w:t xml:space="preserve">  else if (plus) {</w:t>
      </w:r>
    </w:p>
    <w:p w14:paraId="12747F90" w14:textId="77777777" w:rsidR="005F7BC3" w:rsidRPr="005F7BC3" w:rsidRDefault="005F7BC3" w:rsidP="005F7BC3">
      <w:pPr>
        <w:pStyle w:val="Code"/>
        <w:rPr>
          <w:highlight w:val="white"/>
        </w:rPr>
      </w:pPr>
      <w:r w:rsidRPr="005F7BC3">
        <w:rPr>
          <w:highlight w:val="white"/>
        </w:rPr>
        <w:t xml:space="preserve">    printChar('+');</w:t>
      </w:r>
    </w:p>
    <w:p w14:paraId="1A4E6FF7" w14:textId="77777777" w:rsidR="005F7BC3" w:rsidRPr="005F7BC3" w:rsidRDefault="005F7BC3" w:rsidP="005F7BC3">
      <w:pPr>
        <w:pStyle w:val="Code"/>
        <w:rPr>
          <w:highlight w:val="white"/>
        </w:rPr>
      </w:pPr>
      <w:r w:rsidRPr="005F7BC3">
        <w:rPr>
          <w:highlight w:val="white"/>
        </w:rPr>
        <w:t xml:space="preserve">  }</w:t>
      </w:r>
    </w:p>
    <w:p w14:paraId="4E2A0722" w14:textId="77777777" w:rsidR="005F7BC3" w:rsidRPr="005F7BC3" w:rsidRDefault="005F7BC3" w:rsidP="005F7BC3">
      <w:pPr>
        <w:pStyle w:val="Code"/>
        <w:rPr>
          <w:highlight w:val="white"/>
        </w:rPr>
      </w:pPr>
    </w:p>
    <w:p w14:paraId="3D608A3B" w14:textId="77777777" w:rsidR="005F7BC3" w:rsidRPr="005F7BC3" w:rsidRDefault="005F7BC3" w:rsidP="005F7BC3">
      <w:pPr>
        <w:pStyle w:val="Code"/>
        <w:rPr>
          <w:highlight w:val="white"/>
        </w:rPr>
      </w:pPr>
      <w:r w:rsidRPr="005F7BC3">
        <w:rPr>
          <w:highlight w:val="white"/>
        </w:rPr>
        <w:t xml:space="preserve">  if (longValue == 0L) {</w:t>
      </w:r>
    </w:p>
    <w:p w14:paraId="3BA3BBF8" w14:textId="77777777" w:rsidR="005F7BC3" w:rsidRPr="005F7BC3" w:rsidRDefault="005F7BC3" w:rsidP="005F7BC3">
      <w:pPr>
        <w:pStyle w:val="Code"/>
        <w:rPr>
          <w:highlight w:val="white"/>
        </w:rPr>
      </w:pPr>
      <w:r w:rsidRPr="005F7BC3">
        <w:rPr>
          <w:highlight w:val="white"/>
        </w:rPr>
        <w:t xml:space="preserve">    printChar('0');</w:t>
      </w:r>
    </w:p>
    <w:p w14:paraId="136EFE53" w14:textId="77777777" w:rsidR="005F7BC3" w:rsidRPr="005F7BC3" w:rsidRDefault="005F7BC3" w:rsidP="005F7BC3">
      <w:pPr>
        <w:pStyle w:val="Code"/>
        <w:rPr>
          <w:highlight w:val="white"/>
        </w:rPr>
      </w:pPr>
      <w:r w:rsidRPr="005F7BC3">
        <w:rPr>
          <w:highlight w:val="white"/>
        </w:rPr>
        <w:t xml:space="preserve">  }</w:t>
      </w:r>
    </w:p>
    <w:p w14:paraId="241F78D7" w14:textId="77777777" w:rsidR="005F7BC3" w:rsidRPr="005F7BC3" w:rsidRDefault="005F7BC3" w:rsidP="005F7BC3">
      <w:pPr>
        <w:pStyle w:val="Code"/>
        <w:rPr>
          <w:highlight w:val="white"/>
        </w:rPr>
      </w:pPr>
      <w:r w:rsidRPr="005F7BC3">
        <w:rPr>
          <w:highlight w:val="white"/>
        </w:rPr>
        <w:t xml:space="preserve">  else {</w:t>
      </w:r>
    </w:p>
    <w:p w14:paraId="666B9CE8" w14:textId="77777777" w:rsidR="005F7BC3" w:rsidRPr="005F7BC3" w:rsidRDefault="005F7BC3" w:rsidP="005F7BC3">
      <w:pPr>
        <w:pStyle w:val="Code"/>
        <w:rPr>
          <w:highlight w:val="white"/>
        </w:rPr>
      </w:pPr>
      <w:r w:rsidRPr="005F7BC3">
        <w:rPr>
          <w:highlight w:val="white"/>
        </w:rPr>
        <w:t xml:space="preserve">    printLongIntRec(longValue);</w:t>
      </w:r>
    </w:p>
    <w:p w14:paraId="496F5117" w14:textId="77777777" w:rsidR="005F7BC3" w:rsidRPr="005F7BC3" w:rsidRDefault="005F7BC3" w:rsidP="005F7BC3">
      <w:pPr>
        <w:pStyle w:val="Code"/>
        <w:rPr>
          <w:highlight w:val="white"/>
        </w:rPr>
      </w:pPr>
      <w:r w:rsidRPr="005F7BC3">
        <w:rPr>
          <w:highlight w:val="white"/>
        </w:rPr>
        <w:t xml:space="preserve">  }</w:t>
      </w:r>
    </w:p>
    <w:p w14:paraId="4E86ACE8" w14:textId="77777777" w:rsidR="005F7BC3" w:rsidRPr="005F7BC3" w:rsidRDefault="005F7BC3" w:rsidP="005F7BC3">
      <w:pPr>
        <w:pStyle w:val="Code"/>
        <w:rPr>
          <w:highlight w:val="white"/>
        </w:rPr>
      </w:pPr>
      <w:r w:rsidRPr="005F7BC3">
        <w:rPr>
          <w:highlight w:val="white"/>
        </w:rPr>
        <w:t>}</w:t>
      </w:r>
    </w:p>
    <w:p w14:paraId="1FA41A0C" w14:textId="77777777" w:rsidR="005F7BC3" w:rsidRPr="005F7BC3" w:rsidRDefault="005F7BC3" w:rsidP="005F7BC3">
      <w:pPr>
        <w:pStyle w:val="Code"/>
        <w:rPr>
          <w:highlight w:val="white"/>
        </w:rPr>
      </w:pPr>
    </w:p>
    <w:p w14:paraId="7588090F" w14:textId="77777777" w:rsidR="005F7BC3" w:rsidRPr="005F7BC3" w:rsidRDefault="005F7BC3" w:rsidP="005F7BC3">
      <w:pPr>
        <w:pStyle w:val="Code"/>
        <w:rPr>
          <w:highlight w:val="white"/>
        </w:rPr>
      </w:pPr>
      <w:r w:rsidRPr="005F7BC3">
        <w:rPr>
          <w:highlight w:val="white"/>
        </w:rPr>
        <w:t>char digitToChar(int digit, BOOL capital) {</w:t>
      </w:r>
    </w:p>
    <w:p w14:paraId="7ED08852" w14:textId="77777777" w:rsidR="005F7BC3" w:rsidRPr="005F7BC3" w:rsidRDefault="005F7BC3" w:rsidP="005F7BC3">
      <w:pPr>
        <w:pStyle w:val="Code"/>
        <w:rPr>
          <w:highlight w:val="white"/>
        </w:rPr>
      </w:pPr>
      <w:r w:rsidRPr="005F7BC3">
        <w:rPr>
          <w:highlight w:val="white"/>
        </w:rPr>
        <w:t xml:space="preserve">  if (digit &lt; 10) {</w:t>
      </w:r>
    </w:p>
    <w:p w14:paraId="210AA601" w14:textId="77777777" w:rsidR="005F7BC3" w:rsidRPr="005F7BC3" w:rsidRDefault="005F7BC3" w:rsidP="005F7BC3">
      <w:pPr>
        <w:pStyle w:val="Code"/>
        <w:rPr>
          <w:highlight w:val="white"/>
        </w:rPr>
      </w:pPr>
      <w:r w:rsidRPr="005F7BC3">
        <w:rPr>
          <w:highlight w:val="white"/>
        </w:rPr>
        <w:t xml:space="preserve">    return ((char) ('0' + digit));</w:t>
      </w:r>
    </w:p>
    <w:p w14:paraId="308F43B7" w14:textId="77777777" w:rsidR="005F7BC3" w:rsidRPr="005F7BC3" w:rsidRDefault="005F7BC3" w:rsidP="005F7BC3">
      <w:pPr>
        <w:pStyle w:val="Code"/>
        <w:rPr>
          <w:highlight w:val="white"/>
        </w:rPr>
      </w:pPr>
      <w:r w:rsidRPr="005F7BC3">
        <w:rPr>
          <w:highlight w:val="white"/>
        </w:rPr>
        <w:t xml:space="preserve">  }</w:t>
      </w:r>
    </w:p>
    <w:p w14:paraId="032584AC" w14:textId="77777777" w:rsidR="005F7BC3" w:rsidRPr="005F7BC3" w:rsidRDefault="005F7BC3" w:rsidP="005F7BC3">
      <w:pPr>
        <w:pStyle w:val="Code"/>
        <w:rPr>
          <w:highlight w:val="white"/>
        </w:rPr>
      </w:pPr>
      <w:r w:rsidRPr="005F7BC3">
        <w:rPr>
          <w:highlight w:val="white"/>
        </w:rPr>
        <w:t xml:space="preserve">  else if (capital) {</w:t>
      </w:r>
    </w:p>
    <w:p w14:paraId="515F6F02" w14:textId="77777777" w:rsidR="005F7BC3" w:rsidRPr="005F7BC3" w:rsidRDefault="005F7BC3" w:rsidP="005F7BC3">
      <w:pPr>
        <w:pStyle w:val="Code"/>
        <w:rPr>
          <w:highlight w:val="white"/>
        </w:rPr>
      </w:pPr>
      <w:r w:rsidRPr="005F7BC3">
        <w:rPr>
          <w:highlight w:val="white"/>
        </w:rPr>
        <w:t xml:space="preserve">    return ((char) ('A' + (digit - 10)));</w:t>
      </w:r>
    </w:p>
    <w:p w14:paraId="5532863B" w14:textId="77777777" w:rsidR="005F7BC3" w:rsidRPr="005F7BC3" w:rsidRDefault="005F7BC3" w:rsidP="005F7BC3">
      <w:pPr>
        <w:pStyle w:val="Code"/>
        <w:rPr>
          <w:highlight w:val="white"/>
        </w:rPr>
      </w:pPr>
      <w:r w:rsidRPr="005F7BC3">
        <w:rPr>
          <w:highlight w:val="white"/>
        </w:rPr>
        <w:t xml:space="preserve">  }</w:t>
      </w:r>
    </w:p>
    <w:p w14:paraId="0E54627F" w14:textId="77777777" w:rsidR="005F7BC3" w:rsidRPr="005F7BC3" w:rsidRDefault="005F7BC3" w:rsidP="005F7BC3">
      <w:pPr>
        <w:pStyle w:val="Code"/>
        <w:rPr>
          <w:highlight w:val="white"/>
        </w:rPr>
      </w:pPr>
      <w:r w:rsidRPr="005F7BC3">
        <w:rPr>
          <w:highlight w:val="white"/>
        </w:rPr>
        <w:t xml:space="preserve">  else {</w:t>
      </w:r>
    </w:p>
    <w:p w14:paraId="56536C8A" w14:textId="77777777" w:rsidR="005F7BC3" w:rsidRPr="005F7BC3" w:rsidRDefault="005F7BC3" w:rsidP="005F7BC3">
      <w:pPr>
        <w:pStyle w:val="Code"/>
        <w:rPr>
          <w:highlight w:val="white"/>
        </w:rPr>
      </w:pPr>
      <w:r w:rsidRPr="005F7BC3">
        <w:rPr>
          <w:highlight w:val="white"/>
        </w:rPr>
        <w:t xml:space="preserve">    return ((char) ('a' + (digit - 10)));</w:t>
      </w:r>
    </w:p>
    <w:p w14:paraId="5977D222" w14:textId="77777777" w:rsidR="005F7BC3" w:rsidRPr="005F7BC3" w:rsidRDefault="005F7BC3" w:rsidP="005F7BC3">
      <w:pPr>
        <w:pStyle w:val="Code"/>
        <w:rPr>
          <w:highlight w:val="white"/>
        </w:rPr>
      </w:pPr>
      <w:r w:rsidRPr="005F7BC3">
        <w:rPr>
          <w:highlight w:val="white"/>
        </w:rPr>
        <w:t xml:space="preserve">  }</w:t>
      </w:r>
    </w:p>
    <w:p w14:paraId="64C540AF" w14:textId="77777777" w:rsidR="005F7BC3" w:rsidRPr="005F7BC3" w:rsidRDefault="005F7BC3" w:rsidP="005F7BC3">
      <w:pPr>
        <w:pStyle w:val="Code"/>
        <w:rPr>
          <w:highlight w:val="white"/>
        </w:rPr>
      </w:pPr>
      <w:r w:rsidRPr="005F7BC3">
        <w:rPr>
          <w:highlight w:val="white"/>
        </w:rPr>
        <w:t>}</w:t>
      </w:r>
    </w:p>
    <w:p w14:paraId="7E4F6DB6" w14:textId="77777777" w:rsidR="005F7BC3" w:rsidRPr="005F7BC3" w:rsidRDefault="005F7BC3" w:rsidP="005F7BC3">
      <w:pPr>
        <w:pStyle w:val="Code"/>
        <w:rPr>
          <w:highlight w:val="white"/>
        </w:rPr>
      </w:pPr>
    </w:p>
    <w:p w14:paraId="292D6AE3" w14:textId="77777777" w:rsidR="005F7BC3" w:rsidRDefault="005F7BC3" w:rsidP="005F7BC3">
      <w:pPr>
        <w:pStyle w:val="Code"/>
        <w:rPr>
          <w:highlight w:val="white"/>
        </w:rPr>
      </w:pPr>
      <w:r w:rsidRPr="005F7BC3">
        <w:rPr>
          <w:highlight w:val="white"/>
        </w:rPr>
        <w:t>void printUnsignedLongRec(unsigned long unsignedValue,</w:t>
      </w:r>
    </w:p>
    <w:p w14:paraId="4830CDC9" w14:textId="1EB6EBCA" w:rsidR="005F7BC3" w:rsidRPr="005F7BC3" w:rsidRDefault="005F7BC3" w:rsidP="005F7BC3">
      <w:pPr>
        <w:pStyle w:val="Code"/>
        <w:rPr>
          <w:highlight w:val="white"/>
        </w:rPr>
      </w:pPr>
      <w:r>
        <w:rPr>
          <w:highlight w:val="white"/>
        </w:rPr>
        <w:t xml:space="preserve">                         </w:t>
      </w:r>
      <w:r w:rsidRPr="005F7BC3">
        <w:rPr>
          <w:highlight w:val="white"/>
        </w:rPr>
        <w:t xml:space="preserve"> unsigned long base, BOOL capital) {</w:t>
      </w:r>
    </w:p>
    <w:p w14:paraId="13537CCD" w14:textId="6BF03550" w:rsidR="005F7BC3" w:rsidRPr="005F7BC3" w:rsidRDefault="005F7BC3" w:rsidP="005F7BC3">
      <w:pPr>
        <w:pStyle w:val="Code"/>
        <w:rPr>
          <w:highlight w:val="white"/>
        </w:rPr>
      </w:pPr>
      <w:r w:rsidRPr="005F7BC3">
        <w:rPr>
          <w:highlight w:val="white"/>
        </w:rPr>
        <w:t xml:space="preserve">  if (unsignedValue &gt; </w:t>
      </w:r>
      <w:r w:rsidR="00725DDB">
        <w:rPr>
          <w:highlight w:val="white"/>
        </w:rPr>
        <w:t>0</w:t>
      </w:r>
      <w:r w:rsidRPr="005F7BC3">
        <w:rPr>
          <w:highlight w:val="white"/>
        </w:rPr>
        <w:t>) {</w:t>
      </w:r>
    </w:p>
    <w:p w14:paraId="04E783B7" w14:textId="77777777" w:rsidR="005F7BC3" w:rsidRPr="005F7BC3" w:rsidRDefault="005F7BC3" w:rsidP="005F7BC3">
      <w:pPr>
        <w:pStyle w:val="Code"/>
        <w:rPr>
          <w:highlight w:val="white"/>
        </w:rPr>
      </w:pPr>
      <w:r w:rsidRPr="005F7BC3">
        <w:rPr>
          <w:highlight w:val="white"/>
        </w:rPr>
        <w:t xml:space="preserve">    int digit = (int) (unsignedValue % base);</w:t>
      </w:r>
    </w:p>
    <w:p w14:paraId="40B4C2A5" w14:textId="77777777" w:rsidR="005F7BC3" w:rsidRPr="005F7BC3" w:rsidRDefault="005F7BC3" w:rsidP="005F7BC3">
      <w:pPr>
        <w:pStyle w:val="Code"/>
        <w:rPr>
          <w:highlight w:val="white"/>
        </w:rPr>
      </w:pPr>
      <w:r w:rsidRPr="005F7BC3">
        <w:rPr>
          <w:highlight w:val="white"/>
        </w:rPr>
        <w:t xml:space="preserve">    printUnsignedLongRec(unsignedValue / base, base, capital);</w:t>
      </w:r>
    </w:p>
    <w:p w14:paraId="719C1280" w14:textId="77777777" w:rsidR="005F7BC3" w:rsidRPr="005F7BC3" w:rsidRDefault="005F7BC3" w:rsidP="005F7BC3">
      <w:pPr>
        <w:pStyle w:val="Code"/>
        <w:rPr>
          <w:highlight w:val="white"/>
        </w:rPr>
      </w:pPr>
      <w:r w:rsidRPr="005F7BC3">
        <w:rPr>
          <w:highlight w:val="white"/>
        </w:rPr>
        <w:t xml:space="preserve">    char c = digitToChar(digit, capital);</w:t>
      </w:r>
    </w:p>
    <w:p w14:paraId="0B7E9B2F" w14:textId="77777777" w:rsidR="005F7BC3" w:rsidRPr="005F7BC3" w:rsidRDefault="005F7BC3" w:rsidP="005F7BC3">
      <w:pPr>
        <w:pStyle w:val="Code"/>
        <w:rPr>
          <w:highlight w:val="white"/>
        </w:rPr>
      </w:pPr>
      <w:r w:rsidRPr="005F7BC3">
        <w:rPr>
          <w:highlight w:val="white"/>
        </w:rPr>
        <w:t xml:space="preserve">    printChar(c);</w:t>
      </w:r>
    </w:p>
    <w:p w14:paraId="13141618" w14:textId="77777777" w:rsidR="005F7BC3" w:rsidRPr="005F7BC3" w:rsidRDefault="005F7BC3" w:rsidP="005F7BC3">
      <w:pPr>
        <w:pStyle w:val="Code"/>
        <w:rPr>
          <w:highlight w:val="white"/>
        </w:rPr>
      </w:pPr>
      <w:r w:rsidRPr="005F7BC3">
        <w:rPr>
          <w:highlight w:val="white"/>
        </w:rPr>
        <w:t xml:space="preserve">  }</w:t>
      </w:r>
    </w:p>
    <w:p w14:paraId="04A05D28" w14:textId="77777777" w:rsidR="005F7BC3" w:rsidRPr="005F7BC3" w:rsidRDefault="005F7BC3" w:rsidP="005F7BC3">
      <w:pPr>
        <w:pStyle w:val="Code"/>
        <w:rPr>
          <w:highlight w:val="white"/>
        </w:rPr>
      </w:pPr>
      <w:r w:rsidRPr="005F7BC3">
        <w:rPr>
          <w:highlight w:val="white"/>
        </w:rPr>
        <w:t>}</w:t>
      </w:r>
    </w:p>
    <w:p w14:paraId="1722711F" w14:textId="77777777" w:rsidR="005F7BC3" w:rsidRPr="005F7BC3" w:rsidRDefault="005F7BC3" w:rsidP="005F7BC3">
      <w:pPr>
        <w:pStyle w:val="Code"/>
        <w:rPr>
          <w:highlight w:val="white"/>
        </w:rPr>
      </w:pPr>
    </w:p>
    <w:p w14:paraId="1F5A5E79" w14:textId="77777777" w:rsidR="005F7BC3" w:rsidRPr="005F7BC3" w:rsidRDefault="005F7BC3" w:rsidP="005F7BC3">
      <w:pPr>
        <w:pStyle w:val="Code"/>
        <w:rPr>
          <w:highlight w:val="white"/>
        </w:rPr>
      </w:pPr>
      <w:r w:rsidRPr="005F7BC3">
        <w:rPr>
          <w:highlight w:val="white"/>
        </w:rPr>
        <w:t>void printUnsignedLong(unsigned long unsignedValue, BOOL plus, BOOL space,</w:t>
      </w:r>
    </w:p>
    <w:p w14:paraId="68E701E0" w14:textId="77777777" w:rsidR="005F7BC3" w:rsidRPr="005F7BC3" w:rsidRDefault="005F7BC3" w:rsidP="005F7BC3">
      <w:pPr>
        <w:pStyle w:val="Code"/>
        <w:rPr>
          <w:highlight w:val="white"/>
        </w:rPr>
      </w:pPr>
      <w:r w:rsidRPr="005F7BC3">
        <w:rPr>
          <w:highlight w:val="white"/>
        </w:rPr>
        <w:t xml:space="preserve">                       BOOL grid, unsigned long base, BOOL capital) {</w:t>
      </w:r>
    </w:p>
    <w:p w14:paraId="013FD7E1" w14:textId="77777777" w:rsidR="005F7BC3" w:rsidRPr="005F7BC3" w:rsidRDefault="005F7BC3" w:rsidP="005F7BC3">
      <w:pPr>
        <w:pStyle w:val="Code"/>
        <w:rPr>
          <w:highlight w:val="white"/>
        </w:rPr>
      </w:pPr>
      <w:r w:rsidRPr="005F7BC3">
        <w:rPr>
          <w:highlight w:val="white"/>
        </w:rPr>
        <w:t xml:space="preserve">  if (plus) {</w:t>
      </w:r>
    </w:p>
    <w:p w14:paraId="09497CA0" w14:textId="77777777" w:rsidR="005F7BC3" w:rsidRPr="005F7BC3" w:rsidRDefault="005F7BC3" w:rsidP="005F7BC3">
      <w:pPr>
        <w:pStyle w:val="Code"/>
        <w:rPr>
          <w:highlight w:val="white"/>
        </w:rPr>
      </w:pPr>
      <w:r w:rsidRPr="005F7BC3">
        <w:rPr>
          <w:highlight w:val="white"/>
        </w:rPr>
        <w:t xml:space="preserve">    printChar('+');</w:t>
      </w:r>
    </w:p>
    <w:p w14:paraId="633ECE35" w14:textId="77777777" w:rsidR="005F7BC3" w:rsidRPr="005F7BC3" w:rsidRDefault="005F7BC3" w:rsidP="005F7BC3">
      <w:pPr>
        <w:pStyle w:val="Code"/>
        <w:rPr>
          <w:highlight w:val="white"/>
        </w:rPr>
      </w:pPr>
      <w:r w:rsidRPr="005F7BC3">
        <w:rPr>
          <w:highlight w:val="white"/>
        </w:rPr>
        <w:t xml:space="preserve">  }</w:t>
      </w:r>
    </w:p>
    <w:p w14:paraId="7B79A28D" w14:textId="77777777" w:rsidR="005F7BC3" w:rsidRPr="005F7BC3" w:rsidRDefault="005F7BC3" w:rsidP="005F7BC3">
      <w:pPr>
        <w:pStyle w:val="Code"/>
        <w:rPr>
          <w:highlight w:val="white"/>
        </w:rPr>
      </w:pPr>
      <w:r w:rsidRPr="005F7BC3">
        <w:rPr>
          <w:highlight w:val="white"/>
        </w:rPr>
        <w:t xml:space="preserve">  </w:t>
      </w:r>
    </w:p>
    <w:p w14:paraId="045DF4E9" w14:textId="77777777" w:rsidR="005F7BC3" w:rsidRPr="005F7BC3" w:rsidRDefault="005F7BC3" w:rsidP="005F7BC3">
      <w:pPr>
        <w:pStyle w:val="Code"/>
        <w:rPr>
          <w:highlight w:val="white"/>
        </w:rPr>
      </w:pPr>
      <w:r w:rsidRPr="005F7BC3">
        <w:rPr>
          <w:highlight w:val="white"/>
        </w:rPr>
        <w:t xml:space="preserve">  if (space) {</w:t>
      </w:r>
    </w:p>
    <w:p w14:paraId="23894186" w14:textId="77777777" w:rsidR="005F7BC3" w:rsidRPr="005F7BC3" w:rsidRDefault="005F7BC3" w:rsidP="005F7BC3">
      <w:pPr>
        <w:pStyle w:val="Code"/>
        <w:rPr>
          <w:highlight w:val="white"/>
        </w:rPr>
      </w:pPr>
      <w:r w:rsidRPr="005F7BC3">
        <w:rPr>
          <w:highlight w:val="white"/>
        </w:rPr>
        <w:t xml:space="preserve">    printChar(' ');</w:t>
      </w:r>
    </w:p>
    <w:p w14:paraId="63A371F7" w14:textId="77777777" w:rsidR="005F7BC3" w:rsidRPr="005F7BC3" w:rsidRDefault="005F7BC3" w:rsidP="005F7BC3">
      <w:pPr>
        <w:pStyle w:val="Code"/>
        <w:rPr>
          <w:highlight w:val="white"/>
        </w:rPr>
      </w:pPr>
      <w:r w:rsidRPr="005F7BC3">
        <w:rPr>
          <w:highlight w:val="white"/>
        </w:rPr>
        <w:t xml:space="preserve">  }</w:t>
      </w:r>
    </w:p>
    <w:p w14:paraId="10580B17" w14:textId="77777777" w:rsidR="005F7BC3" w:rsidRPr="005F7BC3" w:rsidRDefault="005F7BC3" w:rsidP="005F7BC3">
      <w:pPr>
        <w:pStyle w:val="Code"/>
        <w:rPr>
          <w:highlight w:val="white"/>
        </w:rPr>
      </w:pPr>
    </w:p>
    <w:p w14:paraId="1CAE3C96" w14:textId="77777777" w:rsidR="005F7BC3" w:rsidRPr="005F7BC3" w:rsidRDefault="005F7BC3" w:rsidP="005F7BC3">
      <w:pPr>
        <w:pStyle w:val="Code"/>
        <w:rPr>
          <w:highlight w:val="white"/>
        </w:rPr>
      </w:pPr>
      <w:r w:rsidRPr="005F7BC3">
        <w:rPr>
          <w:highlight w:val="white"/>
        </w:rPr>
        <w:t xml:space="preserve">  if (grid) {</w:t>
      </w:r>
    </w:p>
    <w:p w14:paraId="6357080D" w14:textId="3ACF7020" w:rsidR="005F7BC3" w:rsidRPr="005F7BC3" w:rsidRDefault="005F7BC3" w:rsidP="005F7BC3">
      <w:pPr>
        <w:pStyle w:val="Code"/>
        <w:rPr>
          <w:highlight w:val="white"/>
        </w:rPr>
      </w:pPr>
      <w:r w:rsidRPr="005F7BC3">
        <w:rPr>
          <w:highlight w:val="white"/>
        </w:rPr>
        <w:t xml:space="preserve">    if (base == </w:t>
      </w:r>
      <w:r w:rsidR="00D10381">
        <w:rPr>
          <w:highlight w:val="white"/>
        </w:rPr>
        <w:t>8</w:t>
      </w:r>
      <w:r w:rsidRPr="005F7BC3">
        <w:rPr>
          <w:highlight w:val="white"/>
        </w:rPr>
        <w:t>) {</w:t>
      </w:r>
    </w:p>
    <w:p w14:paraId="1CDCD874" w14:textId="77777777" w:rsidR="005F7BC3" w:rsidRPr="005F7BC3" w:rsidRDefault="005F7BC3" w:rsidP="005F7BC3">
      <w:pPr>
        <w:pStyle w:val="Code"/>
        <w:rPr>
          <w:highlight w:val="white"/>
        </w:rPr>
      </w:pPr>
      <w:r w:rsidRPr="005F7BC3">
        <w:rPr>
          <w:highlight w:val="white"/>
        </w:rPr>
        <w:t xml:space="preserve">      printChar('0');</w:t>
      </w:r>
    </w:p>
    <w:p w14:paraId="5F68AC09" w14:textId="77777777" w:rsidR="005F7BC3" w:rsidRPr="005F7BC3" w:rsidRDefault="005F7BC3" w:rsidP="005F7BC3">
      <w:pPr>
        <w:pStyle w:val="Code"/>
        <w:rPr>
          <w:highlight w:val="white"/>
        </w:rPr>
      </w:pPr>
      <w:r w:rsidRPr="005F7BC3">
        <w:rPr>
          <w:highlight w:val="white"/>
        </w:rPr>
        <w:t xml:space="preserve">    }</w:t>
      </w:r>
    </w:p>
    <w:p w14:paraId="4D9CC390" w14:textId="77777777" w:rsidR="005F7BC3" w:rsidRPr="005F7BC3" w:rsidRDefault="005F7BC3" w:rsidP="005F7BC3">
      <w:pPr>
        <w:pStyle w:val="Code"/>
        <w:rPr>
          <w:highlight w:val="white"/>
        </w:rPr>
      </w:pPr>
    </w:p>
    <w:p w14:paraId="1207538A" w14:textId="72ECBF8E" w:rsidR="005F7BC3" w:rsidRPr="005F7BC3" w:rsidRDefault="005F7BC3" w:rsidP="005F7BC3">
      <w:pPr>
        <w:pStyle w:val="Code"/>
        <w:rPr>
          <w:highlight w:val="white"/>
        </w:rPr>
      </w:pPr>
      <w:r w:rsidRPr="005F7BC3">
        <w:rPr>
          <w:highlight w:val="white"/>
        </w:rPr>
        <w:t xml:space="preserve">    if (base == </w:t>
      </w:r>
      <w:r w:rsidR="00D10381">
        <w:rPr>
          <w:highlight w:val="white"/>
        </w:rPr>
        <w:t>16</w:t>
      </w:r>
      <w:r w:rsidRPr="005F7BC3">
        <w:rPr>
          <w:highlight w:val="white"/>
        </w:rPr>
        <w:t>) {</w:t>
      </w:r>
    </w:p>
    <w:p w14:paraId="3E1CA202" w14:textId="77777777" w:rsidR="005F7BC3" w:rsidRPr="005F7BC3" w:rsidRDefault="005F7BC3" w:rsidP="005F7BC3">
      <w:pPr>
        <w:pStyle w:val="Code"/>
        <w:rPr>
          <w:highlight w:val="white"/>
        </w:rPr>
      </w:pPr>
      <w:r w:rsidRPr="005F7BC3">
        <w:rPr>
          <w:highlight w:val="white"/>
        </w:rPr>
        <w:lastRenderedPageBreak/>
        <w:t xml:space="preserve">      printChar('0');</w:t>
      </w:r>
    </w:p>
    <w:p w14:paraId="6B800E80" w14:textId="77777777" w:rsidR="005F7BC3" w:rsidRPr="005F7BC3" w:rsidRDefault="005F7BC3" w:rsidP="005F7BC3">
      <w:pPr>
        <w:pStyle w:val="Code"/>
        <w:rPr>
          <w:highlight w:val="white"/>
        </w:rPr>
      </w:pPr>
      <w:r w:rsidRPr="005F7BC3">
        <w:rPr>
          <w:highlight w:val="white"/>
        </w:rPr>
        <w:t xml:space="preserve">      printChar(capital ? 'X' : 'x');</w:t>
      </w:r>
    </w:p>
    <w:p w14:paraId="2AB9344B" w14:textId="77777777" w:rsidR="005F7BC3" w:rsidRPr="005F7BC3" w:rsidRDefault="005F7BC3" w:rsidP="005F7BC3">
      <w:pPr>
        <w:pStyle w:val="Code"/>
        <w:rPr>
          <w:highlight w:val="white"/>
        </w:rPr>
      </w:pPr>
      <w:r w:rsidRPr="005F7BC3">
        <w:rPr>
          <w:highlight w:val="white"/>
        </w:rPr>
        <w:t xml:space="preserve">    }</w:t>
      </w:r>
    </w:p>
    <w:p w14:paraId="1E17FB63" w14:textId="77777777" w:rsidR="005F7BC3" w:rsidRPr="005F7BC3" w:rsidRDefault="005F7BC3" w:rsidP="005F7BC3">
      <w:pPr>
        <w:pStyle w:val="Code"/>
        <w:rPr>
          <w:highlight w:val="white"/>
        </w:rPr>
      </w:pPr>
      <w:r w:rsidRPr="005F7BC3">
        <w:rPr>
          <w:highlight w:val="white"/>
        </w:rPr>
        <w:t xml:space="preserve">  }</w:t>
      </w:r>
    </w:p>
    <w:p w14:paraId="1913CC26" w14:textId="77777777" w:rsidR="005F7BC3" w:rsidRPr="005F7BC3" w:rsidRDefault="005F7BC3" w:rsidP="005F7BC3">
      <w:pPr>
        <w:pStyle w:val="Code"/>
        <w:rPr>
          <w:highlight w:val="white"/>
        </w:rPr>
      </w:pPr>
    </w:p>
    <w:p w14:paraId="278B96B6" w14:textId="47E9E5AD" w:rsidR="005F7BC3" w:rsidRPr="005F7BC3" w:rsidRDefault="005F7BC3" w:rsidP="005F7BC3">
      <w:pPr>
        <w:pStyle w:val="Code"/>
        <w:rPr>
          <w:highlight w:val="white"/>
        </w:rPr>
      </w:pPr>
      <w:r w:rsidRPr="005F7BC3">
        <w:rPr>
          <w:highlight w:val="white"/>
        </w:rPr>
        <w:t xml:space="preserve">  if (unsignedValue == </w:t>
      </w:r>
      <w:r w:rsidR="00725DDB">
        <w:rPr>
          <w:highlight w:val="white"/>
        </w:rPr>
        <w:t>0</w:t>
      </w:r>
      <w:r w:rsidRPr="005F7BC3">
        <w:rPr>
          <w:highlight w:val="white"/>
        </w:rPr>
        <w:t>) {</w:t>
      </w:r>
    </w:p>
    <w:p w14:paraId="312193D8" w14:textId="77777777" w:rsidR="005F7BC3" w:rsidRPr="005F7BC3" w:rsidRDefault="005F7BC3" w:rsidP="005F7BC3">
      <w:pPr>
        <w:pStyle w:val="Code"/>
        <w:rPr>
          <w:highlight w:val="white"/>
        </w:rPr>
      </w:pPr>
      <w:r w:rsidRPr="005F7BC3">
        <w:rPr>
          <w:highlight w:val="white"/>
        </w:rPr>
        <w:t xml:space="preserve">    printChar('0');</w:t>
      </w:r>
    </w:p>
    <w:p w14:paraId="70318322" w14:textId="77777777" w:rsidR="005F7BC3" w:rsidRPr="005F7BC3" w:rsidRDefault="005F7BC3" w:rsidP="005F7BC3">
      <w:pPr>
        <w:pStyle w:val="Code"/>
        <w:rPr>
          <w:highlight w:val="white"/>
        </w:rPr>
      </w:pPr>
      <w:r w:rsidRPr="005F7BC3">
        <w:rPr>
          <w:highlight w:val="white"/>
        </w:rPr>
        <w:t xml:space="preserve">  }</w:t>
      </w:r>
    </w:p>
    <w:p w14:paraId="36809C00" w14:textId="77777777" w:rsidR="005F7BC3" w:rsidRPr="005F7BC3" w:rsidRDefault="005F7BC3" w:rsidP="005F7BC3">
      <w:pPr>
        <w:pStyle w:val="Code"/>
        <w:rPr>
          <w:highlight w:val="white"/>
        </w:rPr>
      </w:pPr>
      <w:r w:rsidRPr="005F7BC3">
        <w:rPr>
          <w:highlight w:val="white"/>
        </w:rPr>
        <w:t xml:space="preserve">  else {</w:t>
      </w:r>
    </w:p>
    <w:p w14:paraId="7EED6E28" w14:textId="77777777" w:rsidR="005F7BC3" w:rsidRPr="005F7BC3" w:rsidRDefault="005F7BC3" w:rsidP="005F7BC3">
      <w:pPr>
        <w:pStyle w:val="Code"/>
        <w:rPr>
          <w:highlight w:val="white"/>
        </w:rPr>
      </w:pPr>
      <w:r w:rsidRPr="005F7BC3">
        <w:rPr>
          <w:highlight w:val="white"/>
        </w:rPr>
        <w:t xml:space="preserve">    printUnsignedLongRec(unsignedValue, base, capital);</w:t>
      </w:r>
    </w:p>
    <w:p w14:paraId="75A803A4" w14:textId="77777777" w:rsidR="005F7BC3" w:rsidRPr="005F7BC3" w:rsidRDefault="005F7BC3" w:rsidP="005F7BC3">
      <w:pPr>
        <w:pStyle w:val="Code"/>
        <w:rPr>
          <w:highlight w:val="white"/>
        </w:rPr>
      </w:pPr>
      <w:r w:rsidRPr="005F7BC3">
        <w:rPr>
          <w:highlight w:val="white"/>
        </w:rPr>
        <w:t xml:space="preserve">  }</w:t>
      </w:r>
    </w:p>
    <w:p w14:paraId="49A0A862" w14:textId="77777777" w:rsidR="005F7BC3" w:rsidRPr="005F7BC3" w:rsidRDefault="005F7BC3" w:rsidP="005F7BC3">
      <w:pPr>
        <w:pStyle w:val="Code"/>
        <w:rPr>
          <w:highlight w:val="white"/>
        </w:rPr>
      </w:pPr>
      <w:r w:rsidRPr="005F7BC3">
        <w:rPr>
          <w:highlight w:val="white"/>
        </w:rPr>
        <w:t>}</w:t>
      </w:r>
    </w:p>
    <w:p w14:paraId="3368908B" w14:textId="77777777" w:rsidR="005F7BC3" w:rsidRPr="005F7BC3" w:rsidRDefault="005F7BC3" w:rsidP="005F7BC3">
      <w:pPr>
        <w:pStyle w:val="Code"/>
        <w:rPr>
          <w:highlight w:val="white"/>
        </w:rPr>
      </w:pPr>
    </w:p>
    <w:p w14:paraId="58BD2455" w14:textId="77777777" w:rsidR="005F7BC3" w:rsidRDefault="005F7BC3" w:rsidP="005F7BC3">
      <w:pPr>
        <w:pStyle w:val="Code"/>
        <w:rPr>
          <w:highlight w:val="white"/>
        </w:rPr>
      </w:pPr>
      <w:r w:rsidRPr="005F7BC3">
        <w:rPr>
          <w:highlight w:val="white"/>
        </w:rPr>
        <w:t>void printLongDoubleFraction(long double longDoubleValue,</w:t>
      </w:r>
    </w:p>
    <w:p w14:paraId="4D7DEF46" w14:textId="3BA16A1D" w:rsidR="005F7BC3" w:rsidRPr="005F7BC3" w:rsidRDefault="005F7BC3" w:rsidP="005F7BC3">
      <w:pPr>
        <w:pStyle w:val="Code"/>
        <w:rPr>
          <w:highlight w:val="white"/>
        </w:rPr>
      </w:pPr>
      <w:r>
        <w:rPr>
          <w:highlight w:val="white"/>
        </w:rPr>
        <w:t xml:space="preserve">                            </w:t>
      </w:r>
      <w:r w:rsidRPr="005F7BC3">
        <w:rPr>
          <w:highlight w:val="white"/>
        </w:rPr>
        <w:t xml:space="preserve"> BOOL grid, int precision) {</w:t>
      </w:r>
    </w:p>
    <w:p w14:paraId="735134E8" w14:textId="77777777" w:rsidR="005F7BC3" w:rsidRPr="005F7BC3" w:rsidRDefault="005F7BC3" w:rsidP="005F7BC3">
      <w:pPr>
        <w:pStyle w:val="Code"/>
        <w:rPr>
          <w:highlight w:val="white"/>
        </w:rPr>
      </w:pPr>
      <w:r w:rsidRPr="005F7BC3">
        <w:rPr>
          <w:highlight w:val="white"/>
        </w:rPr>
        <w:t xml:space="preserve">  longDoubleValue -= (long) longDoubleValue;</w:t>
      </w:r>
    </w:p>
    <w:p w14:paraId="0D679861" w14:textId="77777777" w:rsidR="005F7BC3" w:rsidRPr="005F7BC3" w:rsidRDefault="005F7BC3" w:rsidP="005F7BC3">
      <w:pPr>
        <w:pStyle w:val="Code"/>
        <w:rPr>
          <w:highlight w:val="white"/>
        </w:rPr>
      </w:pPr>
    </w:p>
    <w:p w14:paraId="5A4D6A86" w14:textId="77777777" w:rsidR="005F7BC3" w:rsidRPr="005F7BC3" w:rsidRDefault="005F7BC3" w:rsidP="005F7BC3">
      <w:pPr>
        <w:pStyle w:val="Code"/>
        <w:rPr>
          <w:highlight w:val="white"/>
        </w:rPr>
      </w:pPr>
      <w:r w:rsidRPr="005F7BC3">
        <w:rPr>
          <w:highlight w:val="white"/>
        </w:rPr>
        <w:t xml:space="preserve">  if (precision == 0) {</w:t>
      </w:r>
    </w:p>
    <w:p w14:paraId="66FC73BD" w14:textId="77777777" w:rsidR="005F7BC3" w:rsidRPr="005F7BC3" w:rsidRDefault="005F7BC3" w:rsidP="005F7BC3">
      <w:pPr>
        <w:pStyle w:val="Code"/>
        <w:rPr>
          <w:highlight w:val="white"/>
        </w:rPr>
      </w:pPr>
      <w:r w:rsidRPr="005F7BC3">
        <w:rPr>
          <w:highlight w:val="white"/>
        </w:rPr>
        <w:t xml:space="preserve">    precision = DEFAULT_PRECISION;</w:t>
      </w:r>
    </w:p>
    <w:p w14:paraId="7DF10A6C" w14:textId="77777777" w:rsidR="005F7BC3" w:rsidRPr="005F7BC3" w:rsidRDefault="005F7BC3" w:rsidP="005F7BC3">
      <w:pPr>
        <w:pStyle w:val="Code"/>
        <w:rPr>
          <w:highlight w:val="white"/>
        </w:rPr>
      </w:pPr>
      <w:r w:rsidRPr="005F7BC3">
        <w:rPr>
          <w:highlight w:val="white"/>
        </w:rPr>
        <w:t xml:space="preserve">  }</w:t>
      </w:r>
    </w:p>
    <w:p w14:paraId="2329DF9A" w14:textId="77777777" w:rsidR="005F7BC3" w:rsidRPr="005F7BC3" w:rsidRDefault="005F7BC3" w:rsidP="005F7BC3">
      <w:pPr>
        <w:pStyle w:val="Code"/>
        <w:rPr>
          <w:highlight w:val="white"/>
        </w:rPr>
      </w:pPr>
      <w:r w:rsidRPr="005F7BC3">
        <w:rPr>
          <w:highlight w:val="white"/>
        </w:rPr>
        <w:t xml:space="preserve">  </w:t>
      </w:r>
    </w:p>
    <w:p w14:paraId="1873CEEB" w14:textId="77777777" w:rsidR="005F7BC3" w:rsidRPr="005F7BC3" w:rsidRDefault="005F7BC3" w:rsidP="005F7BC3">
      <w:pPr>
        <w:pStyle w:val="Code"/>
        <w:rPr>
          <w:highlight w:val="white"/>
        </w:rPr>
      </w:pPr>
      <w:r w:rsidRPr="005F7BC3">
        <w:rPr>
          <w:highlight w:val="white"/>
        </w:rPr>
        <w:t xml:space="preserve">  if (grid || (precision &gt; 0)) {</w:t>
      </w:r>
    </w:p>
    <w:p w14:paraId="2DD5DB26" w14:textId="77777777" w:rsidR="005F7BC3" w:rsidRPr="005F7BC3" w:rsidRDefault="005F7BC3" w:rsidP="005F7BC3">
      <w:pPr>
        <w:pStyle w:val="Code"/>
        <w:rPr>
          <w:highlight w:val="white"/>
        </w:rPr>
      </w:pPr>
      <w:r w:rsidRPr="005F7BC3">
        <w:rPr>
          <w:highlight w:val="white"/>
        </w:rPr>
        <w:t xml:space="preserve">    printChar('.');</w:t>
      </w:r>
    </w:p>
    <w:p w14:paraId="0045091D" w14:textId="77777777" w:rsidR="005F7BC3" w:rsidRPr="005F7BC3" w:rsidRDefault="005F7BC3" w:rsidP="005F7BC3">
      <w:pPr>
        <w:pStyle w:val="Code"/>
        <w:rPr>
          <w:highlight w:val="white"/>
        </w:rPr>
      </w:pPr>
      <w:r w:rsidRPr="005F7BC3">
        <w:rPr>
          <w:highlight w:val="white"/>
        </w:rPr>
        <w:t xml:space="preserve">  }</w:t>
      </w:r>
    </w:p>
    <w:p w14:paraId="737B5BDF" w14:textId="77777777" w:rsidR="005F7BC3" w:rsidRPr="005F7BC3" w:rsidRDefault="005F7BC3" w:rsidP="005F7BC3">
      <w:pPr>
        <w:pStyle w:val="Code"/>
        <w:rPr>
          <w:highlight w:val="white"/>
        </w:rPr>
      </w:pPr>
    </w:p>
    <w:p w14:paraId="5E807F02" w14:textId="77777777" w:rsidR="005F7BC3" w:rsidRPr="005F7BC3" w:rsidRDefault="005F7BC3" w:rsidP="005F7BC3">
      <w:pPr>
        <w:pStyle w:val="Code"/>
        <w:rPr>
          <w:highlight w:val="white"/>
        </w:rPr>
      </w:pPr>
      <w:r w:rsidRPr="005F7BC3">
        <w:rPr>
          <w:highlight w:val="white"/>
        </w:rPr>
        <w:t xml:space="preserve">  while (precision-- &gt; 0) {</w:t>
      </w:r>
    </w:p>
    <w:p w14:paraId="029567D7" w14:textId="77777777" w:rsidR="005F7BC3" w:rsidRPr="005F7BC3" w:rsidRDefault="005F7BC3" w:rsidP="005F7BC3">
      <w:pPr>
        <w:pStyle w:val="Code"/>
        <w:rPr>
          <w:highlight w:val="white"/>
        </w:rPr>
      </w:pPr>
      <w:r w:rsidRPr="005F7BC3">
        <w:rPr>
          <w:highlight w:val="white"/>
        </w:rPr>
        <w:t xml:space="preserve">    long double longDoubleValue10 = 10.0L * longDoubleValue;</w:t>
      </w:r>
    </w:p>
    <w:p w14:paraId="38BD5D1A" w14:textId="77777777" w:rsidR="005F7BC3" w:rsidRPr="005F7BC3" w:rsidRDefault="005F7BC3" w:rsidP="005F7BC3">
      <w:pPr>
        <w:pStyle w:val="Code"/>
        <w:rPr>
          <w:highlight w:val="white"/>
        </w:rPr>
      </w:pPr>
      <w:r w:rsidRPr="005F7BC3">
        <w:rPr>
          <w:highlight w:val="white"/>
        </w:rPr>
        <w:t xml:space="preserve">    int digitValue = (int) longDoubleValue10;</w:t>
      </w:r>
    </w:p>
    <w:p w14:paraId="53A9788D" w14:textId="77777777" w:rsidR="005F7BC3" w:rsidRPr="005F7BC3" w:rsidRDefault="005F7BC3" w:rsidP="005F7BC3">
      <w:pPr>
        <w:pStyle w:val="Code"/>
        <w:rPr>
          <w:highlight w:val="white"/>
        </w:rPr>
      </w:pPr>
      <w:r w:rsidRPr="005F7BC3">
        <w:rPr>
          <w:highlight w:val="white"/>
        </w:rPr>
        <w:t xml:space="preserve">    printChar((char) (digitValue + '0'));</w:t>
      </w:r>
    </w:p>
    <w:p w14:paraId="27829C5B" w14:textId="77777777" w:rsidR="005F7BC3" w:rsidRPr="005F7BC3" w:rsidRDefault="005F7BC3" w:rsidP="005F7BC3">
      <w:pPr>
        <w:pStyle w:val="Code"/>
        <w:rPr>
          <w:highlight w:val="white"/>
        </w:rPr>
      </w:pPr>
      <w:r w:rsidRPr="005F7BC3">
        <w:rPr>
          <w:highlight w:val="white"/>
        </w:rPr>
        <w:t xml:space="preserve">    longDoubleValue = longDoubleValue10 - ((long double) digitValue);</w:t>
      </w:r>
    </w:p>
    <w:p w14:paraId="58B50E72" w14:textId="77777777" w:rsidR="005F7BC3" w:rsidRPr="005F7BC3" w:rsidRDefault="005F7BC3" w:rsidP="005F7BC3">
      <w:pPr>
        <w:pStyle w:val="Code"/>
        <w:rPr>
          <w:highlight w:val="white"/>
        </w:rPr>
      </w:pPr>
      <w:r w:rsidRPr="005F7BC3">
        <w:rPr>
          <w:highlight w:val="white"/>
        </w:rPr>
        <w:t xml:space="preserve">  }</w:t>
      </w:r>
    </w:p>
    <w:p w14:paraId="34F81EE1" w14:textId="77777777" w:rsidR="005F7BC3" w:rsidRPr="005F7BC3" w:rsidRDefault="005F7BC3" w:rsidP="005F7BC3">
      <w:pPr>
        <w:pStyle w:val="Code"/>
        <w:rPr>
          <w:highlight w:val="white"/>
        </w:rPr>
      </w:pPr>
      <w:r w:rsidRPr="005F7BC3">
        <w:rPr>
          <w:highlight w:val="white"/>
        </w:rPr>
        <w:t>}</w:t>
      </w:r>
    </w:p>
    <w:p w14:paraId="2DC5740F" w14:textId="77777777" w:rsidR="005F7BC3" w:rsidRPr="005F7BC3" w:rsidRDefault="005F7BC3" w:rsidP="005F7BC3">
      <w:pPr>
        <w:pStyle w:val="Code"/>
        <w:rPr>
          <w:highlight w:val="white"/>
        </w:rPr>
      </w:pPr>
    </w:p>
    <w:p w14:paraId="0E9411C5" w14:textId="77777777" w:rsidR="005F7BC3" w:rsidRDefault="005F7BC3" w:rsidP="005F7BC3">
      <w:pPr>
        <w:pStyle w:val="Code"/>
        <w:rPr>
          <w:highlight w:val="white"/>
        </w:rPr>
      </w:pPr>
      <w:r w:rsidRPr="005F7BC3">
        <w:rPr>
          <w:highlight w:val="white"/>
        </w:rPr>
        <w:t>void printLongDoublePlain(long double longDoubleValue, BOOL plus,</w:t>
      </w:r>
    </w:p>
    <w:p w14:paraId="0B022085" w14:textId="36CCB829" w:rsidR="005F7BC3" w:rsidRPr="005F7BC3" w:rsidRDefault="005F7BC3" w:rsidP="005F7BC3">
      <w:pPr>
        <w:pStyle w:val="Code"/>
        <w:rPr>
          <w:highlight w:val="white"/>
        </w:rPr>
      </w:pPr>
      <w:r>
        <w:rPr>
          <w:highlight w:val="white"/>
        </w:rPr>
        <w:t xml:space="preserve">                         </w:t>
      </w:r>
      <w:r w:rsidRPr="005F7BC3">
        <w:rPr>
          <w:highlight w:val="white"/>
        </w:rPr>
        <w:t xml:space="preserve"> BOOL space, BOOL grid, int precision) {</w:t>
      </w:r>
    </w:p>
    <w:p w14:paraId="6BA64337" w14:textId="77777777" w:rsidR="005F7BC3" w:rsidRPr="005F7BC3" w:rsidRDefault="005F7BC3" w:rsidP="005F7BC3">
      <w:pPr>
        <w:pStyle w:val="Code"/>
        <w:rPr>
          <w:highlight w:val="white"/>
        </w:rPr>
      </w:pPr>
      <w:r w:rsidRPr="005F7BC3">
        <w:rPr>
          <w:highlight w:val="white"/>
        </w:rPr>
        <w:t xml:space="preserve">  if (longDoubleValue &lt; 0.0L) {</w:t>
      </w:r>
    </w:p>
    <w:p w14:paraId="646D77F5" w14:textId="77777777" w:rsidR="005F7BC3" w:rsidRPr="005F7BC3" w:rsidRDefault="005F7BC3" w:rsidP="005F7BC3">
      <w:pPr>
        <w:pStyle w:val="Code"/>
        <w:rPr>
          <w:highlight w:val="white"/>
        </w:rPr>
      </w:pPr>
      <w:r w:rsidRPr="005F7BC3">
        <w:rPr>
          <w:highlight w:val="white"/>
        </w:rPr>
        <w:t xml:space="preserve">    printChar('Z');</w:t>
      </w:r>
    </w:p>
    <w:p w14:paraId="569FF042" w14:textId="77777777" w:rsidR="005F7BC3" w:rsidRPr="005F7BC3" w:rsidRDefault="005F7BC3" w:rsidP="005F7BC3">
      <w:pPr>
        <w:pStyle w:val="Code"/>
        <w:rPr>
          <w:highlight w:val="white"/>
        </w:rPr>
      </w:pPr>
      <w:r w:rsidRPr="005F7BC3">
        <w:rPr>
          <w:highlight w:val="white"/>
        </w:rPr>
        <w:t xml:space="preserve">    printChar('-');</w:t>
      </w:r>
    </w:p>
    <w:p w14:paraId="50D0F04A" w14:textId="77777777" w:rsidR="005F7BC3" w:rsidRPr="005F7BC3" w:rsidRDefault="005F7BC3" w:rsidP="005F7BC3">
      <w:pPr>
        <w:pStyle w:val="Code"/>
        <w:rPr>
          <w:highlight w:val="white"/>
        </w:rPr>
      </w:pPr>
      <w:r w:rsidRPr="005F7BC3">
        <w:rPr>
          <w:highlight w:val="white"/>
        </w:rPr>
        <w:t xml:space="preserve">    longDoubleValue = -longDoubleValue;</w:t>
      </w:r>
    </w:p>
    <w:p w14:paraId="7A9F1854" w14:textId="77777777" w:rsidR="005F7BC3" w:rsidRPr="005F7BC3" w:rsidRDefault="005F7BC3" w:rsidP="005F7BC3">
      <w:pPr>
        <w:pStyle w:val="Code"/>
        <w:rPr>
          <w:highlight w:val="white"/>
        </w:rPr>
      </w:pPr>
      <w:r w:rsidRPr="005F7BC3">
        <w:rPr>
          <w:highlight w:val="white"/>
        </w:rPr>
        <w:t xml:space="preserve">    plus = FALSE;</w:t>
      </w:r>
    </w:p>
    <w:p w14:paraId="4475395D" w14:textId="77777777" w:rsidR="005F7BC3" w:rsidRPr="005F7BC3" w:rsidRDefault="005F7BC3" w:rsidP="005F7BC3">
      <w:pPr>
        <w:pStyle w:val="Code"/>
        <w:rPr>
          <w:highlight w:val="white"/>
        </w:rPr>
      </w:pPr>
      <w:r w:rsidRPr="005F7BC3">
        <w:rPr>
          <w:highlight w:val="white"/>
        </w:rPr>
        <w:t xml:space="preserve">    space = FALSE;</w:t>
      </w:r>
    </w:p>
    <w:p w14:paraId="60267F86" w14:textId="77777777" w:rsidR="005F7BC3" w:rsidRPr="005F7BC3" w:rsidRDefault="005F7BC3" w:rsidP="005F7BC3">
      <w:pPr>
        <w:pStyle w:val="Code"/>
        <w:rPr>
          <w:highlight w:val="white"/>
        </w:rPr>
      </w:pPr>
      <w:r w:rsidRPr="005F7BC3">
        <w:rPr>
          <w:highlight w:val="white"/>
        </w:rPr>
        <w:t xml:space="preserve">  }</w:t>
      </w:r>
    </w:p>
    <w:p w14:paraId="3FF7103F" w14:textId="77777777" w:rsidR="005F7BC3" w:rsidRPr="005F7BC3" w:rsidRDefault="005F7BC3" w:rsidP="005F7BC3">
      <w:pPr>
        <w:pStyle w:val="Code"/>
        <w:rPr>
          <w:highlight w:val="white"/>
        </w:rPr>
      </w:pPr>
      <w:r w:rsidRPr="005F7BC3">
        <w:rPr>
          <w:highlight w:val="white"/>
        </w:rPr>
        <w:t xml:space="preserve">   </w:t>
      </w:r>
    </w:p>
    <w:p w14:paraId="04370F31" w14:textId="77777777" w:rsidR="005F7BC3" w:rsidRPr="005F7BC3" w:rsidRDefault="005F7BC3" w:rsidP="005F7BC3">
      <w:pPr>
        <w:pStyle w:val="Code"/>
        <w:rPr>
          <w:highlight w:val="white"/>
        </w:rPr>
      </w:pPr>
      <w:r w:rsidRPr="005F7BC3">
        <w:rPr>
          <w:highlight w:val="white"/>
        </w:rPr>
        <w:t xml:space="preserve">  long longValue = (long) longDoubleValue;</w:t>
      </w:r>
    </w:p>
    <w:p w14:paraId="4F4E7728" w14:textId="77777777" w:rsidR="005F7BC3" w:rsidRPr="005F7BC3" w:rsidRDefault="005F7BC3" w:rsidP="005F7BC3">
      <w:pPr>
        <w:pStyle w:val="Code"/>
        <w:rPr>
          <w:highlight w:val="white"/>
        </w:rPr>
      </w:pPr>
      <w:r w:rsidRPr="005F7BC3">
        <w:rPr>
          <w:highlight w:val="white"/>
        </w:rPr>
        <w:t xml:space="preserve">  printLongInt(longValue, plus, space);</w:t>
      </w:r>
    </w:p>
    <w:p w14:paraId="103E27C1" w14:textId="77777777" w:rsidR="005F7BC3" w:rsidRPr="005F7BC3" w:rsidRDefault="005F7BC3" w:rsidP="005F7BC3">
      <w:pPr>
        <w:pStyle w:val="Code"/>
        <w:rPr>
          <w:highlight w:val="white"/>
        </w:rPr>
      </w:pPr>
      <w:r w:rsidRPr="005F7BC3">
        <w:rPr>
          <w:highlight w:val="white"/>
        </w:rPr>
        <w:t xml:space="preserve">  longDoubleValue -= (long double) longValue;</w:t>
      </w:r>
    </w:p>
    <w:p w14:paraId="3B87D202" w14:textId="77777777" w:rsidR="005F7BC3" w:rsidRPr="005F7BC3" w:rsidRDefault="005F7BC3" w:rsidP="005F7BC3">
      <w:pPr>
        <w:pStyle w:val="Code"/>
        <w:rPr>
          <w:highlight w:val="white"/>
        </w:rPr>
      </w:pPr>
      <w:r w:rsidRPr="005F7BC3">
        <w:rPr>
          <w:highlight w:val="white"/>
        </w:rPr>
        <w:t xml:space="preserve">  printLongDoubleFraction(longDoubleValue, grid, precision);</w:t>
      </w:r>
    </w:p>
    <w:p w14:paraId="649067B9" w14:textId="77777777" w:rsidR="005F7BC3" w:rsidRPr="005F7BC3" w:rsidRDefault="005F7BC3" w:rsidP="005F7BC3">
      <w:pPr>
        <w:pStyle w:val="Code"/>
        <w:rPr>
          <w:highlight w:val="white"/>
        </w:rPr>
      </w:pPr>
      <w:r w:rsidRPr="005F7BC3">
        <w:rPr>
          <w:highlight w:val="white"/>
        </w:rPr>
        <w:t>}</w:t>
      </w:r>
    </w:p>
    <w:p w14:paraId="12E80B9C" w14:textId="77777777" w:rsidR="005F7BC3" w:rsidRPr="005F7BC3" w:rsidRDefault="005F7BC3" w:rsidP="005F7BC3">
      <w:pPr>
        <w:pStyle w:val="Code"/>
        <w:rPr>
          <w:highlight w:val="white"/>
        </w:rPr>
      </w:pPr>
    </w:p>
    <w:p w14:paraId="6B122C9F" w14:textId="77777777" w:rsidR="005F7BC3" w:rsidRPr="005F7BC3" w:rsidRDefault="005F7BC3" w:rsidP="005F7BC3">
      <w:pPr>
        <w:pStyle w:val="Code"/>
        <w:rPr>
          <w:highlight w:val="white"/>
        </w:rPr>
      </w:pPr>
      <w:r w:rsidRPr="005F7BC3">
        <w:rPr>
          <w:highlight w:val="white"/>
        </w:rPr>
        <w:t>void printLongDoubleExpo(long double value, BOOL plus, BOOL space,</w:t>
      </w:r>
    </w:p>
    <w:p w14:paraId="3346BE82" w14:textId="77777777" w:rsidR="005F7BC3" w:rsidRPr="005F7BC3" w:rsidRDefault="005F7BC3" w:rsidP="005F7BC3">
      <w:pPr>
        <w:pStyle w:val="Code"/>
        <w:rPr>
          <w:highlight w:val="white"/>
        </w:rPr>
      </w:pPr>
      <w:r w:rsidRPr="005F7BC3">
        <w:rPr>
          <w:highlight w:val="white"/>
        </w:rPr>
        <w:t xml:space="preserve">                         BOOL grid, int precision, BOOL capital) {</w:t>
      </w:r>
    </w:p>
    <w:p w14:paraId="3C0746B0" w14:textId="77777777" w:rsidR="005F7BC3" w:rsidRPr="005F7BC3" w:rsidRDefault="005F7BC3" w:rsidP="005F7BC3">
      <w:pPr>
        <w:pStyle w:val="Code"/>
        <w:rPr>
          <w:highlight w:val="white"/>
        </w:rPr>
      </w:pPr>
      <w:r w:rsidRPr="005F7BC3">
        <w:rPr>
          <w:highlight w:val="white"/>
        </w:rPr>
        <w:t xml:space="preserve">  if (value == 0.0L) {</w:t>
      </w:r>
    </w:p>
    <w:p w14:paraId="7E2F9005" w14:textId="77777777" w:rsidR="005F7BC3" w:rsidRPr="005F7BC3" w:rsidRDefault="005F7BC3" w:rsidP="005F7BC3">
      <w:pPr>
        <w:pStyle w:val="Code"/>
        <w:rPr>
          <w:highlight w:val="white"/>
        </w:rPr>
      </w:pPr>
      <w:r w:rsidRPr="005F7BC3">
        <w:rPr>
          <w:highlight w:val="white"/>
        </w:rPr>
        <w:t xml:space="preserve">    printChar('0');</w:t>
      </w:r>
    </w:p>
    <w:p w14:paraId="01B517F7" w14:textId="77777777" w:rsidR="005F7BC3" w:rsidRPr="005F7BC3" w:rsidRDefault="005F7BC3" w:rsidP="005F7BC3">
      <w:pPr>
        <w:pStyle w:val="Code"/>
        <w:rPr>
          <w:highlight w:val="white"/>
        </w:rPr>
      </w:pPr>
      <w:r w:rsidRPr="005F7BC3">
        <w:rPr>
          <w:highlight w:val="white"/>
        </w:rPr>
        <w:t xml:space="preserve">    printLongDoubleFraction(0.0L, precision, grid);</w:t>
      </w:r>
    </w:p>
    <w:p w14:paraId="1B6513DB" w14:textId="77777777" w:rsidR="005F7BC3" w:rsidRPr="005F7BC3" w:rsidRDefault="005F7BC3" w:rsidP="005F7BC3">
      <w:pPr>
        <w:pStyle w:val="Code"/>
        <w:rPr>
          <w:highlight w:val="white"/>
        </w:rPr>
      </w:pPr>
      <w:r w:rsidRPr="005F7BC3">
        <w:rPr>
          <w:highlight w:val="white"/>
        </w:rPr>
        <w:t xml:space="preserve">    printChar(capital ? 'E' : 'e');</w:t>
      </w:r>
    </w:p>
    <w:p w14:paraId="0FB78A16" w14:textId="77777777" w:rsidR="005F7BC3" w:rsidRPr="005F7BC3" w:rsidRDefault="005F7BC3" w:rsidP="005F7BC3">
      <w:pPr>
        <w:pStyle w:val="Code"/>
        <w:rPr>
          <w:highlight w:val="white"/>
        </w:rPr>
      </w:pPr>
      <w:r w:rsidRPr="005F7BC3">
        <w:rPr>
          <w:highlight w:val="white"/>
        </w:rPr>
        <w:t xml:space="preserve">    printChar('0');</w:t>
      </w:r>
    </w:p>
    <w:p w14:paraId="0F392A17" w14:textId="77777777" w:rsidR="005F7BC3" w:rsidRPr="005F7BC3" w:rsidRDefault="005F7BC3" w:rsidP="005F7BC3">
      <w:pPr>
        <w:pStyle w:val="Code"/>
        <w:rPr>
          <w:highlight w:val="white"/>
        </w:rPr>
      </w:pPr>
      <w:r w:rsidRPr="005F7BC3">
        <w:rPr>
          <w:highlight w:val="white"/>
        </w:rPr>
        <w:t xml:space="preserve">  }</w:t>
      </w:r>
    </w:p>
    <w:p w14:paraId="1F105B65" w14:textId="77777777" w:rsidR="005F7BC3" w:rsidRPr="005F7BC3" w:rsidRDefault="005F7BC3" w:rsidP="005F7BC3">
      <w:pPr>
        <w:pStyle w:val="Code"/>
        <w:rPr>
          <w:highlight w:val="white"/>
        </w:rPr>
      </w:pPr>
      <w:r w:rsidRPr="005F7BC3">
        <w:rPr>
          <w:highlight w:val="white"/>
        </w:rPr>
        <w:lastRenderedPageBreak/>
        <w:t xml:space="preserve">  else {</w:t>
      </w:r>
    </w:p>
    <w:p w14:paraId="518EFD85" w14:textId="77777777" w:rsidR="005F7BC3" w:rsidRPr="005F7BC3" w:rsidRDefault="005F7BC3" w:rsidP="005F7BC3">
      <w:pPr>
        <w:pStyle w:val="Code"/>
        <w:rPr>
          <w:highlight w:val="white"/>
        </w:rPr>
      </w:pPr>
      <w:r w:rsidRPr="005F7BC3">
        <w:rPr>
          <w:highlight w:val="white"/>
        </w:rPr>
        <w:t xml:space="preserve">    if (value &lt; 0.0L) {</w:t>
      </w:r>
    </w:p>
    <w:p w14:paraId="75A0AA42" w14:textId="77777777" w:rsidR="005F7BC3" w:rsidRPr="005F7BC3" w:rsidRDefault="005F7BC3" w:rsidP="005F7BC3">
      <w:pPr>
        <w:pStyle w:val="Code"/>
        <w:rPr>
          <w:highlight w:val="white"/>
        </w:rPr>
      </w:pPr>
      <w:r w:rsidRPr="005F7BC3">
        <w:rPr>
          <w:highlight w:val="white"/>
        </w:rPr>
        <w:t xml:space="preserve">      printChar('-');</w:t>
      </w:r>
    </w:p>
    <w:p w14:paraId="2FB0A91A" w14:textId="77777777" w:rsidR="005F7BC3" w:rsidRPr="005F7BC3" w:rsidRDefault="005F7BC3" w:rsidP="005F7BC3">
      <w:pPr>
        <w:pStyle w:val="Code"/>
        <w:rPr>
          <w:highlight w:val="white"/>
        </w:rPr>
      </w:pPr>
      <w:r w:rsidRPr="005F7BC3">
        <w:rPr>
          <w:highlight w:val="white"/>
        </w:rPr>
        <w:t xml:space="preserve">      value = -value;</w:t>
      </w:r>
    </w:p>
    <w:p w14:paraId="27541F7E" w14:textId="77777777" w:rsidR="005F7BC3" w:rsidRPr="005F7BC3" w:rsidRDefault="005F7BC3" w:rsidP="005F7BC3">
      <w:pPr>
        <w:pStyle w:val="Code"/>
        <w:rPr>
          <w:highlight w:val="white"/>
        </w:rPr>
      </w:pPr>
      <w:r w:rsidRPr="005F7BC3">
        <w:rPr>
          <w:highlight w:val="white"/>
        </w:rPr>
        <w:t xml:space="preserve">    }</w:t>
      </w:r>
    </w:p>
    <w:p w14:paraId="6148DE77" w14:textId="77777777" w:rsidR="005F7BC3" w:rsidRPr="005F7BC3" w:rsidRDefault="005F7BC3" w:rsidP="005F7BC3">
      <w:pPr>
        <w:pStyle w:val="Code"/>
        <w:rPr>
          <w:highlight w:val="white"/>
        </w:rPr>
      </w:pPr>
    </w:p>
    <w:p w14:paraId="438B7630" w14:textId="77777777" w:rsidR="005F7BC3" w:rsidRPr="005F7BC3" w:rsidRDefault="005F7BC3" w:rsidP="005F7BC3">
      <w:pPr>
        <w:pStyle w:val="Code"/>
        <w:rPr>
          <w:highlight w:val="white"/>
        </w:rPr>
      </w:pPr>
      <w:r w:rsidRPr="005F7BC3">
        <w:rPr>
          <w:highlight w:val="white"/>
        </w:rPr>
        <w:t xml:space="preserve">    int expo = (int) log10(value);</w:t>
      </w:r>
    </w:p>
    <w:p w14:paraId="5841EC0C" w14:textId="77777777" w:rsidR="005F7BC3" w:rsidRPr="005F7BC3" w:rsidRDefault="005F7BC3" w:rsidP="005F7BC3">
      <w:pPr>
        <w:pStyle w:val="Code"/>
        <w:rPr>
          <w:highlight w:val="white"/>
        </w:rPr>
      </w:pPr>
      <w:r w:rsidRPr="005F7BC3">
        <w:rPr>
          <w:highlight w:val="white"/>
        </w:rPr>
        <w:t xml:space="preserve">    value /= pow(10.0, expo);</w:t>
      </w:r>
    </w:p>
    <w:p w14:paraId="740975AD" w14:textId="77777777" w:rsidR="005F7BC3" w:rsidRPr="005F7BC3" w:rsidRDefault="005F7BC3" w:rsidP="005F7BC3">
      <w:pPr>
        <w:pStyle w:val="Code"/>
        <w:rPr>
          <w:highlight w:val="white"/>
        </w:rPr>
      </w:pPr>
    </w:p>
    <w:p w14:paraId="29F46E93" w14:textId="77777777" w:rsidR="005F7BC3" w:rsidRPr="005F7BC3" w:rsidRDefault="005F7BC3" w:rsidP="005F7BC3">
      <w:pPr>
        <w:pStyle w:val="Code"/>
        <w:rPr>
          <w:highlight w:val="white"/>
        </w:rPr>
      </w:pPr>
      <w:r w:rsidRPr="005F7BC3">
        <w:rPr>
          <w:highlight w:val="white"/>
        </w:rPr>
        <w:t xml:space="preserve">    printLongDoublePlain(value, plus, space, grid, precision);</w:t>
      </w:r>
    </w:p>
    <w:p w14:paraId="2142D9A4" w14:textId="77777777" w:rsidR="005F7BC3" w:rsidRPr="005F7BC3" w:rsidRDefault="005F7BC3" w:rsidP="005F7BC3">
      <w:pPr>
        <w:pStyle w:val="Code"/>
        <w:rPr>
          <w:highlight w:val="white"/>
        </w:rPr>
      </w:pPr>
      <w:r w:rsidRPr="005F7BC3">
        <w:rPr>
          <w:highlight w:val="white"/>
        </w:rPr>
        <w:t xml:space="preserve">    printChar(capital ? 'E' : 'e');</w:t>
      </w:r>
    </w:p>
    <w:p w14:paraId="1CA4330F" w14:textId="77777777" w:rsidR="005F7BC3" w:rsidRPr="005F7BC3" w:rsidRDefault="005F7BC3" w:rsidP="005F7BC3">
      <w:pPr>
        <w:pStyle w:val="Code"/>
        <w:rPr>
          <w:highlight w:val="white"/>
        </w:rPr>
      </w:pPr>
      <w:r w:rsidRPr="005F7BC3">
        <w:rPr>
          <w:highlight w:val="white"/>
        </w:rPr>
        <w:t xml:space="preserve">    printLongInt(expo, TRUE, FALSE);</w:t>
      </w:r>
    </w:p>
    <w:p w14:paraId="62478F0E" w14:textId="77777777" w:rsidR="005F7BC3" w:rsidRPr="005F7BC3" w:rsidRDefault="005F7BC3" w:rsidP="005F7BC3">
      <w:pPr>
        <w:pStyle w:val="Code"/>
        <w:rPr>
          <w:highlight w:val="white"/>
        </w:rPr>
      </w:pPr>
      <w:r w:rsidRPr="005F7BC3">
        <w:rPr>
          <w:highlight w:val="white"/>
        </w:rPr>
        <w:t xml:space="preserve">  }</w:t>
      </w:r>
    </w:p>
    <w:p w14:paraId="6E47E64C" w14:textId="77777777" w:rsidR="005F7BC3" w:rsidRPr="005F7BC3" w:rsidRDefault="005F7BC3" w:rsidP="005F7BC3">
      <w:pPr>
        <w:pStyle w:val="Code"/>
        <w:rPr>
          <w:highlight w:val="white"/>
        </w:rPr>
      </w:pPr>
      <w:r w:rsidRPr="005F7BC3">
        <w:rPr>
          <w:highlight w:val="white"/>
        </w:rPr>
        <w:t>}</w:t>
      </w:r>
    </w:p>
    <w:p w14:paraId="575AE61F" w14:textId="77777777" w:rsidR="005F7BC3" w:rsidRPr="005F7BC3" w:rsidRDefault="005F7BC3" w:rsidP="005F7BC3">
      <w:pPr>
        <w:pStyle w:val="Code"/>
        <w:rPr>
          <w:highlight w:val="white"/>
        </w:rPr>
      </w:pPr>
    </w:p>
    <w:p w14:paraId="345DA739" w14:textId="77777777" w:rsidR="005F7BC3" w:rsidRDefault="005F7BC3" w:rsidP="005F7BC3">
      <w:pPr>
        <w:pStyle w:val="Code"/>
        <w:rPr>
          <w:highlight w:val="white"/>
        </w:rPr>
      </w:pPr>
      <w:r w:rsidRPr="005F7BC3">
        <w:rPr>
          <w:highlight w:val="white"/>
        </w:rPr>
        <w:t>va_list checkWidthAndPrecision(va_list arg_list, int* widthPtr,</w:t>
      </w:r>
    </w:p>
    <w:p w14:paraId="553B1E7C" w14:textId="18BAFCA2" w:rsidR="005F7BC3" w:rsidRPr="005F7BC3" w:rsidRDefault="005F7BC3" w:rsidP="005F7BC3">
      <w:pPr>
        <w:pStyle w:val="Code"/>
        <w:rPr>
          <w:highlight w:val="white"/>
        </w:rPr>
      </w:pPr>
      <w:r>
        <w:rPr>
          <w:highlight w:val="white"/>
        </w:rPr>
        <w:t xml:space="preserve">                              </w:t>
      </w:r>
      <w:r w:rsidRPr="005F7BC3">
        <w:rPr>
          <w:highlight w:val="white"/>
        </w:rPr>
        <w:t xml:space="preserve"> int* precisionPtr) {</w:t>
      </w:r>
    </w:p>
    <w:p w14:paraId="580D521D" w14:textId="77777777" w:rsidR="005F7BC3" w:rsidRPr="005F7BC3" w:rsidRDefault="005F7BC3" w:rsidP="005F7BC3">
      <w:pPr>
        <w:pStyle w:val="Code"/>
        <w:rPr>
          <w:highlight w:val="white"/>
        </w:rPr>
      </w:pPr>
      <w:r w:rsidRPr="005F7BC3">
        <w:rPr>
          <w:highlight w:val="white"/>
        </w:rPr>
        <w:t xml:space="preserve">  if ((widthPtr != NULL) &amp;&amp; (*widthPtr == -1)) {</w:t>
      </w:r>
    </w:p>
    <w:p w14:paraId="1213FEED" w14:textId="77777777" w:rsidR="005F7BC3" w:rsidRPr="005F7BC3" w:rsidRDefault="005F7BC3" w:rsidP="005F7BC3">
      <w:pPr>
        <w:pStyle w:val="Code"/>
        <w:rPr>
          <w:highlight w:val="white"/>
        </w:rPr>
      </w:pPr>
      <w:r w:rsidRPr="005F7BC3">
        <w:rPr>
          <w:highlight w:val="white"/>
        </w:rPr>
        <w:t xml:space="preserve">    *widthPtr = va_arg(arg_list, int);</w:t>
      </w:r>
    </w:p>
    <w:p w14:paraId="24277C27" w14:textId="77777777" w:rsidR="005F7BC3" w:rsidRPr="005F7BC3" w:rsidRDefault="005F7BC3" w:rsidP="005F7BC3">
      <w:pPr>
        <w:pStyle w:val="Code"/>
        <w:rPr>
          <w:highlight w:val="white"/>
        </w:rPr>
      </w:pPr>
      <w:r w:rsidRPr="005F7BC3">
        <w:rPr>
          <w:highlight w:val="white"/>
        </w:rPr>
        <w:t xml:space="preserve">  }</w:t>
      </w:r>
    </w:p>
    <w:p w14:paraId="19D2A489" w14:textId="77777777" w:rsidR="005F7BC3" w:rsidRPr="005F7BC3" w:rsidRDefault="005F7BC3" w:rsidP="005F7BC3">
      <w:pPr>
        <w:pStyle w:val="Code"/>
        <w:rPr>
          <w:highlight w:val="white"/>
        </w:rPr>
      </w:pPr>
    </w:p>
    <w:p w14:paraId="40FED05F" w14:textId="77777777" w:rsidR="005F7BC3" w:rsidRPr="005F7BC3" w:rsidRDefault="005F7BC3" w:rsidP="005F7BC3">
      <w:pPr>
        <w:pStyle w:val="Code"/>
        <w:rPr>
          <w:highlight w:val="white"/>
        </w:rPr>
      </w:pPr>
      <w:r w:rsidRPr="005F7BC3">
        <w:rPr>
          <w:highlight w:val="white"/>
        </w:rPr>
        <w:t xml:space="preserve">  if ((precisionPtr != NULL) &amp;&amp; (*precisionPtr == -1)) {</w:t>
      </w:r>
    </w:p>
    <w:p w14:paraId="0A8C939F" w14:textId="77777777" w:rsidR="005F7BC3" w:rsidRPr="005F7BC3" w:rsidRDefault="005F7BC3" w:rsidP="005F7BC3">
      <w:pPr>
        <w:pStyle w:val="Code"/>
        <w:rPr>
          <w:highlight w:val="white"/>
        </w:rPr>
      </w:pPr>
      <w:r w:rsidRPr="005F7BC3">
        <w:rPr>
          <w:highlight w:val="white"/>
        </w:rPr>
        <w:t xml:space="preserve">    *precisionPtr = va_arg(arg_list, int);</w:t>
      </w:r>
    </w:p>
    <w:p w14:paraId="4E07FCB3" w14:textId="77777777" w:rsidR="005F7BC3" w:rsidRPr="005F7BC3" w:rsidRDefault="005F7BC3" w:rsidP="005F7BC3">
      <w:pPr>
        <w:pStyle w:val="Code"/>
        <w:rPr>
          <w:highlight w:val="white"/>
        </w:rPr>
      </w:pPr>
      <w:r w:rsidRPr="005F7BC3">
        <w:rPr>
          <w:highlight w:val="white"/>
        </w:rPr>
        <w:t xml:space="preserve">  }</w:t>
      </w:r>
    </w:p>
    <w:p w14:paraId="237632E0" w14:textId="77777777" w:rsidR="005F7BC3" w:rsidRPr="005F7BC3" w:rsidRDefault="005F7BC3" w:rsidP="005F7BC3">
      <w:pPr>
        <w:pStyle w:val="Code"/>
        <w:rPr>
          <w:highlight w:val="white"/>
        </w:rPr>
      </w:pPr>
    </w:p>
    <w:p w14:paraId="088A78AC" w14:textId="77777777" w:rsidR="005F7BC3" w:rsidRPr="005F7BC3" w:rsidRDefault="005F7BC3" w:rsidP="005F7BC3">
      <w:pPr>
        <w:pStyle w:val="Code"/>
        <w:rPr>
          <w:highlight w:val="white"/>
        </w:rPr>
      </w:pPr>
      <w:r w:rsidRPr="005F7BC3">
        <w:rPr>
          <w:highlight w:val="white"/>
        </w:rPr>
        <w:t xml:space="preserve">  return arg_list;</w:t>
      </w:r>
    </w:p>
    <w:p w14:paraId="434401ED" w14:textId="77777777" w:rsidR="005F7BC3" w:rsidRPr="005F7BC3" w:rsidRDefault="005F7BC3" w:rsidP="005F7BC3">
      <w:pPr>
        <w:pStyle w:val="Code"/>
        <w:rPr>
          <w:highlight w:val="white"/>
        </w:rPr>
      </w:pPr>
      <w:r w:rsidRPr="005F7BC3">
        <w:rPr>
          <w:highlight w:val="white"/>
        </w:rPr>
        <w:t>}</w:t>
      </w:r>
    </w:p>
    <w:p w14:paraId="230AB7B8" w14:textId="77777777" w:rsidR="005F7BC3" w:rsidRPr="005F7BC3" w:rsidRDefault="005F7BC3" w:rsidP="005F7BC3">
      <w:pPr>
        <w:pStyle w:val="Code"/>
        <w:rPr>
          <w:highlight w:val="white"/>
        </w:rPr>
      </w:pPr>
    </w:p>
    <w:p w14:paraId="6D36C06B" w14:textId="77777777" w:rsidR="005F7BC3" w:rsidRPr="005F7BC3" w:rsidRDefault="005F7BC3" w:rsidP="005F7BC3">
      <w:pPr>
        <w:pStyle w:val="Code"/>
        <w:rPr>
          <w:highlight w:val="white"/>
        </w:rPr>
      </w:pPr>
      <w:r w:rsidRPr="005F7BC3">
        <w:rPr>
          <w:highlight w:val="white"/>
        </w:rPr>
        <w:t>va_list printArgument(char* format, va_list arg_list, BOOL plus, BOOL space,</w:t>
      </w:r>
    </w:p>
    <w:p w14:paraId="6880BA03" w14:textId="77777777" w:rsidR="005F7BC3" w:rsidRPr="005F7BC3" w:rsidRDefault="005F7BC3" w:rsidP="005F7BC3">
      <w:pPr>
        <w:pStyle w:val="Code"/>
        <w:rPr>
          <w:highlight w:val="white"/>
        </w:rPr>
      </w:pPr>
      <w:r w:rsidRPr="005F7BC3">
        <w:rPr>
          <w:highlight w:val="white"/>
        </w:rPr>
        <w:t xml:space="preserve">                      BOOL grid, int* widthPtr, int precision, BOOL shortInt,</w:t>
      </w:r>
    </w:p>
    <w:p w14:paraId="7040AD85" w14:textId="77777777" w:rsidR="005F7BC3" w:rsidRDefault="005F7BC3" w:rsidP="005F7BC3">
      <w:pPr>
        <w:pStyle w:val="Code"/>
        <w:rPr>
          <w:highlight w:val="white"/>
        </w:rPr>
      </w:pPr>
      <w:r w:rsidRPr="005F7BC3">
        <w:rPr>
          <w:highlight w:val="white"/>
        </w:rPr>
        <w:t xml:space="preserve">                      BOOL longInt, BOOL longDouble, BOOL sign,</w:t>
      </w:r>
    </w:p>
    <w:p w14:paraId="2D6CE9B8" w14:textId="6EBF215B" w:rsidR="005F7BC3" w:rsidRPr="005F7BC3" w:rsidRDefault="005F7BC3" w:rsidP="005F7BC3">
      <w:pPr>
        <w:pStyle w:val="Code"/>
        <w:rPr>
          <w:highlight w:val="white"/>
        </w:rPr>
      </w:pPr>
      <w:r>
        <w:rPr>
          <w:highlight w:val="white"/>
        </w:rPr>
        <w:t xml:space="preserve">                     </w:t>
      </w:r>
      <w:r w:rsidRPr="005F7BC3">
        <w:rPr>
          <w:highlight w:val="white"/>
        </w:rPr>
        <w:t xml:space="preserve"> BOOL* negativePtr) {</w:t>
      </w:r>
    </w:p>
    <w:p w14:paraId="464F0F83" w14:textId="77777777" w:rsidR="005F7BC3" w:rsidRPr="005F7BC3" w:rsidRDefault="005F7BC3" w:rsidP="005F7BC3">
      <w:pPr>
        <w:pStyle w:val="Code"/>
        <w:rPr>
          <w:highlight w:val="white"/>
        </w:rPr>
      </w:pPr>
      <w:r w:rsidRPr="005F7BC3">
        <w:rPr>
          <w:highlight w:val="white"/>
        </w:rPr>
        <w:t xml:space="preserve">  char c = format[0], charValue;</w:t>
      </w:r>
    </w:p>
    <w:p w14:paraId="6212DBFF" w14:textId="77777777" w:rsidR="005F7BC3" w:rsidRPr="005F7BC3" w:rsidRDefault="005F7BC3" w:rsidP="005F7BC3">
      <w:pPr>
        <w:pStyle w:val="Code"/>
        <w:rPr>
          <w:highlight w:val="white"/>
        </w:rPr>
      </w:pPr>
      <w:r w:rsidRPr="005F7BC3">
        <w:rPr>
          <w:highlight w:val="white"/>
        </w:rPr>
        <w:t xml:space="preserve">  int *intPtr;</w:t>
      </w:r>
    </w:p>
    <w:p w14:paraId="088EA373" w14:textId="77777777" w:rsidR="005F7BC3" w:rsidRPr="005F7BC3" w:rsidRDefault="005F7BC3" w:rsidP="005F7BC3">
      <w:pPr>
        <w:pStyle w:val="Code"/>
        <w:rPr>
          <w:highlight w:val="white"/>
        </w:rPr>
      </w:pPr>
      <w:r w:rsidRPr="005F7BC3">
        <w:rPr>
          <w:highlight w:val="white"/>
        </w:rPr>
        <w:t xml:space="preserve">  long double longDoubleValue;</w:t>
      </w:r>
    </w:p>
    <w:p w14:paraId="63213623" w14:textId="77777777" w:rsidR="005F7BC3" w:rsidRPr="005F7BC3" w:rsidRDefault="005F7BC3" w:rsidP="005F7BC3">
      <w:pPr>
        <w:pStyle w:val="Code"/>
        <w:rPr>
          <w:highlight w:val="white"/>
        </w:rPr>
      </w:pPr>
      <w:r w:rsidRPr="005F7BC3">
        <w:rPr>
          <w:highlight w:val="white"/>
        </w:rPr>
        <w:t xml:space="preserve">  void* ptrValue;</w:t>
      </w:r>
    </w:p>
    <w:p w14:paraId="0C26C1DF" w14:textId="77777777" w:rsidR="005F7BC3" w:rsidRPr="005F7BC3" w:rsidRDefault="005F7BC3" w:rsidP="005F7BC3">
      <w:pPr>
        <w:pStyle w:val="Code"/>
        <w:rPr>
          <w:highlight w:val="white"/>
        </w:rPr>
      </w:pPr>
    </w:p>
    <w:p w14:paraId="45E843BB" w14:textId="77777777" w:rsidR="005F7BC3" w:rsidRPr="005F7BC3" w:rsidRDefault="005F7BC3" w:rsidP="005F7BC3">
      <w:pPr>
        <w:pStyle w:val="Code"/>
        <w:rPr>
          <w:highlight w:val="white"/>
        </w:rPr>
      </w:pPr>
      <w:r w:rsidRPr="005F7BC3">
        <w:rPr>
          <w:highlight w:val="white"/>
        </w:rPr>
        <w:t xml:space="preserve">  switch (c) {</w:t>
      </w:r>
    </w:p>
    <w:p w14:paraId="7A7B2DDA" w14:textId="77777777" w:rsidR="005F7BC3" w:rsidRPr="005F7BC3" w:rsidRDefault="005F7BC3" w:rsidP="005F7BC3">
      <w:pPr>
        <w:pStyle w:val="Code"/>
        <w:rPr>
          <w:highlight w:val="white"/>
        </w:rPr>
      </w:pPr>
      <w:r w:rsidRPr="005F7BC3">
        <w:rPr>
          <w:highlight w:val="white"/>
        </w:rPr>
        <w:t xml:space="preserve">    case 'i':</w:t>
      </w:r>
    </w:p>
    <w:p w14:paraId="629B0AFD" w14:textId="77777777" w:rsidR="005F7BC3" w:rsidRPr="005F7BC3" w:rsidRDefault="005F7BC3" w:rsidP="005F7BC3">
      <w:pPr>
        <w:pStyle w:val="Code"/>
        <w:rPr>
          <w:highlight w:val="white"/>
        </w:rPr>
      </w:pPr>
      <w:r w:rsidRPr="005F7BC3">
        <w:rPr>
          <w:highlight w:val="white"/>
        </w:rPr>
        <w:t xml:space="preserve">    case 'd': {</w:t>
      </w:r>
    </w:p>
    <w:p w14:paraId="7101836B" w14:textId="77777777" w:rsidR="005F7BC3" w:rsidRPr="005F7BC3" w:rsidRDefault="005F7BC3" w:rsidP="005F7BC3">
      <w:pPr>
        <w:pStyle w:val="Code"/>
        <w:rPr>
          <w:highlight w:val="white"/>
        </w:rPr>
      </w:pPr>
      <w:r w:rsidRPr="005F7BC3">
        <w:rPr>
          <w:highlight w:val="white"/>
        </w:rPr>
        <w:t xml:space="preserve">        long longValue;</w:t>
      </w:r>
    </w:p>
    <w:p w14:paraId="621B9535" w14:textId="77777777" w:rsidR="005F7BC3" w:rsidRPr="005F7BC3" w:rsidRDefault="005F7BC3" w:rsidP="005F7BC3">
      <w:pPr>
        <w:pStyle w:val="Code"/>
        <w:rPr>
          <w:highlight w:val="white"/>
        </w:rPr>
      </w:pPr>
    </w:p>
    <w:p w14:paraId="5737FD7A" w14:textId="77777777" w:rsidR="005F7BC3" w:rsidRPr="005F7BC3" w:rsidRDefault="005F7BC3" w:rsidP="005F7BC3">
      <w:pPr>
        <w:pStyle w:val="Code"/>
        <w:rPr>
          <w:highlight w:val="white"/>
        </w:rPr>
      </w:pPr>
      <w:r w:rsidRPr="005F7BC3">
        <w:rPr>
          <w:highlight w:val="white"/>
        </w:rPr>
        <w:t xml:space="preserve">        if (shortInt) {</w:t>
      </w:r>
    </w:p>
    <w:p w14:paraId="1A040864" w14:textId="77777777" w:rsidR="005F7BC3" w:rsidRPr="005F7BC3" w:rsidRDefault="005F7BC3" w:rsidP="005F7BC3">
      <w:pPr>
        <w:pStyle w:val="Code"/>
        <w:rPr>
          <w:highlight w:val="white"/>
        </w:rPr>
      </w:pPr>
      <w:r w:rsidRPr="005F7BC3">
        <w:rPr>
          <w:highlight w:val="white"/>
        </w:rPr>
        <w:t xml:space="preserve">          longValue = (long) (short) va_arg(arg_list, int);</w:t>
      </w:r>
    </w:p>
    <w:p w14:paraId="27C29A5A" w14:textId="77777777" w:rsidR="005F7BC3" w:rsidRPr="005F7BC3" w:rsidRDefault="005F7BC3" w:rsidP="005F7BC3">
      <w:pPr>
        <w:pStyle w:val="Code"/>
        <w:rPr>
          <w:highlight w:val="white"/>
        </w:rPr>
      </w:pPr>
      <w:r w:rsidRPr="005F7BC3">
        <w:rPr>
          <w:highlight w:val="white"/>
        </w:rPr>
        <w:t xml:space="preserve">        }</w:t>
      </w:r>
    </w:p>
    <w:p w14:paraId="6FA8471C" w14:textId="77777777" w:rsidR="005F7BC3" w:rsidRPr="005F7BC3" w:rsidRDefault="005F7BC3" w:rsidP="005F7BC3">
      <w:pPr>
        <w:pStyle w:val="Code"/>
        <w:rPr>
          <w:highlight w:val="white"/>
        </w:rPr>
      </w:pPr>
      <w:r w:rsidRPr="005F7BC3">
        <w:rPr>
          <w:highlight w:val="white"/>
        </w:rPr>
        <w:t xml:space="preserve">        else if (longInt) {</w:t>
      </w:r>
    </w:p>
    <w:p w14:paraId="25BCE3E7" w14:textId="77777777" w:rsidR="005F7BC3" w:rsidRPr="005F7BC3" w:rsidRDefault="005F7BC3" w:rsidP="005F7BC3">
      <w:pPr>
        <w:pStyle w:val="Code"/>
        <w:rPr>
          <w:highlight w:val="white"/>
        </w:rPr>
      </w:pPr>
      <w:r w:rsidRPr="005F7BC3">
        <w:rPr>
          <w:highlight w:val="white"/>
        </w:rPr>
        <w:t xml:space="preserve">          longValue = va_arg(arg_list, long);</w:t>
      </w:r>
    </w:p>
    <w:p w14:paraId="5A7FC997" w14:textId="77777777" w:rsidR="005F7BC3" w:rsidRPr="005F7BC3" w:rsidRDefault="005F7BC3" w:rsidP="005F7BC3">
      <w:pPr>
        <w:pStyle w:val="Code"/>
        <w:rPr>
          <w:highlight w:val="white"/>
        </w:rPr>
      </w:pPr>
      <w:r w:rsidRPr="005F7BC3">
        <w:rPr>
          <w:highlight w:val="white"/>
        </w:rPr>
        <w:t xml:space="preserve">        }</w:t>
      </w:r>
    </w:p>
    <w:p w14:paraId="73659A4B" w14:textId="77777777" w:rsidR="005F7BC3" w:rsidRPr="005F7BC3" w:rsidRDefault="005F7BC3" w:rsidP="005F7BC3">
      <w:pPr>
        <w:pStyle w:val="Code"/>
        <w:rPr>
          <w:highlight w:val="white"/>
        </w:rPr>
      </w:pPr>
      <w:r w:rsidRPr="005F7BC3">
        <w:rPr>
          <w:highlight w:val="white"/>
        </w:rPr>
        <w:t xml:space="preserve">        else {</w:t>
      </w:r>
    </w:p>
    <w:p w14:paraId="1BDD136E" w14:textId="77777777" w:rsidR="005F7BC3" w:rsidRPr="005F7BC3" w:rsidRDefault="005F7BC3" w:rsidP="005F7BC3">
      <w:pPr>
        <w:pStyle w:val="Code"/>
        <w:rPr>
          <w:highlight w:val="white"/>
        </w:rPr>
      </w:pPr>
      <w:r w:rsidRPr="005F7BC3">
        <w:rPr>
          <w:highlight w:val="white"/>
        </w:rPr>
        <w:t xml:space="preserve">          longValue = (long) va_arg(arg_list, int);</w:t>
      </w:r>
    </w:p>
    <w:p w14:paraId="0B3F10E5" w14:textId="77777777" w:rsidR="005F7BC3" w:rsidRPr="005F7BC3" w:rsidRDefault="005F7BC3" w:rsidP="005F7BC3">
      <w:pPr>
        <w:pStyle w:val="Code"/>
        <w:rPr>
          <w:highlight w:val="white"/>
        </w:rPr>
      </w:pPr>
      <w:r w:rsidRPr="005F7BC3">
        <w:rPr>
          <w:highlight w:val="white"/>
        </w:rPr>
        <w:t xml:space="preserve">        }</w:t>
      </w:r>
    </w:p>
    <w:p w14:paraId="0D77E1EF" w14:textId="77777777" w:rsidR="005F7BC3" w:rsidRPr="005F7BC3" w:rsidRDefault="005F7BC3" w:rsidP="005F7BC3">
      <w:pPr>
        <w:pStyle w:val="Code"/>
        <w:rPr>
          <w:highlight w:val="white"/>
        </w:rPr>
      </w:pPr>
    </w:p>
    <w:p w14:paraId="4B233EE7" w14:textId="77777777" w:rsidR="005F7BC3" w:rsidRPr="005F7BC3" w:rsidRDefault="005F7BC3" w:rsidP="005F7BC3">
      <w:pPr>
        <w:pStyle w:val="Code"/>
        <w:rPr>
          <w:highlight w:val="white"/>
        </w:rPr>
      </w:pPr>
      <w:r w:rsidRPr="005F7BC3">
        <w:rPr>
          <w:highlight w:val="white"/>
        </w:rPr>
        <w:t xml:space="preserve">        if (negativePtr != NULL) {</w:t>
      </w:r>
    </w:p>
    <w:p w14:paraId="2230FCC9" w14:textId="77777777" w:rsidR="005F7BC3" w:rsidRPr="005F7BC3" w:rsidRDefault="005F7BC3" w:rsidP="005F7BC3">
      <w:pPr>
        <w:pStyle w:val="Code"/>
        <w:rPr>
          <w:highlight w:val="white"/>
        </w:rPr>
      </w:pPr>
      <w:r w:rsidRPr="005F7BC3">
        <w:rPr>
          <w:highlight w:val="white"/>
        </w:rPr>
        <w:t xml:space="preserve">          *negativePtr = (longValue &lt; 0);</w:t>
      </w:r>
    </w:p>
    <w:p w14:paraId="4C5E6ED4" w14:textId="77777777" w:rsidR="005F7BC3" w:rsidRPr="005F7BC3" w:rsidRDefault="005F7BC3" w:rsidP="005F7BC3">
      <w:pPr>
        <w:pStyle w:val="Code"/>
        <w:rPr>
          <w:highlight w:val="white"/>
        </w:rPr>
      </w:pPr>
      <w:r w:rsidRPr="005F7BC3">
        <w:rPr>
          <w:highlight w:val="white"/>
        </w:rPr>
        <w:t xml:space="preserve">        }</w:t>
      </w:r>
    </w:p>
    <w:p w14:paraId="5DCEA39D" w14:textId="77777777" w:rsidR="005F7BC3" w:rsidRPr="005F7BC3" w:rsidRDefault="005F7BC3" w:rsidP="005F7BC3">
      <w:pPr>
        <w:pStyle w:val="Code"/>
        <w:rPr>
          <w:highlight w:val="white"/>
        </w:rPr>
      </w:pPr>
    </w:p>
    <w:p w14:paraId="5B67ADC0" w14:textId="77777777" w:rsidR="005F7BC3" w:rsidRPr="005F7BC3" w:rsidRDefault="005F7BC3" w:rsidP="005F7BC3">
      <w:pPr>
        <w:pStyle w:val="Code"/>
        <w:rPr>
          <w:highlight w:val="white"/>
        </w:rPr>
      </w:pPr>
      <w:r w:rsidRPr="005F7BC3">
        <w:rPr>
          <w:highlight w:val="white"/>
        </w:rPr>
        <w:t xml:space="preserve">        if (!sign) {</w:t>
      </w:r>
    </w:p>
    <w:p w14:paraId="33819849" w14:textId="77777777" w:rsidR="005F7BC3" w:rsidRPr="005F7BC3" w:rsidRDefault="005F7BC3" w:rsidP="005F7BC3">
      <w:pPr>
        <w:pStyle w:val="Code"/>
        <w:rPr>
          <w:highlight w:val="white"/>
        </w:rPr>
      </w:pPr>
      <w:r w:rsidRPr="005F7BC3">
        <w:rPr>
          <w:highlight w:val="white"/>
        </w:rPr>
        <w:lastRenderedPageBreak/>
        <w:t xml:space="preserve">          longValue = labs(longValue);</w:t>
      </w:r>
    </w:p>
    <w:p w14:paraId="0DBBF3D3" w14:textId="77777777" w:rsidR="005F7BC3" w:rsidRPr="005F7BC3" w:rsidRDefault="005F7BC3" w:rsidP="005F7BC3">
      <w:pPr>
        <w:pStyle w:val="Code"/>
        <w:rPr>
          <w:highlight w:val="white"/>
        </w:rPr>
      </w:pPr>
      <w:r w:rsidRPr="005F7BC3">
        <w:rPr>
          <w:highlight w:val="white"/>
        </w:rPr>
        <w:t xml:space="preserve">        }</w:t>
      </w:r>
    </w:p>
    <w:p w14:paraId="7E85AE2E" w14:textId="77777777" w:rsidR="005F7BC3" w:rsidRPr="005F7BC3" w:rsidRDefault="005F7BC3" w:rsidP="005F7BC3">
      <w:pPr>
        <w:pStyle w:val="Code"/>
        <w:rPr>
          <w:highlight w:val="white"/>
        </w:rPr>
      </w:pPr>
    </w:p>
    <w:p w14:paraId="6978145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EB06023" w14:textId="77777777" w:rsidR="005F7BC3" w:rsidRPr="005F7BC3" w:rsidRDefault="005F7BC3" w:rsidP="005F7BC3">
      <w:pPr>
        <w:pStyle w:val="Code"/>
        <w:rPr>
          <w:highlight w:val="white"/>
        </w:rPr>
      </w:pPr>
      <w:r w:rsidRPr="005F7BC3">
        <w:rPr>
          <w:highlight w:val="white"/>
        </w:rPr>
        <w:t xml:space="preserve">        printLongInt(longValue, plus, space);</w:t>
      </w:r>
    </w:p>
    <w:p w14:paraId="0F64EA19" w14:textId="77777777" w:rsidR="005F7BC3" w:rsidRPr="005F7BC3" w:rsidRDefault="005F7BC3" w:rsidP="005F7BC3">
      <w:pPr>
        <w:pStyle w:val="Code"/>
        <w:rPr>
          <w:highlight w:val="white"/>
        </w:rPr>
      </w:pPr>
      <w:r w:rsidRPr="005F7BC3">
        <w:rPr>
          <w:highlight w:val="white"/>
        </w:rPr>
        <w:t xml:space="preserve">      }</w:t>
      </w:r>
    </w:p>
    <w:p w14:paraId="2D756A38" w14:textId="77777777" w:rsidR="005F7BC3" w:rsidRPr="005F7BC3" w:rsidRDefault="005F7BC3" w:rsidP="005F7BC3">
      <w:pPr>
        <w:pStyle w:val="Code"/>
        <w:rPr>
          <w:highlight w:val="white"/>
        </w:rPr>
      </w:pPr>
      <w:r w:rsidRPr="005F7BC3">
        <w:rPr>
          <w:highlight w:val="white"/>
        </w:rPr>
        <w:t xml:space="preserve">      break;</w:t>
      </w:r>
    </w:p>
    <w:p w14:paraId="0C78B579" w14:textId="77777777" w:rsidR="005F7BC3" w:rsidRPr="005F7BC3" w:rsidRDefault="005F7BC3" w:rsidP="005F7BC3">
      <w:pPr>
        <w:pStyle w:val="Code"/>
        <w:rPr>
          <w:highlight w:val="white"/>
        </w:rPr>
      </w:pPr>
    </w:p>
    <w:p w14:paraId="0DD68F3E" w14:textId="77777777" w:rsidR="005F7BC3" w:rsidRPr="005F7BC3" w:rsidRDefault="005F7BC3" w:rsidP="005F7BC3">
      <w:pPr>
        <w:pStyle w:val="Code"/>
        <w:rPr>
          <w:highlight w:val="white"/>
        </w:rPr>
      </w:pPr>
      <w:r w:rsidRPr="005F7BC3">
        <w:rPr>
          <w:highlight w:val="white"/>
        </w:rPr>
        <w:t xml:space="preserve">    case 'c':</w:t>
      </w:r>
    </w:p>
    <w:p w14:paraId="7B41FE68" w14:textId="77777777" w:rsidR="005F7BC3" w:rsidRPr="005F7BC3" w:rsidRDefault="005F7BC3" w:rsidP="005F7BC3">
      <w:pPr>
        <w:pStyle w:val="Code"/>
        <w:rPr>
          <w:highlight w:val="white"/>
        </w:rPr>
      </w:pPr>
      <w:r w:rsidRPr="005F7BC3">
        <w:rPr>
          <w:highlight w:val="white"/>
        </w:rPr>
        <w:t xml:space="preserve">      charValue = (char) va_arg(arg_list, int);</w:t>
      </w:r>
    </w:p>
    <w:p w14:paraId="2DC9E78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5C3D061" w14:textId="77777777" w:rsidR="005F7BC3" w:rsidRPr="005F7BC3" w:rsidRDefault="005F7BC3" w:rsidP="005F7BC3">
      <w:pPr>
        <w:pStyle w:val="Code"/>
        <w:rPr>
          <w:highlight w:val="white"/>
        </w:rPr>
      </w:pPr>
      <w:r w:rsidRPr="005F7BC3">
        <w:rPr>
          <w:highlight w:val="white"/>
        </w:rPr>
        <w:t xml:space="preserve">      printChar(charValue);</w:t>
      </w:r>
    </w:p>
    <w:p w14:paraId="341DE4C4" w14:textId="77777777" w:rsidR="005F7BC3" w:rsidRPr="005F7BC3" w:rsidRDefault="005F7BC3" w:rsidP="005F7BC3">
      <w:pPr>
        <w:pStyle w:val="Code"/>
        <w:rPr>
          <w:highlight w:val="white"/>
        </w:rPr>
      </w:pPr>
      <w:r w:rsidRPr="005F7BC3">
        <w:rPr>
          <w:highlight w:val="white"/>
        </w:rPr>
        <w:t xml:space="preserve">      break;</w:t>
      </w:r>
    </w:p>
    <w:p w14:paraId="79DE10A3" w14:textId="77777777" w:rsidR="005F7BC3" w:rsidRPr="005F7BC3" w:rsidRDefault="005F7BC3" w:rsidP="005F7BC3">
      <w:pPr>
        <w:pStyle w:val="Code"/>
        <w:rPr>
          <w:highlight w:val="white"/>
        </w:rPr>
      </w:pPr>
    </w:p>
    <w:p w14:paraId="57312A76" w14:textId="77777777" w:rsidR="005F7BC3" w:rsidRPr="005F7BC3" w:rsidRDefault="005F7BC3" w:rsidP="005F7BC3">
      <w:pPr>
        <w:pStyle w:val="Code"/>
        <w:rPr>
          <w:highlight w:val="white"/>
        </w:rPr>
      </w:pPr>
      <w:r w:rsidRPr="005F7BC3">
        <w:rPr>
          <w:highlight w:val="white"/>
        </w:rPr>
        <w:t xml:space="preserve">    case 's': {</w:t>
      </w:r>
    </w:p>
    <w:p w14:paraId="1436C46A" w14:textId="77777777" w:rsidR="005F7BC3" w:rsidRPr="005F7BC3" w:rsidRDefault="005F7BC3" w:rsidP="005F7BC3">
      <w:pPr>
        <w:pStyle w:val="Code"/>
        <w:rPr>
          <w:highlight w:val="white"/>
        </w:rPr>
      </w:pPr>
      <w:r w:rsidRPr="005F7BC3">
        <w:rPr>
          <w:highlight w:val="white"/>
        </w:rPr>
        <w:t xml:space="preserve">        char* stringValue = va_arg(arg_list, char*);</w:t>
      </w:r>
    </w:p>
    <w:p w14:paraId="1419DE4B"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F71972C" w14:textId="77777777" w:rsidR="005F7BC3" w:rsidRPr="005F7BC3" w:rsidRDefault="005F7BC3" w:rsidP="005F7BC3">
      <w:pPr>
        <w:pStyle w:val="Code"/>
        <w:rPr>
          <w:highlight w:val="white"/>
        </w:rPr>
      </w:pPr>
      <w:r w:rsidRPr="005F7BC3">
        <w:rPr>
          <w:highlight w:val="white"/>
        </w:rPr>
        <w:t xml:space="preserve">        printString(stringValue, precision);</w:t>
      </w:r>
    </w:p>
    <w:p w14:paraId="03C1481B" w14:textId="77777777" w:rsidR="005F7BC3" w:rsidRPr="005F7BC3" w:rsidRDefault="005F7BC3" w:rsidP="005F7BC3">
      <w:pPr>
        <w:pStyle w:val="Code"/>
        <w:rPr>
          <w:highlight w:val="white"/>
        </w:rPr>
      </w:pPr>
      <w:r w:rsidRPr="005F7BC3">
        <w:rPr>
          <w:highlight w:val="white"/>
        </w:rPr>
        <w:t xml:space="preserve">      }</w:t>
      </w:r>
    </w:p>
    <w:p w14:paraId="28F7F479" w14:textId="77777777" w:rsidR="005F7BC3" w:rsidRPr="005F7BC3" w:rsidRDefault="005F7BC3" w:rsidP="005F7BC3">
      <w:pPr>
        <w:pStyle w:val="Code"/>
        <w:rPr>
          <w:highlight w:val="white"/>
        </w:rPr>
      </w:pPr>
      <w:r w:rsidRPr="005F7BC3">
        <w:rPr>
          <w:highlight w:val="white"/>
        </w:rPr>
        <w:t xml:space="preserve">      break;</w:t>
      </w:r>
    </w:p>
    <w:p w14:paraId="4B6A966E" w14:textId="77777777" w:rsidR="005F7BC3" w:rsidRPr="005F7BC3" w:rsidRDefault="005F7BC3" w:rsidP="005F7BC3">
      <w:pPr>
        <w:pStyle w:val="Code"/>
        <w:rPr>
          <w:highlight w:val="white"/>
        </w:rPr>
      </w:pPr>
    </w:p>
    <w:p w14:paraId="5319D6F2" w14:textId="77777777" w:rsidR="005F7BC3" w:rsidRPr="005F7BC3" w:rsidRDefault="005F7BC3" w:rsidP="005F7BC3">
      <w:pPr>
        <w:pStyle w:val="Code"/>
        <w:rPr>
          <w:highlight w:val="white"/>
        </w:rPr>
      </w:pPr>
      <w:r w:rsidRPr="005F7BC3">
        <w:rPr>
          <w:highlight w:val="white"/>
        </w:rPr>
        <w:t xml:space="preserve">    case 'u':</w:t>
      </w:r>
    </w:p>
    <w:p w14:paraId="2157EBB7" w14:textId="77777777" w:rsidR="005F7BC3" w:rsidRPr="005F7BC3" w:rsidRDefault="005F7BC3" w:rsidP="005F7BC3">
      <w:pPr>
        <w:pStyle w:val="Code"/>
        <w:rPr>
          <w:highlight w:val="white"/>
        </w:rPr>
      </w:pPr>
      <w:r w:rsidRPr="005F7BC3">
        <w:rPr>
          <w:highlight w:val="white"/>
        </w:rPr>
        <w:t xml:space="preserve">    case 'o':</w:t>
      </w:r>
    </w:p>
    <w:p w14:paraId="44FA913D" w14:textId="77777777" w:rsidR="005F7BC3" w:rsidRPr="005F7BC3" w:rsidRDefault="005F7BC3" w:rsidP="005F7BC3">
      <w:pPr>
        <w:pStyle w:val="Code"/>
        <w:rPr>
          <w:highlight w:val="white"/>
        </w:rPr>
      </w:pPr>
      <w:r w:rsidRPr="005F7BC3">
        <w:rPr>
          <w:highlight w:val="white"/>
        </w:rPr>
        <w:t xml:space="preserve">    case 'b':</w:t>
      </w:r>
    </w:p>
    <w:p w14:paraId="5BA2AF1E" w14:textId="77777777" w:rsidR="005F7BC3" w:rsidRPr="005F7BC3" w:rsidRDefault="005F7BC3" w:rsidP="005F7BC3">
      <w:pPr>
        <w:pStyle w:val="Code"/>
        <w:rPr>
          <w:highlight w:val="white"/>
        </w:rPr>
      </w:pPr>
      <w:r w:rsidRPr="005F7BC3">
        <w:rPr>
          <w:highlight w:val="white"/>
        </w:rPr>
        <w:t xml:space="preserve">    case 'x':</w:t>
      </w:r>
    </w:p>
    <w:p w14:paraId="0B250990" w14:textId="77777777" w:rsidR="005F7BC3" w:rsidRPr="005F7BC3" w:rsidRDefault="005F7BC3" w:rsidP="005F7BC3">
      <w:pPr>
        <w:pStyle w:val="Code"/>
        <w:rPr>
          <w:highlight w:val="white"/>
        </w:rPr>
      </w:pPr>
      <w:r w:rsidRPr="005F7BC3">
        <w:rPr>
          <w:highlight w:val="white"/>
        </w:rPr>
        <w:t xml:space="preserve">    case 'X': {</w:t>
      </w:r>
    </w:p>
    <w:p w14:paraId="4224F803" w14:textId="33C79460" w:rsidR="009D3992" w:rsidRDefault="005F7BC3" w:rsidP="005F7BC3">
      <w:pPr>
        <w:pStyle w:val="Code"/>
        <w:rPr>
          <w:highlight w:val="white"/>
        </w:rPr>
      </w:pPr>
      <w:r w:rsidRPr="005F7BC3">
        <w:rPr>
          <w:highlight w:val="white"/>
        </w:rPr>
        <w:t xml:space="preserve">        unsigned long base = ((c == 'u') ? </w:t>
      </w:r>
      <w:r w:rsidR="005A3F78">
        <w:rPr>
          <w:highlight w:val="white"/>
        </w:rPr>
        <w:t>10</w:t>
      </w:r>
      <w:r w:rsidRPr="005F7BC3">
        <w:rPr>
          <w:highlight w:val="white"/>
        </w:rPr>
        <w:t xml:space="preserve"> : ((c == 'o') ? </w:t>
      </w:r>
      <w:r w:rsidR="00D10381">
        <w:rPr>
          <w:highlight w:val="white"/>
        </w:rPr>
        <w:t>8</w:t>
      </w:r>
      <w:r w:rsidRPr="005F7BC3">
        <w:rPr>
          <w:highlight w:val="white"/>
        </w:rPr>
        <w:t xml:space="preserve"> :</w:t>
      </w:r>
    </w:p>
    <w:p w14:paraId="26EC8FDD" w14:textId="54650561" w:rsidR="005F7BC3" w:rsidRPr="005F7BC3" w:rsidRDefault="009D3992" w:rsidP="005F7BC3">
      <w:pPr>
        <w:pStyle w:val="Code"/>
        <w:rPr>
          <w:highlight w:val="white"/>
        </w:rPr>
      </w:pPr>
      <w:r>
        <w:rPr>
          <w:highlight w:val="white"/>
        </w:rPr>
        <w:t xml:space="preserve">                                               </w:t>
      </w:r>
      <w:r w:rsidR="005F7BC3" w:rsidRPr="005F7BC3">
        <w:rPr>
          <w:highlight w:val="white"/>
        </w:rPr>
        <w:t xml:space="preserve"> ((c == 'b') ? 2ul : </w:t>
      </w:r>
      <w:r w:rsidR="00D10381">
        <w:rPr>
          <w:highlight w:val="white"/>
        </w:rPr>
        <w:t>16</w:t>
      </w:r>
      <w:r w:rsidR="005F7BC3" w:rsidRPr="005F7BC3">
        <w:rPr>
          <w:highlight w:val="white"/>
        </w:rPr>
        <w:t>)));</w:t>
      </w:r>
    </w:p>
    <w:p w14:paraId="5C57CDC0" w14:textId="77777777" w:rsidR="005F7BC3" w:rsidRPr="005F7BC3" w:rsidRDefault="005F7BC3" w:rsidP="005F7BC3">
      <w:pPr>
        <w:pStyle w:val="Code"/>
        <w:rPr>
          <w:highlight w:val="white"/>
        </w:rPr>
      </w:pPr>
      <w:r w:rsidRPr="005F7BC3">
        <w:rPr>
          <w:highlight w:val="white"/>
        </w:rPr>
        <w:t xml:space="preserve">        unsigned long value;</w:t>
      </w:r>
    </w:p>
    <w:p w14:paraId="2F7D2EFE" w14:textId="77777777" w:rsidR="005F7BC3" w:rsidRPr="005F7BC3" w:rsidRDefault="005F7BC3" w:rsidP="005F7BC3">
      <w:pPr>
        <w:pStyle w:val="Code"/>
        <w:rPr>
          <w:highlight w:val="white"/>
        </w:rPr>
      </w:pPr>
    </w:p>
    <w:p w14:paraId="7080A3DB" w14:textId="77777777" w:rsidR="005F7BC3" w:rsidRPr="005F7BC3" w:rsidRDefault="005F7BC3" w:rsidP="005F7BC3">
      <w:pPr>
        <w:pStyle w:val="Code"/>
        <w:rPr>
          <w:highlight w:val="white"/>
        </w:rPr>
      </w:pPr>
      <w:r w:rsidRPr="005F7BC3">
        <w:rPr>
          <w:highlight w:val="white"/>
        </w:rPr>
        <w:t xml:space="preserve">        if (shortInt) {</w:t>
      </w:r>
    </w:p>
    <w:p w14:paraId="54D85B49" w14:textId="77777777" w:rsidR="009D3992" w:rsidRDefault="005F7BC3" w:rsidP="005F7BC3">
      <w:pPr>
        <w:pStyle w:val="Code"/>
        <w:rPr>
          <w:highlight w:val="white"/>
        </w:rPr>
      </w:pPr>
      <w:r w:rsidRPr="005F7BC3">
        <w:rPr>
          <w:highlight w:val="white"/>
        </w:rPr>
        <w:t xml:space="preserve">          value = (unsigned long) (unsigned short)</w:t>
      </w:r>
    </w:p>
    <w:p w14:paraId="121B03BE" w14:textId="15F9DB97" w:rsidR="005F7BC3" w:rsidRPr="005F7BC3" w:rsidRDefault="009D3992" w:rsidP="005F7BC3">
      <w:pPr>
        <w:pStyle w:val="Code"/>
        <w:rPr>
          <w:highlight w:val="white"/>
        </w:rPr>
      </w:pPr>
      <w:r>
        <w:rPr>
          <w:highlight w:val="white"/>
        </w:rPr>
        <w:t xml:space="preserve">                 </w:t>
      </w:r>
      <w:r w:rsidR="005F7BC3" w:rsidRPr="005F7BC3">
        <w:rPr>
          <w:highlight w:val="white"/>
        </w:rPr>
        <w:t xml:space="preserve"> va_arg(arg_list, unsigned int);</w:t>
      </w:r>
    </w:p>
    <w:p w14:paraId="316B5B2D" w14:textId="77777777" w:rsidR="005F7BC3" w:rsidRPr="005F7BC3" w:rsidRDefault="005F7BC3" w:rsidP="005F7BC3">
      <w:pPr>
        <w:pStyle w:val="Code"/>
        <w:rPr>
          <w:highlight w:val="white"/>
        </w:rPr>
      </w:pPr>
      <w:r w:rsidRPr="005F7BC3">
        <w:rPr>
          <w:highlight w:val="white"/>
        </w:rPr>
        <w:t xml:space="preserve">        }</w:t>
      </w:r>
    </w:p>
    <w:p w14:paraId="7E95AE4D" w14:textId="77777777" w:rsidR="005F7BC3" w:rsidRPr="005F7BC3" w:rsidRDefault="005F7BC3" w:rsidP="005F7BC3">
      <w:pPr>
        <w:pStyle w:val="Code"/>
        <w:rPr>
          <w:highlight w:val="white"/>
        </w:rPr>
      </w:pPr>
      <w:r w:rsidRPr="005F7BC3">
        <w:rPr>
          <w:highlight w:val="white"/>
        </w:rPr>
        <w:t xml:space="preserve">        else if (longInt) {</w:t>
      </w:r>
    </w:p>
    <w:p w14:paraId="4F4CC1D3" w14:textId="77777777" w:rsidR="005F7BC3" w:rsidRPr="005F7BC3" w:rsidRDefault="005F7BC3" w:rsidP="005F7BC3">
      <w:pPr>
        <w:pStyle w:val="Code"/>
        <w:rPr>
          <w:highlight w:val="white"/>
        </w:rPr>
      </w:pPr>
      <w:r w:rsidRPr="005F7BC3">
        <w:rPr>
          <w:highlight w:val="white"/>
        </w:rPr>
        <w:t xml:space="preserve">          value = va_arg(arg_list, unsigned long);</w:t>
      </w:r>
    </w:p>
    <w:p w14:paraId="4EB48D40" w14:textId="77777777" w:rsidR="005F7BC3" w:rsidRPr="005F7BC3" w:rsidRDefault="005F7BC3" w:rsidP="005F7BC3">
      <w:pPr>
        <w:pStyle w:val="Code"/>
        <w:rPr>
          <w:highlight w:val="white"/>
        </w:rPr>
      </w:pPr>
      <w:r w:rsidRPr="005F7BC3">
        <w:rPr>
          <w:highlight w:val="white"/>
        </w:rPr>
        <w:t xml:space="preserve">        }</w:t>
      </w:r>
    </w:p>
    <w:p w14:paraId="7F9BA2AB" w14:textId="77777777" w:rsidR="005F7BC3" w:rsidRPr="005F7BC3" w:rsidRDefault="005F7BC3" w:rsidP="005F7BC3">
      <w:pPr>
        <w:pStyle w:val="Code"/>
        <w:rPr>
          <w:highlight w:val="white"/>
        </w:rPr>
      </w:pPr>
      <w:r w:rsidRPr="005F7BC3">
        <w:rPr>
          <w:highlight w:val="white"/>
        </w:rPr>
        <w:t xml:space="preserve">        else {</w:t>
      </w:r>
    </w:p>
    <w:p w14:paraId="10BC72D5" w14:textId="77777777" w:rsidR="005F7BC3" w:rsidRPr="005F7BC3" w:rsidRDefault="005F7BC3" w:rsidP="005F7BC3">
      <w:pPr>
        <w:pStyle w:val="Code"/>
        <w:rPr>
          <w:highlight w:val="white"/>
        </w:rPr>
      </w:pPr>
      <w:r w:rsidRPr="005F7BC3">
        <w:rPr>
          <w:highlight w:val="white"/>
        </w:rPr>
        <w:t xml:space="preserve">          value = (unsigned long) va_arg(arg_list, unsigned int);</w:t>
      </w:r>
    </w:p>
    <w:p w14:paraId="288E20D5" w14:textId="77777777" w:rsidR="005F7BC3" w:rsidRPr="005F7BC3" w:rsidRDefault="005F7BC3" w:rsidP="005F7BC3">
      <w:pPr>
        <w:pStyle w:val="Code"/>
        <w:rPr>
          <w:highlight w:val="white"/>
        </w:rPr>
      </w:pPr>
      <w:r w:rsidRPr="005F7BC3">
        <w:rPr>
          <w:highlight w:val="white"/>
        </w:rPr>
        <w:t xml:space="preserve">        }</w:t>
      </w:r>
    </w:p>
    <w:p w14:paraId="6F8E61D8" w14:textId="77777777" w:rsidR="005F7BC3" w:rsidRPr="005F7BC3" w:rsidRDefault="005F7BC3" w:rsidP="005F7BC3">
      <w:pPr>
        <w:pStyle w:val="Code"/>
        <w:rPr>
          <w:highlight w:val="white"/>
        </w:rPr>
      </w:pPr>
    </w:p>
    <w:p w14:paraId="444C8CD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47C3C0D6" w14:textId="77777777" w:rsidR="005F7BC3" w:rsidRPr="005F7BC3" w:rsidRDefault="005F7BC3" w:rsidP="005F7BC3">
      <w:pPr>
        <w:pStyle w:val="Code"/>
        <w:rPr>
          <w:highlight w:val="white"/>
        </w:rPr>
      </w:pPr>
      <w:r w:rsidRPr="005F7BC3">
        <w:rPr>
          <w:highlight w:val="white"/>
        </w:rPr>
        <w:t xml:space="preserve">        printUnsignedLong(value, plus, space, grid, base, isupper(c));</w:t>
      </w:r>
    </w:p>
    <w:p w14:paraId="3BC9BC71" w14:textId="77777777" w:rsidR="005F7BC3" w:rsidRPr="005F7BC3" w:rsidRDefault="005F7BC3" w:rsidP="005F7BC3">
      <w:pPr>
        <w:pStyle w:val="Code"/>
        <w:rPr>
          <w:highlight w:val="white"/>
        </w:rPr>
      </w:pPr>
      <w:r w:rsidRPr="005F7BC3">
        <w:rPr>
          <w:highlight w:val="white"/>
        </w:rPr>
        <w:t xml:space="preserve">      }</w:t>
      </w:r>
    </w:p>
    <w:p w14:paraId="454F07B4" w14:textId="77777777" w:rsidR="005F7BC3" w:rsidRPr="005F7BC3" w:rsidRDefault="005F7BC3" w:rsidP="005F7BC3">
      <w:pPr>
        <w:pStyle w:val="Code"/>
        <w:rPr>
          <w:highlight w:val="white"/>
        </w:rPr>
      </w:pPr>
      <w:r w:rsidRPr="005F7BC3">
        <w:rPr>
          <w:highlight w:val="white"/>
        </w:rPr>
        <w:t xml:space="preserve">      break;</w:t>
      </w:r>
    </w:p>
    <w:p w14:paraId="03E75744" w14:textId="77777777" w:rsidR="005F7BC3" w:rsidRPr="005F7BC3" w:rsidRDefault="005F7BC3" w:rsidP="005F7BC3">
      <w:pPr>
        <w:pStyle w:val="Code"/>
        <w:rPr>
          <w:highlight w:val="white"/>
        </w:rPr>
      </w:pPr>
    </w:p>
    <w:p w14:paraId="5D0B7B22" w14:textId="77777777" w:rsidR="005F7BC3" w:rsidRPr="005F7BC3" w:rsidRDefault="005F7BC3" w:rsidP="005F7BC3">
      <w:pPr>
        <w:pStyle w:val="Code"/>
        <w:rPr>
          <w:highlight w:val="white"/>
        </w:rPr>
      </w:pPr>
      <w:r w:rsidRPr="005F7BC3">
        <w:rPr>
          <w:highlight w:val="white"/>
        </w:rPr>
        <w:t xml:space="preserve">    case 'f':</w:t>
      </w:r>
    </w:p>
    <w:p w14:paraId="1C7FA05E" w14:textId="77777777" w:rsidR="005F7BC3" w:rsidRPr="005F7BC3" w:rsidRDefault="005F7BC3" w:rsidP="005F7BC3">
      <w:pPr>
        <w:pStyle w:val="Code"/>
        <w:rPr>
          <w:highlight w:val="white"/>
        </w:rPr>
      </w:pPr>
      <w:r w:rsidRPr="005F7BC3">
        <w:rPr>
          <w:highlight w:val="white"/>
        </w:rPr>
        <w:t xml:space="preserve">    case 'e':</w:t>
      </w:r>
    </w:p>
    <w:p w14:paraId="673807E5" w14:textId="77777777" w:rsidR="005F7BC3" w:rsidRPr="005F7BC3" w:rsidRDefault="005F7BC3" w:rsidP="005F7BC3">
      <w:pPr>
        <w:pStyle w:val="Code"/>
        <w:rPr>
          <w:highlight w:val="white"/>
        </w:rPr>
      </w:pPr>
      <w:r w:rsidRPr="005F7BC3">
        <w:rPr>
          <w:highlight w:val="white"/>
        </w:rPr>
        <w:t xml:space="preserve">    case 'E':</w:t>
      </w:r>
    </w:p>
    <w:p w14:paraId="6B93BC8C" w14:textId="77777777" w:rsidR="005F7BC3" w:rsidRPr="005F7BC3" w:rsidRDefault="005F7BC3" w:rsidP="005F7BC3">
      <w:pPr>
        <w:pStyle w:val="Code"/>
        <w:rPr>
          <w:highlight w:val="white"/>
        </w:rPr>
      </w:pPr>
      <w:r w:rsidRPr="005F7BC3">
        <w:rPr>
          <w:highlight w:val="white"/>
        </w:rPr>
        <w:t xml:space="preserve">    case 'g':</w:t>
      </w:r>
    </w:p>
    <w:p w14:paraId="1DB53754" w14:textId="77777777" w:rsidR="005F7BC3" w:rsidRPr="005F7BC3" w:rsidRDefault="005F7BC3" w:rsidP="005F7BC3">
      <w:pPr>
        <w:pStyle w:val="Code"/>
        <w:rPr>
          <w:highlight w:val="white"/>
        </w:rPr>
      </w:pPr>
      <w:r w:rsidRPr="005F7BC3">
        <w:rPr>
          <w:highlight w:val="white"/>
        </w:rPr>
        <w:t xml:space="preserve">    case 'G':</w:t>
      </w:r>
    </w:p>
    <w:p w14:paraId="4C185DB8" w14:textId="77777777" w:rsidR="005F7BC3" w:rsidRPr="005F7BC3" w:rsidRDefault="005F7BC3" w:rsidP="005F7BC3">
      <w:pPr>
        <w:pStyle w:val="Code"/>
        <w:rPr>
          <w:highlight w:val="white"/>
        </w:rPr>
      </w:pPr>
      <w:r w:rsidRPr="005F7BC3">
        <w:rPr>
          <w:highlight w:val="white"/>
        </w:rPr>
        <w:t xml:space="preserve">      if (longDouble) {</w:t>
      </w:r>
    </w:p>
    <w:p w14:paraId="5DD02B44" w14:textId="77777777" w:rsidR="005F7BC3" w:rsidRPr="005F7BC3" w:rsidRDefault="005F7BC3" w:rsidP="005F7BC3">
      <w:pPr>
        <w:pStyle w:val="Code"/>
        <w:rPr>
          <w:highlight w:val="white"/>
        </w:rPr>
      </w:pPr>
      <w:r w:rsidRPr="005F7BC3">
        <w:rPr>
          <w:highlight w:val="white"/>
        </w:rPr>
        <w:t xml:space="preserve">        longDoubleValue = va_arg(arg_list, long double);</w:t>
      </w:r>
    </w:p>
    <w:p w14:paraId="1618BE3A" w14:textId="77777777" w:rsidR="005F7BC3" w:rsidRPr="005F7BC3" w:rsidRDefault="005F7BC3" w:rsidP="005F7BC3">
      <w:pPr>
        <w:pStyle w:val="Code"/>
        <w:rPr>
          <w:highlight w:val="white"/>
        </w:rPr>
      </w:pPr>
      <w:r w:rsidRPr="005F7BC3">
        <w:rPr>
          <w:highlight w:val="white"/>
        </w:rPr>
        <w:t xml:space="preserve">        printLongDoublePlain(longDoubleValue, FALSE, FALSE, FALSE, 3);</w:t>
      </w:r>
    </w:p>
    <w:p w14:paraId="4E466779" w14:textId="77777777" w:rsidR="005F7BC3" w:rsidRPr="005F7BC3" w:rsidRDefault="005F7BC3" w:rsidP="005F7BC3">
      <w:pPr>
        <w:pStyle w:val="Code"/>
        <w:rPr>
          <w:highlight w:val="white"/>
        </w:rPr>
      </w:pPr>
      <w:r w:rsidRPr="005F7BC3">
        <w:rPr>
          <w:highlight w:val="white"/>
        </w:rPr>
        <w:t xml:space="preserve">      }</w:t>
      </w:r>
    </w:p>
    <w:p w14:paraId="7DFC73D5" w14:textId="77777777" w:rsidR="005F7BC3" w:rsidRPr="005F7BC3" w:rsidRDefault="005F7BC3" w:rsidP="005F7BC3">
      <w:pPr>
        <w:pStyle w:val="Code"/>
        <w:rPr>
          <w:highlight w:val="white"/>
        </w:rPr>
      </w:pPr>
      <w:r w:rsidRPr="005F7BC3">
        <w:rPr>
          <w:highlight w:val="white"/>
        </w:rPr>
        <w:t xml:space="preserve">      else {</w:t>
      </w:r>
    </w:p>
    <w:p w14:paraId="58F49B47" w14:textId="77777777" w:rsidR="005F7BC3" w:rsidRPr="005F7BC3" w:rsidRDefault="005F7BC3" w:rsidP="005F7BC3">
      <w:pPr>
        <w:pStyle w:val="Code"/>
        <w:rPr>
          <w:highlight w:val="white"/>
        </w:rPr>
      </w:pPr>
      <w:r w:rsidRPr="005F7BC3">
        <w:rPr>
          <w:highlight w:val="white"/>
        </w:rPr>
        <w:t xml:space="preserve">        longDoubleValue = (long double) va_arg(arg_list, double);</w:t>
      </w:r>
    </w:p>
    <w:p w14:paraId="3AF5D806" w14:textId="77777777" w:rsidR="005F7BC3" w:rsidRPr="005F7BC3" w:rsidRDefault="005F7BC3" w:rsidP="005F7BC3">
      <w:pPr>
        <w:pStyle w:val="Code"/>
        <w:rPr>
          <w:highlight w:val="white"/>
        </w:rPr>
      </w:pPr>
      <w:r w:rsidRPr="005F7BC3">
        <w:rPr>
          <w:highlight w:val="white"/>
        </w:rPr>
        <w:lastRenderedPageBreak/>
        <w:t xml:space="preserve">      }</w:t>
      </w:r>
    </w:p>
    <w:p w14:paraId="046D20DF" w14:textId="77777777" w:rsidR="005F7BC3" w:rsidRPr="005F7BC3" w:rsidRDefault="005F7BC3" w:rsidP="005F7BC3">
      <w:pPr>
        <w:pStyle w:val="Code"/>
        <w:rPr>
          <w:highlight w:val="white"/>
        </w:rPr>
      </w:pPr>
    </w:p>
    <w:p w14:paraId="6992B173" w14:textId="77777777" w:rsidR="005F7BC3" w:rsidRPr="005F7BC3" w:rsidRDefault="005F7BC3" w:rsidP="005F7BC3">
      <w:pPr>
        <w:pStyle w:val="Code"/>
        <w:rPr>
          <w:highlight w:val="white"/>
        </w:rPr>
      </w:pPr>
      <w:r w:rsidRPr="005F7BC3">
        <w:rPr>
          <w:highlight w:val="white"/>
        </w:rPr>
        <w:t xml:space="preserve">      if (negativePtr != NULL) {</w:t>
      </w:r>
    </w:p>
    <w:p w14:paraId="3BAE6996" w14:textId="77777777" w:rsidR="005F7BC3" w:rsidRPr="005F7BC3" w:rsidRDefault="005F7BC3" w:rsidP="005F7BC3">
      <w:pPr>
        <w:pStyle w:val="Code"/>
        <w:rPr>
          <w:highlight w:val="white"/>
        </w:rPr>
      </w:pPr>
      <w:r w:rsidRPr="005F7BC3">
        <w:rPr>
          <w:highlight w:val="white"/>
        </w:rPr>
        <w:t xml:space="preserve">        *negativePtr = (longDoubleValue &lt; 0);</w:t>
      </w:r>
    </w:p>
    <w:p w14:paraId="2D156D0B" w14:textId="77777777" w:rsidR="005F7BC3" w:rsidRPr="005F7BC3" w:rsidRDefault="005F7BC3" w:rsidP="005F7BC3">
      <w:pPr>
        <w:pStyle w:val="Code"/>
        <w:rPr>
          <w:highlight w:val="white"/>
        </w:rPr>
      </w:pPr>
      <w:r w:rsidRPr="005F7BC3">
        <w:rPr>
          <w:highlight w:val="white"/>
        </w:rPr>
        <w:t xml:space="preserve">      }</w:t>
      </w:r>
    </w:p>
    <w:p w14:paraId="2A0518C3" w14:textId="77777777" w:rsidR="005F7BC3" w:rsidRPr="005F7BC3" w:rsidRDefault="005F7BC3" w:rsidP="005F7BC3">
      <w:pPr>
        <w:pStyle w:val="Code"/>
        <w:rPr>
          <w:highlight w:val="white"/>
        </w:rPr>
      </w:pPr>
    </w:p>
    <w:p w14:paraId="2093BB8C" w14:textId="77777777" w:rsidR="005F7BC3" w:rsidRPr="005F7BC3" w:rsidRDefault="005F7BC3" w:rsidP="005F7BC3">
      <w:pPr>
        <w:pStyle w:val="Code"/>
        <w:rPr>
          <w:highlight w:val="white"/>
        </w:rPr>
      </w:pPr>
      <w:r w:rsidRPr="005F7BC3">
        <w:rPr>
          <w:highlight w:val="white"/>
        </w:rPr>
        <w:t xml:space="preserve">      if (!sign) {</w:t>
      </w:r>
    </w:p>
    <w:p w14:paraId="5E8EA101" w14:textId="77777777" w:rsidR="005F7BC3" w:rsidRPr="005F7BC3" w:rsidRDefault="005F7BC3" w:rsidP="005F7BC3">
      <w:pPr>
        <w:pStyle w:val="Code"/>
        <w:rPr>
          <w:highlight w:val="white"/>
        </w:rPr>
      </w:pPr>
      <w:r w:rsidRPr="005F7BC3">
        <w:rPr>
          <w:highlight w:val="white"/>
        </w:rPr>
        <w:t xml:space="preserve">        longDoubleValue = fabs(longDoubleValue);</w:t>
      </w:r>
    </w:p>
    <w:p w14:paraId="20C39794" w14:textId="77777777" w:rsidR="005F7BC3" w:rsidRPr="005F7BC3" w:rsidRDefault="005F7BC3" w:rsidP="005F7BC3">
      <w:pPr>
        <w:pStyle w:val="Code"/>
        <w:rPr>
          <w:highlight w:val="white"/>
        </w:rPr>
      </w:pPr>
      <w:r w:rsidRPr="005F7BC3">
        <w:rPr>
          <w:highlight w:val="white"/>
        </w:rPr>
        <w:t xml:space="preserve">      }</w:t>
      </w:r>
    </w:p>
    <w:p w14:paraId="0A9AD80B" w14:textId="77777777" w:rsidR="005F7BC3" w:rsidRPr="005F7BC3" w:rsidRDefault="005F7BC3" w:rsidP="005F7BC3">
      <w:pPr>
        <w:pStyle w:val="Code"/>
        <w:rPr>
          <w:highlight w:val="white"/>
        </w:rPr>
      </w:pPr>
    </w:p>
    <w:p w14:paraId="715ED83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E9994FD" w14:textId="77777777" w:rsidR="005F7BC3" w:rsidRPr="005F7BC3" w:rsidRDefault="005F7BC3" w:rsidP="005F7BC3">
      <w:pPr>
        <w:pStyle w:val="Code"/>
        <w:rPr>
          <w:highlight w:val="white"/>
        </w:rPr>
      </w:pPr>
    </w:p>
    <w:p w14:paraId="44F5940A" w14:textId="77777777" w:rsidR="005F7BC3" w:rsidRPr="005F7BC3" w:rsidRDefault="005F7BC3" w:rsidP="005F7BC3">
      <w:pPr>
        <w:pStyle w:val="Code"/>
        <w:rPr>
          <w:highlight w:val="white"/>
        </w:rPr>
      </w:pPr>
      <w:r w:rsidRPr="005F7BC3">
        <w:rPr>
          <w:highlight w:val="white"/>
        </w:rPr>
        <w:t xml:space="preserve">      if (c == 'f') {</w:t>
      </w:r>
    </w:p>
    <w:p w14:paraId="1C3D0D37"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6D30B8B1" w14:textId="77777777" w:rsidR="005F7BC3" w:rsidRPr="005F7BC3" w:rsidRDefault="005F7BC3" w:rsidP="005F7BC3">
      <w:pPr>
        <w:pStyle w:val="Code"/>
        <w:rPr>
          <w:highlight w:val="white"/>
        </w:rPr>
      </w:pPr>
      <w:r w:rsidRPr="005F7BC3">
        <w:rPr>
          <w:highlight w:val="white"/>
        </w:rPr>
        <w:t xml:space="preserve">      }</w:t>
      </w:r>
    </w:p>
    <w:p w14:paraId="012A439C" w14:textId="77777777" w:rsidR="005F7BC3" w:rsidRPr="005F7BC3" w:rsidRDefault="005F7BC3" w:rsidP="005F7BC3">
      <w:pPr>
        <w:pStyle w:val="Code"/>
        <w:rPr>
          <w:highlight w:val="white"/>
        </w:rPr>
      </w:pPr>
      <w:r w:rsidRPr="005F7BC3">
        <w:rPr>
          <w:highlight w:val="white"/>
        </w:rPr>
        <w:t xml:space="preserve">      else if (tolower(c) == 'e') {</w:t>
      </w:r>
    </w:p>
    <w:p w14:paraId="524BA529" w14:textId="77777777" w:rsidR="009D3992" w:rsidRDefault="005F7BC3" w:rsidP="005F7BC3">
      <w:pPr>
        <w:pStyle w:val="Code"/>
        <w:rPr>
          <w:highlight w:val="white"/>
        </w:rPr>
      </w:pPr>
      <w:r w:rsidRPr="005F7BC3">
        <w:rPr>
          <w:highlight w:val="white"/>
        </w:rPr>
        <w:t xml:space="preserve">        printLongDoubleExpo(longDoubleValue, plus, space,</w:t>
      </w:r>
    </w:p>
    <w:p w14:paraId="4D705AF6" w14:textId="3379B79E"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6A5E7E69" w14:textId="77777777" w:rsidR="005F7BC3" w:rsidRPr="005F7BC3" w:rsidRDefault="005F7BC3" w:rsidP="005F7BC3">
      <w:pPr>
        <w:pStyle w:val="Code"/>
        <w:rPr>
          <w:highlight w:val="white"/>
        </w:rPr>
      </w:pPr>
      <w:r w:rsidRPr="005F7BC3">
        <w:rPr>
          <w:highlight w:val="white"/>
        </w:rPr>
        <w:t xml:space="preserve">      }</w:t>
      </w:r>
    </w:p>
    <w:p w14:paraId="46246ECA" w14:textId="77777777" w:rsidR="005F7BC3" w:rsidRPr="005F7BC3" w:rsidRDefault="005F7BC3" w:rsidP="005F7BC3">
      <w:pPr>
        <w:pStyle w:val="Code"/>
        <w:rPr>
          <w:highlight w:val="white"/>
        </w:rPr>
      </w:pPr>
      <w:r w:rsidRPr="005F7BC3">
        <w:rPr>
          <w:highlight w:val="white"/>
        </w:rPr>
        <w:t xml:space="preserve">      else {</w:t>
      </w:r>
    </w:p>
    <w:p w14:paraId="7EBB23C1" w14:textId="77777777" w:rsidR="005F7BC3" w:rsidRPr="005F7BC3" w:rsidRDefault="005F7BC3" w:rsidP="005F7BC3">
      <w:pPr>
        <w:pStyle w:val="Code"/>
        <w:rPr>
          <w:highlight w:val="white"/>
        </w:rPr>
      </w:pPr>
      <w:r w:rsidRPr="005F7BC3">
        <w:rPr>
          <w:highlight w:val="white"/>
        </w:rPr>
        <w:t xml:space="preserve">        int expo = (int) log10(fabs(longDoubleValue));</w:t>
      </w:r>
    </w:p>
    <w:p w14:paraId="6C57A44A" w14:textId="77777777" w:rsidR="005F7BC3" w:rsidRPr="005F7BC3" w:rsidRDefault="005F7BC3" w:rsidP="005F7BC3">
      <w:pPr>
        <w:pStyle w:val="Code"/>
        <w:rPr>
          <w:highlight w:val="white"/>
        </w:rPr>
      </w:pPr>
    </w:p>
    <w:p w14:paraId="79468A6A" w14:textId="77777777" w:rsidR="005F7BC3" w:rsidRPr="005F7BC3" w:rsidRDefault="005F7BC3" w:rsidP="005F7BC3">
      <w:pPr>
        <w:pStyle w:val="Code"/>
        <w:rPr>
          <w:highlight w:val="white"/>
        </w:rPr>
      </w:pPr>
      <w:r w:rsidRPr="005F7BC3">
        <w:rPr>
          <w:highlight w:val="white"/>
        </w:rPr>
        <w:t xml:space="preserve">        if ((expo &gt;= -3) &amp;&amp; (expo &lt;= 2)) {</w:t>
      </w:r>
    </w:p>
    <w:p w14:paraId="2238F521"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7E20A6C3" w14:textId="77777777" w:rsidR="005F7BC3" w:rsidRPr="005F7BC3" w:rsidRDefault="005F7BC3" w:rsidP="005F7BC3">
      <w:pPr>
        <w:pStyle w:val="Code"/>
        <w:rPr>
          <w:highlight w:val="white"/>
        </w:rPr>
      </w:pPr>
      <w:r w:rsidRPr="005F7BC3">
        <w:rPr>
          <w:highlight w:val="white"/>
        </w:rPr>
        <w:t xml:space="preserve">        }</w:t>
      </w:r>
    </w:p>
    <w:p w14:paraId="45AA7463" w14:textId="77777777" w:rsidR="005F7BC3" w:rsidRPr="005F7BC3" w:rsidRDefault="005F7BC3" w:rsidP="005F7BC3">
      <w:pPr>
        <w:pStyle w:val="Code"/>
        <w:rPr>
          <w:highlight w:val="white"/>
        </w:rPr>
      </w:pPr>
      <w:r w:rsidRPr="005F7BC3">
        <w:rPr>
          <w:highlight w:val="white"/>
        </w:rPr>
        <w:t xml:space="preserve">        else {</w:t>
      </w:r>
    </w:p>
    <w:p w14:paraId="33B48876" w14:textId="77777777" w:rsidR="009D3992" w:rsidRDefault="005F7BC3" w:rsidP="005F7BC3">
      <w:pPr>
        <w:pStyle w:val="Code"/>
        <w:rPr>
          <w:highlight w:val="white"/>
        </w:rPr>
      </w:pPr>
      <w:r w:rsidRPr="005F7BC3">
        <w:rPr>
          <w:highlight w:val="white"/>
        </w:rPr>
        <w:t xml:space="preserve">          printLongDoubleExpo(longDoubleValue, plus, space,</w:t>
      </w:r>
    </w:p>
    <w:p w14:paraId="373FC305" w14:textId="38C93F46"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2429747B" w14:textId="77777777" w:rsidR="005F7BC3" w:rsidRPr="005F7BC3" w:rsidRDefault="005F7BC3" w:rsidP="005F7BC3">
      <w:pPr>
        <w:pStyle w:val="Code"/>
        <w:rPr>
          <w:highlight w:val="white"/>
        </w:rPr>
      </w:pPr>
      <w:r w:rsidRPr="005F7BC3">
        <w:rPr>
          <w:highlight w:val="white"/>
        </w:rPr>
        <w:t xml:space="preserve">        }</w:t>
      </w:r>
    </w:p>
    <w:p w14:paraId="6566481B" w14:textId="77777777" w:rsidR="005F7BC3" w:rsidRPr="005F7BC3" w:rsidRDefault="005F7BC3" w:rsidP="005F7BC3">
      <w:pPr>
        <w:pStyle w:val="Code"/>
        <w:rPr>
          <w:highlight w:val="white"/>
        </w:rPr>
      </w:pPr>
      <w:r w:rsidRPr="005F7BC3">
        <w:rPr>
          <w:highlight w:val="white"/>
        </w:rPr>
        <w:t xml:space="preserve">      }</w:t>
      </w:r>
    </w:p>
    <w:p w14:paraId="1FE92135" w14:textId="77777777" w:rsidR="005F7BC3" w:rsidRPr="005F7BC3" w:rsidRDefault="005F7BC3" w:rsidP="005F7BC3">
      <w:pPr>
        <w:pStyle w:val="Code"/>
        <w:rPr>
          <w:highlight w:val="white"/>
        </w:rPr>
      </w:pPr>
      <w:r w:rsidRPr="005F7BC3">
        <w:rPr>
          <w:highlight w:val="white"/>
        </w:rPr>
        <w:t xml:space="preserve">      break;</w:t>
      </w:r>
    </w:p>
    <w:p w14:paraId="4DABA939" w14:textId="77777777" w:rsidR="005F7BC3" w:rsidRPr="005F7BC3" w:rsidRDefault="005F7BC3" w:rsidP="005F7BC3">
      <w:pPr>
        <w:pStyle w:val="Code"/>
        <w:rPr>
          <w:highlight w:val="white"/>
        </w:rPr>
      </w:pPr>
    </w:p>
    <w:p w14:paraId="4D87C7AC" w14:textId="77777777" w:rsidR="005F7BC3" w:rsidRPr="005F7BC3" w:rsidRDefault="005F7BC3" w:rsidP="005F7BC3">
      <w:pPr>
        <w:pStyle w:val="Code"/>
        <w:rPr>
          <w:highlight w:val="white"/>
        </w:rPr>
      </w:pPr>
      <w:r w:rsidRPr="005F7BC3">
        <w:rPr>
          <w:highlight w:val="white"/>
        </w:rPr>
        <w:t xml:space="preserve">    case 'p':</w:t>
      </w:r>
    </w:p>
    <w:p w14:paraId="6D03F4C3" w14:textId="77777777" w:rsidR="005F7BC3" w:rsidRPr="005F7BC3" w:rsidRDefault="005F7BC3" w:rsidP="005F7BC3">
      <w:pPr>
        <w:pStyle w:val="Code"/>
        <w:rPr>
          <w:highlight w:val="white"/>
        </w:rPr>
      </w:pPr>
      <w:r w:rsidRPr="005F7BC3">
        <w:rPr>
          <w:highlight w:val="white"/>
        </w:rPr>
        <w:t xml:space="preserve">      ptrValue = va_arg(arg_list, void*);</w:t>
      </w:r>
    </w:p>
    <w:p w14:paraId="4BD1D087"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15B906F4" w14:textId="77777777" w:rsidR="009D3992" w:rsidRDefault="005F7BC3" w:rsidP="005F7BC3">
      <w:pPr>
        <w:pStyle w:val="Code"/>
        <w:rPr>
          <w:highlight w:val="white"/>
        </w:rPr>
      </w:pPr>
      <w:r w:rsidRPr="005F7BC3">
        <w:rPr>
          <w:highlight w:val="white"/>
        </w:rPr>
        <w:t xml:space="preserve">      printUnsignedLong((unsigned long) ptrValue, FALSE,</w:t>
      </w:r>
    </w:p>
    <w:p w14:paraId="4B39B644" w14:textId="4D0759B8" w:rsidR="005F7BC3" w:rsidRPr="005F7BC3" w:rsidRDefault="009D3992" w:rsidP="005F7BC3">
      <w:pPr>
        <w:pStyle w:val="Code"/>
        <w:rPr>
          <w:highlight w:val="white"/>
        </w:rPr>
      </w:pPr>
      <w:r>
        <w:rPr>
          <w:highlight w:val="white"/>
        </w:rPr>
        <w:t xml:space="preserve">                       </w:t>
      </w:r>
      <w:r w:rsidR="005F7BC3" w:rsidRPr="005F7BC3">
        <w:rPr>
          <w:highlight w:val="white"/>
        </w:rPr>
        <w:t xml:space="preserve"> FALSE, FALSE, 10u, FALSE);</w:t>
      </w:r>
    </w:p>
    <w:p w14:paraId="001225C6" w14:textId="77777777" w:rsidR="005F7BC3" w:rsidRPr="005F7BC3" w:rsidRDefault="005F7BC3" w:rsidP="005F7BC3">
      <w:pPr>
        <w:pStyle w:val="Code"/>
        <w:rPr>
          <w:highlight w:val="white"/>
        </w:rPr>
      </w:pPr>
      <w:r w:rsidRPr="005F7BC3">
        <w:rPr>
          <w:highlight w:val="white"/>
        </w:rPr>
        <w:t xml:space="preserve">      break;</w:t>
      </w:r>
    </w:p>
    <w:p w14:paraId="533FD2F4" w14:textId="77777777" w:rsidR="005F7BC3" w:rsidRPr="005F7BC3" w:rsidRDefault="005F7BC3" w:rsidP="005F7BC3">
      <w:pPr>
        <w:pStyle w:val="Code"/>
        <w:rPr>
          <w:highlight w:val="white"/>
        </w:rPr>
      </w:pPr>
    </w:p>
    <w:p w14:paraId="528CB30E" w14:textId="77777777" w:rsidR="005F7BC3" w:rsidRPr="005F7BC3" w:rsidRDefault="005F7BC3" w:rsidP="005F7BC3">
      <w:pPr>
        <w:pStyle w:val="Code"/>
        <w:rPr>
          <w:highlight w:val="white"/>
        </w:rPr>
      </w:pPr>
      <w:r w:rsidRPr="005F7BC3">
        <w:rPr>
          <w:highlight w:val="white"/>
        </w:rPr>
        <w:t xml:space="preserve">    case 'n':</w:t>
      </w:r>
    </w:p>
    <w:p w14:paraId="7ABE1472" w14:textId="77777777" w:rsidR="005F7BC3" w:rsidRPr="005F7BC3" w:rsidRDefault="005F7BC3" w:rsidP="005F7BC3">
      <w:pPr>
        <w:pStyle w:val="Code"/>
        <w:rPr>
          <w:highlight w:val="white"/>
        </w:rPr>
      </w:pPr>
      <w:r w:rsidRPr="005F7BC3">
        <w:rPr>
          <w:highlight w:val="white"/>
        </w:rPr>
        <w:t xml:space="preserve">      ptrValue = va_arg(arg_list, void*);</w:t>
      </w:r>
    </w:p>
    <w:p w14:paraId="69235CFC" w14:textId="77777777" w:rsidR="005F7BC3" w:rsidRPr="005F7BC3" w:rsidRDefault="005F7BC3" w:rsidP="005F7BC3">
      <w:pPr>
        <w:pStyle w:val="Code"/>
        <w:rPr>
          <w:highlight w:val="white"/>
        </w:rPr>
      </w:pPr>
      <w:r w:rsidRPr="005F7BC3">
        <w:rPr>
          <w:highlight w:val="white"/>
        </w:rPr>
        <w:t xml:space="preserve">      intPtr = va_arg(arg_list, int*);</w:t>
      </w:r>
    </w:p>
    <w:p w14:paraId="0CB32E4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1022D02" w14:textId="77777777" w:rsidR="005F7BC3" w:rsidRPr="005F7BC3" w:rsidRDefault="005F7BC3" w:rsidP="005F7BC3">
      <w:pPr>
        <w:pStyle w:val="Code"/>
        <w:rPr>
          <w:highlight w:val="white"/>
        </w:rPr>
      </w:pPr>
      <w:r w:rsidRPr="005F7BC3">
        <w:rPr>
          <w:highlight w:val="white"/>
        </w:rPr>
        <w:t xml:space="preserve">      *intPtr = g_outChars;</w:t>
      </w:r>
    </w:p>
    <w:p w14:paraId="5B8584CF" w14:textId="77777777" w:rsidR="005F7BC3" w:rsidRPr="005F7BC3" w:rsidRDefault="005F7BC3" w:rsidP="005F7BC3">
      <w:pPr>
        <w:pStyle w:val="Code"/>
        <w:rPr>
          <w:highlight w:val="white"/>
        </w:rPr>
      </w:pPr>
      <w:r w:rsidRPr="005F7BC3">
        <w:rPr>
          <w:highlight w:val="white"/>
        </w:rPr>
        <w:t xml:space="preserve">      break;</w:t>
      </w:r>
    </w:p>
    <w:p w14:paraId="2C44E64C" w14:textId="77777777" w:rsidR="005F7BC3" w:rsidRPr="005F7BC3" w:rsidRDefault="005F7BC3" w:rsidP="005F7BC3">
      <w:pPr>
        <w:pStyle w:val="Code"/>
        <w:rPr>
          <w:highlight w:val="white"/>
        </w:rPr>
      </w:pPr>
    </w:p>
    <w:p w14:paraId="6A43B711" w14:textId="77777777" w:rsidR="005F7BC3" w:rsidRPr="005F7BC3" w:rsidRDefault="005F7BC3" w:rsidP="005F7BC3">
      <w:pPr>
        <w:pStyle w:val="Code"/>
        <w:rPr>
          <w:highlight w:val="white"/>
        </w:rPr>
      </w:pPr>
      <w:r w:rsidRPr="005F7BC3">
        <w:rPr>
          <w:highlight w:val="white"/>
        </w:rPr>
        <w:t xml:space="preserve">    case '%':</w:t>
      </w:r>
    </w:p>
    <w:p w14:paraId="42D2EFA0"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13FAEE8" w14:textId="77777777" w:rsidR="005F7BC3" w:rsidRPr="005F7BC3" w:rsidRDefault="005F7BC3" w:rsidP="005F7BC3">
      <w:pPr>
        <w:pStyle w:val="Code"/>
        <w:rPr>
          <w:highlight w:val="white"/>
        </w:rPr>
      </w:pPr>
      <w:r w:rsidRPr="005F7BC3">
        <w:rPr>
          <w:highlight w:val="white"/>
        </w:rPr>
        <w:t xml:space="preserve">      printChar('%');</w:t>
      </w:r>
    </w:p>
    <w:p w14:paraId="7325D5B1" w14:textId="77777777" w:rsidR="005F7BC3" w:rsidRPr="005F7BC3" w:rsidRDefault="005F7BC3" w:rsidP="005F7BC3">
      <w:pPr>
        <w:pStyle w:val="Code"/>
        <w:rPr>
          <w:highlight w:val="white"/>
        </w:rPr>
      </w:pPr>
      <w:r w:rsidRPr="005F7BC3">
        <w:rPr>
          <w:highlight w:val="white"/>
        </w:rPr>
        <w:t xml:space="preserve">      break;</w:t>
      </w:r>
    </w:p>
    <w:p w14:paraId="0D83D839" w14:textId="77777777" w:rsidR="005F7BC3" w:rsidRPr="005F7BC3" w:rsidRDefault="005F7BC3" w:rsidP="005F7BC3">
      <w:pPr>
        <w:pStyle w:val="Code"/>
        <w:rPr>
          <w:highlight w:val="white"/>
        </w:rPr>
      </w:pPr>
      <w:r w:rsidRPr="005F7BC3">
        <w:rPr>
          <w:highlight w:val="white"/>
        </w:rPr>
        <w:t xml:space="preserve">  }</w:t>
      </w:r>
    </w:p>
    <w:p w14:paraId="160AABFF" w14:textId="77777777" w:rsidR="005F7BC3" w:rsidRPr="005F7BC3" w:rsidRDefault="005F7BC3" w:rsidP="005F7BC3">
      <w:pPr>
        <w:pStyle w:val="Code"/>
        <w:rPr>
          <w:highlight w:val="white"/>
        </w:rPr>
      </w:pPr>
    </w:p>
    <w:p w14:paraId="32750C56" w14:textId="77777777" w:rsidR="005F7BC3" w:rsidRPr="005F7BC3" w:rsidRDefault="005F7BC3" w:rsidP="005F7BC3">
      <w:pPr>
        <w:pStyle w:val="Code"/>
        <w:rPr>
          <w:highlight w:val="white"/>
        </w:rPr>
      </w:pPr>
      <w:r w:rsidRPr="005F7BC3">
        <w:rPr>
          <w:highlight w:val="white"/>
        </w:rPr>
        <w:t xml:space="preserve">  return arg_list;</w:t>
      </w:r>
    </w:p>
    <w:p w14:paraId="4F6709A5" w14:textId="77777777" w:rsidR="005F7BC3" w:rsidRPr="005F7BC3" w:rsidRDefault="005F7BC3" w:rsidP="005F7BC3">
      <w:pPr>
        <w:pStyle w:val="Code"/>
        <w:rPr>
          <w:highlight w:val="white"/>
        </w:rPr>
      </w:pPr>
      <w:r w:rsidRPr="005F7BC3">
        <w:rPr>
          <w:highlight w:val="white"/>
        </w:rPr>
        <w:t>}</w:t>
      </w:r>
    </w:p>
    <w:p w14:paraId="3EE9E6F1" w14:textId="77777777" w:rsidR="005F7BC3" w:rsidRPr="005F7BC3" w:rsidRDefault="005F7BC3" w:rsidP="005F7BC3">
      <w:pPr>
        <w:pStyle w:val="Code"/>
        <w:rPr>
          <w:highlight w:val="white"/>
        </w:rPr>
      </w:pPr>
    </w:p>
    <w:p w14:paraId="2E4D89E3" w14:textId="77777777" w:rsidR="005F7BC3" w:rsidRPr="005F7BC3" w:rsidRDefault="005F7BC3" w:rsidP="005F7BC3">
      <w:pPr>
        <w:pStyle w:val="Code"/>
        <w:rPr>
          <w:highlight w:val="white"/>
        </w:rPr>
      </w:pPr>
      <w:r w:rsidRPr="005F7BC3">
        <w:rPr>
          <w:highlight w:val="white"/>
        </w:rPr>
        <w:t>int printFormat(char* format, va_list arg_list) {</w:t>
      </w:r>
    </w:p>
    <w:p w14:paraId="6FAF973D" w14:textId="77777777" w:rsidR="005F7BC3" w:rsidRPr="005F7BC3" w:rsidRDefault="005F7BC3" w:rsidP="005F7BC3">
      <w:pPr>
        <w:pStyle w:val="Code"/>
        <w:rPr>
          <w:highlight w:val="white"/>
        </w:rPr>
      </w:pPr>
      <w:r w:rsidRPr="005F7BC3">
        <w:rPr>
          <w:highlight w:val="white"/>
        </w:rPr>
        <w:t xml:space="preserve">  int index, width = 0, precision = 0;</w:t>
      </w:r>
    </w:p>
    <w:p w14:paraId="3E49EDD4" w14:textId="77777777" w:rsidR="005F7BC3" w:rsidRPr="005F7BC3" w:rsidRDefault="005F7BC3" w:rsidP="005F7BC3">
      <w:pPr>
        <w:pStyle w:val="Code"/>
        <w:rPr>
          <w:highlight w:val="white"/>
        </w:rPr>
      </w:pPr>
      <w:r w:rsidRPr="005F7BC3">
        <w:rPr>
          <w:highlight w:val="white"/>
        </w:rPr>
        <w:lastRenderedPageBreak/>
        <w:t xml:space="preserve">  BOOL percent = FALSE, plus = FALSE, minus = FALSE, space = FALSE,</w:t>
      </w:r>
    </w:p>
    <w:p w14:paraId="3535C2CC" w14:textId="77777777" w:rsidR="005F7BC3" w:rsidRPr="005F7BC3" w:rsidRDefault="005F7BC3" w:rsidP="005F7BC3">
      <w:pPr>
        <w:pStyle w:val="Code"/>
        <w:rPr>
          <w:highlight w:val="white"/>
        </w:rPr>
      </w:pPr>
      <w:r w:rsidRPr="005F7BC3">
        <w:rPr>
          <w:highlight w:val="white"/>
        </w:rPr>
        <w:t xml:space="preserve">       zero = FALSE, grid = FALSE, widthStar = FALSE,</w:t>
      </w:r>
    </w:p>
    <w:p w14:paraId="6A7ECB59" w14:textId="77777777" w:rsidR="005F7BC3" w:rsidRPr="005F7BC3" w:rsidRDefault="005F7BC3" w:rsidP="005F7BC3">
      <w:pPr>
        <w:pStyle w:val="Code"/>
        <w:rPr>
          <w:highlight w:val="white"/>
        </w:rPr>
      </w:pPr>
      <w:r w:rsidRPr="005F7BC3">
        <w:rPr>
          <w:highlight w:val="white"/>
        </w:rPr>
        <w:t xml:space="preserve">       period = FALSE, precisionStar = FALSE,</w:t>
      </w:r>
    </w:p>
    <w:p w14:paraId="1D4BFADD" w14:textId="77777777" w:rsidR="005F7BC3" w:rsidRPr="005F7BC3" w:rsidRDefault="005F7BC3" w:rsidP="005F7BC3">
      <w:pPr>
        <w:pStyle w:val="Code"/>
        <w:rPr>
          <w:highlight w:val="white"/>
        </w:rPr>
      </w:pPr>
      <w:r w:rsidRPr="005F7BC3">
        <w:rPr>
          <w:highlight w:val="white"/>
        </w:rPr>
        <w:t xml:space="preserve">       shortInt = FALSE, longInt = FALSE, longDouble = FALSE;</w:t>
      </w:r>
    </w:p>
    <w:p w14:paraId="06E3A87C" w14:textId="77777777" w:rsidR="005F7BC3" w:rsidRPr="005F7BC3" w:rsidRDefault="005F7BC3" w:rsidP="005F7BC3">
      <w:pPr>
        <w:pStyle w:val="Code"/>
        <w:rPr>
          <w:highlight w:val="white"/>
        </w:rPr>
      </w:pPr>
      <w:r w:rsidRPr="005F7BC3">
        <w:rPr>
          <w:highlight w:val="white"/>
        </w:rPr>
        <w:t xml:space="preserve">  g_outChars = 0;</w:t>
      </w:r>
    </w:p>
    <w:p w14:paraId="66C3595D" w14:textId="77777777" w:rsidR="005F7BC3" w:rsidRPr="005F7BC3" w:rsidRDefault="005F7BC3" w:rsidP="005F7BC3">
      <w:pPr>
        <w:pStyle w:val="Code"/>
        <w:rPr>
          <w:highlight w:val="white"/>
        </w:rPr>
      </w:pPr>
    </w:p>
    <w:p w14:paraId="6F482717" w14:textId="77777777" w:rsidR="005F7BC3" w:rsidRPr="005F7BC3" w:rsidRDefault="005F7BC3" w:rsidP="005F7BC3">
      <w:pPr>
        <w:pStyle w:val="Code"/>
        <w:rPr>
          <w:highlight w:val="white"/>
        </w:rPr>
      </w:pPr>
      <w:r w:rsidRPr="005F7BC3">
        <w:rPr>
          <w:highlight w:val="white"/>
        </w:rPr>
        <w:t xml:space="preserve">  for (index = 0; format[index] != '\0'; ++index) {</w:t>
      </w:r>
    </w:p>
    <w:p w14:paraId="3E10832F" w14:textId="77777777" w:rsidR="005F7BC3" w:rsidRPr="005F7BC3" w:rsidRDefault="005F7BC3" w:rsidP="005F7BC3">
      <w:pPr>
        <w:pStyle w:val="Code"/>
        <w:rPr>
          <w:highlight w:val="white"/>
        </w:rPr>
      </w:pPr>
      <w:r w:rsidRPr="005F7BC3">
        <w:rPr>
          <w:highlight w:val="white"/>
        </w:rPr>
        <w:t xml:space="preserve">    char c = format[index];</w:t>
      </w:r>
    </w:p>
    <w:p w14:paraId="1A857639" w14:textId="77777777" w:rsidR="005F7BC3" w:rsidRPr="005F7BC3" w:rsidRDefault="005F7BC3" w:rsidP="005F7BC3">
      <w:pPr>
        <w:pStyle w:val="Code"/>
        <w:rPr>
          <w:highlight w:val="white"/>
        </w:rPr>
      </w:pPr>
    </w:p>
    <w:p w14:paraId="0D151B83" w14:textId="77777777" w:rsidR="005F7BC3" w:rsidRPr="005F7BC3" w:rsidRDefault="005F7BC3" w:rsidP="005F7BC3">
      <w:pPr>
        <w:pStyle w:val="Code"/>
        <w:rPr>
          <w:highlight w:val="white"/>
        </w:rPr>
      </w:pPr>
      <w:r w:rsidRPr="005F7BC3">
        <w:rPr>
          <w:highlight w:val="white"/>
        </w:rPr>
        <w:t xml:space="preserve">    if (percent) {</w:t>
      </w:r>
    </w:p>
    <w:p w14:paraId="7DCD29E8" w14:textId="77777777" w:rsidR="005F7BC3" w:rsidRPr="005F7BC3" w:rsidRDefault="005F7BC3" w:rsidP="005F7BC3">
      <w:pPr>
        <w:pStyle w:val="Code"/>
        <w:rPr>
          <w:highlight w:val="white"/>
        </w:rPr>
      </w:pPr>
      <w:r w:rsidRPr="005F7BC3">
        <w:rPr>
          <w:highlight w:val="white"/>
        </w:rPr>
        <w:t xml:space="preserve">      switch (c) {</w:t>
      </w:r>
    </w:p>
    <w:p w14:paraId="42CDA7C3" w14:textId="77777777" w:rsidR="005F7BC3" w:rsidRPr="005F7BC3" w:rsidRDefault="005F7BC3" w:rsidP="005F7BC3">
      <w:pPr>
        <w:pStyle w:val="Code"/>
        <w:rPr>
          <w:highlight w:val="white"/>
        </w:rPr>
      </w:pPr>
      <w:r w:rsidRPr="005F7BC3">
        <w:rPr>
          <w:highlight w:val="white"/>
        </w:rPr>
        <w:t xml:space="preserve">        case '+':</w:t>
      </w:r>
    </w:p>
    <w:p w14:paraId="66A9AEB1" w14:textId="77777777" w:rsidR="005F7BC3" w:rsidRPr="005F7BC3" w:rsidRDefault="005F7BC3" w:rsidP="005F7BC3">
      <w:pPr>
        <w:pStyle w:val="Code"/>
        <w:rPr>
          <w:highlight w:val="white"/>
        </w:rPr>
      </w:pPr>
      <w:r w:rsidRPr="005F7BC3">
        <w:rPr>
          <w:highlight w:val="white"/>
        </w:rPr>
        <w:t xml:space="preserve">          plus = TRUE;</w:t>
      </w:r>
    </w:p>
    <w:p w14:paraId="169FA7C0" w14:textId="77777777" w:rsidR="005F7BC3" w:rsidRPr="005F7BC3" w:rsidRDefault="005F7BC3" w:rsidP="005F7BC3">
      <w:pPr>
        <w:pStyle w:val="Code"/>
        <w:rPr>
          <w:highlight w:val="white"/>
        </w:rPr>
      </w:pPr>
      <w:r w:rsidRPr="005F7BC3">
        <w:rPr>
          <w:highlight w:val="white"/>
        </w:rPr>
        <w:t xml:space="preserve">          break;</w:t>
      </w:r>
    </w:p>
    <w:p w14:paraId="05F3365D" w14:textId="77777777" w:rsidR="005F7BC3" w:rsidRPr="005F7BC3" w:rsidRDefault="005F7BC3" w:rsidP="005F7BC3">
      <w:pPr>
        <w:pStyle w:val="Code"/>
        <w:rPr>
          <w:highlight w:val="white"/>
        </w:rPr>
      </w:pPr>
    </w:p>
    <w:p w14:paraId="5E793772" w14:textId="77777777" w:rsidR="005F7BC3" w:rsidRPr="005F7BC3" w:rsidRDefault="005F7BC3" w:rsidP="005F7BC3">
      <w:pPr>
        <w:pStyle w:val="Code"/>
        <w:rPr>
          <w:highlight w:val="white"/>
        </w:rPr>
      </w:pPr>
      <w:r w:rsidRPr="005F7BC3">
        <w:rPr>
          <w:highlight w:val="white"/>
        </w:rPr>
        <w:t xml:space="preserve">        case '-':</w:t>
      </w:r>
    </w:p>
    <w:p w14:paraId="6B50E9F3" w14:textId="77777777" w:rsidR="005F7BC3" w:rsidRPr="005F7BC3" w:rsidRDefault="005F7BC3" w:rsidP="005F7BC3">
      <w:pPr>
        <w:pStyle w:val="Code"/>
        <w:rPr>
          <w:highlight w:val="white"/>
        </w:rPr>
      </w:pPr>
      <w:r w:rsidRPr="005F7BC3">
        <w:rPr>
          <w:highlight w:val="white"/>
        </w:rPr>
        <w:t xml:space="preserve">          minus = TRUE;</w:t>
      </w:r>
    </w:p>
    <w:p w14:paraId="1A2C11CE" w14:textId="77777777" w:rsidR="005F7BC3" w:rsidRPr="005F7BC3" w:rsidRDefault="005F7BC3" w:rsidP="005F7BC3">
      <w:pPr>
        <w:pStyle w:val="Code"/>
        <w:rPr>
          <w:highlight w:val="white"/>
        </w:rPr>
      </w:pPr>
      <w:r w:rsidRPr="005F7BC3">
        <w:rPr>
          <w:highlight w:val="white"/>
        </w:rPr>
        <w:t xml:space="preserve">          break;</w:t>
      </w:r>
    </w:p>
    <w:p w14:paraId="27B3CF7F" w14:textId="77777777" w:rsidR="005F7BC3" w:rsidRPr="005F7BC3" w:rsidRDefault="005F7BC3" w:rsidP="005F7BC3">
      <w:pPr>
        <w:pStyle w:val="Code"/>
        <w:rPr>
          <w:highlight w:val="white"/>
        </w:rPr>
      </w:pPr>
    </w:p>
    <w:p w14:paraId="382C15CD" w14:textId="77777777" w:rsidR="005F7BC3" w:rsidRPr="005F7BC3" w:rsidRDefault="005F7BC3" w:rsidP="005F7BC3">
      <w:pPr>
        <w:pStyle w:val="Code"/>
        <w:rPr>
          <w:highlight w:val="white"/>
        </w:rPr>
      </w:pPr>
      <w:r w:rsidRPr="005F7BC3">
        <w:rPr>
          <w:highlight w:val="white"/>
        </w:rPr>
        <w:t xml:space="preserve">        case ' ':</w:t>
      </w:r>
    </w:p>
    <w:p w14:paraId="0E4D2B13" w14:textId="77777777" w:rsidR="005F7BC3" w:rsidRPr="005F7BC3" w:rsidRDefault="005F7BC3" w:rsidP="005F7BC3">
      <w:pPr>
        <w:pStyle w:val="Code"/>
        <w:rPr>
          <w:highlight w:val="white"/>
        </w:rPr>
      </w:pPr>
      <w:r w:rsidRPr="005F7BC3">
        <w:rPr>
          <w:highlight w:val="white"/>
        </w:rPr>
        <w:t xml:space="preserve">          space = TRUE;</w:t>
      </w:r>
    </w:p>
    <w:p w14:paraId="417A23F6" w14:textId="77777777" w:rsidR="005F7BC3" w:rsidRPr="005F7BC3" w:rsidRDefault="005F7BC3" w:rsidP="005F7BC3">
      <w:pPr>
        <w:pStyle w:val="Code"/>
        <w:rPr>
          <w:highlight w:val="white"/>
        </w:rPr>
      </w:pPr>
      <w:r w:rsidRPr="005F7BC3">
        <w:rPr>
          <w:highlight w:val="white"/>
        </w:rPr>
        <w:t xml:space="preserve">          break;</w:t>
      </w:r>
    </w:p>
    <w:p w14:paraId="05C266B8" w14:textId="77777777" w:rsidR="005F7BC3" w:rsidRPr="005F7BC3" w:rsidRDefault="005F7BC3" w:rsidP="005F7BC3">
      <w:pPr>
        <w:pStyle w:val="Code"/>
        <w:rPr>
          <w:highlight w:val="white"/>
        </w:rPr>
      </w:pPr>
    </w:p>
    <w:p w14:paraId="0DEB45DD" w14:textId="77777777" w:rsidR="005F7BC3" w:rsidRPr="005F7BC3" w:rsidRDefault="005F7BC3" w:rsidP="005F7BC3">
      <w:pPr>
        <w:pStyle w:val="Code"/>
        <w:rPr>
          <w:highlight w:val="white"/>
        </w:rPr>
      </w:pPr>
      <w:r w:rsidRPr="005F7BC3">
        <w:rPr>
          <w:highlight w:val="white"/>
        </w:rPr>
        <w:t xml:space="preserve">        case '0':</w:t>
      </w:r>
    </w:p>
    <w:p w14:paraId="15E3D86C" w14:textId="77777777" w:rsidR="005F7BC3" w:rsidRPr="005F7BC3" w:rsidRDefault="005F7BC3" w:rsidP="005F7BC3">
      <w:pPr>
        <w:pStyle w:val="Code"/>
        <w:rPr>
          <w:highlight w:val="white"/>
        </w:rPr>
      </w:pPr>
      <w:r w:rsidRPr="005F7BC3">
        <w:rPr>
          <w:highlight w:val="white"/>
        </w:rPr>
        <w:t xml:space="preserve">          zero = TRUE;</w:t>
      </w:r>
    </w:p>
    <w:p w14:paraId="60F2765B" w14:textId="77777777" w:rsidR="005F7BC3" w:rsidRPr="005F7BC3" w:rsidRDefault="005F7BC3" w:rsidP="005F7BC3">
      <w:pPr>
        <w:pStyle w:val="Code"/>
        <w:rPr>
          <w:highlight w:val="white"/>
        </w:rPr>
      </w:pPr>
      <w:r w:rsidRPr="005F7BC3">
        <w:rPr>
          <w:highlight w:val="white"/>
        </w:rPr>
        <w:t xml:space="preserve">          break;</w:t>
      </w:r>
    </w:p>
    <w:p w14:paraId="50B37A11" w14:textId="77777777" w:rsidR="005F7BC3" w:rsidRPr="005F7BC3" w:rsidRDefault="005F7BC3" w:rsidP="005F7BC3">
      <w:pPr>
        <w:pStyle w:val="Code"/>
        <w:rPr>
          <w:highlight w:val="white"/>
        </w:rPr>
      </w:pPr>
    </w:p>
    <w:p w14:paraId="105EC56E" w14:textId="77777777" w:rsidR="005F7BC3" w:rsidRPr="005F7BC3" w:rsidRDefault="005F7BC3" w:rsidP="005F7BC3">
      <w:pPr>
        <w:pStyle w:val="Code"/>
        <w:rPr>
          <w:highlight w:val="white"/>
        </w:rPr>
      </w:pPr>
      <w:r w:rsidRPr="005F7BC3">
        <w:rPr>
          <w:highlight w:val="white"/>
        </w:rPr>
        <w:t xml:space="preserve">        case '#':</w:t>
      </w:r>
    </w:p>
    <w:p w14:paraId="1EC8CBFA" w14:textId="77777777" w:rsidR="005F7BC3" w:rsidRPr="005F7BC3" w:rsidRDefault="005F7BC3" w:rsidP="005F7BC3">
      <w:pPr>
        <w:pStyle w:val="Code"/>
        <w:rPr>
          <w:highlight w:val="white"/>
        </w:rPr>
      </w:pPr>
      <w:r w:rsidRPr="005F7BC3">
        <w:rPr>
          <w:highlight w:val="white"/>
        </w:rPr>
        <w:t xml:space="preserve">          grid = TRUE;</w:t>
      </w:r>
    </w:p>
    <w:p w14:paraId="18460672" w14:textId="77777777" w:rsidR="005F7BC3" w:rsidRPr="005F7BC3" w:rsidRDefault="005F7BC3" w:rsidP="005F7BC3">
      <w:pPr>
        <w:pStyle w:val="Code"/>
        <w:rPr>
          <w:highlight w:val="white"/>
        </w:rPr>
      </w:pPr>
      <w:r w:rsidRPr="005F7BC3">
        <w:rPr>
          <w:highlight w:val="white"/>
        </w:rPr>
        <w:t xml:space="preserve">          break;</w:t>
      </w:r>
    </w:p>
    <w:p w14:paraId="517207F9" w14:textId="77777777" w:rsidR="005F7BC3" w:rsidRPr="005F7BC3" w:rsidRDefault="005F7BC3" w:rsidP="005F7BC3">
      <w:pPr>
        <w:pStyle w:val="Code"/>
        <w:rPr>
          <w:highlight w:val="white"/>
        </w:rPr>
      </w:pPr>
    </w:p>
    <w:p w14:paraId="1EA8BD04" w14:textId="77777777" w:rsidR="005F7BC3" w:rsidRPr="005F7BC3" w:rsidRDefault="005F7BC3" w:rsidP="005F7BC3">
      <w:pPr>
        <w:pStyle w:val="Code"/>
        <w:rPr>
          <w:highlight w:val="white"/>
        </w:rPr>
      </w:pPr>
      <w:r w:rsidRPr="005F7BC3">
        <w:rPr>
          <w:highlight w:val="white"/>
        </w:rPr>
        <w:t xml:space="preserve">        case '.':</w:t>
      </w:r>
    </w:p>
    <w:p w14:paraId="4A6808F6" w14:textId="77777777" w:rsidR="005F7BC3" w:rsidRPr="005F7BC3" w:rsidRDefault="005F7BC3" w:rsidP="005F7BC3">
      <w:pPr>
        <w:pStyle w:val="Code"/>
        <w:rPr>
          <w:highlight w:val="white"/>
        </w:rPr>
      </w:pPr>
      <w:r w:rsidRPr="005F7BC3">
        <w:rPr>
          <w:highlight w:val="white"/>
        </w:rPr>
        <w:t xml:space="preserve">          period = TRUE;</w:t>
      </w:r>
    </w:p>
    <w:p w14:paraId="142C9C49" w14:textId="77777777" w:rsidR="005F7BC3" w:rsidRPr="005F7BC3" w:rsidRDefault="005F7BC3" w:rsidP="005F7BC3">
      <w:pPr>
        <w:pStyle w:val="Code"/>
        <w:rPr>
          <w:highlight w:val="white"/>
        </w:rPr>
      </w:pPr>
      <w:r w:rsidRPr="005F7BC3">
        <w:rPr>
          <w:highlight w:val="white"/>
        </w:rPr>
        <w:t xml:space="preserve">          break;</w:t>
      </w:r>
    </w:p>
    <w:p w14:paraId="0E746AF9" w14:textId="77777777" w:rsidR="005F7BC3" w:rsidRPr="005F7BC3" w:rsidRDefault="005F7BC3" w:rsidP="005F7BC3">
      <w:pPr>
        <w:pStyle w:val="Code"/>
        <w:rPr>
          <w:highlight w:val="white"/>
        </w:rPr>
      </w:pPr>
    </w:p>
    <w:p w14:paraId="23388CC1" w14:textId="77777777" w:rsidR="005F7BC3" w:rsidRPr="005F7BC3" w:rsidRDefault="005F7BC3" w:rsidP="005F7BC3">
      <w:pPr>
        <w:pStyle w:val="Code"/>
        <w:rPr>
          <w:highlight w:val="white"/>
        </w:rPr>
      </w:pPr>
      <w:r w:rsidRPr="005F7BC3">
        <w:rPr>
          <w:highlight w:val="white"/>
        </w:rPr>
        <w:t xml:space="preserve">        case '*':</w:t>
      </w:r>
    </w:p>
    <w:p w14:paraId="4B7C87BA" w14:textId="77777777" w:rsidR="005F7BC3" w:rsidRPr="005F7BC3" w:rsidRDefault="005F7BC3" w:rsidP="005F7BC3">
      <w:pPr>
        <w:pStyle w:val="Code"/>
        <w:rPr>
          <w:highlight w:val="white"/>
        </w:rPr>
      </w:pPr>
      <w:r w:rsidRPr="005F7BC3">
        <w:rPr>
          <w:highlight w:val="white"/>
        </w:rPr>
        <w:t xml:space="preserve">          if (!period) {</w:t>
      </w:r>
    </w:p>
    <w:p w14:paraId="036FCC95" w14:textId="77777777" w:rsidR="005F7BC3" w:rsidRPr="005F7BC3" w:rsidRDefault="005F7BC3" w:rsidP="005F7BC3">
      <w:pPr>
        <w:pStyle w:val="Code"/>
        <w:rPr>
          <w:highlight w:val="white"/>
        </w:rPr>
      </w:pPr>
      <w:r w:rsidRPr="005F7BC3">
        <w:rPr>
          <w:highlight w:val="white"/>
        </w:rPr>
        <w:t xml:space="preserve">            width = -1;</w:t>
      </w:r>
    </w:p>
    <w:p w14:paraId="730813B8" w14:textId="77777777" w:rsidR="005F7BC3" w:rsidRPr="005F7BC3" w:rsidRDefault="005F7BC3" w:rsidP="005F7BC3">
      <w:pPr>
        <w:pStyle w:val="Code"/>
        <w:rPr>
          <w:highlight w:val="white"/>
        </w:rPr>
      </w:pPr>
      <w:r w:rsidRPr="005F7BC3">
        <w:rPr>
          <w:highlight w:val="white"/>
        </w:rPr>
        <w:t xml:space="preserve">          }</w:t>
      </w:r>
    </w:p>
    <w:p w14:paraId="17E95E66" w14:textId="77777777" w:rsidR="005F7BC3" w:rsidRPr="005F7BC3" w:rsidRDefault="005F7BC3" w:rsidP="005F7BC3">
      <w:pPr>
        <w:pStyle w:val="Code"/>
        <w:rPr>
          <w:highlight w:val="white"/>
        </w:rPr>
      </w:pPr>
      <w:r w:rsidRPr="005F7BC3">
        <w:rPr>
          <w:highlight w:val="white"/>
        </w:rPr>
        <w:t xml:space="preserve">          else {</w:t>
      </w:r>
    </w:p>
    <w:p w14:paraId="6ED73FE6" w14:textId="77777777" w:rsidR="005F7BC3" w:rsidRPr="005F7BC3" w:rsidRDefault="005F7BC3" w:rsidP="005F7BC3">
      <w:pPr>
        <w:pStyle w:val="Code"/>
        <w:rPr>
          <w:highlight w:val="white"/>
        </w:rPr>
      </w:pPr>
      <w:r w:rsidRPr="005F7BC3">
        <w:rPr>
          <w:highlight w:val="white"/>
        </w:rPr>
        <w:t xml:space="preserve">            precision = -1;</w:t>
      </w:r>
    </w:p>
    <w:p w14:paraId="52BB5A62" w14:textId="77777777" w:rsidR="005F7BC3" w:rsidRPr="005F7BC3" w:rsidRDefault="005F7BC3" w:rsidP="005F7BC3">
      <w:pPr>
        <w:pStyle w:val="Code"/>
        <w:rPr>
          <w:highlight w:val="white"/>
        </w:rPr>
      </w:pPr>
      <w:r w:rsidRPr="005F7BC3">
        <w:rPr>
          <w:highlight w:val="white"/>
        </w:rPr>
        <w:t xml:space="preserve">          }</w:t>
      </w:r>
    </w:p>
    <w:p w14:paraId="788736F1" w14:textId="77777777" w:rsidR="005F7BC3" w:rsidRPr="005F7BC3" w:rsidRDefault="005F7BC3" w:rsidP="005F7BC3">
      <w:pPr>
        <w:pStyle w:val="Code"/>
        <w:rPr>
          <w:highlight w:val="white"/>
        </w:rPr>
      </w:pPr>
      <w:r w:rsidRPr="005F7BC3">
        <w:rPr>
          <w:highlight w:val="white"/>
        </w:rPr>
        <w:t xml:space="preserve">          break;</w:t>
      </w:r>
    </w:p>
    <w:p w14:paraId="7653B77B" w14:textId="77777777" w:rsidR="005F7BC3" w:rsidRPr="005F7BC3" w:rsidRDefault="005F7BC3" w:rsidP="005F7BC3">
      <w:pPr>
        <w:pStyle w:val="Code"/>
        <w:rPr>
          <w:highlight w:val="white"/>
        </w:rPr>
      </w:pPr>
    </w:p>
    <w:p w14:paraId="04B2D44F" w14:textId="77777777" w:rsidR="005F7BC3" w:rsidRPr="005F7BC3" w:rsidRDefault="005F7BC3" w:rsidP="005F7BC3">
      <w:pPr>
        <w:pStyle w:val="Code"/>
        <w:rPr>
          <w:highlight w:val="white"/>
        </w:rPr>
      </w:pPr>
      <w:r w:rsidRPr="005F7BC3">
        <w:rPr>
          <w:highlight w:val="white"/>
        </w:rPr>
        <w:t xml:space="preserve">        case 'h':</w:t>
      </w:r>
    </w:p>
    <w:p w14:paraId="5B87A075" w14:textId="77777777" w:rsidR="005F7BC3" w:rsidRPr="005F7BC3" w:rsidRDefault="005F7BC3" w:rsidP="005F7BC3">
      <w:pPr>
        <w:pStyle w:val="Code"/>
        <w:rPr>
          <w:highlight w:val="white"/>
        </w:rPr>
      </w:pPr>
      <w:r w:rsidRPr="005F7BC3">
        <w:rPr>
          <w:highlight w:val="white"/>
        </w:rPr>
        <w:t xml:space="preserve">          shortInt = TRUE;</w:t>
      </w:r>
    </w:p>
    <w:p w14:paraId="7D238676" w14:textId="77777777" w:rsidR="005F7BC3" w:rsidRPr="005F7BC3" w:rsidRDefault="005F7BC3" w:rsidP="005F7BC3">
      <w:pPr>
        <w:pStyle w:val="Code"/>
        <w:rPr>
          <w:highlight w:val="white"/>
        </w:rPr>
      </w:pPr>
      <w:r w:rsidRPr="005F7BC3">
        <w:rPr>
          <w:highlight w:val="white"/>
        </w:rPr>
        <w:t xml:space="preserve">          break;</w:t>
      </w:r>
    </w:p>
    <w:p w14:paraId="56EA5487" w14:textId="77777777" w:rsidR="005F7BC3" w:rsidRPr="005F7BC3" w:rsidRDefault="005F7BC3" w:rsidP="005F7BC3">
      <w:pPr>
        <w:pStyle w:val="Code"/>
        <w:rPr>
          <w:highlight w:val="white"/>
        </w:rPr>
      </w:pPr>
    </w:p>
    <w:p w14:paraId="76B99C07" w14:textId="77777777" w:rsidR="005F7BC3" w:rsidRPr="005F7BC3" w:rsidRDefault="005F7BC3" w:rsidP="005F7BC3">
      <w:pPr>
        <w:pStyle w:val="Code"/>
        <w:rPr>
          <w:highlight w:val="white"/>
        </w:rPr>
      </w:pPr>
      <w:r w:rsidRPr="005F7BC3">
        <w:rPr>
          <w:highlight w:val="white"/>
        </w:rPr>
        <w:t xml:space="preserve">        case 'l':</w:t>
      </w:r>
    </w:p>
    <w:p w14:paraId="49A3A257" w14:textId="77777777" w:rsidR="005F7BC3" w:rsidRPr="005F7BC3" w:rsidRDefault="005F7BC3" w:rsidP="005F7BC3">
      <w:pPr>
        <w:pStyle w:val="Code"/>
        <w:rPr>
          <w:highlight w:val="white"/>
        </w:rPr>
      </w:pPr>
      <w:r w:rsidRPr="005F7BC3">
        <w:rPr>
          <w:highlight w:val="white"/>
        </w:rPr>
        <w:t xml:space="preserve">          longInt = TRUE;</w:t>
      </w:r>
    </w:p>
    <w:p w14:paraId="2597CFBB" w14:textId="77777777" w:rsidR="005F7BC3" w:rsidRPr="005F7BC3" w:rsidRDefault="005F7BC3" w:rsidP="005F7BC3">
      <w:pPr>
        <w:pStyle w:val="Code"/>
        <w:rPr>
          <w:highlight w:val="white"/>
        </w:rPr>
      </w:pPr>
      <w:r w:rsidRPr="005F7BC3">
        <w:rPr>
          <w:highlight w:val="white"/>
        </w:rPr>
        <w:t xml:space="preserve">          break;</w:t>
      </w:r>
    </w:p>
    <w:p w14:paraId="4C08F088" w14:textId="77777777" w:rsidR="005F7BC3" w:rsidRPr="005F7BC3" w:rsidRDefault="005F7BC3" w:rsidP="005F7BC3">
      <w:pPr>
        <w:pStyle w:val="Code"/>
        <w:rPr>
          <w:highlight w:val="white"/>
        </w:rPr>
      </w:pPr>
    </w:p>
    <w:p w14:paraId="0E0062B5" w14:textId="77777777" w:rsidR="005F7BC3" w:rsidRPr="005F7BC3" w:rsidRDefault="005F7BC3" w:rsidP="005F7BC3">
      <w:pPr>
        <w:pStyle w:val="Code"/>
        <w:rPr>
          <w:highlight w:val="white"/>
        </w:rPr>
      </w:pPr>
      <w:r w:rsidRPr="005F7BC3">
        <w:rPr>
          <w:highlight w:val="white"/>
        </w:rPr>
        <w:t xml:space="preserve">        case 'L':</w:t>
      </w:r>
    </w:p>
    <w:p w14:paraId="3FD7704D" w14:textId="77777777" w:rsidR="005F7BC3" w:rsidRPr="005F7BC3" w:rsidRDefault="005F7BC3" w:rsidP="005F7BC3">
      <w:pPr>
        <w:pStyle w:val="Code"/>
        <w:rPr>
          <w:highlight w:val="white"/>
        </w:rPr>
      </w:pPr>
      <w:r w:rsidRPr="005F7BC3">
        <w:rPr>
          <w:highlight w:val="white"/>
        </w:rPr>
        <w:t xml:space="preserve">          longDouble = TRUE;</w:t>
      </w:r>
    </w:p>
    <w:p w14:paraId="46FC1CCE" w14:textId="77777777" w:rsidR="005F7BC3" w:rsidRPr="005F7BC3" w:rsidRDefault="005F7BC3" w:rsidP="005F7BC3">
      <w:pPr>
        <w:pStyle w:val="Code"/>
        <w:rPr>
          <w:highlight w:val="white"/>
        </w:rPr>
      </w:pPr>
      <w:r w:rsidRPr="005F7BC3">
        <w:rPr>
          <w:highlight w:val="white"/>
        </w:rPr>
        <w:t xml:space="preserve">          break;</w:t>
      </w:r>
    </w:p>
    <w:p w14:paraId="50E9D4B7" w14:textId="77777777" w:rsidR="005F7BC3" w:rsidRPr="005F7BC3" w:rsidRDefault="005F7BC3" w:rsidP="005F7BC3">
      <w:pPr>
        <w:pStyle w:val="Code"/>
        <w:rPr>
          <w:highlight w:val="white"/>
        </w:rPr>
      </w:pPr>
    </w:p>
    <w:p w14:paraId="35924E11" w14:textId="77777777" w:rsidR="005F7BC3" w:rsidRPr="005F7BC3" w:rsidRDefault="005F7BC3" w:rsidP="005F7BC3">
      <w:pPr>
        <w:pStyle w:val="Code"/>
        <w:rPr>
          <w:highlight w:val="white"/>
        </w:rPr>
      </w:pPr>
      <w:r w:rsidRPr="005F7BC3">
        <w:rPr>
          <w:highlight w:val="white"/>
        </w:rPr>
        <w:t xml:space="preserve">        case 'i':</w:t>
      </w:r>
    </w:p>
    <w:p w14:paraId="48C9B6FF" w14:textId="77777777" w:rsidR="005F7BC3" w:rsidRPr="005F7BC3" w:rsidRDefault="005F7BC3" w:rsidP="005F7BC3">
      <w:pPr>
        <w:pStyle w:val="Code"/>
        <w:rPr>
          <w:highlight w:val="white"/>
        </w:rPr>
      </w:pPr>
      <w:r w:rsidRPr="005F7BC3">
        <w:rPr>
          <w:highlight w:val="white"/>
        </w:rPr>
        <w:lastRenderedPageBreak/>
        <w:t xml:space="preserve">        case 'd':</w:t>
      </w:r>
    </w:p>
    <w:p w14:paraId="7D7E1FC9" w14:textId="77777777" w:rsidR="005F7BC3" w:rsidRPr="005F7BC3" w:rsidRDefault="005F7BC3" w:rsidP="005F7BC3">
      <w:pPr>
        <w:pStyle w:val="Code"/>
        <w:rPr>
          <w:highlight w:val="white"/>
        </w:rPr>
      </w:pPr>
      <w:r w:rsidRPr="005F7BC3">
        <w:rPr>
          <w:highlight w:val="white"/>
        </w:rPr>
        <w:t xml:space="preserve">        case 'u':</w:t>
      </w:r>
    </w:p>
    <w:p w14:paraId="6A966956" w14:textId="77777777" w:rsidR="005F7BC3" w:rsidRPr="005F7BC3" w:rsidRDefault="005F7BC3" w:rsidP="005F7BC3">
      <w:pPr>
        <w:pStyle w:val="Code"/>
        <w:rPr>
          <w:highlight w:val="white"/>
        </w:rPr>
      </w:pPr>
      <w:r w:rsidRPr="005F7BC3">
        <w:rPr>
          <w:highlight w:val="white"/>
        </w:rPr>
        <w:t xml:space="preserve">        case 'b':</w:t>
      </w:r>
    </w:p>
    <w:p w14:paraId="27540A3F" w14:textId="77777777" w:rsidR="005F7BC3" w:rsidRPr="005F7BC3" w:rsidRDefault="005F7BC3" w:rsidP="005F7BC3">
      <w:pPr>
        <w:pStyle w:val="Code"/>
        <w:rPr>
          <w:highlight w:val="white"/>
        </w:rPr>
      </w:pPr>
      <w:r w:rsidRPr="005F7BC3">
        <w:rPr>
          <w:highlight w:val="white"/>
        </w:rPr>
        <w:t xml:space="preserve">        case 'o':</w:t>
      </w:r>
    </w:p>
    <w:p w14:paraId="5E19CBFB" w14:textId="77777777" w:rsidR="005F7BC3" w:rsidRPr="005F7BC3" w:rsidRDefault="005F7BC3" w:rsidP="005F7BC3">
      <w:pPr>
        <w:pStyle w:val="Code"/>
        <w:rPr>
          <w:highlight w:val="white"/>
        </w:rPr>
      </w:pPr>
      <w:r w:rsidRPr="005F7BC3">
        <w:rPr>
          <w:highlight w:val="white"/>
        </w:rPr>
        <w:t xml:space="preserve">        case 'x':</w:t>
      </w:r>
    </w:p>
    <w:p w14:paraId="1EB345C3" w14:textId="77777777" w:rsidR="005F7BC3" w:rsidRPr="005F7BC3" w:rsidRDefault="005F7BC3" w:rsidP="005F7BC3">
      <w:pPr>
        <w:pStyle w:val="Code"/>
        <w:rPr>
          <w:highlight w:val="white"/>
        </w:rPr>
      </w:pPr>
      <w:r w:rsidRPr="005F7BC3">
        <w:rPr>
          <w:highlight w:val="white"/>
        </w:rPr>
        <w:t xml:space="preserve">        case 'X':</w:t>
      </w:r>
    </w:p>
    <w:p w14:paraId="5E87FAB1" w14:textId="77777777" w:rsidR="005F7BC3" w:rsidRPr="005F7BC3" w:rsidRDefault="005F7BC3" w:rsidP="005F7BC3">
      <w:pPr>
        <w:pStyle w:val="Code"/>
        <w:rPr>
          <w:highlight w:val="white"/>
        </w:rPr>
      </w:pPr>
      <w:r w:rsidRPr="005F7BC3">
        <w:rPr>
          <w:highlight w:val="white"/>
        </w:rPr>
        <w:t xml:space="preserve">        case 'c':</w:t>
      </w:r>
    </w:p>
    <w:p w14:paraId="21A942A0" w14:textId="77777777" w:rsidR="005F7BC3" w:rsidRPr="005F7BC3" w:rsidRDefault="005F7BC3" w:rsidP="005F7BC3">
      <w:pPr>
        <w:pStyle w:val="Code"/>
        <w:rPr>
          <w:highlight w:val="white"/>
        </w:rPr>
      </w:pPr>
      <w:r w:rsidRPr="005F7BC3">
        <w:rPr>
          <w:highlight w:val="white"/>
        </w:rPr>
        <w:t xml:space="preserve">        case 's':</w:t>
      </w:r>
    </w:p>
    <w:p w14:paraId="756DC44C" w14:textId="77777777" w:rsidR="005F7BC3" w:rsidRPr="005F7BC3" w:rsidRDefault="005F7BC3" w:rsidP="005F7BC3">
      <w:pPr>
        <w:pStyle w:val="Code"/>
        <w:rPr>
          <w:highlight w:val="white"/>
        </w:rPr>
      </w:pPr>
      <w:r w:rsidRPr="005F7BC3">
        <w:rPr>
          <w:highlight w:val="white"/>
        </w:rPr>
        <w:t xml:space="preserve">        case 'f':</w:t>
      </w:r>
    </w:p>
    <w:p w14:paraId="0F107F17" w14:textId="77777777" w:rsidR="005F7BC3" w:rsidRPr="005F7BC3" w:rsidRDefault="005F7BC3" w:rsidP="005F7BC3">
      <w:pPr>
        <w:pStyle w:val="Code"/>
        <w:rPr>
          <w:highlight w:val="white"/>
        </w:rPr>
      </w:pPr>
      <w:r w:rsidRPr="005F7BC3">
        <w:rPr>
          <w:highlight w:val="white"/>
        </w:rPr>
        <w:t xml:space="preserve">        case 'e':</w:t>
      </w:r>
    </w:p>
    <w:p w14:paraId="06E842FE" w14:textId="77777777" w:rsidR="005F7BC3" w:rsidRPr="005F7BC3" w:rsidRDefault="005F7BC3" w:rsidP="005F7BC3">
      <w:pPr>
        <w:pStyle w:val="Code"/>
        <w:rPr>
          <w:highlight w:val="white"/>
        </w:rPr>
      </w:pPr>
      <w:r w:rsidRPr="005F7BC3">
        <w:rPr>
          <w:highlight w:val="white"/>
        </w:rPr>
        <w:t xml:space="preserve">        case 'E':</w:t>
      </w:r>
    </w:p>
    <w:p w14:paraId="175EAF24" w14:textId="77777777" w:rsidR="005F7BC3" w:rsidRPr="005F7BC3" w:rsidRDefault="005F7BC3" w:rsidP="005F7BC3">
      <w:pPr>
        <w:pStyle w:val="Code"/>
        <w:rPr>
          <w:highlight w:val="white"/>
        </w:rPr>
      </w:pPr>
      <w:r w:rsidRPr="005F7BC3">
        <w:rPr>
          <w:highlight w:val="white"/>
        </w:rPr>
        <w:t xml:space="preserve">        case 'g':</w:t>
      </w:r>
    </w:p>
    <w:p w14:paraId="2671B9A4" w14:textId="77777777" w:rsidR="005F7BC3" w:rsidRPr="005F7BC3" w:rsidRDefault="005F7BC3" w:rsidP="005F7BC3">
      <w:pPr>
        <w:pStyle w:val="Code"/>
        <w:rPr>
          <w:highlight w:val="white"/>
        </w:rPr>
      </w:pPr>
      <w:r w:rsidRPr="005F7BC3">
        <w:rPr>
          <w:highlight w:val="white"/>
        </w:rPr>
        <w:t xml:space="preserve">        case 'G':</w:t>
      </w:r>
    </w:p>
    <w:p w14:paraId="73EB9FF1" w14:textId="77777777" w:rsidR="005F7BC3" w:rsidRPr="005F7BC3" w:rsidRDefault="005F7BC3" w:rsidP="005F7BC3">
      <w:pPr>
        <w:pStyle w:val="Code"/>
        <w:rPr>
          <w:highlight w:val="white"/>
        </w:rPr>
      </w:pPr>
      <w:r w:rsidRPr="005F7BC3">
        <w:rPr>
          <w:highlight w:val="white"/>
        </w:rPr>
        <w:t xml:space="preserve">        case 'p':</w:t>
      </w:r>
    </w:p>
    <w:p w14:paraId="3163D8D0" w14:textId="77777777" w:rsidR="005F7BC3" w:rsidRPr="005F7BC3" w:rsidRDefault="005F7BC3" w:rsidP="005F7BC3">
      <w:pPr>
        <w:pStyle w:val="Code"/>
        <w:rPr>
          <w:highlight w:val="white"/>
        </w:rPr>
      </w:pPr>
      <w:r w:rsidRPr="005F7BC3">
        <w:rPr>
          <w:highlight w:val="white"/>
        </w:rPr>
        <w:t xml:space="preserve">        case 'n':</w:t>
      </w:r>
    </w:p>
    <w:p w14:paraId="5E816B91" w14:textId="77777777" w:rsidR="005F7BC3" w:rsidRPr="005F7BC3" w:rsidRDefault="005F7BC3" w:rsidP="005F7BC3">
      <w:pPr>
        <w:pStyle w:val="Code"/>
        <w:rPr>
          <w:highlight w:val="white"/>
        </w:rPr>
      </w:pPr>
      <w:r w:rsidRPr="005F7BC3">
        <w:rPr>
          <w:highlight w:val="white"/>
        </w:rPr>
        <w:t xml:space="preserve">        case '%': {</w:t>
      </w:r>
    </w:p>
    <w:p w14:paraId="260888DF" w14:textId="77777777" w:rsidR="005F7BC3" w:rsidRPr="005F7BC3" w:rsidRDefault="005F7BC3" w:rsidP="005F7BC3">
      <w:pPr>
        <w:pStyle w:val="Code"/>
        <w:rPr>
          <w:highlight w:val="white"/>
        </w:rPr>
      </w:pPr>
      <w:r w:rsidRPr="005F7BC3">
        <w:rPr>
          <w:highlight w:val="white"/>
        </w:rPr>
        <w:t xml:space="preserve">            if (minus) {</w:t>
      </w:r>
    </w:p>
    <w:p w14:paraId="30779BC5" w14:textId="77777777" w:rsidR="005F7BC3" w:rsidRPr="005F7BC3" w:rsidRDefault="005F7BC3" w:rsidP="005F7BC3">
      <w:pPr>
        <w:pStyle w:val="Code"/>
        <w:rPr>
          <w:highlight w:val="white"/>
        </w:rPr>
      </w:pPr>
      <w:r w:rsidRPr="005F7BC3">
        <w:rPr>
          <w:highlight w:val="white"/>
        </w:rPr>
        <w:t xml:space="preserve">              int startChars = g_outChars;</w:t>
      </w:r>
    </w:p>
    <w:p w14:paraId="47DF422B" w14:textId="77777777" w:rsidR="009D3992" w:rsidRDefault="005F7BC3" w:rsidP="005F7BC3">
      <w:pPr>
        <w:pStyle w:val="Code"/>
        <w:rPr>
          <w:highlight w:val="white"/>
        </w:rPr>
      </w:pPr>
      <w:r w:rsidRPr="005F7BC3">
        <w:rPr>
          <w:highlight w:val="white"/>
        </w:rPr>
        <w:t xml:space="preserve">              arg_list = printArgument(&amp;format[index], arg_list, plus, space,</w:t>
      </w:r>
    </w:p>
    <w:p w14:paraId="40AE4F4E"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amp;width, precision, shortInt,</w:t>
      </w:r>
    </w:p>
    <w:p w14:paraId="4057E6F8" w14:textId="1121F6E6"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07447DB5" w14:textId="77777777" w:rsidR="005F7BC3" w:rsidRPr="005F7BC3" w:rsidRDefault="005F7BC3" w:rsidP="005F7BC3">
      <w:pPr>
        <w:pStyle w:val="Code"/>
        <w:rPr>
          <w:highlight w:val="white"/>
        </w:rPr>
      </w:pPr>
    </w:p>
    <w:p w14:paraId="69973269" w14:textId="77777777" w:rsidR="005F7BC3" w:rsidRPr="005F7BC3" w:rsidRDefault="005F7BC3" w:rsidP="005F7BC3">
      <w:pPr>
        <w:pStyle w:val="Code"/>
        <w:rPr>
          <w:highlight w:val="white"/>
        </w:rPr>
      </w:pPr>
      <w:r w:rsidRPr="005F7BC3">
        <w:rPr>
          <w:highlight w:val="white"/>
        </w:rPr>
        <w:t xml:space="preserve">              int field = g_outChars - startChars;</w:t>
      </w:r>
    </w:p>
    <w:p w14:paraId="6875E60C" w14:textId="77777777" w:rsidR="005F7BC3" w:rsidRPr="005F7BC3" w:rsidRDefault="005F7BC3" w:rsidP="005F7BC3">
      <w:pPr>
        <w:pStyle w:val="Code"/>
        <w:rPr>
          <w:highlight w:val="white"/>
        </w:rPr>
      </w:pPr>
    </w:p>
    <w:p w14:paraId="0E073686" w14:textId="77777777" w:rsidR="005F7BC3" w:rsidRPr="005F7BC3" w:rsidRDefault="005F7BC3" w:rsidP="005F7BC3">
      <w:pPr>
        <w:pStyle w:val="Code"/>
        <w:rPr>
          <w:highlight w:val="white"/>
        </w:rPr>
      </w:pPr>
      <w:r w:rsidRPr="005F7BC3">
        <w:rPr>
          <w:highlight w:val="white"/>
        </w:rPr>
        <w:t xml:space="preserve">              while (field++ &lt; width) {</w:t>
      </w:r>
    </w:p>
    <w:p w14:paraId="45C37631" w14:textId="77777777" w:rsidR="005F7BC3" w:rsidRPr="005F7BC3" w:rsidRDefault="005F7BC3" w:rsidP="005F7BC3">
      <w:pPr>
        <w:pStyle w:val="Code"/>
        <w:rPr>
          <w:highlight w:val="white"/>
        </w:rPr>
      </w:pPr>
      <w:r w:rsidRPr="005F7BC3">
        <w:rPr>
          <w:highlight w:val="white"/>
        </w:rPr>
        <w:t xml:space="preserve">                printChar(' ');</w:t>
      </w:r>
    </w:p>
    <w:p w14:paraId="769A0286" w14:textId="77777777" w:rsidR="005F7BC3" w:rsidRPr="005F7BC3" w:rsidRDefault="005F7BC3" w:rsidP="005F7BC3">
      <w:pPr>
        <w:pStyle w:val="Code"/>
        <w:rPr>
          <w:highlight w:val="white"/>
        </w:rPr>
      </w:pPr>
      <w:r w:rsidRPr="005F7BC3">
        <w:rPr>
          <w:highlight w:val="white"/>
        </w:rPr>
        <w:t xml:space="preserve">              }</w:t>
      </w:r>
    </w:p>
    <w:p w14:paraId="0D5FCEE3" w14:textId="77777777" w:rsidR="005F7BC3" w:rsidRPr="005F7BC3" w:rsidRDefault="005F7BC3" w:rsidP="005F7BC3">
      <w:pPr>
        <w:pStyle w:val="Code"/>
        <w:rPr>
          <w:highlight w:val="white"/>
        </w:rPr>
      </w:pPr>
      <w:r w:rsidRPr="005F7BC3">
        <w:rPr>
          <w:highlight w:val="white"/>
        </w:rPr>
        <w:t xml:space="preserve">            }</w:t>
      </w:r>
    </w:p>
    <w:p w14:paraId="2F9085DA" w14:textId="77777777" w:rsidR="005F7BC3" w:rsidRPr="005F7BC3" w:rsidRDefault="005F7BC3" w:rsidP="005F7BC3">
      <w:pPr>
        <w:pStyle w:val="Code"/>
        <w:rPr>
          <w:highlight w:val="white"/>
        </w:rPr>
      </w:pPr>
      <w:r w:rsidRPr="005F7BC3">
        <w:rPr>
          <w:highlight w:val="white"/>
        </w:rPr>
        <w:t xml:space="preserve">            else if (zero) {</w:t>
      </w:r>
    </w:p>
    <w:p w14:paraId="566BB630"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7D393FE7" w14:textId="77777777" w:rsidR="005F7BC3" w:rsidRPr="005F7BC3" w:rsidRDefault="005F7BC3" w:rsidP="005F7BC3">
      <w:pPr>
        <w:pStyle w:val="Code"/>
        <w:rPr>
          <w:highlight w:val="white"/>
        </w:rPr>
      </w:pPr>
      <w:r w:rsidRPr="005F7BC3">
        <w:rPr>
          <w:highlight w:val="white"/>
        </w:rPr>
        <w:t xml:space="preserve">              BOOL negative = FALSE;</w:t>
      </w:r>
    </w:p>
    <w:p w14:paraId="18557369" w14:textId="77777777" w:rsidR="005F7BC3" w:rsidRPr="005F7BC3" w:rsidRDefault="005F7BC3" w:rsidP="005F7BC3">
      <w:pPr>
        <w:pStyle w:val="Code"/>
        <w:rPr>
          <w:highlight w:val="white"/>
        </w:rPr>
      </w:pPr>
      <w:r w:rsidRPr="005F7BC3">
        <w:rPr>
          <w:highlight w:val="white"/>
        </w:rPr>
        <w:t xml:space="preserve">            </w:t>
      </w:r>
    </w:p>
    <w:p w14:paraId="21394B9A" w14:textId="77777777" w:rsidR="005F7BC3" w:rsidRPr="005F7BC3" w:rsidRDefault="005F7BC3" w:rsidP="005F7BC3">
      <w:pPr>
        <w:pStyle w:val="Code"/>
        <w:rPr>
          <w:highlight w:val="white"/>
        </w:rPr>
      </w:pPr>
      <w:r w:rsidRPr="005F7BC3">
        <w:rPr>
          <w:highlight w:val="white"/>
        </w:rPr>
        <w:t xml:space="preserve">              g_outStatus = BLANK;</w:t>
      </w:r>
    </w:p>
    <w:p w14:paraId="0CC0BF3C" w14:textId="77777777" w:rsidR="009D3992" w:rsidRDefault="005F7BC3" w:rsidP="005F7BC3">
      <w:pPr>
        <w:pStyle w:val="Code"/>
        <w:rPr>
          <w:highlight w:val="white"/>
        </w:rPr>
      </w:pPr>
      <w:r w:rsidRPr="005F7BC3">
        <w:rPr>
          <w:highlight w:val="white"/>
        </w:rPr>
        <w:t xml:space="preserve">              printArgument(&amp;format[index], arg_list, FALSE, FALSE, grid,</w:t>
      </w:r>
    </w:p>
    <w:p w14:paraId="44743DDA"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1B8A41A" w14:textId="63E54CE8"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FALSE, &amp;negative);</w:t>
      </w:r>
    </w:p>
    <w:p w14:paraId="437C3D7B" w14:textId="77777777" w:rsidR="005F7BC3" w:rsidRPr="005F7BC3" w:rsidRDefault="005F7BC3" w:rsidP="005F7BC3">
      <w:pPr>
        <w:pStyle w:val="Code"/>
        <w:rPr>
          <w:highlight w:val="white"/>
        </w:rPr>
      </w:pPr>
      <w:r w:rsidRPr="005F7BC3">
        <w:rPr>
          <w:highlight w:val="white"/>
        </w:rPr>
        <w:t xml:space="preserve">              g_outStatus = oldOutStatus;</w:t>
      </w:r>
    </w:p>
    <w:p w14:paraId="104F6ED4" w14:textId="77777777" w:rsidR="005F7BC3" w:rsidRPr="005F7BC3" w:rsidRDefault="005F7BC3" w:rsidP="005F7BC3">
      <w:pPr>
        <w:pStyle w:val="Code"/>
        <w:rPr>
          <w:highlight w:val="white"/>
        </w:rPr>
      </w:pPr>
    </w:p>
    <w:p w14:paraId="525B7802" w14:textId="77777777" w:rsidR="005F7BC3" w:rsidRPr="005F7BC3" w:rsidRDefault="005F7BC3" w:rsidP="005F7BC3">
      <w:pPr>
        <w:pStyle w:val="Code"/>
        <w:rPr>
          <w:highlight w:val="white"/>
        </w:rPr>
      </w:pPr>
      <w:r w:rsidRPr="005F7BC3">
        <w:rPr>
          <w:highlight w:val="white"/>
        </w:rPr>
        <w:t xml:space="preserve">              int field = g_outChars - startChars;</w:t>
      </w:r>
    </w:p>
    <w:p w14:paraId="1A17B906" w14:textId="77777777" w:rsidR="005F7BC3" w:rsidRPr="005F7BC3" w:rsidRDefault="005F7BC3" w:rsidP="005F7BC3">
      <w:pPr>
        <w:pStyle w:val="Code"/>
        <w:rPr>
          <w:highlight w:val="white"/>
        </w:rPr>
      </w:pPr>
      <w:r w:rsidRPr="005F7BC3">
        <w:rPr>
          <w:highlight w:val="white"/>
        </w:rPr>
        <w:t xml:space="preserve">              g_outChars = startChars;</w:t>
      </w:r>
    </w:p>
    <w:p w14:paraId="1B21DBEC" w14:textId="77777777" w:rsidR="005F7BC3" w:rsidRPr="005F7BC3" w:rsidRDefault="005F7BC3" w:rsidP="005F7BC3">
      <w:pPr>
        <w:pStyle w:val="Code"/>
        <w:rPr>
          <w:highlight w:val="white"/>
        </w:rPr>
      </w:pPr>
    </w:p>
    <w:p w14:paraId="7CFE9DCF" w14:textId="77777777" w:rsidR="005F7BC3" w:rsidRPr="005F7BC3" w:rsidRDefault="005F7BC3" w:rsidP="005F7BC3">
      <w:pPr>
        <w:pStyle w:val="Code"/>
        <w:rPr>
          <w:highlight w:val="white"/>
        </w:rPr>
      </w:pPr>
      <w:r w:rsidRPr="005F7BC3">
        <w:rPr>
          <w:highlight w:val="white"/>
        </w:rPr>
        <w:t xml:space="preserve">              if (negative) {               </w:t>
      </w:r>
    </w:p>
    <w:p w14:paraId="4EF90D6D" w14:textId="77777777" w:rsidR="005F7BC3" w:rsidRPr="005F7BC3" w:rsidRDefault="005F7BC3" w:rsidP="005F7BC3">
      <w:pPr>
        <w:pStyle w:val="Code"/>
        <w:rPr>
          <w:highlight w:val="white"/>
        </w:rPr>
      </w:pPr>
      <w:r w:rsidRPr="005F7BC3">
        <w:rPr>
          <w:highlight w:val="white"/>
        </w:rPr>
        <w:t xml:space="preserve">                printChar('X');</w:t>
      </w:r>
    </w:p>
    <w:p w14:paraId="4384F8EC" w14:textId="77777777" w:rsidR="005F7BC3" w:rsidRPr="005F7BC3" w:rsidRDefault="005F7BC3" w:rsidP="005F7BC3">
      <w:pPr>
        <w:pStyle w:val="Code"/>
        <w:rPr>
          <w:highlight w:val="white"/>
        </w:rPr>
      </w:pPr>
      <w:r w:rsidRPr="005F7BC3">
        <w:rPr>
          <w:highlight w:val="white"/>
        </w:rPr>
        <w:t xml:space="preserve">                printChar('-');</w:t>
      </w:r>
    </w:p>
    <w:p w14:paraId="5F4E45E8" w14:textId="77777777" w:rsidR="005F7BC3" w:rsidRPr="005F7BC3" w:rsidRDefault="005F7BC3" w:rsidP="005F7BC3">
      <w:pPr>
        <w:pStyle w:val="Code"/>
        <w:rPr>
          <w:highlight w:val="white"/>
        </w:rPr>
      </w:pPr>
      <w:r w:rsidRPr="005F7BC3">
        <w:rPr>
          <w:highlight w:val="white"/>
        </w:rPr>
        <w:t xml:space="preserve">                ++field;</w:t>
      </w:r>
    </w:p>
    <w:p w14:paraId="58DCBCC2" w14:textId="77777777" w:rsidR="005F7BC3" w:rsidRPr="005F7BC3" w:rsidRDefault="005F7BC3" w:rsidP="005F7BC3">
      <w:pPr>
        <w:pStyle w:val="Code"/>
        <w:rPr>
          <w:highlight w:val="white"/>
        </w:rPr>
      </w:pPr>
      <w:r w:rsidRPr="005F7BC3">
        <w:rPr>
          <w:highlight w:val="white"/>
        </w:rPr>
        <w:t xml:space="preserve">              }</w:t>
      </w:r>
    </w:p>
    <w:p w14:paraId="27423266" w14:textId="77777777" w:rsidR="005F7BC3" w:rsidRPr="005F7BC3" w:rsidRDefault="005F7BC3" w:rsidP="005F7BC3">
      <w:pPr>
        <w:pStyle w:val="Code"/>
        <w:rPr>
          <w:highlight w:val="white"/>
        </w:rPr>
      </w:pPr>
      <w:r w:rsidRPr="005F7BC3">
        <w:rPr>
          <w:highlight w:val="white"/>
        </w:rPr>
        <w:t xml:space="preserve">              else if (plus) {</w:t>
      </w:r>
    </w:p>
    <w:p w14:paraId="31943751" w14:textId="77777777" w:rsidR="005F7BC3" w:rsidRPr="005F7BC3" w:rsidRDefault="005F7BC3" w:rsidP="005F7BC3">
      <w:pPr>
        <w:pStyle w:val="Code"/>
        <w:rPr>
          <w:highlight w:val="white"/>
        </w:rPr>
      </w:pPr>
      <w:r w:rsidRPr="005F7BC3">
        <w:rPr>
          <w:highlight w:val="white"/>
        </w:rPr>
        <w:t xml:space="preserve">                printChar('+');</w:t>
      </w:r>
    </w:p>
    <w:p w14:paraId="1E1AE41D" w14:textId="77777777" w:rsidR="005F7BC3" w:rsidRPr="005F7BC3" w:rsidRDefault="005F7BC3" w:rsidP="005F7BC3">
      <w:pPr>
        <w:pStyle w:val="Code"/>
        <w:rPr>
          <w:highlight w:val="white"/>
        </w:rPr>
      </w:pPr>
      <w:r w:rsidRPr="005F7BC3">
        <w:rPr>
          <w:highlight w:val="white"/>
        </w:rPr>
        <w:t xml:space="preserve">                ++field;</w:t>
      </w:r>
    </w:p>
    <w:p w14:paraId="08ADDD2B" w14:textId="77777777" w:rsidR="005F7BC3" w:rsidRPr="005F7BC3" w:rsidRDefault="005F7BC3" w:rsidP="005F7BC3">
      <w:pPr>
        <w:pStyle w:val="Code"/>
        <w:rPr>
          <w:highlight w:val="white"/>
        </w:rPr>
      </w:pPr>
      <w:r w:rsidRPr="005F7BC3">
        <w:rPr>
          <w:highlight w:val="white"/>
        </w:rPr>
        <w:t xml:space="preserve">              }</w:t>
      </w:r>
    </w:p>
    <w:p w14:paraId="110A69AE" w14:textId="77777777" w:rsidR="005F7BC3" w:rsidRPr="005F7BC3" w:rsidRDefault="005F7BC3" w:rsidP="005F7BC3">
      <w:pPr>
        <w:pStyle w:val="Code"/>
        <w:rPr>
          <w:highlight w:val="white"/>
        </w:rPr>
      </w:pPr>
      <w:r w:rsidRPr="005F7BC3">
        <w:rPr>
          <w:highlight w:val="white"/>
        </w:rPr>
        <w:t xml:space="preserve">              else if (space) {</w:t>
      </w:r>
    </w:p>
    <w:p w14:paraId="5784EE62" w14:textId="77777777" w:rsidR="005F7BC3" w:rsidRPr="005F7BC3" w:rsidRDefault="005F7BC3" w:rsidP="005F7BC3">
      <w:pPr>
        <w:pStyle w:val="Code"/>
        <w:rPr>
          <w:highlight w:val="white"/>
        </w:rPr>
      </w:pPr>
      <w:r w:rsidRPr="005F7BC3">
        <w:rPr>
          <w:highlight w:val="white"/>
        </w:rPr>
        <w:t xml:space="preserve">                printChar(' ');</w:t>
      </w:r>
    </w:p>
    <w:p w14:paraId="21BA0BF5" w14:textId="77777777" w:rsidR="005F7BC3" w:rsidRPr="005F7BC3" w:rsidRDefault="005F7BC3" w:rsidP="005F7BC3">
      <w:pPr>
        <w:pStyle w:val="Code"/>
        <w:rPr>
          <w:highlight w:val="white"/>
        </w:rPr>
      </w:pPr>
      <w:r w:rsidRPr="005F7BC3">
        <w:rPr>
          <w:highlight w:val="white"/>
        </w:rPr>
        <w:t xml:space="preserve">                ++field;</w:t>
      </w:r>
    </w:p>
    <w:p w14:paraId="79696E1F" w14:textId="77777777" w:rsidR="005F7BC3" w:rsidRPr="005F7BC3" w:rsidRDefault="005F7BC3" w:rsidP="005F7BC3">
      <w:pPr>
        <w:pStyle w:val="Code"/>
        <w:rPr>
          <w:highlight w:val="white"/>
        </w:rPr>
      </w:pPr>
      <w:r w:rsidRPr="005F7BC3">
        <w:rPr>
          <w:highlight w:val="white"/>
        </w:rPr>
        <w:t xml:space="preserve">              }</w:t>
      </w:r>
    </w:p>
    <w:p w14:paraId="5CB29D56" w14:textId="77777777" w:rsidR="005F7BC3" w:rsidRPr="005F7BC3" w:rsidRDefault="005F7BC3" w:rsidP="005F7BC3">
      <w:pPr>
        <w:pStyle w:val="Code"/>
        <w:rPr>
          <w:highlight w:val="white"/>
        </w:rPr>
      </w:pPr>
    </w:p>
    <w:p w14:paraId="4B4AD2AB" w14:textId="77777777" w:rsidR="005F7BC3" w:rsidRPr="005F7BC3" w:rsidRDefault="005F7BC3" w:rsidP="005F7BC3">
      <w:pPr>
        <w:pStyle w:val="Code"/>
        <w:rPr>
          <w:highlight w:val="white"/>
        </w:rPr>
      </w:pPr>
      <w:r w:rsidRPr="005F7BC3">
        <w:rPr>
          <w:highlight w:val="white"/>
        </w:rPr>
        <w:t xml:space="preserve">              while (field++ &lt; width) {</w:t>
      </w:r>
    </w:p>
    <w:p w14:paraId="1080CF94" w14:textId="77777777" w:rsidR="005F7BC3" w:rsidRPr="005F7BC3" w:rsidRDefault="005F7BC3" w:rsidP="005F7BC3">
      <w:pPr>
        <w:pStyle w:val="Code"/>
        <w:rPr>
          <w:highlight w:val="white"/>
        </w:rPr>
      </w:pPr>
      <w:r w:rsidRPr="005F7BC3">
        <w:rPr>
          <w:highlight w:val="white"/>
        </w:rPr>
        <w:t xml:space="preserve">                printChar('0');</w:t>
      </w:r>
    </w:p>
    <w:p w14:paraId="38A811FF" w14:textId="77777777" w:rsidR="005F7BC3" w:rsidRPr="005F7BC3" w:rsidRDefault="005F7BC3" w:rsidP="005F7BC3">
      <w:pPr>
        <w:pStyle w:val="Code"/>
        <w:rPr>
          <w:highlight w:val="white"/>
        </w:rPr>
      </w:pPr>
      <w:r w:rsidRPr="005F7BC3">
        <w:rPr>
          <w:highlight w:val="white"/>
        </w:rPr>
        <w:lastRenderedPageBreak/>
        <w:t xml:space="preserve">              }</w:t>
      </w:r>
    </w:p>
    <w:p w14:paraId="22C72414" w14:textId="77777777" w:rsidR="005F7BC3" w:rsidRPr="005F7BC3" w:rsidRDefault="005F7BC3" w:rsidP="005F7BC3">
      <w:pPr>
        <w:pStyle w:val="Code"/>
        <w:rPr>
          <w:highlight w:val="white"/>
        </w:rPr>
      </w:pPr>
    </w:p>
    <w:p w14:paraId="791EC71F" w14:textId="77777777" w:rsidR="009D3992" w:rsidRDefault="005F7BC3" w:rsidP="005F7BC3">
      <w:pPr>
        <w:pStyle w:val="Code"/>
        <w:rPr>
          <w:highlight w:val="white"/>
        </w:rPr>
      </w:pPr>
      <w:r w:rsidRPr="005F7BC3">
        <w:rPr>
          <w:highlight w:val="white"/>
        </w:rPr>
        <w:t xml:space="preserve">              arg_list = printArgument(&amp;format[index], arg_list, FALSE, FALSE,</w:t>
      </w:r>
    </w:p>
    <w:p w14:paraId="2AD4267D"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 precision, shortInt,</w:t>
      </w:r>
    </w:p>
    <w:p w14:paraId="756EAABA" w14:textId="21BEBF1C"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FALSE, NULL);</w:t>
      </w:r>
    </w:p>
    <w:p w14:paraId="31988A3F" w14:textId="77777777" w:rsidR="005F7BC3" w:rsidRPr="005F7BC3" w:rsidRDefault="005F7BC3" w:rsidP="005F7BC3">
      <w:pPr>
        <w:pStyle w:val="Code"/>
        <w:rPr>
          <w:highlight w:val="white"/>
        </w:rPr>
      </w:pPr>
      <w:r w:rsidRPr="005F7BC3">
        <w:rPr>
          <w:highlight w:val="white"/>
        </w:rPr>
        <w:t xml:space="preserve">            }</w:t>
      </w:r>
    </w:p>
    <w:p w14:paraId="43FC6349" w14:textId="77777777" w:rsidR="005F7BC3" w:rsidRPr="005F7BC3" w:rsidRDefault="005F7BC3" w:rsidP="005F7BC3">
      <w:pPr>
        <w:pStyle w:val="Code"/>
        <w:rPr>
          <w:highlight w:val="white"/>
        </w:rPr>
      </w:pPr>
      <w:r w:rsidRPr="005F7BC3">
        <w:rPr>
          <w:highlight w:val="white"/>
        </w:rPr>
        <w:t xml:space="preserve">            else {</w:t>
      </w:r>
    </w:p>
    <w:p w14:paraId="4479BD8A"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0D691EB1" w14:textId="77777777" w:rsidR="005F7BC3" w:rsidRPr="005F7BC3" w:rsidRDefault="005F7BC3" w:rsidP="005F7BC3">
      <w:pPr>
        <w:pStyle w:val="Code"/>
        <w:rPr>
          <w:highlight w:val="white"/>
        </w:rPr>
      </w:pPr>
    </w:p>
    <w:p w14:paraId="14CB31B0" w14:textId="77777777" w:rsidR="005F7BC3" w:rsidRPr="005F7BC3" w:rsidRDefault="005F7BC3" w:rsidP="005F7BC3">
      <w:pPr>
        <w:pStyle w:val="Code"/>
        <w:rPr>
          <w:highlight w:val="white"/>
        </w:rPr>
      </w:pPr>
      <w:r w:rsidRPr="005F7BC3">
        <w:rPr>
          <w:highlight w:val="white"/>
        </w:rPr>
        <w:t xml:space="preserve">              g_outStatus = BLANK;</w:t>
      </w:r>
    </w:p>
    <w:p w14:paraId="48F62CF9" w14:textId="77777777" w:rsidR="009D3992" w:rsidRDefault="005F7BC3" w:rsidP="005F7BC3">
      <w:pPr>
        <w:pStyle w:val="Code"/>
        <w:rPr>
          <w:highlight w:val="white"/>
        </w:rPr>
      </w:pPr>
      <w:r w:rsidRPr="005F7BC3">
        <w:rPr>
          <w:highlight w:val="white"/>
        </w:rPr>
        <w:t xml:space="preserve">              printArgument(&amp;format[index], arg_list, plus, space, grid,</w:t>
      </w:r>
    </w:p>
    <w:p w14:paraId="0FCBCB50"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BFC46FD" w14:textId="4FAD0336"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TRUE, NULL);              </w:t>
      </w:r>
    </w:p>
    <w:p w14:paraId="083C32F4" w14:textId="77777777" w:rsidR="005F7BC3" w:rsidRPr="005F7BC3" w:rsidRDefault="005F7BC3" w:rsidP="005F7BC3">
      <w:pPr>
        <w:pStyle w:val="Code"/>
        <w:rPr>
          <w:highlight w:val="white"/>
        </w:rPr>
      </w:pPr>
      <w:r w:rsidRPr="005F7BC3">
        <w:rPr>
          <w:highlight w:val="white"/>
        </w:rPr>
        <w:t xml:space="preserve">              g_outStatus = oldOutStatus;</w:t>
      </w:r>
    </w:p>
    <w:p w14:paraId="087B625B" w14:textId="77777777" w:rsidR="005F7BC3" w:rsidRPr="005F7BC3" w:rsidRDefault="005F7BC3" w:rsidP="005F7BC3">
      <w:pPr>
        <w:pStyle w:val="Code"/>
        <w:rPr>
          <w:highlight w:val="white"/>
        </w:rPr>
      </w:pPr>
    </w:p>
    <w:p w14:paraId="0078FAE1" w14:textId="77777777" w:rsidR="005F7BC3" w:rsidRPr="005F7BC3" w:rsidRDefault="005F7BC3" w:rsidP="005F7BC3">
      <w:pPr>
        <w:pStyle w:val="Code"/>
        <w:rPr>
          <w:highlight w:val="white"/>
        </w:rPr>
      </w:pPr>
      <w:r w:rsidRPr="005F7BC3">
        <w:rPr>
          <w:highlight w:val="white"/>
        </w:rPr>
        <w:t xml:space="preserve">              int field = g_outChars - startChars;</w:t>
      </w:r>
    </w:p>
    <w:p w14:paraId="3C3D3798" w14:textId="77777777" w:rsidR="005F7BC3" w:rsidRPr="005F7BC3" w:rsidRDefault="005F7BC3" w:rsidP="005F7BC3">
      <w:pPr>
        <w:pStyle w:val="Code"/>
        <w:rPr>
          <w:highlight w:val="white"/>
        </w:rPr>
      </w:pPr>
      <w:r w:rsidRPr="005F7BC3">
        <w:rPr>
          <w:highlight w:val="white"/>
        </w:rPr>
        <w:t xml:space="preserve">              g_outChars = startChars;</w:t>
      </w:r>
    </w:p>
    <w:p w14:paraId="138AA25B" w14:textId="77777777" w:rsidR="005F7BC3" w:rsidRPr="005F7BC3" w:rsidRDefault="005F7BC3" w:rsidP="005F7BC3">
      <w:pPr>
        <w:pStyle w:val="Code"/>
        <w:rPr>
          <w:highlight w:val="white"/>
        </w:rPr>
      </w:pPr>
    </w:p>
    <w:p w14:paraId="48833DB9" w14:textId="77777777" w:rsidR="005F7BC3" w:rsidRPr="005F7BC3" w:rsidRDefault="005F7BC3" w:rsidP="005F7BC3">
      <w:pPr>
        <w:pStyle w:val="Code"/>
        <w:rPr>
          <w:highlight w:val="white"/>
        </w:rPr>
      </w:pPr>
      <w:r w:rsidRPr="005F7BC3">
        <w:rPr>
          <w:highlight w:val="white"/>
        </w:rPr>
        <w:t xml:space="preserve">              while (field++ &lt; width) {</w:t>
      </w:r>
    </w:p>
    <w:p w14:paraId="6DE3B2AD" w14:textId="77777777" w:rsidR="005F7BC3" w:rsidRPr="005F7BC3" w:rsidRDefault="005F7BC3" w:rsidP="005F7BC3">
      <w:pPr>
        <w:pStyle w:val="Code"/>
        <w:rPr>
          <w:highlight w:val="white"/>
        </w:rPr>
      </w:pPr>
      <w:r w:rsidRPr="005F7BC3">
        <w:rPr>
          <w:highlight w:val="white"/>
        </w:rPr>
        <w:t xml:space="preserve">                printChar(' ');</w:t>
      </w:r>
    </w:p>
    <w:p w14:paraId="534A9A32" w14:textId="77777777" w:rsidR="005F7BC3" w:rsidRPr="005F7BC3" w:rsidRDefault="005F7BC3" w:rsidP="005F7BC3">
      <w:pPr>
        <w:pStyle w:val="Code"/>
        <w:rPr>
          <w:highlight w:val="white"/>
        </w:rPr>
      </w:pPr>
      <w:r w:rsidRPr="005F7BC3">
        <w:rPr>
          <w:highlight w:val="white"/>
        </w:rPr>
        <w:t xml:space="preserve">              }</w:t>
      </w:r>
    </w:p>
    <w:p w14:paraId="700A5A09" w14:textId="77777777" w:rsidR="005F7BC3" w:rsidRPr="005F7BC3" w:rsidRDefault="005F7BC3" w:rsidP="005F7BC3">
      <w:pPr>
        <w:pStyle w:val="Code"/>
        <w:rPr>
          <w:highlight w:val="white"/>
        </w:rPr>
      </w:pPr>
    </w:p>
    <w:p w14:paraId="14F5BD86" w14:textId="77777777" w:rsidR="009D3992" w:rsidRDefault="005F7BC3" w:rsidP="005F7BC3">
      <w:pPr>
        <w:pStyle w:val="Code"/>
        <w:rPr>
          <w:highlight w:val="white"/>
        </w:rPr>
      </w:pPr>
      <w:r w:rsidRPr="005F7BC3">
        <w:rPr>
          <w:highlight w:val="white"/>
        </w:rPr>
        <w:t xml:space="preserve">              arg_list = printArgument(&amp;format[index], arg_list, plus, space,</w:t>
      </w:r>
    </w:p>
    <w:p w14:paraId="0616C3DB"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w:t>
      </w:r>
      <w:r>
        <w:rPr>
          <w:highlight w:val="white"/>
        </w:rPr>
        <w:t xml:space="preserve"> </w:t>
      </w:r>
      <w:r w:rsidR="005F7BC3" w:rsidRPr="005F7BC3">
        <w:rPr>
          <w:highlight w:val="white"/>
        </w:rPr>
        <w:t>precision, shortInt,</w:t>
      </w:r>
    </w:p>
    <w:p w14:paraId="5126E943" w14:textId="27203171"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5CCF8103" w14:textId="77777777" w:rsidR="005F7BC3" w:rsidRPr="005F7BC3" w:rsidRDefault="005F7BC3" w:rsidP="005F7BC3">
      <w:pPr>
        <w:pStyle w:val="Code"/>
        <w:rPr>
          <w:highlight w:val="white"/>
        </w:rPr>
      </w:pPr>
      <w:r w:rsidRPr="005F7BC3">
        <w:rPr>
          <w:highlight w:val="white"/>
        </w:rPr>
        <w:t xml:space="preserve">            }</w:t>
      </w:r>
    </w:p>
    <w:p w14:paraId="1F95297B" w14:textId="77777777" w:rsidR="005F7BC3" w:rsidRPr="005F7BC3" w:rsidRDefault="005F7BC3" w:rsidP="005F7BC3">
      <w:pPr>
        <w:pStyle w:val="Code"/>
        <w:rPr>
          <w:highlight w:val="white"/>
        </w:rPr>
      </w:pPr>
    </w:p>
    <w:p w14:paraId="386521E9" w14:textId="77777777" w:rsidR="005F7BC3" w:rsidRPr="005F7BC3" w:rsidRDefault="005F7BC3" w:rsidP="005F7BC3">
      <w:pPr>
        <w:pStyle w:val="Code"/>
        <w:rPr>
          <w:highlight w:val="white"/>
        </w:rPr>
      </w:pPr>
      <w:r w:rsidRPr="005F7BC3">
        <w:rPr>
          <w:highlight w:val="white"/>
        </w:rPr>
        <w:t xml:space="preserve">            percent = FALSE;</w:t>
      </w:r>
    </w:p>
    <w:p w14:paraId="1AD2B366" w14:textId="77777777" w:rsidR="005F7BC3" w:rsidRPr="005F7BC3" w:rsidRDefault="005F7BC3" w:rsidP="005F7BC3">
      <w:pPr>
        <w:pStyle w:val="Code"/>
        <w:rPr>
          <w:highlight w:val="white"/>
        </w:rPr>
      </w:pPr>
      <w:r w:rsidRPr="005F7BC3">
        <w:rPr>
          <w:highlight w:val="white"/>
        </w:rPr>
        <w:t xml:space="preserve">          }</w:t>
      </w:r>
    </w:p>
    <w:p w14:paraId="20391C09" w14:textId="77777777" w:rsidR="005F7BC3" w:rsidRPr="005F7BC3" w:rsidRDefault="005F7BC3" w:rsidP="005F7BC3">
      <w:pPr>
        <w:pStyle w:val="Code"/>
        <w:rPr>
          <w:highlight w:val="white"/>
        </w:rPr>
      </w:pPr>
      <w:r w:rsidRPr="005F7BC3">
        <w:rPr>
          <w:highlight w:val="white"/>
        </w:rPr>
        <w:t xml:space="preserve">          break;</w:t>
      </w:r>
    </w:p>
    <w:p w14:paraId="49F53FCA" w14:textId="77777777" w:rsidR="005F7BC3" w:rsidRPr="005F7BC3" w:rsidRDefault="005F7BC3" w:rsidP="005F7BC3">
      <w:pPr>
        <w:pStyle w:val="Code"/>
        <w:rPr>
          <w:highlight w:val="white"/>
        </w:rPr>
      </w:pPr>
    </w:p>
    <w:p w14:paraId="609CFCE6" w14:textId="77777777" w:rsidR="005F7BC3" w:rsidRPr="005F7BC3" w:rsidRDefault="005F7BC3" w:rsidP="005F7BC3">
      <w:pPr>
        <w:pStyle w:val="Code"/>
        <w:rPr>
          <w:highlight w:val="white"/>
        </w:rPr>
      </w:pPr>
      <w:r w:rsidRPr="005F7BC3">
        <w:rPr>
          <w:highlight w:val="white"/>
        </w:rPr>
        <w:t xml:space="preserve">        default: {</w:t>
      </w:r>
    </w:p>
    <w:p w14:paraId="019EFF91" w14:textId="77777777" w:rsidR="005F7BC3" w:rsidRPr="005F7BC3" w:rsidRDefault="005F7BC3" w:rsidP="005F7BC3">
      <w:pPr>
        <w:pStyle w:val="Code"/>
        <w:rPr>
          <w:highlight w:val="white"/>
        </w:rPr>
      </w:pPr>
      <w:r w:rsidRPr="005F7BC3">
        <w:rPr>
          <w:highlight w:val="white"/>
        </w:rPr>
        <w:t xml:space="preserve">            int value = 0;</w:t>
      </w:r>
    </w:p>
    <w:p w14:paraId="4BBF0264" w14:textId="77777777" w:rsidR="005F7BC3" w:rsidRPr="005F7BC3" w:rsidRDefault="005F7BC3" w:rsidP="005F7BC3">
      <w:pPr>
        <w:pStyle w:val="Code"/>
        <w:rPr>
          <w:highlight w:val="white"/>
        </w:rPr>
      </w:pPr>
      <w:r w:rsidRPr="005F7BC3">
        <w:rPr>
          <w:highlight w:val="white"/>
        </w:rPr>
        <w:t xml:space="preserve">            while (isdigit(c)) {</w:t>
      </w:r>
    </w:p>
    <w:p w14:paraId="79CB9051" w14:textId="77777777" w:rsidR="005F7BC3" w:rsidRPr="005F7BC3" w:rsidRDefault="005F7BC3" w:rsidP="005F7BC3">
      <w:pPr>
        <w:pStyle w:val="Code"/>
        <w:rPr>
          <w:highlight w:val="white"/>
        </w:rPr>
      </w:pPr>
      <w:r w:rsidRPr="005F7BC3">
        <w:rPr>
          <w:highlight w:val="white"/>
        </w:rPr>
        <w:t xml:space="preserve">              value = (10 * value) + (c - '0');</w:t>
      </w:r>
    </w:p>
    <w:p w14:paraId="116C5E80" w14:textId="77777777" w:rsidR="005F7BC3" w:rsidRPr="005F7BC3" w:rsidRDefault="005F7BC3" w:rsidP="005F7BC3">
      <w:pPr>
        <w:pStyle w:val="Code"/>
        <w:rPr>
          <w:highlight w:val="white"/>
        </w:rPr>
      </w:pPr>
      <w:r w:rsidRPr="005F7BC3">
        <w:rPr>
          <w:highlight w:val="white"/>
        </w:rPr>
        <w:t xml:space="preserve">              c = format[++index];</w:t>
      </w:r>
    </w:p>
    <w:p w14:paraId="05721DB5" w14:textId="77777777" w:rsidR="005F7BC3" w:rsidRPr="005F7BC3" w:rsidRDefault="005F7BC3" w:rsidP="005F7BC3">
      <w:pPr>
        <w:pStyle w:val="Code"/>
        <w:rPr>
          <w:highlight w:val="white"/>
        </w:rPr>
      </w:pPr>
      <w:r w:rsidRPr="005F7BC3">
        <w:rPr>
          <w:highlight w:val="white"/>
        </w:rPr>
        <w:t xml:space="preserve">            }</w:t>
      </w:r>
    </w:p>
    <w:p w14:paraId="05EA6DFE" w14:textId="77777777" w:rsidR="005F7BC3" w:rsidRPr="005F7BC3" w:rsidRDefault="005F7BC3" w:rsidP="005F7BC3">
      <w:pPr>
        <w:pStyle w:val="Code"/>
        <w:rPr>
          <w:highlight w:val="white"/>
        </w:rPr>
      </w:pPr>
      <w:r w:rsidRPr="005F7BC3">
        <w:rPr>
          <w:highlight w:val="white"/>
        </w:rPr>
        <w:t xml:space="preserve">            --index;</w:t>
      </w:r>
    </w:p>
    <w:p w14:paraId="0D8A5675" w14:textId="77777777" w:rsidR="005F7BC3" w:rsidRPr="005F7BC3" w:rsidRDefault="005F7BC3" w:rsidP="005F7BC3">
      <w:pPr>
        <w:pStyle w:val="Code"/>
        <w:rPr>
          <w:highlight w:val="white"/>
        </w:rPr>
      </w:pPr>
      <w:r w:rsidRPr="005F7BC3">
        <w:rPr>
          <w:highlight w:val="white"/>
        </w:rPr>
        <w:t xml:space="preserve">            </w:t>
      </w:r>
    </w:p>
    <w:p w14:paraId="0F238E4A" w14:textId="77777777" w:rsidR="005F7BC3" w:rsidRPr="005F7BC3" w:rsidRDefault="005F7BC3" w:rsidP="005F7BC3">
      <w:pPr>
        <w:pStyle w:val="Code"/>
        <w:rPr>
          <w:highlight w:val="white"/>
        </w:rPr>
      </w:pPr>
      <w:r w:rsidRPr="005F7BC3">
        <w:rPr>
          <w:highlight w:val="white"/>
        </w:rPr>
        <w:t xml:space="preserve">            if (!period) {</w:t>
      </w:r>
    </w:p>
    <w:p w14:paraId="621660CE" w14:textId="77777777" w:rsidR="005F7BC3" w:rsidRPr="005F7BC3" w:rsidRDefault="005F7BC3" w:rsidP="005F7BC3">
      <w:pPr>
        <w:pStyle w:val="Code"/>
        <w:rPr>
          <w:highlight w:val="white"/>
        </w:rPr>
      </w:pPr>
      <w:r w:rsidRPr="005F7BC3">
        <w:rPr>
          <w:highlight w:val="white"/>
        </w:rPr>
        <w:t xml:space="preserve">              width = value;</w:t>
      </w:r>
    </w:p>
    <w:p w14:paraId="0F8CBA52" w14:textId="77777777" w:rsidR="005F7BC3" w:rsidRPr="005F7BC3" w:rsidRDefault="005F7BC3" w:rsidP="005F7BC3">
      <w:pPr>
        <w:pStyle w:val="Code"/>
        <w:rPr>
          <w:highlight w:val="white"/>
        </w:rPr>
      </w:pPr>
      <w:r w:rsidRPr="005F7BC3">
        <w:rPr>
          <w:highlight w:val="white"/>
        </w:rPr>
        <w:t xml:space="preserve">            }</w:t>
      </w:r>
    </w:p>
    <w:p w14:paraId="24D49C74" w14:textId="77777777" w:rsidR="005F7BC3" w:rsidRPr="005F7BC3" w:rsidRDefault="005F7BC3" w:rsidP="005F7BC3">
      <w:pPr>
        <w:pStyle w:val="Code"/>
        <w:rPr>
          <w:highlight w:val="white"/>
        </w:rPr>
      </w:pPr>
      <w:r w:rsidRPr="005F7BC3">
        <w:rPr>
          <w:highlight w:val="white"/>
        </w:rPr>
        <w:t xml:space="preserve">            else {</w:t>
      </w:r>
    </w:p>
    <w:p w14:paraId="0B82DE9E" w14:textId="77777777" w:rsidR="005F7BC3" w:rsidRPr="005F7BC3" w:rsidRDefault="005F7BC3" w:rsidP="005F7BC3">
      <w:pPr>
        <w:pStyle w:val="Code"/>
        <w:rPr>
          <w:highlight w:val="white"/>
        </w:rPr>
      </w:pPr>
      <w:r w:rsidRPr="005F7BC3">
        <w:rPr>
          <w:highlight w:val="white"/>
        </w:rPr>
        <w:t xml:space="preserve">              precision = value;</w:t>
      </w:r>
    </w:p>
    <w:p w14:paraId="36A30A06" w14:textId="77777777" w:rsidR="005F7BC3" w:rsidRPr="005F7BC3" w:rsidRDefault="005F7BC3" w:rsidP="005F7BC3">
      <w:pPr>
        <w:pStyle w:val="Code"/>
        <w:rPr>
          <w:highlight w:val="white"/>
        </w:rPr>
      </w:pPr>
      <w:r w:rsidRPr="005F7BC3">
        <w:rPr>
          <w:highlight w:val="white"/>
        </w:rPr>
        <w:t xml:space="preserve">           }</w:t>
      </w:r>
    </w:p>
    <w:p w14:paraId="27C44B9E" w14:textId="77777777" w:rsidR="005F7BC3" w:rsidRPr="005F7BC3" w:rsidRDefault="005F7BC3" w:rsidP="005F7BC3">
      <w:pPr>
        <w:pStyle w:val="Code"/>
        <w:rPr>
          <w:highlight w:val="white"/>
        </w:rPr>
      </w:pPr>
      <w:r w:rsidRPr="005F7BC3">
        <w:rPr>
          <w:highlight w:val="white"/>
        </w:rPr>
        <w:t xml:space="preserve">          }</w:t>
      </w:r>
    </w:p>
    <w:p w14:paraId="3095B228" w14:textId="77777777" w:rsidR="005F7BC3" w:rsidRPr="005F7BC3" w:rsidRDefault="005F7BC3" w:rsidP="005F7BC3">
      <w:pPr>
        <w:pStyle w:val="Code"/>
        <w:rPr>
          <w:highlight w:val="white"/>
        </w:rPr>
      </w:pPr>
      <w:r w:rsidRPr="005F7BC3">
        <w:rPr>
          <w:highlight w:val="white"/>
        </w:rPr>
        <w:t xml:space="preserve">          break;</w:t>
      </w:r>
    </w:p>
    <w:p w14:paraId="79E0867D" w14:textId="77777777" w:rsidR="005F7BC3" w:rsidRPr="005F7BC3" w:rsidRDefault="005F7BC3" w:rsidP="005F7BC3">
      <w:pPr>
        <w:pStyle w:val="Code"/>
        <w:rPr>
          <w:highlight w:val="white"/>
        </w:rPr>
      </w:pPr>
      <w:r w:rsidRPr="005F7BC3">
        <w:rPr>
          <w:highlight w:val="white"/>
        </w:rPr>
        <w:t xml:space="preserve">      }</w:t>
      </w:r>
    </w:p>
    <w:p w14:paraId="35946112" w14:textId="77777777" w:rsidR="005F7BC3" w:rsidRPr="005F7BC3" w:rsidRDefault="005F7BC3" w:rsidP="005F7BC3">
      <w:pPr>
        <w:pStyle w:val="Code"/>
        <w:rPr>
          <w:highlight w:val="white"/>
        </w:rPr>
      </w:pPr>
      <w:r w:rsidRPr="005F7BC3">
        <w:rPr>
          <w:highlight w:val="white"/>
        </w:rPr>
        <w:t xml:space="preserve">    }</w:t>
      </w:r>
    </w:p>
    <w:p w14:paraId="185CCC87" w14:textId="77777777" w:rsidR="005F7BC3" w:rsidRPr="005F7BC3" w:rsidRDefault="005F7BC3" w:rsidP="005F7BC3">
      <w:pPr>
        <w:pStyle w:val="Code"/>
        <w:rPr>
          <w:highlight w:val="white"/>
        </w:rPr>
      </w:pPr>
      <w:r w:rsidRPr="005F7BC3">
        <w:rPr>
          <w:highlight w:val="white"/>
        </w:rPr>
        <w:t xml:space="preserve">    else {</w:t>
      </w:r>
    </w:p>
    <w:p w14:paraId="3B1F1A7B" w14:textId="77777777" w:rsidR="005F7BC3" w:rsidRPr="005F7BC3" w:rsidRDefault="005F7BC3" w:rsidP="005F7BC3">
      <w:pPr>
        <w:pStyle w:val="Code"/>
        <w:rPr>
          <w:highlight w:val="white"/>
        </w:rPr>
      </w:pPr>
      <w:r w:rsidRPr="005F7BC3">
        <w:rPr>
          <w:highlight w:val="white"/>
        </w:rPr>
        <w:t xml:space="preserve">      if (c == '%') {</w:t>
      </w:r>
    </w:p>
    <w:p w14:paraId="3347A671" w14:textId="77777777" w:rsidR="005F7BC3" w:rsidRPr="005F7BC3" w:rsidRDefault="005F7BC3" w:rsidP="005F7BC3">
      <w:pPr>
        <w:pStyle w:val="Code"/>
        <w:rPr>
          <w:highlight w:val="white"/>
        </w:rPr>
      </w:pPr>
      <w:r w:rsidRPr="005F7BC3">
        <w:rPr>
          <w:highlight w:val="white"/>
        </w:rPr>
        <w:t xml:space="preserve">        percent = TRUE;</w:t>
      </w:r>
    </w:p>
    <w:p w14:paraId="5EC91B02" w14:textId="77777777" w:rsidR="005F7BC3" w:rsidRPr="005F7BC3" w:rsidRDefault="005F7BC3" w:rsidP="005F7BC3">
      <w:pPr>
        <w:pStyle w:val="Code"/>
        <w:rPr>
          <w:highlight w:val="white"/>
        </w:rPr>
      </w:pPr>
      <w:r w:rsidRPr="005F7BC3">
        <w:rPr>
          <w:highlight w:val="white"/>
        </w:rPr>
        <w:t xml:space="preserve">        plus = FALSE;</w:t>
      </w:r>
    </w:p>
    <w:p w14:paraId="641E1363" w14:textId="77777777" w:rsidR="005F7BC3" w:rsidRPr="005F7BC3" w:rsidRDefault="005F7BC3" w:rsidP="005F7BC3">
      <w:pPr>
        <w:pStyle w:val="Code"/>
        <w:rPr>
          <w:highlight w:val="white"/>
        </w:rPr>
      </w:pPr>
      <w:r w:rsidRPr="005F7BC3">
        <w:rPr>
          <w:highlight w:val="white"/>
        </w:rPr>
        <w:t xml:space="preserve">        minus = FALSE;</w:t>
      </w:r>
    </w:p>
    <w:p w14:paraId="70DA99E0" w14:textId="77777777" w:rsidR="005F7BC3" w:rsidRPr="005F7BC3" w:rsidRDefault="005F7BC3" w:rsidP="005F7BC3">
      <w:pPr>
        <w:pStyle w:val="Code"/>
        <w:rPr>
          <w:highlight w:val="white"/>
        </w:rPr>
      </w:pPr>
      <w:r w:rsidRPr="005F7BC3">
        <w:rPr>
          <w:highlight w:val="white"/>
        </w:rPr>
        <w:t xml:space="preserve">        space = FALSE;</w:t>
      </w:r>
    </w:p>
    <w:p w14:paraId="0D4E0935" w14:textId="77777777" w:rsidR="005F7BC3" w:rsidRPr="005F7BC3" w:rsidRDefault="005F7BC3" w:rsidP="005F7BC3">
      <w:pPr>
        <w:pStyle w:val="Code"/>
        <w:rPr>
          <w:highlight w:val="white"/>
        </w:rPr>
      </w:pPr>
      <w:r w:rsidRPr="005F7BC3">
        <w:rPr>
          <w:highlight w:val="white"/>
        </w:rPr>
        <w:t xml:space="preserve">        zero = FALSE;</w:t>
      </w:r>
    </w:p>
    <w:p w14:paraId="05C40036" w14:textId="77777777" w:rsidR="005F7BC3" w:rsidRPr="005F7BC3" w:rsidRDefault="005F7BC3" w:rsidP="005F7BC3">
      <w:pPr>
        <w:pStyle w:val="Code"/>
        <w:rPr>
          <w:highlight w:val="white"/>
        </w:rPr>
      </w:pPr>
      <w:r w:rsidRPr="005F7BC3">
        <w:rPr>
          <w:highlight w:val="white"/>
        </w:rPr>
        <w:t xml:space="preserve">        grid = FALSE;</w:t>
      </w:r>
    </w:p>
    <w:p w14:paraId="4B48D5CF" w14:textId="77777777" w:rsidR="005F7BC3" w:rsidRPr="005F7BC3" w:rsidRDefault="005F7BC3" w:rsidP="005F7BC3">
      <w:pPr>
        <w:pStyle w:val="Code"/>
        <w:rPr>
          <w:highlight w:val="white"/>
        </w:rPr>
      </w:pPr>
      <w:r w:rsidRPr="005F7BC3">
        <w:rPr>
          <w:highlight w:val="white"/>
        </w:rPr>
        <w:lastRenderedPageBreak/>
        <w:t xml:space="preserve">        widthStar = FALSE;</w:t>
      </w:r>
    </w:p>
    <w:p w14:paraId="443F36E6" w14:textId="77777777" w:rsidR="005F7BC3" w:rsidRPr="005F7BC3" w:rsidRDefault="005F7BC3" w:rsidP="005F7BC3">
      <w:pPr>
        <w:pStyle w:val="Code"/>
        <w:rPr>
          <w:highlight w:val="white"/>
        </w:rPr>
      </w:pPr>
      <w:r w:rsidRPr="005F7BC3">
        <w:rPr>
          <w:highlight w:val="white"/>
        </w:rPr>
        <w:t xml:space="preserve">        period = FALSE;</w:t>
      </w:r>
    </w:p>
    <w:p w14:paraId="4829E115" w14:textId="77777777" w:rsidR="005F7BC3" w:rsidRPr="005F7BC3" w:rsidRDefault="005F7BC3" w:rsidP="005F7BC3">
      <w:pPr>
        <w:pStyle w:val="Code"/>
        <w:rPr>
          <w:highlight w:val="white"/>
        </w:rPr>
      </w:pPr>
      <w:r w:rsidRPr="005F7BC3">
        <w:rPr>
          <w:highlight w:val="white"/>
        </w:rPr>
        <w:t xml:space="preserve">        precisionStar = FALSE;</w:t>
      </w:r>
    </w:p>
    <w:p w14:paraId="09ACC011" w14:textId="77777777" w:rsidR="005F7BC3" w:rsidRPr="005F7BC3" w:rsidRDefault="005F7BC3" w:rsidP="005F7BC3">
      <w:pPr>
        <w:pStyle w:val="Code"/>
        <w:rPr>
          <w:highlight w:val="white"/>
        </w:rPr>
      </w:pPr>
      <w:r w:rsidRPr="005F7BC3">
        <w:rPr>
          <w:highlight w:val="white"/>
        </w:rPr>
        <w:t xml:space="preserve">        shortInt = FALSE;</w:t>
      </w:r>
    </w:p>
    <w:p w14:paraId="4351130F" w14:textId="77777777" w:rsidR="005F7BC3" w:rsidRPr="005F7BC3" w:rsidRDefault="005F7BC3" w:rsidP="005F7BC3">
      <w:pPr>
        <w:pStyle w:val="Code"/>
        <w:rPr>
          <w:highlight w:val="white"/>
        </w:rPr>
      </w:pPr>
      <w:r w:rsidRPr="005F7BC3">
        <w:rPr>
          <w:highlight w:val="white"/>
        </w:rPr>
        <w:t xml:space="preserve">        longInt = FALSE;</w:t>
      </w:r>
    </w:p>
    <w:p w14:paraId="1854F9D9" w14:textId="77777777" w:rsidR="005F7BC3" w:rsidRPr="005F7BC3" w:rsidRDefault="005F7BC3" w:rsidP="005F7BC3">
      <w:pPr>
        <w:pStyle w:val="Code"/>
        <w:rPr>
          <w:highlight w:val="white"/>
        </w:rPr>
      </w:pPr>
      <w:r w:rsidRPr="005F7BC3">
        <w:rPr>
          <w:highlight w:val="white"/>
        </w:rPr>
        <w:t xml:space="preserve">        longDouble = FALSE;</w:t>
      </w:r>
    </w:p>
    <w:p w14:paraId="0F01B3AE" w14:textId="77777777" w:rsidR="005F7BC3" w:rsidRPr="005F7BC3" w:rsidRDefault="005F7BC3" w:rsidP="005F7BC3">
      <w:pPr>
        <w:pStyle w:val="Code"/>
        <w:rPr>
          <w:highlight w:val="white"/>
        </w:rPr>
      </w:pPr>
      <w:r w:rsidRPr="005F7BC3">
        <w:rPr>
          <w:highlight w:val="white"/>
        </w:rPr>
        <w:t xml:space="preserve">        width = 0;</w:t>
      </w:r>
    </w:p>
    <w:p w14:paraId="4F56D661" w14:textId="77777777" w:rsidR="005F7BC3" w:rsidRPr="005F7BC3" w:rsidRDefault="005F7BC3" w:rsidP="005F7BC3">
      <w:pPr>
        <w:pStyle w:val="Code"/>
        <w:rPr>
          <w:highlight w:val="white"/>
        </w:rPr>
      </w:pPr>
      <w:r w:rsidRPr="005F7BC3">
        <w:rPr>
          <w:highlight w:val="white"/>
        </w:rPr>
        <w:t xml:space="preserve">        precision = 0;</w:t>
      </w:r>
    </w:p>
    <w:p w14:paraId="516B1B9B" w14:textId="77777777" w:rsidR="005F7BC3" w:rsidRPr="005F7BC3" w:rsidRDefault="005F7BC3" w:rsidP="005F7BC3">
      <w:pPr>
        <w:pStyle w:val="Code"/>
        <w:rPr>
          <w:highlight w:val="white"/>
        </w:rPr>
      </w:pPr>
      <w:r w:rsidRPr="005F7BC3">
        <w:rPr>
          <w:highlight w:val="white"/>
        </w:rPr>
        <w:t xml:space="preserve">      }</w:t>
      </w:r>
    </w:p>
    <w:p w14:paraId="150EF762" w14:textId="77777777" w:rsidR="005F7BC3" w:rsidRPr="005F7BC3" w:rsidRDefault="005F7BC3" w:rsidP="005F7BC3">
      <w:pPr>
        <w:pStyle w:val="Code"/>
        <w:rPr>
          <w:highlight w:val="white"/>
        </w:rPr>
      </w:pPr>
      <w:r w:rsidRPr="005F7BC3">
        <w:rPr>
          <w:highlight w:val="white"/>
        </w:rPr>
        <w:t xml:space="preserve">      else {</w:t>
      </w:r>
    </w:p>
    <w:p w14:paraId="7A35178E" w14:textId="77777777" w:rsidR="005F7BC3" w:rsidRPr="005F7BC3" w:rsidRDefault="005F7BC3" w:rsidP="005F7BC3">
      <w:pPr>
        <w:pStyle w:val="Code"/>
        <w:rPr>
          <w:highlight w:val="white"/>
        </w:rPr>
      </w:pPr>
      <w:r w:rsidRPr="005F7BC3">
        <w:rPr>
          <w:highlight w:val="white"/>
        </w:rPr>
        <w:t xml:space="preserve">        printChar(c);</w:t>
      </w:r>
    </w:p>
    <w:p w14:paraId="61D5A230" w14:textId="77777777" w:rsidR="005F7BC3" w:rsidRPr="005F7BC3" w:rsidRDefault="005F7BC3" w:rsidP="005F7BC3">
      <w:pPr>
        <w:pStyle w:val="Code"/>
        <w:rPr>
          <w:highlight w:val="white"/>
        </w:rPr>
      </w:pPr>
      <w:r w:rsidRPr="005F7BC3">
        <w:rPr>
          <w:highlight w:val="white"/>
        </w:rPr>
        <w:t xml:space="preserve">      }</w:t>
      </w:r>
    </w:p>
    <w:p w14:paraId="5BBBF22A" w14:textId="77777777" w:rsidR="005F7BC3" w:rsidRPr="005F7BC3" w:rsidRDefault="005F7BC3" w:rsidP="005F7BC3">
      <w:pPr>
        <w:pStyle w:val="Code"/>
        <w:rPr>
          <w:highlight w:val="white"/>
        </w:rPr>
      </w:pPr>
      <w:r w:rsidRPr="005F7BC3">
        <w:rPr>
          <w:highlight w:val="white"/>
        </w:rPr>
        <w:t xml:space="preserve">    }</w:t>
      </w:r>
    </w:p>
    <w:p w14:paraId="54461038" w14:textId="77777777" w:rsidR="005F7BC3" w:rsidRPr="005F7BC3" w:rsidRDefault="005F7BC3" w:rsidP="005F7BC3">
      <w:pPr>
        <w:pStyle w:val="Code"/>
        <w:rPr>
          <w:highlight w:val="white"/>
        </w:rPr>
      </w:pPr>
      <w:r w:rsidRPr="005F7BC3">
        <w:rPr>
          <w:highlight w:val="white"/>
        </w:rPr>
        <w:t xml:space="preserve">  }</w:t>
      </w:r>
    </w:p>
    <w:p w14:paraId="1EE921D1" w14:textId="77777777" w:rsidR="005F7BC3" w:rsidRPr="005F7BC3" w:rsidRDefault="005F7BC3" w:rsidP="005F7BC3">
      <w:pPr>
        <w:pStyle w:val="Code"/>
        <w:rPr>
          <w:highlight w:val="white"/>
        </w:rPr>
      </w:pPr>
    </w:p>
    <w:p w14:paraId="70C310DC" w14:textId="77777777" w:rsidR="005F7BC3" w:rsidRPr="005F7BC3" w:rsidRDefault="005F7BC3" w:rsidP="005F7BC3">
      <w:pPr>
        <w:pStyle w:val="Code"/>
        <w:rPr>
          <w:highlight w:val="white"/>
        </w:rPr>
      </w:pPr>
      <w:r w:rsidRPr="005F7BC3">
        <w:rPr>
          <w:highlight w:val="white"/>
        </w:rPr>
        <w:t xml:space="preserve">  if (g_outStatus == STRING) {</w:t>
      </w:r>
    </w:p>
    <w:p w14:paraId="066AC222" w14:textId="77777777" w:rsidR="005F7BC3" w:rsidRPr="005F7BC3" w:rsidRDefault="005F7BC3" w:rsidP="005F7BC3">
      <w:pPr>
        <w:pStyle w:val="Code"/>
        <w:rPr>
          <w:highlight w:val="white"/>
        </w:rPr>
      </w:pPr>
      <w:r w:rsidRPr="005F7BC3">
        <w:rPr>
          <w:highlight w:val="white"/>
        </w:rPr>
        <w:t xml:space="preserve">    char* outString = (char*) g_outDevice;</w:t>
      </w:r>
    </w:p>
    <w:p w14:paraId="48A64FB8" w14:textId="77777777" w:rsidR="005F7BC3" w:rsidRPr="005F7BC3" w:rsidRDefault="005F7BC3" w:rsidP="005F7BC3">
      <w:pPr>
        <w:pStyle w:val="Code"/>
        <w:rPr>
          <w:highlight w:val="white"/>
        </w:rPr>
      </w:pPr>
      <w:r w:rsidRPr="005F7BC3">
        <w:rPr>
          <w:highlight w:val="white"/>
        </w:rPr>
        <w:t xml:space="preserve">    outString[g_outChars] = '\0';</w:t>
      </w:r>
    </w:p>
    <w:p w14:paraId="2F4D169E" w14:textId="77777777" w:rsidR="005F7BC3" w:rsidRPr="005F7BC3" w:rsidRDefault="005F7BC3" w:rsidP="005F7BC3">
      <w:pPr>
        <w:pStyle w:val="Code"/>
        <w:rPr>
          <w:highlight w:val="white"/>
        </w:rPr>
      </w:pPr>
      <w:r w:rsidRPr="005F7BC3">
        <w:rPr>
          <w:highlight w:val="white"/>
        </w:rPr>
        <w:t xml:space="preserve">  }</w:t>
      </w:r>
    </w:p>
    <w:p w14:paraId="3B697DE5" w14:textId="77777777" w:rsidR="005F7BC3" w:rsidRPr="005F7BC3" w:rsidRDefault="005F7BC3" w:rsidP="005F7BC3">
      <w:pPr>
        <w:pStyle w:val="Code"/>
        <w:rPr>
          <w:highlight w:val="white"/>
        </w:rPr>
      </w:pPr>
    </w:p>
    <w:p w14:paraId="590F9381" w14:textId="77777777" w:rsidR="005F7BC3" w:rsidRPr="005F7BC3" w:rsidRDefault="005F7BC3" w:rsidP="005F7BC3">
      <w:pPr>
        <w:pStyle w:val="Code"/>
        <w:rPr>
          <w:highlight w:val="white"/>
        </w:rPr>
      </w:pPr>
      <w:r w:rsidRPr="005F7BC3">
        <w:rPr>
          <w:highlight w:val="white"/>
        </w:rPr>
        <w:t xml:space="preserve">  return g_outChars;</w:t>
      </w:r>
    </w:p>
    <w:p w14:paraId="459AA97C" w14:textId="77777777" w:rsidR="005F7BC3" w:rsidRPr="005F7BC3" w:rsidRDefault="005F7BC3" w:rsidP="005F7BC3">
      <w:pPr>
        <w:pStyle w:val="Code"/>
        <w:rPr>
          <w:highlight w:val="white"/>
        </w:rPr>
      </w:pPr>
      <w:r w:rsidRPr="005F7BC3">
        <w:rPr>
          <w:highlight w:val="white"/>
        </w:rPr>
        <w:t>}</w:t>
      </w:r>
    </w:p>
    <w:p w14:paraId="5964C9EB" w14:textId="77777777" w:rsidR="005F7BC3" w:rsidRPr="005F7BC3" w:rsidRDefault="005F7BC3" w:rsidP="005F7BC3">
      <w:pPr>
        <w:pStyle w:val="Code"/>
        <w:rPr>
          <w:highlight w:val="white"/>
        </w:rPr>
      </w:pPr>
    </w:p>
    <w:p w14:paraId="0AA32E57" w14:textId="77777777" w:rsidR="005F7BC3" w:rsidRPr="005F7BC3" w:rsidRDefault="005F7BC3" w:rsidP="005F7BC3">
      <w:pPr>
        <w:pStyle w:val="Code"/>
        <w:rPr>
          <w:highlight w:val="white"/>
        </w:rPr>
      </w:pPr>
      <w:r w:rsidRPr="005F7BC3">
        <w:rPr>
          <w:highlight w:val="white"/>
        </w:rPr>
        <w:t>int printf(char* format, ...) {</w:t>
      </w:r>
    </w:p>
    <w:p w14:paraId="31357DA6" w14:textId="77777777" w:rsidR="005F7BC3" w:rsidRPr="005F7BC3" w:rsidRDefault="005F7BC3" w:rsidP="005F7BC3">
      <w:pPr>
        <w:pStyle w:val="Code"/>
        <w:rPr>
          <w:highlight w:val="white"/>
        </w:rPr>
      </w:pPr>
      <w:r w:rsidRPr="005F7BC3">
        <w:rPr>
          <w:highlight w:val="white"/>
        </w:rPr>
        <w:t xml:space="preserve">  va_list arg_list;</w:t>
      </w:r>
    </w:p>
    <w:p w14:paraId="6C220C10" w14:textId="77777777" w:rsidR="005F7BC3" w:rsidRPr="005F7BC3" w:rsidRDefault="005F7BC3" w:rsidP="005F7BC3">
      <w:pPr>
        <w:pStyle w:val="Code"/>
        <w:rPr>
          <w:highlight w:val="white"/>
        </w:rPr>
      </w:pPr>
      <w:r w:rsidRPr="005F7BC3">
        <w:rPr>
          <w:highlight w:val="white"/>
        </w:rPr>
        <w:t xml:space="preserve">  va_start(arg_list, format);</w:t>
      </w:r>
    </w:p>
    <w:p w14:paraId="7135BBF1" w14:textId="77777777" w:rsidR="005F7BC3" w:rsidRPr="005F7BC3" w:rsidRDefault="005F7BC3" w:rsidP="005F7BC3">
      <w:pPr>
        <w:pStyle w:val="Code"/>
        <w:rPr>
          <w:highlight w:val="white"/>
        </w:rPr>
      </w:pPr>
      <w:r w:rsidRPr="005F7BC3">
        <w:rPr>
          <w:highlight w:val="white"/>
        </w:rPr>
        <w:t xml:space="preserve">  return vprintf(format, arg_list);</w:t>
      </w:r>
    </w:p>
    <w:p w14:paraId="35780FC0" w14:textId="77777777" w:rsidR="005F7BC3" w:rsidRPr="005F7BC3" w:rsidRDefault="005F7BC3" w:rsidP="005F7BC3">
      <w:pPr>
        <w:pStyle w:val="Code"/>
        <w:rPr>
          <w:highlight w:val="white"/>
        </w:rPr>
      </w:pPr>
      <w:r w:rsidRPr="005F7BC3">
        <w:rPr>
          <w:highlight w:val="white"/>
        </w:rPr>
        <w:t>}</w:t>
      </w:r>
    </w:p>
    <w:p w14:paraId="5A0114B0" w14:textId="77777777" w:rsidR="005F7BC3" w:rsidRPr="005F7BC3" w:rsidRDefault="005F7BC3" w:rsidP="005F7BC3">
      <w:pPr>
        <w:pStyle w:val="Code"/>
        <w:rPr>
          <w:highlight w:val="white"/>
        </w:rPr>
      </w:pPr>
    </w:p>
    <w:p w14:paraId="768378E7" w14:textId="77777777" w:rsidR="005F7BC3" w:rsidRPr="005F7BC3" w:rsidRDefault="005F7BC3" w:rsidP="005F7BC3">
      <w:pPr>
        <w:pStyle w:val="Code"/>
        <w:rPr>
          <w:highlight w:val="white"/>
        </w:rPr>
      </w:pPr>
      <w:r w:rsidRPr="005F7BC3">
        <w:rPr>
          <w:highlight w:val="white"/>
        </w:rPr>
        <w:t>int vprintf(char* format, va_list arg_list) {</w:t>
      </w:r>
    </w:p>
    <w:p w14:paraId="2CC2355F" w14:textId="77777777" w:rsidR="005F7BC3" w:rsidRPr="005F7BC3" w:rsidRDefault="005F7BC3" w:rsidP="005F7BC3">
      <w:pPr>
        <w:pStyle w:val="Code"/>
        <w:rPr>
          <w:highlight w:val="white"/>
        </w:rPr>
      </w:pPr>
      <w:r w:rsidRPr="005F7BC3">
        <w:rPr>
          <w:highlight w:val="white"/>
        </w:rPr>
        <w:t xml:space="preserve">  return vfprintf(stdout, format, arg_list);</w:t>
      </w:r>
    </w:p>
    <w:p w14:paraId="3186564E" w14:textId="77777777" w:rsidR="005F7BC3" w:rsidRPr="005F7BC3" w:rsidRDefault="005F7BC3" w:rsidP="005F7BC3">
      <w:pPr>
        <w:pStyle w:val="Code"/>
        <w:rPr>
          <w:highlight w:val="white"/>
        </w:rPr>
      </w:pPr>
      <w:r w:rsidRPr="005F7BC3">
        <w:rPr>
          <w:highlight w:val="white"/>
        </w:rPr>
        <w:t>}</w:t>
      </w:r>
    </w:p>
    <w:p w14:paraId="09A9AB2E" w14:textId="77777777" w:rsidR="005F7BC3" w:rsidRPr="005F7BC3" w:rsidRDefault="005F7BC3" w:rsidP="005F7BC3">
      <w:pPr>
        <w:pStyle w:val="Code"/>
        <w:rPr>
          <w:highlight w:val="white"/>
        </w:rPr>
      </w:pPr>
    </w:p>
    <w:p w14:paraId="4D18CA11" w14:textId="77777777" w:rsidR="005F7BC3" w:rsidRPr="005F7BC3" w:rsidRDefault="005F7BC3" w:rsidP="005F7BC3">
      <w:pPr>
        <w:pStyle w:val="Code"/>
        <w:rPr>
          <w:highlight w:val="white"/>
        </w:rPr>
      </w:pPr>
      <w:r w:rsidRPr="005F7BC3">
        <w:rPr>
          <w:highlight w:val="white"/>
        </w:rPr>
        <w:t>int fprintf(FILE* outStream, char* format, ...) {</w:t>
      </w:r>
    </w:p>
    <w:p w14:paraId="4B0CDD85" w14:textId="77777777" w:rsidR="005F7BC3" w:rsidRPr="005F7BC3" w:rsidRDefault="005F7BC3" w:rsidP="005F7BC3">
      <w:pPr>
        <w:pStyle w:val="Code"/>
        <w:rPr>
          <w:highlight w:val="white"/>
        </w:rPr>
      </w:pPr>
      <w:r w:rsidRPr="005F7BC3">
        <w:rPr>
          <w:highlight w:val="white"/>
        </w:rPr>
        <w:t xml:space="preserve">  va_list arg_list;</w:t>
      </w:r>
    </w:p>
    <w:p w14:paraId="479B0E02" w14:textId="77777777" w:rsidR="005F7BC3" w:rsidRPr="005F7BC3" w:rsidRDefault="005F7BC3" w:rsidP="005F7BC3">
      <w:pPr>
        <w:pStyle w:val="Code"/>
        <w:rPr>
          <w:highlight w:val="white"/>
        </w:rPr>
      </w:pPr>
      <w:r w:rsidRPr="005F7BC3">
        <w:rPr>
          <w:highlight w:val="white"/>
        </w:rPr>
        <w:t xml:space="preserve">  va_start(arg_list, format);</w:t>
      </w:r>
    </w:p>
    <w:p w14:paraId="227542A3" w14:textId="77777777" w:rsidR="005F7BC3" w:rsidRPr="005F7BC3" w:rsidRDefault="005F7BC3" w:rsidP="005F7BC3">
      <w:pPr>
        <w:pStyle w:val="Code"/>
        <w:rPr>
          <w:highlight w:val="white"/>
        </w:rPr>
      </w:pPr>
      <w:r w:rsidRPr="005F7BC3">
        <w:rPr>
          <w:highlight w:val="white"/>
        </w:rPr>
        <w:t xml:space="preserve">  return vfprintf(outStream, format, arg_list);</w:t>
      </w:r>
    </w:p>
    <w:p w14:paraId="078A2DE0" w14:textId="77777777" w:rsidR="005F7BC3" w:rsidRPr="005F7BC3" w:rsidRDefault="005F7BC3" w:rsidP="005F7BC3">
      <w:pPr>
        <w:pStyle w:val="Code"/>
        <w:rPr>
          <w:highlight w:val="white"/>
        </w:rPr>
      </w:pPr>
      <w:r w:rsidRPr="005F7BC3">
        <w:rPr>
          <w:highlight w:val="white"/>
        </w:rPr>
        <w:t>}</w:t>
      </w:r>
    </w:p>
    <w:p w14:paraId="5B0EA8DD" w14:textId="77777777" w:rsidR="005F7BC3" w:rsidRPr="005F7BC3" w:rsidRDefault="005F7BC3" w:rsidP="005F7BC3">
      <w:pPr>
        <w:pStyle w:val="Code"/>
        <w:rPr>
          <w:highlight w:val="white"/>
        </w:rPr>
      </w:pPr>
    </w:p>
    <w:p w14:paraId="5C7112DB" w14:textId="77777777" w:rsidR="005F7BC3" w:rsidRPr="005F7BC3" w:rsidRDefault="005F7BC3" w:rsidP="005F7BC3">
      <w:pPr>
        <w:pStyle w:val="Code"/>
        <w:rPr>
          <w:highlight w:val="white"/>
        </w:rPr>
      </w:pPr>
      <w:r w:rsidRPr="005F7BC3">
        <w:rPr>
          <w:highlight w:val="white"/>
        </w:rPr>
        <w:t>int vfprintf(FILE* outStream, char* format, va_list arg_list) {</w:t>
      </w:r>
    </w:p>
    <w:p w14:paraId="78ED3CF6" w14:textId="77777777" w:rsidR="005F7BC3" w:rsidRPr="005F7BC3" w:rsidRDefault="005F7BC3" w:rsidP="005F7BC3">
      <w:pPr>
        <w:pStyle w:val="Code"/>
        <w:rPr>
          <w:highlight w:val="white"/>
        </w:rPr>
      </w:pPr>
      <w:r w:rsidRPr="005F7BC3">
        <w:rPr>
          <w:highlight w:val="white"/>
        </w:rPr>
        <w:t xml:space="preserve">  g_outStatus = DEVICE;</w:t>
      </w:r>
    </w:p>
    <w:p w14:paraId="4048AEAA" w14:textId="77777777" w:rsidR="005F7BC3" w:rsidRPr="005F7BC3" w:rsidRDefault="005F7BC3" w:rsidP="005F7BC3">
      <w:pPr>
        <w:pStyle w:val="Code"/>
        <w:rPr>
          <w:highlight w:val="white"/>
        </w:rPr>
      </w:pPr>
      <w:r w:rsidRPr="005F7BC3">
        <w:rPr>
          <w:highlight w:val="white"/>
        </w:rPr>
        <w:t xml:space="preserve">  g_outDevice = (void*) outStream;</w:t>
      </w:r>
    </w:p>
    <w:p w14:paraId="3F618EFE" w14:textId="77777777" w:rsidR="005F7BC3" w:rsidRPr="005F7BC3" w:rsidRDefault="005F7BC3" w:rsidP="005F7BC3">
      <w:pPr>
        <w:pStyle w:val="Code"/>
        <w:rPr>
          <w:highlight w:val="white"/>
        </w:rPr>
      </w:pPr>
      <w:r w:rsidRPr="005F7BC3">
        <w:rPr>
          <w:highlight w:val="white"/>
        </w:rPr>
        <w:t xml:space="preserve">  return printFormat(format, arg_list);</w:t>
      </w:r>
    </w:p>
    <w:p w14:paraId="1CB77AF2" w14:textId="77777777" w:rsidR="005F7BC3" w:rsidRPr="005F7BC3" w:rsidRDefault="005F7BC3" w:rsidP="005F7BC3">
      <w:pPr>
        <w:pStyle w:val="Code"/>
        <w:rPr>
          <w:highlight w:val="white"/>
        </w:rPr>
      </w:pPr>
      <w:r w:rsidRPr="005F7BC3">
        <w:rPr>
          <w:highlight w:val="white"/>
        </w:rPr>
        <w:t>}</w:t>
      </w:r>
    </w:p>
    <w:p w14:paraId="45F45321" w14:textId="77777777" w:rsidR="005F7BC3" w:rsidRPr="005F7BC3" w:rsidRDefault="005F7BC3" w:rsidP="005F7BC3">
      <w:pPr>
        <w:pStyle w:val="Code"/>
        <w:rPr>
          <w:highlight w:val="white"/>
        </w:rPr>
      </w:pPr>
    </w:p>
    <w:p w14:paraId="49260230" w14:textId="77777777" w:rsidR="005F7BC3" w:rsidRPr="005F7BC3" w:rsidRDefault="005F7BC3" w:rsidP="005F7BC3">
      <w:pPr>
        <w:pStyle w:val="Code"/>
        <w:rPr>
          <w:highlight w:val="white"/>
        </w:rPr>
      </w:pPr>
      <w:r w:rsidRPr="005F7BC3">
        <w:rPr>
          <w:highlight w:val="white"/>
        </w:rPr>
        <w:t>int sprintf(char* outString, char* format, ...) {</w:t>
      </w:r>
    </w:p>
    <w:p w14:paraId="522EC62D" w14:textId="77777777" w:rsidR="005F7BC3" w:rsidRPr="005F7BC3" w:rsidRDefault="005F7BC3" w:rsidP="005F7BC3">
      <w:pPr>
        <w:pStyle w:val="Code"/>
        <w:rPr>
          <w:highlight w:val="white"/>
        </w:rPr>
      </w:pPr>
      <w:r w:rsidRPr="005F7BC3">
        <w:rPr>
          <w:highlight w:val="white"/>
        </w:rPr>
        <w:t xml:space="preserve">  va_list arg_list;</w:t>
      </w:r>
    </w:p>
    <w:p w14:paraId="677584E9" w14:textId="77777777" w:rsidR="005F7BC3" w:rsidRPr="005F7BC3" w:rsidRDefault="005F7BC3" w:rsidP="005F7BC3">
      <w:pPr>
        <w:pStyle w:val="Code"/>
        <w:rPr>
          <w:highlight w:val="white"/>
        </w:rPr>
      </w:pPr>
      <w:r w:rsidRPr="005F7BC3">
        <w:rPr>
          <w:highlight w:val="white"/>
        </w:rPr>
        <w:t xml:space="preserve">  va_start(arg_list, format);</w:t>
      </w:r>
    </w:p>
    <w:p w14:paraId="2278D34F" w14:textId="77777777" w:rsidR="005F7BC3" w:rsidRPr="005F7BC3" w:rsidRDefault="005F7BC3" w:rsidP="005F7BC3">
      <w:pPr>
        <w:pStyle w:val="Code"/>
        <w:rPr>
          <w:highlight w:val="white"/>
        </w:rPr>
      </w:pPr>
      <w:r w:rsidRPr="005F7BC3">
        <w:rPr>
          <w:highlight w:val="white"/>
        </w:rPr>
        <w:t xml:space="preserve">  return vsprintf(outString, format, arg_list);</w:t>
      </w:r>
    </w:p>
    <w:p w14:paraId="104F506C" w14:textId="77777777" w:rsidR="005F7BC3" w:rsidRPr="005F7BC3" w:rsidRDefault="005F7BC3" w:rsidP="005F7BC3">
      <w:pPr>
        <w:pStyle w:val="Code"/>
        <w:rPr>
          <w:highlight w:val="white"/>
        </w:rPr>
      </w:pPr>
      <w:r w:rsidRPr="005F7BC3">
        <w:rPr>
          <w:highlight w:val="white"/>
        </w:rPr>
        <w:t>}</w:t>
      </w:r>
    </w:p>
    <w:p w14:paraId="4DCD0717" w14:textId="77777777" w:rsidR="005F7BC3" w:rsidRPr="005F7BC3" w:rsidRDefault="005F7BC3" w:rsidP="005F7BC3">
      <w:pPr>
        <w:pStyle w:val="Code"/>
        <w:rPr>
          <w:highlight w:val="white"/>
        </w:rPr>
      </w:pPr>
    </w:p>
    <w:p w14:paraId="4D95DE9D" w14:textId="77777777" w:rsidR="005F7BC3" w:rsidRPr="005F7BC3" w:rsidRDefault="005F7BC3" w:rsidP="005F7BC3">
      <w:pPr>
        <w:pStyle w:val="Code"/>
        <w:rPr>
          <w:highlight w:val="white"/>
        </w:rPr>
      </w:pPr>
      <w:r w:rsidRPr="005F7BC3">
        <w:rPr>
          <w:highlight w:val="white"/>
        </w:rPr>
        <w:t>int vsprintf(char* outString, char* format, va_list arg_list) {</w:t>
      </w:r>
    </w:p>
    <w:p w14:paraId="0989FE09" w14:textId="77777777" w:rsidR="005F7BC3" w:rsidRPr="005F7BC3" w:rsidRDefault="005F7BC3" w:rsidP="005F7BC3">
      <w:pPr>
        <w:pStyle w:val="Code"/>
        <w:rPr>
          <w:highlight w:val="white"/>
        </w:rPr>
      </w:pPr>
      <w:r w:rsidRPr="005F7BC3">
        <w:rPr>
          <w:highlight w:val="white"/>
        </w:rPr>
        <w:t xml:space="preserve">  g_outStatus = STRING;</w:t>
      </w:r>
    </w:p>
    <w:p w14:paraId="0DE36050" w14:textId="77777777" w:rsidR="005F7BC3" w:rsidRPr="005F7BC3" w:rsidRDefault="005F7BC3" w:rsidP="005F7BC3">
      <w:pPr>
        <w:pStyle w:val="Code"/>
        <w:rPr>
          <w:highlight w:val="white"/>
        </w:rPr>
      </w:pPr>
      <w:r w:rsidRPr="005F7BC3">
        <w:rPr>
          <w:highlight w:val="white"/>
        </w:rPr>
        <w:t xml:space="preserve">  g_outDevice = (void*) outString;</w:t>
      </w:r>
    </w:p>
    <w:p w14:paraId="66F283A6" w14:textId="77777777" w:rsidR="005F7BC3" w:rsidRPr="005F7BC3" w:rsidRDefault="005F7BC3" w:rsidP="005F7BC3">
      <w:pPr>
        <w:pStyle w:val="Code"/>
        <w:rPr>
          <w:highlight w:val="white"/>
        </w:rPr>
      </w:pPr>
      <w:r w:rsidRPr="005F7BC3">
        <w:rPr>
          <w:highlight w:val="white"/>
        </w:rPr>
        <w:t xml:space="preserve">  return printFormat(format, arg_list);</w:t>
      </w:r>
    </w:p>
    <w:p w14:paraId="6725B417" w14:textId="00B1660E" w:rsidR="00A31981" w:rsidRPr="005F7BC3" w:rsidRDefault="005F7BC3" w:rsidP="005F7BC3">
      <w:pPr>
        <w:pStyle w:val="Code"/>
      </w:pPr>
      <w:r w:rsidRPr="005F7BC3">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lastRenderedPageBreak/>
        <w:t>Scanning</w:t>
      </w:r>
      <w:bookmarkEnd w:id="477"/>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3FD1F691" w:rsidR="008361EE" w:rsidRDefault="008D6750" w:rsidP="008361EE">
      <w:pPr>
        <w:pStyle w:val="CodeListing"/>
        <w:rPr>
          <w:lang w:val="en-GB"/>
        </w:rPr>
      </w:pPr>
      <w:r w:rsidRPr="00D822A3">
        <w:rPr>
          <w:lang w:val="en-GB"/>
        </w:rPr>
        <w:t>s</w:t>
      </w:r>
      <w:r w:rsidR="008361EE" w:rsidRPr="00D822A3">
        <w:rPr>
          <w:lang w:val="en-GB"/>
        </w:rPr>
        <w:t>canf.c</w:t>
      </w:r>
    </w:p>
    <w:p w14:paraId="39DF07CE" w14:textId="77777777" w:rsidR="002136BD" w:rsidRPr="002136BD" w:rsidRDefault="002136BD" w:rsidP="002136BD">
      <w:pPr>
        <w:pStyle w:val="Code"/>
        <w:rPr>
          <w:highlight w:val="white"/>
        </w:rPr>
      </w:pPr>
      <w:r w:rsidRPr="002136BD">
        <w:rPr>
          <w:highlight w:val="white"/>
        </w:rPr>
        <w:t>#include &lt;math.h&gt;</w:t>
      </w:r>
    </w:p>
    <w:p w14:paraId="3C3B4BFE" w14:textId="77777777" w:rsidR="002136BD" w:rsidRPr="002136BD" w:rsidRDefault="002136BD" w:rsidP="002136BD">
      <w:pPr>
        <w:pStyle w:val="Code"/>
        <w:rPr>
          <w:highlight w:val="white"/>
        </w:rPr>
      </w:pPr>
      <w:r w:rsidRPr="002136BD">
        <w:rPr>
          <w:highlight w:val="white"/>
        </w:rPr>
        <w:t>#include &lt;ctype.h&gt;</w:t>
      </w:r>
    </w:p>
    <w:p w14:paraId="49DF272A" w14:textId="77777777" w:rsidR="002136BD" w:rsidRPr="002136BD" w:rsidRDefault="002136BD" w:rsidP="002136BD">
      <w:pPr>
        <w:pStyle w:val="Code"/>
        <w:rPr>
          <w:highlight w:val="white"/>
        </w:rPr>
      </w:pPr>
      <w:r w:rsidRPr="002136BD">
        <w:rPr>
          <w:highlight w:val="white"/>
        </w:rPr>
        <w:t>#include &lt;stdio.h&gt;</w:t>
      </w:r>
    </w:p>
    <w:p w14:paraId="10EE5293" w14:textId="77777777" w:rsidR="002136BD" w:rsidRPr="002136BD" w:rsidRDefault="002136BD" w:rsidP="002136BD">
      <w:pPr>
        <w:pStyle w:val="Code"/>
        <w:rPr>
          <w:highlight w:val="white"/>
        </w:rPr>
      </w:pPr>
      <w:r w:rsidRPr="002136BD">
        <w:rPr>
          <w:highlight w:val="white"/>
        </w:rPr>
        <w:t>#include &lt;stddef.h&gt;</w:t>
      </w:r>
    </w:p>
    <w:p w14:paraId="21E27C7D" w14:textId="77777777" w:rsidR="002136BD" w:rsidRPr="002136BD" w:rsidRDefault="002136BD" w:rsidP="002136BD">
      <w:pPr>
        <w:pStyle w:val="Code"/>
        <w:rPr>
          <w:highlight w:val="white"/>
        </w:rPr>
      </w:pPr>
      <w:r w:rsidRPr="002136BD">
        <w:rPr>
          <w:highlight w:val="white"/>
        </w:rPr>
        <w:t>#include &lt;stdarg.h&gt;</w:t>
      </w:r>
    </w:p>
    <w:p w14:paraId="08CE8BE6" w14:textId="77777777" w:rsidR="002136BD" w:rsidRPr="002136BD" w:rsidRDefault="002136BD" w:rsidP="002136BD">
      <w:pPr>
        <w:pStyle w:val="Code"/>
        <w:rPr>
          <w:highlight w:val="white"/>
        </w:rPr>
      </w:pPr>
      <w:r w:rsidRPr="002136BD">
        <w:rPr>
          <w:highlight w:val="white"/>
        </w:rPr>
        <w:t>#include &lt;String.h&gt;</w:t>
      </w:r>
    </w:p>
    <w:p w14:paraId="76D9AAC7" w14:textId="77777777" w:rsidR="002136BD" w:rsidRPr="002136BD" w:rsidRDefault="002136BD" w:rsidP="002136BD">
      <w:pPr>
        <w:pStyle w:val="Code"/>
        <w:rPr>
          <w:highlight w:val="white"/>
        </w:rPr>
      </w:pPr>
      <w:r w:rsidRPr="002136BD">
        <w:rPr>
          <w:highlight w:val="white"/>
        </w:rPr>
        <w:t>#include &lt;scanf.h&gt;</w:t>
      </w:r>
    </w:p>
    <w:p w14:paraId="1779854A" w14:textId="77777777" w:rsidR="002136BD" w:rsidRPr="002136BD" w:rsidRDefault="002136BD" w:rsidP="002136BD">
      <w:pPr>
        <w:pStyle w:val="Code"/>
        <w:rPr>
          <w:highlight w:val="white"/>
        </w:rPr>
      </w:pPr>
      <w:r w:rsidRPr="002136BD">
        <w:rPr>
          <w:highlight w:val="white"/>
        </w:rPr>
        <w:t>#include &lt;printf.h&gt;</w:t>
      </w:r>
    </w:p>
    <w:p w14:paraId="2BFB1810" w14:textId="77777777" w:rsidR="002136BD" w:rsidRPr="002136BD" w:rsidRDefault="002136BD" w:rsidP="002136BD">
      <w:pPr>
        <w:pStyle w:val="Code"/>
        <w:rPr>
          <w:highlight w:val="white"/>
        </w:rPr>
      </w:pPr>
    </w:p>
    <w:p w14:paraId="5AD6EFC8" w14:textId="77777777" w:rsidR="002136BD" w:rsidRPr="002136BD" w:rsidRDefault="002136BD" w:rsidP="002136BD">
      <w:pPr>
        <w:pStyle w:val="Code"/>
        <w:rPr>
          <w:highlight w:val="white"/>
        </w:rPr>
      </w:pPr>
      <w:r w:rsidRPr="002136BD">
        <w:rPr>
          <w:highlight w:val="white"/>
        </w:rPr>
        <w:t>#define PRINT(x,y) { printf(#x " = &lt;%" #y "&gt;\n", (x)); }</w:t>
      </w:r>
    </w:p>
    <w:p w14:paraId="02B9C0EC" w14:textId="77777777" w:rsidR="002136BD" w:rsidRPr="002136BD" w:rsidRDefault="002136BD" w:rsidP="002136BD">
      <w:pPr>
        <w:pStyle w:val="Code"/>
        <w:rPr>
          <w:highlight w:val="white"/>
        </w:rPr>
      </w:pPr>
    </w:p>
    <w:p w14:paraId="2B2ADB7A" w14:textId="77777777" w:rsidR="002136BD" w:rsidRPr="002136BD" w:rsidRDefault="002136BD" w:rsidP="002136BD">
      <w:pPr>
        <w:pStyle w:val="Code"/>
        <w:rPr>
          <w:highlight w:val="white"/>
        </w:rPr>
      </w:pPr>
      <w:r w:rsidRPr="002136BD">
        <w:rPr>
          <w:highlight w:val="white"/>
        </w:rPr>
        <w:t>int g_inStatus, g_inChars;</w:t>
      </w:r>
    </w:p>
    <w:p w14:paraId="2632A493" w14:textId="77777777" w:rsidR="002136BD" w:rsidRPr="002136BD" w:rsidRDefault="002136BD" w:rsidP="002136BD">
      <w:pPr>
        <w:pStyle w:val="Code"/>
        <w:rPr>
          <w:highlight w:val="white"/>
        </w:rPr>
      </w:pPr>
      <w:r w:rsidRPr="002136BD">
        <w:rPr>
          <w:highlight w:val="white"/>
        </w:rPr>
        <w:t>void* g_inDevice;</w:t>
      </w:r>
    </w:p>
    <w:p w14:paraId="7FE0704B" w14:textId="77777777" w:rsidR="002136BD" w:rsidRPr="002136BD" w:rsidRDefault="002136BD" w:rsidP="002136BD">
      <w:pPr>
        <w:pStyle w:val="Code"/>
        <w:rPr>
          <w:highlight w:val="white"/>
        </w:rPr>
      </w:pPr>
      <w:r w:rsidRPr="002136BD">
        <w:rPr>
          <w:highlight w:val="white"/>
        </w:rPr>
        <w:t>int g_inCount;</w:t>
      </w:r>
    </w:p>
    <w:p w14:paraId="6040E5BB" w14:textId="77777777" w:rsidR="002136BD" w:rsidRPr="002136BD" w:rsidRDefault="002136BD" w:rsidP="002136BD">
      <w:pPr>
        <w:pStyle w:val="Code"/>
        <w:rPr>
          <w:highlight w:val="white"/>
        </w:rPr>
      </w:pPr>
    </w:p>
    <w:p w14:paraId="34BA13C5" w14:textId="77777777" w:rsidR="002136BD" w:rsidRPr="002136BD" w:rsidRDefault="002136BD" w:rsidP="002136BD">
      <w:pPr>
        <w:pStyle w:val="Code"/>
        <w:rPr>
          <w:highlight w:val="white"/>
        </w:rPr>
      </w:pPr>
      <w:r w:rsidRPr="002136BD">
        <w:rPr>
          <w:highlight w:val="white"/>
        </w:rPr>
        <w:t>char scanChar(void) {</w:t>
      </w:r>
    </w:p>
    <w:p w14:paraId="6195486D" w14:textId="77777777" w:rsidR="002136BD" w:rsidRPr="002136BD" w:rsidRDefault="002136BD" w:rsidP="002136BD">
      <w:pPr>
        <w:pStyle w:val="Code"/>
        <w:rPr>
          <w:highlight w:val="white"/>
        </w:rPr>
      </w:pPr>
      <w:r w:rsidRPr="002136BD">
        <w:rPr>
          <w:highlight w:val="white"/>
        </w:rPr>
        <w:t xml:space="preserve">  char c = '\0';</w:t>
      </w:r>
    </w:p>
    <w:p w14:paraId="370871F6" w14:textId="77777777" w:rsidR="002136BD" w:rsidRPr="002136BD" w:rsidRDefault="002136BD" w:rsidP="002136BD">
      <w:pPr>
        <w:pStyle w:val="Code"/>
        <w:rPr>
          <w:highlight w:val="white"/>
        </w:rPr>
      </w:pPr>
      <w:r w:rsidRPr="002136BD">
        <w:rPr>
          <w:highlight w:val="white"/>
        </w:rPr>
        <w:t xml:space="preserve">  FILE* stream;</w:t>
      </w:r>
    </w:p>
    <w:p w14:paraId="5A08C794" w14:textId="77777777" w:rsidR="002136BD" w:rsidRPr="002136BD" w:rsidRDefault="002136BD" w:rsidP="002136BD">
      <w:pPr>
        <w:pStyle w:val="Code"/>
        <w:rPr>
          <w:highlight w:val="white"/>
        </w:rPr>
      </w:pPr>
      <w:r w:rsidRPr="002136BD">
        <w:rPr>
          <w:highlight w:val="white"/>
        </w:rPr>
        <w:t xml:space="preserve">  int handle;</w:t>
      </w:r>
    </w:p>
    <w:p w14:paraId="1DDD511C" w14:textId="77777777" w:rsidR="002136BD" w:rsidRPr="002136BD" w:rsidRDefault="002136BD" w:rsidP="002136BD">
      <w:pPr>
        <w:pStyle w:val="Code"/>
        <w:rPr>
          <w:highlight w:val="white"/>
        </w:rPr>
      </w:pPr>
      <w:r w:rsidRPr="002136BD">
        <w:rPr>
          <w:highlight w:val="white"/>
        </w:rPr>
        <w:t xml:space="preserve">  char* inString;</w:t>
      </w:r>
    </w:p>
    <w:p w14:paraId="4E7D5891" w14:textId="77777777" w:rsidR="002136BD" w:rsidRPr="002136BD" w:rsidRDefault="002136BD" w:rsidP="002136BD">
      <w:pPr>
        <w:pStyle w:val="Code"/>
        <w:rPr>
          <w:highlight w:val="white"/>
        </w:rPr>
      </w:pPr>
    </w:p>
    <w:p w14:paraId="39BB91C3" w14:textId="77777777" w:rsidR="002136BD" w:rsidRPr="002136BD" w:rsidRDefault="002136BD" w:rsidP="002136BD">
      <w:pPr>
        <w:pStyle w:val="Code"/>
        <w:rPr>
          <w:highlight w:val="white"/>
        </w:rPr>
      </w:pPr>
      <w:r w:rsidRPr="002136BD">
        <w:rPr>
          <w:highlight w:val="white"/>
        </w:rPr>
        <w:t xml:space="preserve">  switch (g_inStatus) {</w:t>
      </w:r>
    </w:p>
    <w:p w14:paraId="6BD3AC92" w14:textId="77777777" w:rsidR="002136BD" w:rsidRPr="002136BD" w:rsidRDefault="002136BD" w:rsidP="002136BD">
      <w:pPr>
        <w:pStyle w:val="Code"/>
        <w:rPr>
          <w:highlight w:val="white"/>
        </w:rPr>
      </w:pPr>
      <w:r w:rsidRPr="002136BD">
        <w:rPr>
          <w:highlight w:val="white"/>
        </w:rPr>
        <w:t xml:space="preserve">    case DEVICE:</w:t>
      </w:r>
    </w:p>
    <w:p w14:paraId="329048DD" w14:textId="77777777" w:rsidR="002136BD" w:rsidRPr="002136BD" w:rsidRDefault="002136BD" w:rsidP="002136BD">
      <w:pPr>
        <w:pStyle w:val="Code"/>
        <w:rPr>
          <w:highlight w:val="white"/>
        </w:rPr>
      </w:pPr>
      <w:r w:rsidRPr="002136BD">
        <w:rPr>
          <w:highlight w:val="white"/>
        </w:rPr>
        <w:t xml:space="preserve">      stream = (FILE*) g_inDevice;</w:t>
      </w:r>
    </w:p>
    <w:p w14:paraId="64480872" w14:textId="77777777" w:rsidR="002136BD" w:rsidRPr="002136BD" w:rsidRDefault="002136BD" w:rsidP="002136BD">
      <w:pPr>
        <w:pStyle w:val="Code"/>
        <w:rPr>
          <w:highlight w:val="white"/>
        </w:rPr>
      </w:pPr>
      <w:r w:rsidRPr="002136BD">
        <w:rPr>
          <w:highlight w:val="white"/>
        </w:rPr>
        <w:t xml:space="preserve">      </w:t>
      </w:r>
    </w:p>
    <w:p w14:paraId="3A78E62A" w14:textId="77777777" w:rsidR="002136BD" w:rsidRPr="002136BD" w:rsidRDefault="002136BD" w:rsidP="002136BD">
      <w:pPr>
        <w:pStyle w:val="Code"/>
        <w:rPr>
          <w:highlight w:val="white"/>
        </w:rPr>
      </w:pPr>
      <w:r w:rsidRPr="002136BD">
        <w:rPr>
          <w:highlight w:val="white"/>
        </w:rPr>
        <w:t xml:space="preserve">      handle = stream-&gt;handle;</w:t>
      </w:r>
    </w:p>
    <w:p w14:paraId="4B22B08D" w14:textId="77777777" w:rsidR="002136BD" w:rsidRPr="002136BD" w:rsidRDefault="002136BD" w:rsidP="002136BD">
      <w:pPr>
        <w:pStyle w:val="Code"/>
        <w:rPr>
          <w:highlight w:val="white"/>
        </w:rPr>
      </w:pPr>
      <w:r w:rsidRPr="002136BD">
        <w:rPr>
          <w:highlight w:val="white"/>
        </w:rPr>
        <w:t>#ifdef __WINDOWS__</w:t>
      </w:r>
    </w:p>
    <w:p w14:paraId="0CDBDC28" w14:textId="77777777" w:rsidR="002136BD" w:rsidRPr="002136BD" w:rsidRDefault="002136BD" w:rsidP="002136BD">
      <w:pPr>
        <w:pStyle w:val="Code"/>
        <w:rPr>
          <w:highlight w:val="white"/>
        </w:rPr>
      </w:pPr>
      <w:r w:rsidRPr="002136BD">
        <w:rPr>
          <w:highlight w:val="white"/>
        </w:rPr>
        <w:t xml:space="preserve">      register_ah = 0x3Fs;</w:t>
      </w:r>
    </w:p>
    <w:p w14:paraId="69999038" w14:textId="77777777" w:rsidR="002136BD" w:rsidRPr="002136BD" w:rsidRDefault="002136BD" w:rsidP="002136BD">
      <w:pPr>
        <w:pStyle w:val="Code"/>
        <w:rPr>
          <w:highlight w:val="white"/>
        </w:rPr>
      </w:pPr>
      <w:r w:rsidRPr="002136BD">
        <w:rPr>
          <w:highlight w:val="white"/>
        </w:rPr>
        <w:lastRenderedPageBreak/>
        <w:t xml:space="preserve">      register_bx = handle;</w:t>
      </w:r>
    </w:p>
    <w:p w14:paraId="433E9C32" w14:textId="77777777" w:rsidR="002136BD" w:rsidRPr="002136BD" w:rsidRDefault="002136BD" w:rsidP="002136BD">
      <w:pPr>
        <w:pStyle w:val="Code"/>
        <w:rPr>
          <w:highlight w:val="white"/>
        </w:rPr>
      </w:pPr>
      <w:r w:rsidRPr="002136BD">
        <w:rPr>
          <w:highlight w:val="white"/>
        </w:rPr>
        <w:t xml:space="preserve">      register_cx = 1;</w:t>
      </w:r>
    </w:p>
    <w:p w14:paraId="53FAFA90" w14:textId="77777777" w:rsidR="002136BD" w:rsidRPr="002136BD" w:rsidRDefault="002136BD" w:rsidP="002136BD">
      <w:pPr>
        <w:pStyle w:val="Code"/>
        <w:rPr>
          <w:highlight w:val="white"/>
        </w:rPr>
      </w:pPr>
      <w:r w:rsidRPr="002136BD">
        <w:rPr>
          <w:highlight w:val="white"/>
        </w:rPr>
        <w:t xml:space="preserve">      register_dx = &amp;c;</w:t>
      </w:r>
    </w:p>
    <w:p w14:paraId="5E6B3C54" w14:textId="77777777" w:rsidR="002136BD" w:rsidRPr="002136BD" w:rsidRDefault="002136BD" w:rsidP="002136BD">
      <w:pPr>
        <w:pStyle w:val="Code"/>
        <w:rPr>
          <w:highlight w:val="white"/>
        </w:rPr>
      </w:pPr>
      <w:r w:rsidRPr="002136BD">
        <w:rPr>
          <w:highlight w:val="white"/>
        </w:rPr>
        <w:t xml:space="preserve">      interrupt(0x21s);</w:t>
      </w:r>
    </w:p>
    <w:p w14:paraId="52F6506F" w14:textId="77777777" w:rsidR="002136BD" w:rsidRPr="002136BD" w:rsidRDefault="002136BD" w:rsidP="002136BD">
      <w:pPr>
        <w:pStyle w:val="Code"/>
        <w:rPr>
          <w:highlight w:val="white"/>
        </w:rPr>
      </w:pPr>
      <w:r w:rsidRPr="002136BD">
        <w:rPr>
          <w:highlight w:val="white"/>
        </w:rPr>
        <w:t>#endif</w:t>
      </w:r>
    </w:p>
    <w:p w14:paraId="4E789E12" w14:textId="77777777" w:rsidR="002136BD" w:rsidRPr="002136BD" w:rsidRDefault="002136BD" w:rsidP="002136BD">
      <w:pPr>
        <w:pStyle w:val="Code"/>
        <w:rPr>
          <w:highlight w:val="white"/>
        </w:rPr>
      </w:pPr>
    </w:p>
    <w:p w14:paraId="0454FA06" w14:textId="77777777" w:rsidR="002136BD" w:rsidRPr="002136BD" w:rsidRDefault="002136BD" w:rsidP="002136BD">
      <w:pPr>
        <w:pStyle w:val="Code"/>
        <w:rPr>
          <w:highlight w:val="white"/>
        </w:rPr>
      </w:pPr>
      <w:r w:rsidRPr="002136BD">
        <w:rPr>
          <w:highlight w:val="white"/>
        </w:rPr>
        <w:t>#ifdef __LINUX__</w:t>
      </w:r>
    </w:p>
    <w:p w14:paraId="4B0877B8" w14:textId="77777777" w:rsidR="002136BD" w:rsidRPr="002136BD" w:rsidRDefault="002136BD" w:rsidP="002136BD">
      <w:pPr>
        <w:pStyle w:val="Code"/>
        <w:rPr>
          <w:highlight w:val="white"/>
        </w:rPr>
      </w:pPr>
      <w:r w:rsidRPr="002136BD">
        <w:rPr>
          <w:highlight w:val="white"/>
        </w:rPr>
        <w:t xml:space="preserve">      register_rax = 0x00L;</w:t>
      </w:r>
    </w:p>
    <w:p w14:paraId="1EE5A8E2" w14:textId="77777777" w:rsidR="002136BD" w:rsidRPr="002136BD" w:rsidRDefault="002136BD" w:rsidP="002136BD">
      <w:pPr>
        <w:pStyle w:val="Code"/>
        <w:rPr>
          <w:highlight w:val="white"/>
        </w:rPr>
      </w:pPr>
      <w:r w:rsidRPr="002136BD">
        <w:rPr>
          <w:highlight w:val="white"/>
        </w:rPr>
        <w:t xml:space="preserve">      register_rdi = (unsigned long) stream-&gt;handle;</w:t>
      </w:r>
    </w:p>
    <w:p w14:paraId="6B8CB42D" w14:textId="77777777" w:rsidR="002136BD" w:rsidRPr="002136BD" w:rsidRDefault="002136BD" w:rsidP="002136BD">
      <w:pPr>
        <w:pStyle w:val="Code"/>
        <w:rPr>
          <w:highlight w:val="white"/>
        </w:rPr>
      </w:pPr>
      <w:r w:rsidRPr="002136BD">
        <w:rPr>
          <w:highlight w:val="white"/>
        </w:rPr>
        <w:t xml:space="preserve">      register_rsi = (unsigned long) &amp;c;</w:t>
      </w:r>
    </w:p>
    <w:p w14:paraId="0FE90688" w14:textId="77777777" w:rsidR="002136BD" w:rsidRPr="002136BD" w:rsidRDefault="002136BD" w:rsidP="002136BD">
      <w:pPr>
        <w:pStyle w:val="Code"/>
        <w:rPr>
          <w:highlight w:val="white"/>
        </w:rPr>
      </w:pPr>
      <w:r w:rsidRPr="002136BD">
        <w:rPr>
          <w:highlight w:val="white"/>
        </w:rPr>
        <w:t xml:space="preserve">      register_rdx = 1L;</w:t>
      </w:r>
    </w:p>
    <w:p w14:paraId="79AC3D56" w14:textId="77777777" w:rsidR="002136BD" w:rsidRPr="002136BD" w:rsidRDefault="002136BD" w:rsidP="002136BD">
      <w:pPr>
        <w:pStyle w:val="Code"/>
        <w:rPr>
          <w:highlight w:val="white"/>
        </w:rPr>
      </w:pPr>
      <w:r w:rsidRPr="002136BD">
        <w:rPr>
          <w:highlight w:val="white"/>
        </w:rPr>
        <w:t xml:space="preserve">      syscall();</w:t>
      </w:r>
    </w:p>
    <w:p w14:paraId="5FB9F358" w14:textId="77777777" w:rsidR="002136BD" w:rsidRPr="002136BD" w:rsidRDefault="002136BD" w:rsidP="002136BD">
      <w:pPr>
        <w:pStyle w:val="Code"/>
        <w:rPr>
          <w:highlight w:val="white"/>
        </w:rPr>
      </w:pPr>
      <w:r w:rsidRPr="002136BD">
        <w:rPr>
          <w:highlight w:val="white"/>
        </w:rPr>
        <w:t>#endif</w:t>
      </w:r>
    </w:p>
    <w:p w14:paraId="7BB94E68" w14:textId="77777777" w:rsidR="002136BD" w:rsidRPr="002136BD" w:rsidRDefault="002136BD" w:rsidP="002136BD">
      <w:pPr>
        <w:pStyle w:val="Code"/>
        <w:rPr>
          <w:highlight w:val="white"/>
        </w:rPr>
      </w:pPr>
    </w:p>
    <w:p w14:paraId="0F01EB03" w14:textId="77777777" w:rsidR="002136BD" w:rsidRPr="002136BD" w:rsidRDefault="002136BD" w:rsidP="002136BD">
      <w:pPr>
        <w:pStyle w:val="Code"/>
        <w:rPr>
          <w:highlight w:val="white"/>
        </w:rPr>
      </w:pPr>
      <w:r w:rsidRPr="002136BD">
        <w:rPr>
          <w:highlight w:val="white"/>
        </w:rPr>
        <w:t xml:space="preserve">      ++g_inChars;</w:t>
      </w:r>
    </w:p>
    <w:p w14:paraId="57A1960C" w14:textId="77777777" w:rsidR="002136BD" w:rsidRPr="002136BD" w:rsidRDefault="002136BD" w:rsidP="002136BD">
      <w:pPr>
        <w:pStyle w:val="Code"/>
        <w:rPr>
          <w:highlight w:val="white"/>
        </w:rPr>
      </w:pPr>
      <w:r w:rsidRPr="002136BD">
        <w:rPr>
          <w:highlight w:val="white"/>
        </w:rPr>
        <w:t xml:space="preserve">      return c;</w:t>
      </w:r>
    </w:p>
    <w:p w14:paraId="6D0640E5" w14:textId="77777777" w:rsidR="002136BD" w:rsidRPr="002136BD" w:rsidRDefault="002136BD" w:rsidP="002136BD">
      <w:pPr>
        <w:pStyle w:val="Code"/>
        <w:rPr>
          <w:highlight w:val="white"/>
        </w:rPr>
      </w:pPr>
    </w:p>
    <w:p w14:paraId="23F478AB" w14:textId="77777777" w:rsidR="002136BD" w:rsidRPr="002136BD" w:rsidRDefault="002136BD" w:rsidP="002136BD">
      <w:pPr>
        <w:pStyle w:val="Code"/>
        <w:rPr>
          <w:highlight w:val="white"/>
        </w:rPr>
      </w:pPr>
      <w:r w:rsidRPr="002136BD">
        <w:rPr>
          <w:highlight w:val="white"/>
        </w:rPr>
        <w:t xml:space="preserve">    case STRING:</w:t>
      </w:r>
    </w:p>
    <w:p w14:paraId="74C60C1D" w14:textId="77777777" w:rsidR="002136BD" w:rsidRPr="002136BD" w:rsidRDefault="002136BD" w:rsidP="002136BD">
      <w:pPr>
        <w:pStyle w:val="Code"/>
        <w:rPr>
          <w:highlight w:val="white"/>
        </w:rPr>
      </w:pPr>
      <w:r w:rsidRPr="002136BD">
        <w:rPr>
          <w:highlight w:val="white"/>
        </w:rPr>
        <w:t xml:space="preserve">      inString = (char*) g_inDevice;</w:t>
      </w:r>
    </w:p>
    <w:p w14:paraId="6CCBA620" w14:textId="77777777" w:rsidR="002136BD" w:rsidRPr="002136BD" w:rsidRDefault="002136BD" w:rsidP="002136BD">
      <w:pPr>
        <w:pStyle w:val="Code"/>
        <w:rPr>
          <w:highlight w:val="white"/>
        </w:rPr>
      </w:pPr>
      <w:r w:rsidRPr="002136BD">
        <w:rPr>
          <w:highlight w:val="white"/>
        </w:rPr>
        <w:t xml:space="preserve">      return inString[g_inChars++];</w:t>
      </w:r>
    </w:p>
    <w:p w14:paraId="5BB1018D" w14:textId="77777777" w:rsidR="002136BD" w:rsidRPr="002136BD" w:rsidRDefault="002136BD" w:rsidP="002136BD">
      <w:pPr>
        <w:pStyle w:val="Code"/>
        <w:rPr>
          <w:highlight w:val="white"/>
        </w:rPr>
      </w:pPr>
    </w:p>
    <w:p w14:paraId="309555AA" w14:textId="77777777" w:rsidR="002136BD" w:rsidRPr="002136BD" w:rsidRDefault="002136BD" w:rsidP="002136BD">
      <w:pPr>
        <w:pStyle w:val="Code"/>
        <w:rPr>
          <w:highlight w:val="white"/>
        </w:rPr>
      </w:pPr>
      <w:r w:rsidRPr="002136BD">
        <w:rPr>
          <w:highlight w:val="white"/>
        </w:rPr>
        <w:t xml:space="preserve">    default:</w:t>
      </w:r>
    </w:p>
    <w:p w14:paraId="6C04339F" w14:textId="77777777" w:rsidR="002136BD" w:rsidRPr="002136BD" w:rsidRDefault="002136BD" w:rsidP="002136BD">
      <w:pPr>
        <w:pStyle w:val="Code"/>
        <w:rPr>
          <w:highlight w:val="white"/>
        </w:rPr>
      </w:pPr>
      <w:r w:rsidRPr="002136BD">
        <w:rPr>
          <w:highlight w:val="white"/>
        </w:rPr>
        <w:t xml:space="preserve">      return '\0';</w:t>
      </w:r>
    </w:p>
    <w:p w14:paraId="783D44EF" w14:textId="77777777" w:rsidR="002136BD" w:rsidRPr="002136BD" w:rsidRDefault="002136BD" w:rsidP="002136BD">
      <w:pPr>
        <w:pStyle w:val="Code"/>
        <w:rPr>
          <w:highlight w:val="white"/>
        </w:rPr>
      </w:pPr>
      <w:r w:rsidRPr="002136BD">
        <w:rPr>
          <w:highlight w:val="white"/>
        </w:rPr>
        <w:t xml:space="preserve">  }</w:t>
      </w:r>
    </w:p>
    <w:p w14:paraId="618A6D7F" w14:textId="77777777" w:rsidR="002136BD" w:rsidRPr="002136BD" w:rsidRDefault="002136BD" w:rsidP="002136BD">
      <w:pPr>
        <w:pStyle w:val="Code"/>
        <w:rPr>
          <w:highlight w:val="white"/>
        </w:rPr>
      </w:pPr>
      <w:r w:rsidRPr="002136BD">
        <w:rPr>
          <w:highlight w:val="white"/>
        </w:rPr>
        <w:t>}</w:t>
      </w:r>
    </w:p>
    <w:p w14:paraId="169797E7" w14:textId="77777777" w:rsidR="002136BD" w:rsidRPr="002136BD" w:rsidRDefault="002136BD" w:rsidP="002136BD">
      <w:pPr>
        <w:pStyle w:val="Code"/>
        <w:rPr>
          <w:highlight w:val="white"/>
        </w:rPr>
      </w:pPr>
    </w:p>
    <w:p w14:paraId="50AB2892" w14:textId="77777777" w:rsidR="002136BD" w:rsidRPr="002136BD" w:rsidRDefault="002136BD" w:rsidP="002136BD">
      <w:pPr>
        <w:pStyle w:val="Code"/>
        <w:rPr>
          <w:highlight w:val="white"/>
        </w:rPr>
      </w:pPr>
      <w:r w:rsidRPr="002136BD">
        <w:rPr>
          <w:highlight w:val="white"/>
        </w:rPr>
        <w:t>void unscanChar(char /* c */) {</w:t>
      </w:r>
    </w:p>
    <w:p w14:paraId="514056F5" w14:textId="77777777" w:rsidR="002136BD" w:rsidRPr="002136BD" w:rsidRDefault="002136BD" w:rsidP="002136BD">
      <w:pPr>
        <w:pStyle w:val="Code"/>
        <w:rPr>
          <w:highlight w:val="white"/>
        </w:rPr>
      </w:pPr>
      <w:r w:rsidRPr="002136BD">
        <w:rPr>
          <w:highlight w:val="white"/>
        </w:rPr>
        <w:t xml:space="preserve">  switch (g_inStatus) {</w:t>
      </w:r>
    </w:p>
    <w:p w14:paraId="2C54E0C1" w14:textId="77777777" w:rsidR="002136BD" w:rsidRPr="002136BD" w:rsidRDefault="002136BD" w:rsidP="002136BD">
      <w:pPr>
        <w:pStyle w:val="Code"/>
        <w:rPr>
          <w:highlight w:val="white"/>
        </w:rPr>
      </w:pPr>
      <w:r w:rsidRPr="002136BD">
        <w:rPr>
          <w:highlight w:val="white"/>
        </w:rPr>
        <w:t xml:space="preserve">    case DEVICE:</w:t>
      </w:r>
    </w:p>
    <w:p w14:paraId="4F3F073B" w14:textId="77777777" w:rsidR="002136BD" w:rsidRPr="002136BD" w:rsidRDefault="002136BD" w:rsidP="002136BD">
      <w:pPr>
        <w:pStyle w:val="Code"/>
        <w:rPr>
          <w:highlight w:val="white"/>
        </w:rPr>
      </w:pPr>
      <w:r w:rsidRPr="002136BD">
        <w:rPr>
          <w:highlight w:val="white"/>
        </w:rPr>
        <w:t xml:space="preserve">      --g_inChars;</w:t>
      </w:r>
    </w:p>
    <w:p w14:paraId="40054856" w14:textId="77777777" w:rsidR="002136BD" w:rsidRPr="002136BD" w:rsidRDefault="002136BD" w:rsidP="002136BD">
      <w:pPr>
        <w:pStyle w:val="Code"/>
        <w:rPr>
          <w:highlight w:val="white"/>
        </w:rPr>
      </w:pPr>
      <w:r w:rsidRPr="002136BD">
        <w:rPr>
          <w:highlight w:val="white"/>
        </w:rPr>
        <w:t xml:space="preserve">      break;</w:t>
      </w:r>
    </w:p>
    <w:p w14:paraId="25B4E648" w14:textId="77777777" w:rsidR="002136BD" w:rsidRPr="002136BD" w:rsidRDefault="002136BD" w:rsidP="002136BD">
      <w:pPr>
        <w:pStyle w:val="Code"/>
        <w:rPr>
          <w:highlight w:val="white"/>
        </w:rPr>
      </w:pPr>
    </w:p>
    <w:p w14:paraId="27F3263C" w14:textId="77777777" w:rsidR="002136BD" w:rsidRPr="002136BD" w:rsidRDefault="002136BD" w:rsidP="002136BD">
      <w:pPr>
        <w:pStyle w:val="Code"/>
        <w:rPr>
          <w:highlight w:val="white"/>
        </w:rPr>
      </w:pPr>
      <w:r w:rsidRPr="002136BD">
        <w:rPr>
          <w:highlight w:val="white"/>
        </w:rPr>
        <w:t xml:space="preserve">    case STRING:</w:t>
      </w:r>
    </w:p>
    <w:p w14:paraId="360E899D" w14:textId="77777777" w:rsidR="002136BD" w:rsidRPr="002136BD" w:rsidRDefault="002136BD" w:rsidP="002136BD">
      <w:pPr>
        <w:pStyle w:val="Code"/>
        <w:rPr>
          <w:highlight w:val="white"/>
        </w:rPr>
      </w:pPr>
      <w:r w:rsidRPr="002136BD">
        <w:rPr>
          <w:highlight w:val="white"/>
        </w:rPr>
        <w:t xml:space="preserve">      --g_inChars;</w:t>
      </w:r>
    </w:p>
    <w:p w14:paraId="66C22041" w14:textId="77777777" w:rsidR="002136BD" w:rsidRPr="002136BD" w:rsidRDefault="002136BD" w:rsidP="002136BD">
      <w:pPr>
        <w:pStyle w:val="Code"/>
        <w:rPr>
          <w:highlight w:val="white"/>
        </w:rPr>
      </w:pPr>
      <w:r w:rsidRPr="002136BD">
        <w:rPr>
          <w:highlight w:val="white"/>
        </w:rPr>
        <w:t xml:space="preserve">      break;</w:t>
      </w:r>
    </w:p>
    <w:p w14:paraId="405C3DBF" w14:textId="77777777" w:rsidR="002136BD" w:rsidRPr="002136BD" w:rsidRDefault="002136BD" w:rsidP="002136BD">
      <w:pPr>
        <w:pStyle w:val="Code"/>
        <w:rPr>
          <w:highlight w:val="white"/>
        </w:rPr>
      </w:pPr>
      <w:r w:rsidRPr="002136BD">
        <w:rPr>
          <w:highlight w:val="white"/>
        </w:rPr>
        <w:t xml:space="preserve">  }</w:t>
      </w:r>
    </w:p>
    <w:p w14:paraId="2DB9A3F3" w14:textId="77777777" w:rsidR="002136BD" w:rsidRPr="002136BD" w:rsidRDefault="002136BD" w:rsidP="002136BD">
      <w:pPr>
        <w:pStyle w:val="Code"/>
        <w:rPr>
          <w:highlight w:val="white"/>
        </w:rPr>
      </w:pPr>
      <w:r w:rsidRPr="002136BD">
        <w:rPr>
          <w:highlight w:val="white"/>
        </w:rPr>
        <w:t>}</w:t>
      </w:r>
    </w:p>
    <w:p w14:paraId="45D379C5" w14:textId="77777777" w:rsidR="002136BD" w:rsidRPr="002136BD" w:rsidRDefault="002136BD" w:rsidP="002136BD">
      <w:pPr>
        <w:pStyle w:val="Code"/>
        <w:rPr>
          <w:highlight w:val="white"/>
        </w:rPr>
      </w:pPr>
    </w:p>
    <w:p w14:paraId="5CF341E6" w14:textId="77777777" w:rsidR="002136BD" w:rsidRPr="002136BD" w:rsidRDefault="002136BD" w:rsidP="002136BD">
      <w:pPr>
        <w:pStyle w:val="Code"/>
        <w:rPr>
          <w:highlight w:val="white"/>
        </w:rPr>
      </w:pPr>
      <w:r w:rsidRPr="002136BD">
        <w:rPr>
          <w:highlight w:val="white"/>
        </w:rPr>
        <w:t>void scanPattern(char* string, char* pattern, BOOL not) {</w:t>
      </w:r>
    </w:p>
    <w:p w14:paraId="7B33EB65" w14:textId="77777777" w:rsidR="002136BD" w:rsidRPr="002136BD" w:rsidRDefault="002136BD" w:rsidP="002136BD">
      <w:pPr>
        <w:pStyle w:val="Code"/>
        <w:rPr>
          <w:highlight w:val="white"/>
        </w:rPr>
      </w:pPr>
      <w:r w:rsidRPr="002136BD">
        <w:rPr>
          <w:highlight w:val="white"/>
        </w:rPr>
        <w:t xml:space="preserve">  int index = 0;</w:t>
      </w:r>
    </w:p>
    <w:p w14:paraId="11DA6F8A" w14:textId="77777777" w:rsidR="002136BD" w:rsidRPr="002136BD" w:rsidRDefault="002136BD" w:rsidP="002136BD">
      <w:pPr>
        <w:pStyle w:val="Code"/>
        <w:rPr>
          <w:highlight w:val="white"/>
        </w:rPr>
      </w:pPr>
      <w:r w:rsidRPr="002136BD">
        <w:rPr>
          <w:highlight w:val="white"/>
        </w:rPr>
        <w:t xml:space="preserve">  char input = scanChar();</w:t>
      </w:r>
    </w:p>
    <w:p w14:paraId="03F5BFB4" w14:textId="77777777" w:rsidR="002136BD" w:rsidRPr="002136BD" w:rsidRDefault="002136BD" w:rsidP="002136BD">
      <w:pPr>
        <w:pStyle w:val="Code"/>
        <w:rPr>
          <w:highlight w:val="white"/>
        </w:rPr>
      </w:pPr>
    </w:p>
    <w:p w14:paraId="05C80335" w14:textId="77777777" w:rsidR="002136BD" w:rsidRPr="002136BD" w:rsidRDefault="002136BD" w:rsidP="002136BD">
      <w:pPr>
        <w:pStyle w:val="Code"/>
        <w:rPr>
          <w:highlight w:val="white"/>
        </w:rPr>
      </w:pPr>
      <w:r w:rsidRPr="002136BD">
        <w:rPr>
          <w:highlight w:val="white"/>
        </w:rPr>
        <w:t xml:space="preserve">  while (isspace(input)) {</w:t>
      </w:r>
    </w:p>
    <w:p w14:paraId="652FBF2D" w14:textId="77777777" w:rsidR="002136BD" w:rsidRPr="002136BD" w:rsidRDefault="002136BD" w:rsidP="002136BD">
      <w:pPr>
        <w:pStyle w:val="Code"/>
        <w:rPr>
          <w:highlight w:val="white"/>
        </w:rPr>
      </w:pPr>
      <w:r w:rsidRPr="002136BD">
        <w:rPr>
          <w:highlight w:val="white"/>
        </w:rPr>
        <w:t xml:space="preserve">    input = scanChar();</w:t>
      </w:r>
    </w:p>
    <w:p w14:paraId="73C600A7" w14:textId="77777777" w:rsidR="002136BD" w:rsidRPr="002136BD" w:rsidRDefault="002136BD" w:rsidP="002136BD">
      <w:pPr>
        <w:pStyle w:val="Code"/>
        <w:rPr>
          <w:highlight w:val="white"/>
        </w:rPr>
      </w:pPr>
      <w:r w:rsidRPr="002136BD">
        <w:rPr>
          <w:highlight w:val="white"/>
        </w:rPr>
        <w:t xml:space="preserve">  }</w:t>
      </w:r>
    </w:p>
    <w:p w14:paraId="0E1408AC" w14:textId="77777777" w:rsidR="002136BD" w:rsidRPr="002136BD" w:rsidRDefault="002136BD" w:rsidP="002136BD">
      <w:pPr>
        <w:pStyle w:val="Code"/>
        <w:rPr>
          <w:highlight w:val="white"/>
        </w:rPr>
      </w:pPr>
    </w:p>
    <w:p w14:paraId="319D67A8" w14:textId="77777777" w:rsidR="002136BD" w:rsidRPr="002136BD" w:rsidRDefault="002136BD" w:rsidP="002136BD">
      <w:pPr>
        <w:pStyle w:val="Code"/>
        <w:rPr>
          <w:highlight w:val="white"/>
        </w:rPr>
      </w:pPr>
      <w:r w:rsidRPr="002136BD">
        <w:rPr>
          <w:highlight w:val="white"/>
        </w:rPr>
        <w:t xml:space="preserve">  if (string != NULL) {</w:t>
      </w:r>
    </w:p>
    <w:p w14:paraId="7E9E6235" w14:textId="77777777" w:rsidR="002136BD" w:rsidRPr="002136BD" w:rsidRDefault="002136BD" w:rsidP="002136BD">
      <w:pPr>
        <w:pStyle w:val="Code"/>
        <w:rPr>
          <w:highlight w:val="white"/>
        </w:rPr>
      </w:pPr>
      <w:r w:rsidRPr="002136BD">
        <w:rPr>
          <w:highlight w:val="white"/>
        </w:rPr>
        <w:t xml:space="preserve">    while ((!not &amp;&amp; strchr(pattern, input)) ||</w:t>
      </w:r>
    </w:p>
    <w:p w14:paraId="1D2A84B7" w14:textId="77777777" w:rsidR="002136BD" w:rsidRPr="002136BD" w:rsidRDefault="002136BD" w:rsidP="002136BD">
      <w:pPr>
        <w:pStyle w:val="Code"/>
        <w:rPr>
          <w:highlight w:val="white"/>
        </w:rPr>
      </w:pPr>
      <w:r w:rsidRPr="002136BD">
        <w:rPr>
          <w:highlight w:val="white"/>
        </w:rPr>
        <w:t xml:space="preserve">           (not &amp;&amp; !strchr(pattern, input))) {</w:t>
      </w:r>
    </w:p>
    <w:p w14:paraId="033224E5" w14:textId="77777777" w:rsidR="002136BD" w:rsidRPr="002136BD" w:rsidRDefault="002136BD" w:rsidP="002136BD">
      <w:pPr>
        <w:pStyle w:val="Code"/>
        <w:rPr>
          <w:highlight w:val="white"/>
        </w:rPr>
      </w:pPr>
      <w:r w:rsidRPr="002136BD">
        <w:rPr>
          <w:highlight w:val="white"/>
        </w:rPr>
        <w:t xml:space="preserve">      string[index++] = input;</w:t>
      </w:r>
    </w:p>
    <w:p w14:paraId="35BE1273" w14:textId="77777777" w:rsidR="002136BD" w:rsidRPr="002136BD" w:rsidRDefault="002136BD" w:rsidP="002136BD">
      <w:pPr>
        <w:pStyle w:val="Code"/>
        <w:rPr>
          <w:highlight w:val="white"/>
        </w:rPr>
      </w:pPr>
      <w:r w:rsidRPr="002136BD">
        <w:rPr>
          <w:highlight w:val="white"/>
        </w:rPr>
        <w:t xml:space="preserve">      input = scanChar();</w:t>
      </w:r>
    </w:p>
    <w:p w14:paraId="57D69487" w14:textId="77777777" w:rsidR="002136BD" w:rsidRPr="002136BD" w:rsidRDefault="002136BD" w:rsidP="002136BD">
      <w:pPr>
        <w:pStyle w:val="Code"/>
        <w:rPr>
          <w:highlight w:val="white"/>
        </w:rPr>
      </w:pPr>
      <w:r w:rsidRPr="002136BD">
        <w:rPr>
          <w:highlight w:val="white"/>
        </w:rPr>
        <w:t xml:space="preserve">    }</w:t>
      </w:r>
    </w:p>
    <w:p w14:paraId="5E0CEC36" w14:textId="77777777" w:rsidR="002136BD" w:rsidRPr="002136BD" w:rsidRDefault="002136BD" w:rsidP="002136BD">
      <w:pPr>
        <w:pStyle w:val="Code"/>
        <w:rPr>
          <w:highlight w:val="white"/>
        </w:rPr>
      </w:pPr>
    </w:p>
    <w:p w14:paraId="30CEC669" w14:textId="77777777" w:rsidR="002136BD" w:rsidRPr="002136BD" w:rsidRDefault="002136BD" w:rsidP="002136BD">
      <w:pPr>
        <w:pStyle w:val="Code"/>
        <w:rPr>
          <w:highlight w:val="white"/>
        </w:rPr>
      </w:pPr>
      <w:r w:rsidRPr="002136BD">
        <w:rPr>
          <w:highlight w:val="white"/>
        </w:rPr>
        <w:t xml:space="preserve">    string[index] = '\0';</w:t>
      </w:r>
    </w:p>
    <w:p w14:paraId="079E681D" w14:textId="77777777" w:rsidR="002136BD" w:rsidRPr="002136BD" w:rsidRDefault="002136BD" w:rsidP="002136BD">
      <w:pPr>
        <w:pStyle w:val="Code"/>
        <w:rPr>
          <w:highlight w:val="white"/>
        </w:rPr>
      </w:pPr>
      <w:r w:rsidRPr="002136BD">
        <w:rPr>
          <w:highlight w:val="white"/>
        </w:rPr>
        <w:t xml:space="preserve">  }</w:t>
      </w:r>
    </w:p>
    <w:p w14:paraId="630CDC53" w14:textId="77777777" w:rsidR="002136BD" w:rsidRPr="002136BD" w:rsidRDefault="002136BD" w:rsidP="002136BD">
      <w:pPr>
        <w:pStyle w:val="Code"/>
        <w:rPr>
          <w:highlight w:val="white"/>
        </w:rPr>
      </w:pPr>
      <w:r w:rsidRPr="002136BD">
        <w:rPr>
          <w:highlight w:val="white"/>
        </w:rPr>
        <w:t xml:space="preserve">  else {</w:t>
      </w:r>
    </w:p>
    <w:p w14:paraId="7F6D5A67" w14:textId="77777777" w:rsidR="002136BD" w:rsidRPr="002136BD" w:rsidRDefault="002136BD" w:rsidP="002136BD">
      <w:pPr>
        <w:pStyle w:val="Code"/>
        <w:rPr>
          <w:highlight w:val="white"/>
        </w:rPr>
      </w:pPr>
      <w:r w:rsidRPr="002136BD">
        <w:rPr>
          <w:highlight w:val="white"/>
        </w:rPr>
        <w:t xml:space="preserve">    while ((!not &amp;&amp; strchr(pattern, input)) ||</w:t>
      </w:r>
    </w:p>
    <w:p w14:paraId="21322418" w14:textId="77777777" w:rsidR="002136BD" w:rsidRPr="002136BD" w:rsidRDefault="002136BD" w:rsidP="002136BD">
      <w:pPr>
        <w:pStyle w:val="Code"/>
        <w:rPr>
          <w:highlight w:val="white"/>
        </w:rPr>
      </w:pPr>
      <w:r w:rsidRPr="002136BD">
        <w:rPr>
          <w:highlight w:val="white"/>
        </w:rPr>
        <w:lastRenderedPageBreak/>
        <w:t xml:space="preserve">           (not &amp;&amp; !strchr(pattern, input))) {</w:t>
      </w:r>
    </w:p>
    <w:p w14:paraId="1B9F7E2B" w14:textId="77777777" w:rsidR="002136BD" w:rsidRPr="002136BD" w:rsidRDefault="002136BD" w:rsidP="002136BD">
      <w:pPr>
        <w:pStyle w:val="Code"/>
        <w:rPr>
          <w:highlight w:val="white"/>
        </w:rPr>
      </w:pPr>
      <w:r w:rsidRPr="002136BD">
        <w:rPr>
          <w:highlight w:val="white"/>
        </w:rPr>
        <w:t xml:space="preserve">      input = scanChar();</w:t>
      </w:r>
    </w:p>
    <w:p w14:paraId="50B7FC1B" w14:textId="77777777" w:rsidR="002136BD" w:rsidRPr="002136BD" w:rsidRDefault="002136BD" w:rsidP="002136BD">
      <w:pPr>
        <w:pStyle w:val="Code"/>
        <w:rPr>
          <w:highlight w:val="white"/>
        </w:rPr>
      </w:pPr>
      <w:r w:rsidRPr="002136BD">
        <w:rPr>
          <w:highlight w:val="white"/>
        </w:rPr>
        <w:t xml:space="preserve">    }</w:t>
      </w:r>
    </w:p>
    <w:p w14:paraId="3D4F7266" w14:textId="77777777" w:rsidR="002136BD" w:rsidRPr="002136BD" w:rsidRDefault="002136BD" w:rsidP="002136BD">
      <w:pPr>
        <w:pStyle w:val="Code"/>
        <w:rPr>
          <w:highlight w:val="white"/>
        </w:rPr>
      </w:pPr>
      <w:r w:rsidRPr="002136BD">
        <w:rPr>
          <w:highlight w:val="white"/>
        </w:rPr>
        <w:t xml:space="preserve">  }</w:t>
      </w:r>
    </w:p>
    <w:p w14:paraId="2BE47DAF" w14:textId="77777777" w:rsidR="002136BD" w:rsidRPr="002136BD" w:rsidRDefault="002136BD" w:rsidP="002136BD">
      <w:pPr>
        <w:pStyle w:val="Code"/>
        <w:rPr>
          <w:highlight w:val="white"/>
        </w:rPr>
      </w:pPr>
      <w:r w:rsidRPr="002136BD">
        <w:rPr>
          <w:highlight w:val="white"/>
        </w:rPr>
        <w:t>}</w:t>
      </w:r>
    </w:p>
    <w:p w14:paraId="77B6791D" w14:textId="77777777" w:rsidR="002136BD" w:rsidRPr="002136BD" w:rsidRDefault="002136BD" w:rsidP="002136BD">
      <w:pPr>
        <w:pStyle w:val="Code"/>
        <w:rPr>
          <w:highlight w:val="white"/>
        </w:rPr>
      </w:pPr>
    </w:p>
    <w:p w14:paraId="2E5145DF" w14:textId="77777777" w:rsidR="002136BD" w:rsidRPr="002136BD" w:rsidRDefault="002136BD" w:rsidP="002136BD">
      <w:pPr>
        <w:pStyle w:val="Code"/>
        <w:rPr>
          <w:highlight w:val="white"/>
        </w:rPr>
      </w:pPr>
      <w:r w:rsidRPr="002136BD">
        <w:rPr>
          <w:highlight w:val="white"/>
        </w:rPr>
        <w:t>void scanString(char* string, int precision) {</w:t>
      </w:r>
    </w:p>
    <w:p w14:paraId="7EF24B0F" w14:textId="77777777" w:rsidR="002136BD" w:rsidRPr="002136BD" w:rsidRDefault="002136BD" w:rsidP="002136BD">
      <w:pPr>
        <w:pStyle w:val="Code"/>
        <w:rPr>
          <w:highlight w:val="white"/>
        </w:rPr>
      </w:pPr>
      <w:r w:rsidRPr="002136BD">
        <w:rPr>
          <w:highlight w:val="white"/>
        </w:rPr>
        <w:t xml:space="preserve">  int index = 0;</w:t>
      </w:r>
    </w:p>
    <w:p w14:paraId="3036707E" w14:textId="77777777" w:rsidR="002136BD" w:rsidRPr="002136BD" w:rsidRDefault="002136BD" w:rsidP="002136BD">
      <w:pPr>
        <w:pStyle w:val="Code"/>
        <w:rPr>
          <w:highlight w:val="white"/>
        </w:rPr>
      </w:pPr>
      <w:r w:rsidRPr="002136BD">
        <w:rPr>
          <w:highlight w:val="white"/>
        </w:rPr>
        <w:t xml:space="preserve">  char input = scanChar();</w:t>
      </w:r>
    </w:p>
    <w:p w14:paraId="338656EF" w14:textId="77777777" w:rsidR="002136BD" w:rsidRPr="002136BD" w:rsidRDefault="002136BD" w:rsidP="002136BD">
      <w:pPr>
        <w:pStyle w:val="Code"/>
        <w:rPr>
          <w:highlight w:val="white"/>
        </w:rPr>
      </w:pPr>
      <w:r w:rsidRPr="002136BD">
        <w:rPr>
          <w:highlight w:val="white"/>
        </w:rPr>
        <w:t xml:space="preserve">  BOOL found = FALSE;</w:t>
      </w:r>
    </w:p>
    <w:p w14:paraId="43C1DB67" w14:textId="77777777" w:rsidR="002136BD" w:rsidRPr="002136BD" w:rsidRDefault="002136BD" w:rsidP="002136BD">
      <w:pPr>
        <w:pStyle w:val="Code"/>
        <w:rPr>
          <w:highlight w:val="white"/>
        </w:rPr>
      </w:pPr>
    </w:p>
    <w:p w14:paraId="7F0ACA51" w14:textId="77777777" w:rsidR="002136BD" w:rsidRPr="002136BD" w:rsidRDefault="002136BD" w:rsidP="002136BD">
      <w:pPr>
        <w:pStyle w:val="Code"/>
        <w:rPr>
          <w:highlight w:val="white"/>
        </w:rPr>
      </w:pPr>
      <w:r w:rsidRPr="002136BD">
        <w:rPr>
          <w:highlight w:val="white"/>
        </w:rPr>
        <w:t xml:space="preserve">  while (isspace(input)) {</w:t>
      </w:r>
    </w:p>
    <w:p w14:paraId="5C0085B4" w14:textId="77777777" w:rsidR="002136BD" w:rsidRPr="002136BD" w:rsidRDefault="002136BD" w:rsidP="002136BD">
      <w:pPr>
        <w:pStyle w:val="Code"/>
        <w:rPr>
          <w:highlight w:val="white"/>
        </w:rPr>
      </w:pPr>
      <w:r w:rsidRPr="002136BD">
        <w:rPr>
          <w:highlight w:val="white"/>
        </w:rPr>
        <w:t xml:space="preserve">    input = scanChar();</w:t>
      </w:r>
    </w:p>
    <w:p w14:paraId="1B162309" w14:textId="77777777" w:rsidR="002136BD" w:rsidRPr="002136BD" w:rsidRDefault="002136BD" w:rsidP="002136BD">
      <w:pPr>
        <w:pStyle w:val="Code"/>
        <w:rPr>
          <w:highlight w:val="white"/>
        </w:rPr>
      </w:pPr>
      <w:r w:rsidRPr="002136BD">
        <w:rPr>
          <w:highlight w:val="white"/>
        </w:rPr>
        <w:t xml:space="preserve">  }</w:t>
      </w:r>
    </w:p>
    <w:p w14:paraId="3B4ABF2D" w14:textId="77777777" w:rsidR="002136BD" w:rsidRPr="002136BD" w:rsidRDefault="002136BD" w:rsidP="002136BD">
      <w:pPr>
        <w:pStyle w:val="Code"/>
        <w:rPr>
          <w:highlight w:val="white"/>
        </w:rPr>
      </w:pPr>
    </w:p>
    <w:p w14:paraId="3D94EFF3" w14:textId="77777777" w:rsidR="002136BD" w:rsidRPr="002136BD" w:rsidRDefault="002136BD" w:rsidP="002136BD">
      <w:pPr>
        <w:pStyle w:val="Code"/>
        <w:rPr>
          <w:highlight w:val="white"/>
        </w:rPr>
      </w:pPr>
      <w:r w:rsidRPr="002136BD">
        <w:rPr>
          <w:highlight w:val="white"/>
        </w:rPr>
        <w:t xml:space="preserve">  if (string != NULL) {</w:t>
      </w:r>
    </w:p>
    <w:p w14:paraId="15C60583" w14:textId="77777777" w:rsidR="002136BD" w:rsidRPr="002136BD" w:rsidRDefault="002136BD" w:rsidP="002136BD">
      <w:pPr>
        <w:pStyle w:val="Code"/>
        <w:rPr>
          <w:highlight w:val="white"/>
        </w:rPr>
      </w:pPr>
      <w:r w:rsidRPr="002136BD">
        <w:rPr>
          <w:highlight w:val="white"/>
        </w:rPr>
        <w:t xml:space="preserve">    if (precision == 0) {</w:t>
      </w:r>
    </w:p>
    <w:p w14:paraId="68CE29F6" w14:textId="2FBF9488" w:rsidR="002136BD" w:rsidRPr="002136BD" w:rsidRDefault="002136BD" w:rsidP="002136BD">
      <w:pPr>
        <w:pStyle w:val="Code"/>
        <w:rPr>
          <w:highlight w:val="white"/>
        </w:rPr>
      </w:pPr>
      <w:r>
        <w:rPr>
          <w:highlight w:val="white"/>
        </w:rPr>
        <w:t xml:space="preserve">      </w:t>
      </w:r>
      <w:r w:rsidRPr="002136BD">
        <w:rPr>
          <w:highlight w:val="white"/>
        </w:rPr>
        <w:t>while (!isspace(input) &amp;&amp; (input != EOF) &amp;&amp; (input != '\n')) {</w:t>
      </w:r>
    </w:p>
    <w:p w14:paraId="482CA51F" w14:textId="77777777" w:rsidR="002136BD" w:rsidRPr="002136BD" w:rsidRDefault="002136BD" w:rsidP="002136BD">
      <w:pPr>
        <w:pStyle w:val="Code"/>
        <w:rPr>
          <w:highlight w:val="white"/>
        </w:rPr>
      </w:pPr>
      <w:r w:rsidRPr="002136BD">
        <w:rPr>
          <w:highlight w:val="white"/>
        </w:rPr>
        <w:t xml:space="preserve">        string[index++] = input;</w:t>
      </w:r>
    </w:p>
    <w:p w14:paraId="73C77F88" w14:textId="77777777" w:rsidR="002136BD" w:rsidRPr="002136BD" w:rsidRDefault="002136BD" w:rsidP="002136BD">
      <w:pPr>
        <w:pStyle w:val="Code"/>
        <w:rPr>
          <w:highlight w:val="white"/>
        </w:rPr>
      </w:pPr>
      <w:r w:rsidRPr="002136BD">
        <w:rPr>
          <w:highlight w:val="white"/>
        </w:rPr>
        <w:t xml:space="preserve">        input = scanChar();</w:t>
      </w:r>
    </w:p>
    <w:p w14:paraId="47748C7A" w14:textId="77777777" w:rsidR="002136BD" w:rsidRPr="002136BD" w:rsidRDefault="002136BD" w:rsidP="002136BD">
      <w:pPr>
        <w:pStyle w:val="Code"/>
        <w:rPr>
          <w:highlight w:val="white"/>
        </w:rPr>
      </w:pPr>
      <w:r w:rsidRPr="002136BD">
        <w:rPr>
          <w:highlight w:val="white"/>
        </w:rPr>
        <w:t xml:space="preserve">        found = TRUE;</w:t>
      </w:r>
    </w:p>
    <w:p w14:paraId="5D3DF8C3" w14:textId="77777777" w:rsidR="002136BD" w:rsidRPr="002136BD" w:rsidRDefault="002136BD" w:rsidP="002136BD">
      <w:pPr>
        <w:pStyle w:val="Code"/>
        <w:rPr>
          <w:highlight w:val="white"/>
        </w:rPr>
      </w:pPr>
      <w:r w:rsidRPr="002136BD">
        <w:rPr>
          <w:highlight w:val="white"/>
        </w:rPr>
        <w:t xml:space="preserve">        ++g_inChars;</w:t>
      </w:r>
    </w:p>
    <w:p w14:paraId="2D7D45E1" w14:textId="77777777" w:rsidR="002136BD" w:rsidRPr="002136BD" w:rsidRDefault="002136BD" w:rsidP="002136BD">
      <w:pPr>
        <w:pStyle w:val="Code"/>
        <w:rPr>
          <w:highlight w:val="white"/>
        </w:rPr>
      </w:pPr>
      <w:r w:rsidRPr="002136BD">
        <w:rPr>
          <w:highlight w:val="white"/>
        </w:rPr>
        <w:t xml:space="preserve">      }</w:t>
      </w:r>
    </w:p>
    <w:p w14:paraId="39EE97F0" w14:textId="77777777" w:rsidR="002136BD" w:rsidRPr="002136BD" w:rsidRDefault="002136BD" w:rsidP="002136BD">
      <w:pPr>
        <w:pStyle w:val="Code"/>
        <w:rPr>
          <w:highlight w:val="white"/>
        </w:rPr>
      </w:pPr>
    </w:p>
    <w:p w14:paraId="1147ABCE" w14:textId="77777777" w:rsidR="002136BD" w:rsidRPr="002136BD" w:rsidRDefault="002136BD" w:rsidP="002136BD">
      <w:pPr>
        <w:pStyle w:val="Code"/>
        <w:rPr>
          <w:highlight w:val="white"/>
        </w:rPr>
      </w:pPr>
      <w:r w:rsidRPr="002136BD">
        <w:rPr>
          <w:highlight w:val="white"/>
        </w:rPr>
        <w:t xml:space="preserve">      string[index] = '\0';</w:t>
      </w:r>
    </w:p>
    <w:p w14:paraId="0596BA9B" w14:textId="77777777" w:rsidR="002136BD" w:rsidRPr="002136BD" w:rsidRDefault="002136BD" w:rsidP="002136BD">
      <w:pPr>
        <w:pStyle w:val="Code"/>
        <w:rPr>
          <w:highlight w:val="white"/>
        </w:rPr>
      </w:pPr>
      <w:r w:rsidRPr="002136BD">
        <w:rPr>
          <w:highlight w:val="white"/>
        </w:rPr>
        <w:t xml:space="preserve">      ++g_inChars;</w:t>
      </w:r>
    </w:p>
    <w:p w14:paraId="02818BB4" w14:textId="77777777" w:rsidR="002136BD" w:rsidRPr="002136BD" w:rsidRDefault="002136BD" w:rsidP="002136BD">
      <w:pPr>
        <w:pStyle w:val="Code"/>
        <w:rPr>
          <w:highlight w:val="white"/>
        </w:rPr>
      </w:pPr>
      <w:r w:rsidRPr="002136BD">
        <w:rPr>
          <w:highlight w:val="white"/>
        </w:rPr>
        <w:t xml:space="preserve">    }</w:t>
      </w:r>
    </w:p>
    <w:p w14:paraId="3ED91F21" w14:textId="77777777" w:rsidR="002136BD" w:rsidRPr="002136BD" w:rsidRDefault="002136BD" w:rsidP="002136BD">
      <w:pPr>
        <w:pStyle w:val="Code"/>
        <w:rPr>
          <w:highlight w:val="white"/>
        </w:rPr>
      </w:pPr>
      <w:r w:rsidRPr="002136BD">
        <w:rPr>
          <w:highlight w:val="white"/>
        </w:rPr>
        <w:t xml:space="preserve">    else {</w:t>
      </w:r>
    </w:p>
    <w:p w14:paraId="2F02772B" w14:textId="77777777" w:rsidR="002136BD" w:rsidRDefault="002136BD" w:rsidP="002136BD">
      <w:pPr>
        <w:pStyle w:val="Code"/>
        <w:rPr>
          <w:highlight w:val="white"/>
        </w:rPr>
      </w:pPr>
      <w:r w:rsidRPr="002136BD">
        <w:rPr>
          <w:highlight w:val="white"/>
        </w:rPr>
        <w:t xml:space="preserve">      while ((precision-- &gt; 0) &amp;&amp; (!isspace(input) &amp;&amp;</w:t>
      </w:r>
    </w:p>
    <w:p w14:paraId="2A8C0B4F" w14:textId="2852C4FC" w:rsidR="002136BD" w:rsidRPr="002136BD" w:rsidRDefault="002136BD" w:rsidP="002136BD">
      <w:pPr>
        <w:pStyle w:val="Code"/>
        <w:rPr>
          <w:highlight w:val="white"/>
        </w:rPr>
      </w:pPr>
      <w:r>
        <w:rPr>
          <w:highlight w:val="white"/>
        </w:rPr>
        <w:t xml:space="preserve">             </w:t>
      </w:r>
      <w:r w:rsidRPr="002136BD">
        <w:rPr>
          <w:highlight w:val="white"/>
        </w:rPr>
        <w:t>(input != EOF) &amp;&amp; (input != '\n'))) {</w:t>
      </w:r>
    </w:p>
    <w:p w14:paraId="599AA9C4" w14:textId="77777777" w:rsidR="002136BD" w:rsidRPr="002136BD" w:rsidRDefault="002136BD" w:rsidP="002136BD">
      <w:pPr>
        <w:pStyle w:val="Code"/>
        <w:rPr>
          <w:highlight w:val="white"/>
        </w:rPr>
      </w:pPr>
      <w:r w:rsidRPr="002136BD">
        <w:rPr>
          <w:highlight w:val="white"/>
        </w:rPr>
        <w:t xml:space="preserve">        string[index++] = input;</w:t>
      </w:r>
    </w:p>
    <w:p w14:paraId="1D6FBCC4" w14:textId="77777777" w:rsidR="002136BD" w:rsidRPr="002136BD" w:rsidRDefault="002136BD" w:rsidP="002136BD">
      <w:pPr>
        <w:pStyle w:val="Code"/>
        <w:rPr>
          <w:highlight w:val="white"/>
        </w:rPr>
      </w:pPr>
      <w:r w:rsidRPr="002136BD">
        <w:rPr>
          <w:highlight w:val="white"/>
        </w:rPr>
        <w:t xml:space="preserve">        input = scanChar();</w:t>
      </w:r>
    </w:p>
    <w:p w14:paraId="62A968A4" w14:textId="77777777" w:rsidR="002136BD" w:rsidRPr="002136BD" w:rsidRDefault="002136BD" w:rsidP="002136BD">
      <w:pPr>
        <w:pStyle w:val="Code"/>
        <w:rPr>
          <w:highlight w:val="white"/>
        </w:rPr>
      </w:pPr>
      <w:r w:rsidRPr="002136BD">
        <w:rPr>
          <w:highlight w:val="white"/>
        </w:rPr>
        <w:t xml:space="preserve">        found = TRUE;</w:t>
      </w:r>
    </w:p>
    <w:p w14:paraId="182059AF" w14:textId="77777777" w:rsidR="002136BD" w:rsidRPr="002136BD" w:rsidRDefault="002136BD" w:rsidP="002136BD">
      <w:pPr>
        <w:pStyle w:val="Code"/>
        <w:rPr>
          <w:highlight w:val="white"/>
        </w:rPr>
      </w:pPr>
      <w:r w:rsidRPr="002136BD">
        <w:rPr>
          <w:highlight w:val="white"/>
        </w:rPr>
        <w:t xml:space="preserve">        ++g_inChars;</w:t>
      </w:r>
    </w:p>
    <w:p w14:paraId="2C1D5CF3" w14:textId="77777777" w:rsidR="002136BD" w:rsidRPr="002136BD" w:rsidRDefault="002136BD" w:rsidP="002136BD">
      <w:pPr>
        <w:pStyle w:val="Code"/>
        <w:rPr>
          <w:highlight w:val="white"/>
        </w:rPr>
      </w:pPr>
      <w:r w:rsidRPr="002136BD">
        <w:rPr>
          <w:highlight w:val="white"/>
        </w:rPr>
        <w:t xml:space="preserve">      }</w:t>
      </w:r>
    </w:p>
    <w:p w14:paraId="7D83AFF7" w14:textId="77777777" w:rsidR="002136BD" w:rsidRPr="002136BD" w:rsidRDefault="002136BD" w:rsidP="002136BD">
      <w:pPr>
        <w:pStyle w:val="Code"/>
        <w:rPr>
          <w:highlight w:val="white"/>
        </w:rPr>
      </w:pPr>
    </w:p>
    <w:p w14:paraId="400280D4" w14:textId="77777777" w:rsidR="002136BD" w:rsidRPr="002136BD" w:rsidRDefault="002136BD" w:rsidP="002136BD">
      <w:pPr>
        <w:pStyle w:val="Code"/>
        <w:rPr>
          <w:highlight w:val="white"/>
        </w:rPr>
      </w:pPr>
      <w:r w:rsidRPr="002136BD">
        <w:rPr>
          <w:highlight w:val="white"/>
        </w:rPr>
        <w:t xml:space="preserve">      if (precision &gt; 0) {</w:t>
      </w:r>
    </w:p>
    <w:p w14:paraId="3B1526A6" w14:textId="77777777" w:rsidR="002136BD" w:rsidRPr="002136BD" w:rsidRDefault="002136BD" w:rsidP="002136BD">
      <w:pPr>
        <w:pStyle w:val="Code"/>
        <w:rPr>
          <w:highlight w:val="white"/>
        </w:rPr>
      </w:pPr>
      <w:r w:rsidRPr="002136BD">
        <w:rPr>
          <w:highlight w:val="white"/>
        </w:rPr>
        <w:t xml:space="preserve">        string[index] = '\0';</w:t>
      </w:r>
    </w:p>
    <w:p w14:paraId="35787BC8" w14:textId="77777777" w:rsidR="002136BD" w:rsidRPr="002136BD" w:rsidRDefault="002136BD" w:rsidP="002136BD">
      <w:pPr>
        <w:pStyle w:val="Code"/>
        <w:rPr>
          <w:highlight w:val="white"/>
        </w:rPr>
      </w:pPr>
      <w:r w:rsidRPr="002136BD">
        <w:rPr>
          <w:highlight w:val="white"/>
        </w:rPr>
        <w:t xml:space="preserve">        ++g_inChars;</w:t>
      </w:r>
    </w:p>
    <w:p w14:paraId="6A317A73" w14:textId="77777777" w:rsidR="002136BD" w:rsidRPr="002136BD" w:rsidRDefault="002136BD" w:rsidP="002136BD">
      <w:pPr>
        <w:pStyle w:val="Code"/>
        <w:rPr>
          <w:highlight w:val="white"/>
        </w:rPr>
      </w:pPr>
      <w:r w:rsidRPr="002136BD">
        <w:rPr>
          <w:highlight w:val="white"/>
        </w:rPr>
        <w:t xml:space="preserve">      }</w:t>
      </w:r>
    </w:p>
    <w:p w14:paraId="073382F8" w14:textId="77777777" w:rsidR="002136BD" w:rsidRPr="002136BD" w:rsidRDefault="002136BD" w:rsidP="002136BD">
      <w:pPr>
        <w:pStyle w:val="Code"/>
        <w:rPr>
          <w:highlight w:val="white"/>
        </w:rPr>
      </w:pPr>
      <w:r w:rsidRPr="002136BD">
        <w:rPr>
          <w:highlight w:val="white"/>
        </w:rPr>
        <w:t xml:space="preserve">    }</w:t>
      </w:r>
    </w:p>
    <w:p w14:paraId="5E341ADD" w14:textId="77777777" w:rsidR="002136BD" w:rsidRPr="002136BD" w:rsidRDefault="002136BD" w:rsidP="002136BD">
      <w:pPr>
        <w:pStyle w:val="Code"/>
        <w:rPr>
          <w:highlight w:val="white"/>
        </w:rPr>
      </w:pPr>
      <w:r w:rsidRPr="002136BD">
        <w:rPr>
          <w:highlight w:val="white"/>
        </w:rPr>
        <w:t xml:space="preserve">  }</w:t>
      </w:r>
    </w:p>
    <w:p w14:paraId="0FF78806" w14:textId="77777777" w:rsidR="002136BD" w:rsidRPr="002136BD" w:rsidRDefault="002136BD" w:rsidP="002136BD">
      <w:pPr>
        <w:pStyle w:val="Code"/>
        <w:rPr>
          <w:highlight w:val="white"/>
        </w:rPr>
      </w:pPr>
      <w:r w:rsidRPr="002136BD">
        <w:rPr>
          <w:highlight w:val="white"/>
        </w:rPr>
        <w:t xml:space="preserve">  else {</w:t>
      </w:r>
    </w:p>
    <w:p w14:paraId="262A0BB3" w14:textId="77777777" w:rsidR="002136BD" w:rsidRPr="002136BD" w:rsidRDefault="002136BD" w:rsidP="002136BD">
      <w:pPr>
        <w:pStyle w:val="Code"/>
        <w:rPr>
          <w:highlight w:val="white"/>
        </w:rPr>
      </w:pPr>
      <w:r w:rsidRPr="002136BD">
        <w:rPr>
          <w:highlight w:val="white"/>
        </w:rPr>
        <w:t xml:space="preserve">    if (precision == 0) {</w:t>
      </w:r>
    </w:p>
    <w:p w14:paraId="7DB948F0" w14:textId="77777777" w:rsidR="002136BD" w:rsidRDefault="002136BD" w:rsidP="002136BD">
      <w:pPr>
        <w:pStyle w:val="Code"/>
        <w:rPr>
          <w:highlight w:val="white"/>
        </w:rPr>
      </w:pPr>
      <w:r w:rsidRPr="002136BD">
        <w:rPr>
          <w:highlight w:val="white"/>
        </w:rPr>
        <w:t xml:space="preserve">      while (!isspace(input) &amp;&amp; (input != EOF) &amp;&amp;</w:t>
      </w:r>
    </w:p>
    <w:p w14:paraId="360F8A60" w14:textId="64B584D1" w:rsidR="002136BD" w:rsidRPr="002136BD" w:rsidRDefault="002136BD" w:rsidP="002136BD">
      <w:pPr>
        <w:pStyle w:val="Code"/>
        <w:rPr>
          <w:highlight w:val="white"/>
        </w:rPr>
      </w:pPr>
      <w:r>
        <w:rPr>
          <w:highlight w:val="white"/>
        </w:rPr>
        <w:t xml:space="preserve">            </w:t>
      </w:r>
      <w:r w:rsidRPr="002136BD">
        <w:rPr>
          <w:highlight w:val="white"/>
        </w:rPr>
        <w:t xml:space="preserve"> (input != '\n')) {</w:t>
      </w:r>
    </w:p>
    <w:p w14:paraId="0D3C4F22" w14:textId="77777777" w:rsidR="002136BD" w:rsidRPr="002136BD" w:rsidRDefault="002136BD" w:rsidP="002136BD">
      <w:pPr>
        <w:pStyle w:val="Code"/>
        <w:rPr>
          <w:highlight w:val="white"/>
        </w:rPr>
      </w:pPr>
      <w:r w:rsidRPr="002136BD">
        <w:rPr>
          <w:highlight w:val="white"/>
        </w:rPr>
        <w:t xml:space="preserve">        input = scanChar();</w:t>
      </w:r>
    </w:p>
    <w:p w14:paraId="5DB47F0D" w14:textId="77777777" w:rsidR="002136BD" w:rsidRPr="002136BD" w:rsidRDefault="002136BD" w:rsidP="002136BD">
      <w:pPr>
        <w:pStyle w:val="Code"/>
        <w:rPr>
          <w:highlight w:val="white"/>
        </w:rPr>
      </w:pPr>
      <w:r w:rsidRPr="002136BD">
        <w:rPr>
          <w:highlight w:val="white"/>
        </w:rPr>
        <w:t xml:space="preserve">        found = TRUE;</w:t>
      </w:r>
    </w:p>
    <w:p w14:paraId="707AFC4C" w14:textId="77777777" w:rsidR="002136BD" w:rsidRPr="002136BD" w:rsidRDefault="002136BD" w:rsidP="002136BD">
      <w:pPr>
        <w:pStyle w:val="Code"/>
        <w:rPr>
          <w:highlight w:val="white"/>
        </w:rPr>
      </w:pPr>
      <w:r w:rsidRPr="002136BD">
        <w:rPr>
          <w:highlight w:val="white"/>
        </w:rPr>
        <w:t xml:space="preserve">        ++g_inChars;</w:t>
      </w:r>
    </w:p>
    <w:p w14:paraId="392DE300" w14:textId="77777777" w:rsidR="002136BD" w:rsidRPr="002136BD" w:rsidRDefault="002136BD" w:rsidP="002136BD">
      <w:pPr>
        <w:pStyle w:val="Code"/>
        <w:rPr>
          <w:highlight w:val="white"/>
        </w:rPr>
      </w:pPr>
      <w:r w:rsidRPr="002136BD">
        <w:rPr>
          <w:highlight w:val="white"/>
        </w:rPr>
        <w:t xml:space="preserve">      }</w:t>
      </w:r>
    </w:p>
    <w:p w14:paraId="306A465A" w14:textId="77777777" w:rsidR="002136BD" w:rsidRPr="002136BD" w:rsidRDefault="002136BD" w:rsidP="002136BD">
      <w:pPr>
        <w:pStyle w:val="Code"/>
        <w:rPr>
          <w:highlight w:val="white"/>
        </w:rPr>
      </w:pPr>
    </w:p>
    <w:p w14:paraId="7819ABE1" w14:textId="77777777" w:rsidR="002136BD" w:rsidRPr="002136BD" w:rsidRDefault="002136BD" w:rsidP="002136BD">
      <w:pPr>
        <w:pStyle w:val="Code"/>
        <w:rPr>
          <w:highlight w:val="white"/>
        </w:rPr>
      </w:pPr>
      <w:r w:rsidRPr="002136BD">
        <w:rPr>
          <w:highlight w:val="white"/>
        </w:rPr>
        <w:t xml:space="preserve">      ++g_inChars;</w:t>
      </w:r>
    </w:p>
    <w:p w14:paraId="0BE3D7FE" w14:textId="77777777" w:rsidR="002136BD" w:rsidRPr="002136BD" w:rsidRDefault="002136BD" w:rsidP="002136BD">
      <w:pPr>
        <w:pStyle w:val="Code"/>
        <w:rPr>
          <w:highlight w:val="white"/>
        </w:rPr>
      </w:pPr>
      <w:r w:rsidRPr="002136BD">
        <w:rPr>
          <w:highlight w:val="white"/>
        </w:rPr>
        <w:t xml:space="preserve">    }</w:t>
      </w:r>
    </w:p>
    <w:p w14:paraId="3EE1EB7D" w14:textId="77777777" w:rsidR="002136BD" w:rsidRPr="002136BD" w:rsidRDefault="002136BD" w:rsidP="002136BD">
      <w:pPr>
        <w:pStyle w:val="Code"/>
        <w:rPr>
          <w:highlight w:val="white"/>
        </w:rPr>
      </w:pPr>
      <w:r w:rsidRPr="002136BD">
        <w:rPr>
          <w:highlight w:val="white"/>
        </w:rPr>
        <w:t xml:space="preserve">    else {</w:t>
      </w:r>
    </w:p>
    <w:p w14:paraId="1E6A3C02" w14:textId="77777777" w:rsidR="002136BD" w:rsidRDefault="002136BD" w:rsidP="002136BD">
      <w:pPr>
        <w:pStyle w:val="Code"/>
        <w:rPr>
          <w:highlight w:val="white"/>
        </w:rPr>
      </w:pPr>
      <w:r w:rsidRPr="002136BD">
        <w:rPr>
          <w:highlight w:val="white"/>
        </w:rPr>
        <w:t xml:space="preserve">      while ((precision-- &gt; 0) &amp;&amp; (!isspace(input) &amp;&amp;</w:t>
      </w:r>
    </w:p>
    <w:p w14:paraId="7C13E76F" w14:textId="3FFB1128" w:rsidR="002136BD" w:rsidRPr="002136BD" w:rsidRDefault="002136BD" w:rsidP="002136BD">
      <w:pPr>
        <w:pStyle w:val="Code"/>
        <w:rPr>
          <w:highlight w:val="white"/>
        </w:rPr>
      </w:pPr>
      <w:r>
        <w:rPr>
          <w:highlight w:val="white"/>
        </w:rPr>
        <w:t xml:space="preserve">            </w:t>
      </w:r>
      <w:r w:rsidRPr="002136BD">
        <w:rPr>
          <w:highlight w:val="white"/>
        </w:rPr>
        <w:t xml:space="preserve"> (input != EOF) &amp;&amp; (input != '\n'))) {</w:t>
      </w:r>
    </w:p>
    <w:p w14:paraId="22A2830A" w14:textId="77777777" w:rsidR="002136BD" w:rsidRPr="002136BD" w:rsidRDefault="002136BD" w:rsidP="002136BD">
      <w:pPr>
        <w:pStyle w:val="Code"/>
        <w:rPr>
          <w:highlight w:val="white"/>
        </w:rPr>
      </w:pPr>
      <w:r w:rsidRPr="002136BD">
        <w:rPr>
          <w:highlight w:val="white"/>
        </w:rPr>
        <w:t xml:space="preserve">        input = scanChar();</w:t>
      </w:r>
    </w:p>
    <w:p w14:paraId="4F89D7E5" w14:textId="77777777" w:rsidR="002136BD" w:rsidRPr="002136BD" w:rsidRDefault="002136BD" w:rsidP="002136BD">
      <w:pPr>
        <w:pStyle w:val="Code"/>
        <w:rPr>
          <w:highlight w:val="white"/>
        </w:rPr>
      </w:pPr>
      <w:r w:rsidRPr="002136BD">
        <w:rPr>
          <w:highlight w:val="white"/>
        </w:rPr>
        <w:lastRenderedPageBreak/>
        <w:t xml:space="preserve">        found = TRUE;</w:t>
      </w:r>
    </w:p>
    <w:p w14:paraId="762C4E0B" w14:textId="77777777" w:rsidR="002136BD" w:rsidRPr="002136BD" w:rsidRDefault="002136BD" w:rsidP="002136BD">
      <w:pPr>
        <w:pStyle w:val="Code"/>
        <w:rPr>
          <w:highlight w:val="white"/>
        </w:rPr>
      </w:pPr>
      <w:r w:rsidRPr="002136BD">
        <w:rPr>
          <w:highlight w:val="white"/>
        </w:rPr>
        <w:t xml:space="preserve">        ++g_inChars;</w:t>
      </w:r>
    </w:p>
    <w:p w14:paraId="1CBB04BE" w14:textId="77777777" w:rsidR="002136BD" w:rsidRPr="002136BD" w:rsidRDefault="002136BD" w:rsidP="002136BD">
      <w:pPr>
        <w:pStyle w:val="Code"/>
        <w:rPr>
          <w:highlight w:val="white"/>
        </w:rPr>
      </w:pPr>
      <w:r w:rsidRPr="002136BD">
        <w:rPr>
          <w:highlight w:val="white"/>
        </w:rPr>
        <w:t xml:space="preserve">      }</w:t>
      </w:r>
    </w:p>
    <w:p w14:paraId="4DB1B388" w14:textId="77777777" w:rsidR="002136BD" w:rsidRPr="002136BD" w:rsidRDefault="002136BD" w:rsidP="002136BD">
      <w:pPr>
        <w:pStyle w:val="Code"/>
        <w:rPr>
          <w:highlight w:val="white"/>
        </w:rPr>
      </w:pPr>
    </w:p>
    <w:p w14:paraId="35413F53" w14:textId="77777777" w:rsidR="002136BD" w:rsidRPr="002136BD" w:rsidRDefault="002136BD" w:rsidP="002136BD">
      <w:pPr>
        <w:pStyle w:val="Code"/>
        <w:rPr>
          <w:highlight w:val="white"/>
        </w:rPr>
      </w:pPr>
      <w:r w:rsidRPr="002136BD">
        <w:rPr>
          <w:highlight w:val="white"/>
        </w:rPr>
        <w:t xml:space="preserve">      if (precision &gt; 0) {</w:t>
      </w:r>
    </w:p>
    <w:p w14:paraId="2327219B" w14:textId="77777777" w:rsidR="002136BD" w:rsidRPr="002136BD" w:rsidRDefault="002136BD" w:rsidP="002136BD">
      <w:pPr>
        <w:pStyle w:val="Code"/>
        <w:rPr>
          <w:highlight w:val="white"/>
        </w:rPr>
      </w:pPr>
      <w:r w:rsidRPr="002136BD">
        <w:rPr>
          <w:highlight w:val="white"/>
        </w:rPr>
        <w:t xml:space="preserve">        ++g_inChars;</w:t>
      </w:r>
    </w:p>
    <w:p w14:paraId="2F40F19B" w14:textId="77777777" w:rsidR="002136BD" w:rsidRPr="002136BD" w:rsidRDefault="002136BD" w:rsidP="002136BD">
      <w:pPr>
        <w:pStyle w:val="Code"/>
        <w:rPr>
          <w:highlight w:val="white"/>
        </w:rPr>
      </w:pPr>
      <w:r w:rsidRPr="002136BD">
        <w:rPr>
          <w:highlight w:val="white"/>
        </w:rPr>
        <w:t xml:space="preserve">      }</w:t>
      </w:r>
    </w:p>
    <w:p w14:paraId="698186EC" w14:textId="77777777" w:rsidR="002136BD" w:rsidRPr="002136BD" w:rsidRDefault="002136BD" w:rsidP="002136BD">
      <w:pPr>
        <w:pStyle w:val="Code"/>
        <w:rPr>
          <w:highlight w:val="white"/>
        </w:rPr>
      </w:pPr>
      <w:r w:rsidRPr="002136BD">
        <w:rPr>
          <w:highlight w:val="white"/>
        </w:rPr>
        <w:t xml:space="preserve">    }</w:t>
      </w:r>
    </w:p>
    <w:p w14:paraId="2921EDBE" w14:textId="77777777" w:rsidR="002136BD" w:rsidRPr="002136BD" w:rsidRDefault="002136BD" w:rsidP="002136BD">
      <w:pPr>
        <w:pStyle w:val="Code"/>
        <w:rPr>
          <w:highlight w:val="white"/>
        </w:rPr>
      </w:pPr>
      <w:r w:rsidRPr="002136BD">
        <w:rPr>
          <w:highlight w:val="white"/>
        </w:rPr>
        <w:t xml:space="preserve">  }</w:t>
      </w:r>
    </w:p>
    <w:p w14:paraId="15AA5BFB" w14:textId="77777777" w:rsidR="002136BD" w:rsidRPr="002136BD" w:rsidRDefault="002136BD" w:rsidP="002136BD">
      <w:pPr>
        <w:pStyle w:val="Code"/>
        <w:rPr>
          <w:highlight w:val="white"/>
        </w:rPr>
      </w:pPr>
    </w:p>
    <w:p w14:paraId="43976A60" w14:textId="77777777" w:rsidR="002136BD" w:rsidRPr="002136BD" w:rsidRDefault="002136BD" w:rsidP="002136BD">
      <w:pPr>
        <w:pStyle w:val="Code"/>
        <w:rPr>
          <w:highlight w:val="white"/>
        </w:rPr>
      </w:pPr>
      <w:r w:rsidRPr="002136BD">
        <w:rPr>
          <w:highlight w:val="white"/>
        </w:rPr>
        <w:t xml:space="preserve">  if (found) {</w:t>
      </w:r>
    </w:p>
    <w:p w14:paraId="22D8B593" w14:textId="77777777" w:rsidR="002136BD" w:rsidRPr="002136BD" w:rsidRDefault="002136BD" w:rsidP="002136BD">
      <w:pPr>
        <w:pStyle w:val="Code"/>
        <w:rPr>
          <w:highlight w:val="white"/>
        </w:rPr>
      </w:pPr>
      <w:r w:rsidRPr="002136BD">
        <w:rPr>
          <w:highlight w:val="white"/>
        </w:rPr>
        <w:t xml:space="preserve">    ++g_inCount;</w:t>
      </w:r>
    </w:p>
    <w:p w14:paraId="6EBA93ED" w14:textId="77777777" w:rsidR="002136BD" w:rsidRPr="002136BD" w:rsidRDefault="002136BD" w:rsidP="002136BD">
      <w:pPr>
        <w:pStyle w:val="Code"/>
        <w:rPr>
          <w:highlight w:val="white"/>
        </w:rPr>
      </w:pPr>
      <w:r w:rsidRPr="002136BD">
        <w:rPr>
          <w:highlight w:val="white"/>
        </w:rPr>
        <w:t xml:space="preserve">  }</w:t>
      </w:r>
    </w:p>
    <w:p w14:paraId="06C9EEE6" w14:textId="77777777" w:rsidR="002136BD" w:rsidRPr="002136BD" w:rsidRDefault="002136BD" w:rsidP="002136BD">
      <w:pPr>
        <w:pStyle w:val="Code"/>
        <w:rPr>
          <w:highlight w:val="white"/>
        </w:rPr>
      </w:pPr>
      <w:r w:rsidRPr="002136BD">
        <w:rPr>
          <w:highlight w:val="white"/>
        </w:rPr>
        <w:t>}</w:t>
      </w:r>
    </w:p>
    <w:p w14:paraId="0BDEB484" w14:textId="4530BA57" w:rsidR="002136BD" w:rsidRDefault="002136BD" w:rsidP="002136BD">
      <w:pPr>
        <w:pStyle w:val="Code"/>
        <w:rPr>
          <w:highlight w:val="white"/>
        </w:rPr>
      </w:pPr>
    </w:p>
    <w:p w14:paraId="697D04F8" w14:textId="59C65536" w:rsidR="00872683" w:rsidRPr="00872683" w:rsidRDefault="00872683" w:rsidP="00872683">
      <w:pPr>
        <w:pStyle w:val="Code"/>
        <w:rPr>
          <w:highlight w:val="white"/>
        </w:rPr>
      </w:pPr>
      <w:r w:rsidRPr="00872683">
        <w:rPr>
          <w:highlight w:val="white"/>
        </w:rPr>
        <w:t>static BOOL isDigitInBase(char c, int base) {</w:t>
      </w:r>
    </w:p>
    <w:p w14:paraId="60BAC549" w14:textId="77777777" w:rsidR="00872683" w:rsidRPr="00872683" w:rsidRDefault="00872683" w:rsidP="00872683">
      <w:pPr>
        <w:pStyle w:val="Code"/>
        <w:rPr>
          <w:highlight w:val="white"/>
        </w:rPr>
      </w:pPr>
      <w:r w:rsidRPr="00872683">
        <w:rPr>
          <w:highlight w:val="white"/>
        </w:rPr>
        <w:t xml:space="preserve">  if (isdigit(c)) {</w:t>
      </w:r>
    </w:p>
    <w:p w14:paraId="782F5CA1" w14:textId="77777777" w:rsidR="00872683" w:rsidRPr="00872683" w:rsidRDefault="00872683" w:rsidP="00872683">
      <w:pPr>
        <w:pStyle w:val="Code"/>
        <w:rPr>
          <w:highlight w:val="white"/>
        </w:rPr>
      </w:pPr>
      <w:r w:rsidRPr="00872683">
        <w:rPr>
          <w:highlight w:val="white"/>
        </w:rPr>
        <w:t xml:space="preserve">    int value = c - '0';</w:t>
      </w:r>
    </w:p>
    <w:p w14:paraId="4C0187E5" w14:textId="77777777" w:rsidR="00872683" w:rsidRPr="00872683" w:rsidRDefault="00872683" w:rsidP="00872683">
      <w:pPr>
        <w:pStyle w:val="Code"/>
        <w:rPr>
          <w:highlight w:val="white"/>
        </w:rPr>
      </w:pPr>
      <w:r w:rsidRPr="00872683">
        <w:rPr>
          <w:highlight w:val="white"/>
        </w:rPr>
        <w:t xml:space="preserve">    return ((value &gt;= 0) &amp;&amp; (value &lt; base));</w:t>
      </w:r>
    </w:p>
    <w:p w14:paraId="71C73C52" w14:textId="77777777" w:rsidR="00872683" w:rsidRPr="00872683" w:rsidRDefault="00872683" w:rsidP="00872683">
      <w:pPr>
        <w:pStyle w:val="Code"/>
        <w:rPr>
          <w:highlight w:val="white"/>
        </w:rPr>
      </w:pPr>
      <w:r w:rsidRPr="00872683">
        <w:rPr>
          <w:highlight w:val="white"/>
        </w:rPr>
        <w:t xml:space="preserve">  }</w:t>
      </w:r>
    </w:p>
    <w:p w14:paraId="036217B8" w14:textId="77777777" w:rsidR="00872683" w:rsidRPr="00872683" w:rsidRDefault="00872683" w:rsidP="00872683">
      <w:pPr>
        <w:pStyle w:val="Code"/>
        <w:rPr>
          <w:highlight w:val="white"/>
        </w:rPr>
      </w:pPr>
      <w:r w:rsidRPr="00872683">
        <w:rPr>
          <w:highlight w:val="white"/>
        </w:rPr>
        <w:t xml:space="preserve">  else if (islower(c)) {</w:t>
      </w:r>
    </w:p>
    <w:p w14:paraId="6534A01E" w14:textId="77777777" w:rsidR="00872683" w:rsidRPr="00872683" w:rsidRDefault="00872683" w:rsidP="00872683">
      <w:pPr>
        <w:pStyle w:val="Code"/>
        <w:rPr>
          <w:highlight w:val="white"/>
        </w:rPr>
      </w:pPr>
      <w:r w:rsidRPr="00872683">
        <w:rPr>
          <w:highlight w:val="white"/>
        </w:rPr>
        <w:t xml:space="preserve">    int value = (c - 'a') + 10;</w:t>
      </w:r>
    </w:p>
    <w:p w14:paraId="2EEF9A88" w14:textId="77777777" w:rsidR="00872683" w:rsidRPr="00872683" w:rsidRDefault="00872683" w:rsidP="00872683">
      <w:pPr>
        <w:pStyle w:val="Code"/>
        <w:rPr>
          <w:highlight w:val="white"/>
        </w:rPr>
      </w:pPr>
      <w:r w:rsidRPr="00872683">
        <w:rPr>
          <w:highlight w:val="white"/>
        </w:rPr>
        <w:t xml:space="preserve">    return ((value &gt;= 0) &amp;&amp; (value &lt; base));</w:t>
      </w:r>
    </w:p>
    <w:p w14:paraId="39082202" w14:textId="77777777" w:rsidR="00872683" w:rsidRPr="00872683" w:rsidRDefault="00872683" w:rsidP="00872683">
      <w:pPr>
        <w:pStyle w:val="Code"/>
        <w:rPr>
          <w:highlight w:val="white"/>
        </w:rPr>
      </w:pPr>
      <w:r w:rsidRPr="00872683">
        <w:rPr>
          <w:highlight w:val="white"/>
        </w:rPr>
        <w:t xml:space="preserve">  }</w:t>
      </w:r>
    </w:p>
    <w:p w14:paraId="080D6EF6" w14:textId="77777777" w:rsidR="00872683" w:rsidRPr="00872683" w:rsidRDefault="00872683" w:rsidP="00872683">
      <w:pPr>
        <w:pStyle w:val="Code"/>
        <w:rPr>
          <w:highlight w:val="white"/>
        </w:rPr>
      </w:pPr>
      <w:r w:rsidRPr="00872683">
        <w:rPr>
          <w:highlight w:val="white"/>
        </w:rPr>
        <w:t xml:space="preserve">  else if (isupper(c)) {</w:t>
      </w:r>
    </w:p>
    <w:p w14:paraId="06668ABE" w14:textId="77777777" w:rsidR="00872683" w:rsidRPr="00872683" w:rsidRDefault="00872683" w:rsidP="00872683">
      <w:pPr>
        <w:pStyle w:val="Code"/>
        <w:rPr>
          <w:highlight w:val="white"/>
        </w:rPr>
      </w:pPr>
      <w:r w:rsidRPr="00872683">
        <w:rPr>
          <w:highlight w:val="white"/>
        </w:rPr>
        <w:t xml:space="preserve">    int value = (c - 'A') + 10;</w:t>
      </w:r>
    </w:p>
    <w:p w14:paraId="26E5576B" w14:textId="77777777" w:rsidR="00872683" w:rsidRPr="00872683" w:rsidRDefault="00872683" w:rsidP="00872683">
      <w:pPr>
        <w:pStyle w:val="Code"/>
        <w:rPr>
          <w:highlight w:val="white"/>
        </w:rPr>
      </w:pPr>
      <w:r w:rsidRPr="00872683">
        <w:rPr>
          <w:highlight w:val="white"/>
        </w:rPr>
        <w:t xml:space="preserve">    return ((value &gt;= 0) &amp;&amp; (value &lt; base));</w:t>
      </w:r>
    </w:p>
    <w:p w14:paraId="475766C8" w14:textId="77777777" w:rsidR="00872683" w:rsidRPr="00872683" w:rsidRDefault="00872683" w:rsidP="00872683">
      <w:pPr>
        <w:pStyle w:val="Code"/>
        <w:rPr>
          <w:highlight w:val="white"/>
        </w:rPr>
      </w:pPr>
      <w:r w:rsidRPr="00872683">
        <w:rPr>
          <w:highlight w:val="white"/>
        </w:rPr>
        <w:t xml:space="preserve">  }</w:t>
      </w:r>
    </w:p>
    <w:p w14:paraId="7F0EE85C" w14:textId="77777777" w:rsidR="00872683" w:rsidRPr="00872683" w:rsidRDefault="00872683" w:rsidP="00872683">
      <w:pPr>
        <w:pStyle w:val="Code"/>
        <w:rPr>
          <w:highlight w:val="white"/>
        </w:rPr>
      </w:pPr>
      <w:r w:rsidRPr="00872683">
        <w:rPr>
          <w:highlight w:val="white"/>
        </w:rPr>
        <w:t xml:space="preserve">  else {</w:t>
      </w:r>
    </w:p>
    <w:p w14:paraId="79F50C3A" w14:textId="77777777" w:rsidR="00872683" w:rsidRPr="00872683" w:rsidRDefault="00872683" w:rsidP="00872683">
      <w:pPr>
        <w:pStyle w:val="Code"/>
        <w:rPr>
          <w:highlight w:val="white"/>
        </w:rPr>
      </w:pPr>
      <w:r w:rsidRPr="00872683">
        <w:rPr>
          <w:highlight w:val="white"/>
        </w:rPr>
        <w:t xml:space="preserve">    return FALSE;</w:t>
      </w:r>
    </w:p>
    <w:p w14:paraId="48E3022F" w14:textId="77777777" w:rsidR="00872683" w:rsidRPr="00872683" w:rsidRDefault="00872683" w:rsidP="00872683">
      <w:pPr>
        <w:pStyle w:val="Code"/>
        <w:rPr>
          <w:highlight w:val="white"/>
        </w:rPr>
      </w:pPr>
      <w:r w:rsidRPr="00872683">
        <w:rPr>
          <w:highlight w:val="white"/>
        </w:rPr>
        <w:t xml:space="preserve">  }</w:t>
      </w:r>
    </w:p>
    <w:p w14:paraId="47D79B51" w14:textId="77777777" w:rsidR="00872683" w:rsidRPr="00872683" w:rsidRDefault="00872683" w:rsidP="00872683">
      <w:pPr>
        <w:pStyle w:val="Code"/>
        <w:rPr>
          <w:highlight w:val="white"/>
        </w:rPr>
      </w:pPr>
      <w:r w:rsidRPr="00872683">
        <w:rPr>
          <w:highlight w:val="white"/>
        </w:rPr>
        <w:t>}</w:t>
      </w:r>
    </w:p>
    <w:p w14:paraId="356E4EE3" w14:textId="77777777" w:rsidR="00872683" w:rsidRPr="00872683" w:rsidRDefault="00872683" w:rsidP="00872683">
      <w:pPr>
        <w:pStyle w:val="Code"/>
        <w:rPr>
          <w:highlight w:val="white"/>
        </w:rPr>
      </w:pPr>
    </w:p>
    <w:p w14:paraId="63D539D9" w14:textId="1D2F1292" w:rsidR="00872683" w:rsidRPr="00872683" w:rsidRDefault="00872683" w:rsidP="00872683">
      <w:pPr>
        <w:pStyle w:val="Code"/>
        <w:rPr>
          <w:highlight w:val="white"/>
        </w:rPr>
      </w:pPr>
      <w:r w:rsidRPr="00872683">
        <w:rPr>
          <w:highlight w:val="white"/>
        </w:rPr>
        <w:t>static int digitToValue(char c) {</w:t>
      </w:r>
    </w:p>
    <w:p w14:paraId="06191C71" w14:textId="77777777" w:rsidR="00872683" w:rsidRPr="00872683" w:rsidRDefault="00872683" w:rsidP="00872683">
      <w:pPr>
        <w:pStyle w:val="Code"/>
        <w:rPr>
          <w:highlight w:val="white"/>
        </w:rPr>
      </w:pPr>
      <w:r w:rsidRPr="00872683">
        <w:rPr>
          <w:highlight w:val="white"/>
        </w:rPr>
        <w:t xml:space="preserve">  if (isdigit(c)) {</w:t>
      </w:r>
    </w:p>
    <w:p w14:paraId="0C64D007" w14:textId="77777777" w:rsidR="00872683" w:rsidRPr="00872683" w:rsidRDefault="00872683" w:rsidP="00872683">
      <w:pPr>
        <w:pStyle w:val="Code"/>
        <w:rPr>
          <w:highlight w:val="white"/>
        </w:rPr>
      </w:pPr>
      <w:r w:rsidRPr="00872683">
        <w:rPr>
          <w:highlight w:val="white"/>
        </w:rPr>
        <w:t xml:space="preserve">    return (c - '0');</w:t>
      </w:r>
    </w:p>
    <w:p w14:paraId="128D6022" w14:textId="77777777" w:rsidR="00872683" w:rsidRPr="00872683" w:rsidRDefault="00872683" w:rsidP="00872683">
      <w:pPr>
        <w:pStyle w:val="Code"/>
        <w:rPr>
          <w:highlight w:val="white"/>
        </w:rPr>
      </w:pPr>
      <w:r w:rsidRPr="00872683">
        <w:rPr>
          <w:highlight w:val="white"/>
        </w:rPr>
        <w:t xml:space="preserve">  }</w:t>
      </w:r>
    </w:p>
    <w:p w14:paraId="54ADA5AF" w14:textId="77777777" w:rsidR="00872683" w:rsidRPr="00872683" w:rsidRDefault="00872683" w:rsidP="00872683">
      <w:pPr>
        <w:pStyle w:val="Code"/>
        <w:rPr>
          <w:highlight w:val="white"/>
        </w:rPr>
      </w:pPr>
      <w:r w:rsidRPr="00872683">
        <w:rPr>
          <w:highlight w:val="white"/>
        </w:rPr>
        <w:t xml:space="preserve">  else if (islower(c)) {</w:t>
      </w:r>
    </w:p>
    <w:p w14:paraId="24BA004B" w14:textId="77777777" w:rsidR="00872683" w:rsidRPr="00872683" w:rsidRDefault="00872683" w:rsidP="00872683">
      <w:pPr>
        <w:pStyle w:val="Code"/>
        <w:rPr>
          <w:highlight w:val="white"/>
        </w:rPr>
      </w:pPr>
      <w:r w:rsidRPr="00872683">
        <w:rPr>
          <w:highlight w:val="white"/>
        </w:rPr>
        <w:t xml:space="preserve">    return ((c - 'a') + 10);</w:t>
      </w:r>
    </w:p>
    <w:p w14:paraId="0EAA0F4C" w14:textId="77777777" w:rsidR="00872683" w:rsidRPr="00872683" w:rsidRDefault="00872683" w:rsidP="00872683">
      <w:pPr>
        <w:pStyle w:val="Code"/>
        <w:rPr>
          <w:highlight w:val="white"/>
        </w:rPr>
      </w:pPr>
      <w:r w:rsidRPr="00872683">
        <w:rPr>
          <w:highlight w:val="white"/>
        </w:rPr>
        <w:t xml:space="preserve">  }</w:t>
      </w:r>
    </w:p>
    <w:p w14:paraId="2D19861E" w14:textId="77777777" w:rsidR="00872683" w:rsidRPr="00872683" w:rsidRDefault="00872683" w:rsidP="00872683">
      <w:pPr>
        <w:pStyle w:val="Code"/>
        <w:rPr>
          <w:highlight w:val="white"/>
        </w:rPr>
      </w:pPr>
      <w:r w:rsidRPr="00872683">
        <w:rPr>
          <w:highlight w:val="white"/>
        </w:rPr>
        <w:t xml:space="preserve">  else if (isupper(c)) {</w:t>
      </w:r>
    </w:p>
    <w:p w14:paraId="473AE685" w14:textId="77777777" w:rsidR="00872683" w:rsidRPr="00872683" w:rsidRDefault="00872683" w:rsidP="00872683">
      <w:pPr>
        <w:pStyle w:val="Code"/>
        <w:rPr>
          <w:highlight w:val="white"/>
        </w:rPr>
      </w:pPr>
      <w:r w:rsidRPr="00872683">
        <w:rPr>
          <w:highlight w:val="white"/>
        </w:rPr>
        <w:t xml:space="preserve">    return ((c - 'A') + 10);</w:t>
      </w:r>
    </w:p>
    <w:p w14:paraId="39AA49F1" w14:textId="77777777" w:rsidR="00872683" w:rsidRPr="00872683" w:rsidRDefault="00872683" w:rsidP="00872683">
      <w:pPr>
        <w:pStyle w:val="Code"/>
        <w:rPr>
          <w:highlight w:val="white"/>
        </w:rPr>
      </w:pPr>
      <w:r w:rsidRPr="00872683">
        <w:rPr>
          <w:highlight w:val="white"/>
        </w:rPr>
        <w:t xml:space="preserve">  }</w:t>
      </w:r>
    </w:p>
    <w:p w14:paraId="54E38348" w14:textId="77777777" w:rsidR="00872683" w:rsidRPr="00872683" w:rsidRDefault="00872683" w:rsidP="00872683">
      <w:pPr>
        <w:pStyle w:val="Code"/>
        <w:rPr>
          <w:highlight w:val="white"/>
        </w:rPr>
      </w:pPr>
      <w:r w:rsidRPr="00872683">
        <w:rPr>
          <w:highlight w:val="white"/>
        </w:rPr>
        <w:t xml:space="preserve">  else {</w:t>
      </w:r>
    </w:p>
    <w:p w14:paraId="37304E1A" w14:textId="77777777" w:rsidR="00872683" w:rsidRPr="00872683" w:rsidRDefault="00872683" w:rsidP="00872683">
      <w:pPr>
        <w:pStyle w:val="Code"/>
        <w:rPr>
          <w:highlight w:val="white"/>
        </w:rPr>
      </w:pPr>
      <w:r w:rsidRPr="00872683">
        <w:rPr>
          <w:highlight w:val="white"/>
        </w:rPr>
        <w:t xml:space="preserve">    return 0;</w:t>
      </w:r>
    </w:p>
    <w:p w14:paraId="53311954" w14:textId="77777777" w:rsidR="00872683" w:rsidRPr="00872683" w:rsidRDefault="00872683" w:rsidP="00872683">
      <w:pPr>
        <w:pStyle w:val="Code"/>
        <w:rPr>
          <w:highlight w:val="white"/>
        </w:rPr>
      </w:pPr>
      <w:r w:rsidRPr="00872683">
        <w:rPr>
          <w:highlight w:val="white"/>
        </w:rPr>
        <w:t xml:space="preserve">  }</w:t>
      </w:r>
    </w:p>
    <w:p w14:paraId="1DA59C36" w14:textId="77777777" w:rsidR="00872683" w:rsidRPr="00872683" w:rsidRDefault="00872683" w:rsidP="00872683">
      <w:pPr>
        <w:pStyle w:val="Code"/>
        <w:rPr>
          <w:highlight w:val="white"/>
        </w:rPr>
      </w:pPr>
      <w:r w:rsidRPr="00872683">
        <w:rPr>
          <w:highlight w:val="white"/>
        </w:rPr>
        <w:t>}</w:t>
      </w:r>
    </w:p>
    <w:p w14:paraId="75667E48" w14:textId="77777777" w:rsidR="00872683" w:rsidRPr="00872683" w:rsidRDefault="00872683" w:rsidP="00872683">
      <w:pPr>
        <w:pStyle w:val="Code"/>
        <w:rPr>
          <w:highlight w:val="white"/>
        </w:rPr>
      </w:pPr>
    </w:p>
    <w:p w14:paraId="7573CCCD" w14:textId="77777777" w:rsidR="00E54766" w:rsidRPr="00E54766" w:rsidRDefault="00E54766" w:rsidP="00E54766">
      <w:pPr>
        <w:pStyle w:val="Code"/>
        <w:rPr>
          <w:highlight w:val="white"/>
        </w:rPr>
      </w:pPr>
      <w:r w:rsidRPr="00E54766">
        <w:rPr>
          <w:highlight w:val="white"/>
        </w:rPr>
        <w:t>long scanLongInt(int base) {</w:t>
      </w:r>
    </w:p>
    <w:p w14:paraId="7684D81E" w14:textId="77777777" w:rsidR="00E54766" w:rsidRPr="00E54766" w:rsidRDefault="00E54766" w:rsidP="00E54766">
      <w:pPr>
        <w:pStyle w:val="Code"/>
        <w:rPr>
          <w:highlight w:val="white"/>
        </w:rPr>
      </w:pPr>
      <w:r w:rsidRPr="00E54766">
        <w:rPr>
          <w:highlight w:val="white"/>
        </w:rPr>
        <w:t xml:space="preserve">  long longValue = 0l;</w:t>
      </w:r>
    </w:p>
    <w:p w14:paraId="6163FCA5" w14:textId="77777777" w:rsidR="00E54766" w:rsidRPr="00E54766" w:rsidRDefault="00E54766" w:rsidP="00E54766">
      <w:pPr>
        <w:pStyle w:val="Code"/>
        <w:rPr>
          <w:highlight w:val="white"/>
        </w:rPr>
      </w:pPr>
      <w:r w:rsidRPr="00E54766">
        <w:rPr>
          <w:highlight w:val="white"/>
        </w:rPr>
        <w:t xml:space="preserve">  BOOL minus = FALSE, found = FALSE;</w:t>
      </w:r>
    </w:p>
    <w:p w14:paraId="53E0289F" w14:textId="77777777" w:rsidR="00E54766" w:rsidRPr="00E54766" w:rsidRDefault="00E54766" w:rsidP="00E54766">
      <w:pPr>
        <w:pStyle w:val="Code"/>
        <w:rPr>
          <w:highlight w:val="white"/>
        </w:rPr>
      </w:pPr>
      <w:r w:rsidRPr="00E54766">
        <w:rPr>
          <w:highlight w:val="white"/>
        </w:rPr>
        <w:t xml:space="preserve">  char input = scanChar();</w:t>
      </w:r>
    </w:p>
    <w:p w14:paraId="59833E11" w14:textId="77777777" w:rsidR="00E54766" w:rsidRPr="00E54766" w:rsidRDefault="00E54766" w:rsidP="00E54766">
      <w:pPr>
        <w:pStyle w:val="Code"/>
        <w:rPr>
          <w:highlight w:val="white"/>
        </w:rPr>
      </w:pPr>
    </w:p>
    <w:p w14:paraId="1AF0F802" w14:textId="77777777" w:rsidR="00E54766" w:rsidRPr="00E54766" w:rsidRDefault="00E54766" w:rsidP="00E54766">
      <w:pPr>
        <w:pStyle w:val="Code"/>
        <w:rPr>
          <w:highlight w:val="white"/>
        </w:rPr>
      </w:pPr>
      <w:r w:rsidRPr="00E54766">
        <w:rPr>
          <w:highlight w:val="white"/>
        </w:rPr>
        <w:t xml:space="preserve">  while (isspace(input)) {</w:t>
      </w:r>
    </w:p>
    <w:p w14:paraId="2967126F" w14:textId="77777777" w:rsidR="00E54766" w:rsidRPr="00E54766" w:rsidRDefault="00E54766" w:rsidP="00E54766">
      <w:pPr>
        <w:pStyle w:val="Code"/>
        <w:rPr>
          <w:highlight w:val="white"/>
        </w:rPr>
      </w:pPr>
      <w:r w:rsidRPr="00E54766">
        <w:rPr>
          <w:highlight w:val="white"/>
        </w:rPr>
        <w:t xml:space="preserve">    input = scanChar();</w:t>
      </w:r>
    </w:p>
    <w:p w14:paraId="723AFE85" w14:textId="77777777" w:rsidR="00E54766" w:rsidRPr="00E54766" w:rsidRDefault="00E54766" w:rsidP="00E54766">
      <w:pPr>
        <w:pStyle w:val="Code"/>
        <w:rPr>
          <w:highlight w:val="white"/>
        </w:rPr>
      </w:pPr>
      <w:r w:rsidRPr="00E54766">
        <w:rPr>
          <w:highlight w:val="white"/>
        </w:rPr>
        <w:t xml:space="preserve">  }</w:t>
      </w:r>
    </w:p>
    <w:p w14:paraId="5C43181F" w14:textId="77777777" w:rsidR="00E54766" w:rsidRPr="00E54766" w:rsidRDefault="00E54766" w:rsidP="00E54766">
      <w:pPr>
        <w:pStyle w:val="Code"/>
        <w:rPr>
          <w:highlight w:val="white"/>
        </w:rPr>
      </w:pPr>
    </w:p>
    <w:p w14:paraId="15013501" w14:textId="77777777" w:rsidR="00E54766" w:rsidRPr="00E54766" w:rsidRDefault="00E54766" w:rsidP="00E54766">
      <w:pPr>
        <w:pStyle w:val="Code"/>
        <w:rPr>
          <w:highlight w:val="white"/>
        </w:rPr>
      </w:pPr>
      <w:r w:rsidRPr="00E54766">
        <w:rPr>
          <w:highlight w:val="white"/>
        </w:rPr>
        <w:lastRenderedPageBreak/>
        <w:t xml:space="preserve">  if (input == '+') {</w:t>
      </w:r>
    </w:p>
    <w:p w14:paraId="6A5B35BC" w14:textId="77777777" w:rsidR="00E54766" w:rsidRPr="00E54766" w:rsidRDefault="00E54766" w:rsidP="00E54766">
      <w:pPr>
        <w:pStyle w:val="Code"/>
        <w:rPr>
          <w:highlight w:val="white"/>
        </w:rPr>
      </w:pPr>
      <w:r w:rsidRPr="00E54766">
        <w:rPr>
          <w:highlight w:val="white"/>
        </w:rPr>
        <w:t xml:space="preserve">    input = scanChar();</w:t>
      </w:r>
    </w:p>
    <w:p w14:paraId="48296D59" w14:textId="77777777" w:rsidR="00E54766" w:rsidRPr="00E54766" w:rsidRDefault="00E54766" w:rsidP="00E54766">
      <w:pPr>
        <w:pStyle w:val="Code"/>
        <w:rPr>
          <w:highlight w:val="white"/>
        </w:rPr>
      </w:pPr>
      <w:r w:rsidRPr="00E54766">
        <w:rPr>
          <w:highlight w:val="white"/>
        </w:rPr>
        <w:t xml:space="preserve">  }</w:t>
      </w:r>
    </w:p>
    <w:p w14:paraId="7854D96D" w14:textId="77777777" w:rsidR="00E54766" w:rsidRPr="00E54766" w:rsidRDefault="00E54766" w:rsidP="00E54766">
      <w:pPr>
        <w:pStyle w:val="Code"/>
        <w:rPr>
          <w:highlight w:val="white"/>
        </w:rPr>
      </w:pPr>
      <w:r w:rsidRPr="00E54766">
        <w:rPr>
          <w:highlight w:val="white"/>
        </w:rPr>
        <w:t xml:space="preserve">  else if (input == '-') {</w:t>
      </w:r>
    </w:p>
    <w:p w14:paraId="6A263297" w14:textId="77777777" w:rsidR="00E54766" w:rsidRPr="00E54766" w:rsidRDefault="00E54766" w:rsidP="00E54766">
      <w:pPr>
        <w:pStyle w:val="Code"/>
        <w:rPr>
          <w:highlight w:val="white"/>
        </w:rPr>
      </w:pPr>
      <w:r w:rsidRPr="00E54766">
        <w:rPr>
          <w:highlight w:val="white"/>
        </w:rPr>
        <w:t xml:space="preserve">    minus = TRUE;</w:t>
      </w:r>
    </w:p>
    <w:p w14:paraId="566FBEC5" w14:textId="77777777" w:rsidR="00E54766" w:rsidRPr="00E54766" w:rsidRDefault="00E54766" w:rsidP="00E54766">
      <w:pPr>
        <w:pStyle w:val="Code"/>
        <w:rPr>
          <w:highlight w:val="white"/>
        </w:rPr>
      </w:pPr>
      <w:r w:rsidRPr="00E54766">
        <w:rPr>
          <w:highlight w:val="white"/>
        </w:rPr>
        <w:t xml:space="preserve">    input = scanChar();</w:t>
      </w:r>
    </w:p>
    <w:p w14:paraId="17F66555" w14:textId="77777777" w:rsidR="00E54766" w:rsidRPr="00E54766" w:rsidRDefault="00E54766" w:rsidP="00E54766">
      <w:pPr>
        <w:pStyle w:val="Code"/>
        <w:rPr>
          <w:highlight w:val="white"/>
        </w:rPr>
      </w:pPr>
      <w:r w:rsidRPr="00E54766">
        <w:rPr>
          <w:highlight w:val="white"/>
        </w:rPr>
        <w:t xml:space="preserve">  }</w:t>
      </w:r>
    </w:p>
    <w:p w14:paraId="629A3895" w14:textId="77777777" w:rsidR="00E54766" w:rsidRPr="00E54766" w:rsidRDefault="00E54766" w:rsidP="00E54766">
      <w:pPr>
        <w:pStyle w:val="Code"/>
        <w:rPr>
          <w:highlight w:val="white"/>
        </w:rPr>
      </w:pPr>
    </w:p>
    <w:p w14:paraId="517989A4" w14:textId="77777777" w:rsidR="00E54766" w:rsidRPr="00E54766" w:rsidRDefault="00E54766" w:rsidP="00E54766">
      <w:pPr>
        <w:pStyle w:val="Code"/>
        <w:rPr>
          <w:highlight w:val="white"/>
        </w:rPr>
      </w:pPr>
      <w:r w:rsidRPr="00E54766">
        <w:rPr>
          <w:highlight w:val="white"/>
        </w:rPr>
        <w:t xml:space="preserve">  if (base == 0) {</w:t>
      </w:r>
    </w:p>
    <w:p w14:paraId="3EA2266E" w14:textId="77777777" w:rsidR="00E54766" w:rsidRPr="00E54766" w:rsidRDefault="00E54766" w:rsidP="00E54766">
      <w:pPr>
        <w:pStyle w:val="Code"/>
        <w:rPr>
          <w:highlight w:val="white"/>
        </w:rPr>
      </w:pPr>
      <w:r w:rsidRPr="00E54766">
        <w:rPr>
          <w:highlight w:val="white"/>
        </w:rPr>
        <w:t xml:space="preserve">    if (input == '0') {</w:t>
      </w:r>
    </w:p>
    <w:p w14:paraId="6DA9193C" w14:textId="77777777" w:rsidR="00E54766" w:rsidRPr="00E54766" w:rsidRDefault="00E54766" w:rsidP="00E54766">
      <w:pPr>
        <w:pStyle w:val="Code"/>
        <w:rPr>
          <w:highlight w:val="white"/>
        </w:rPr>
      </w:pPr>
      <w:r w:rsidRPr="00E54766">
        <w:rPr>
          <w:highlight w:val="white"/>
        </w:rPr>
        <w:t xml:space="preserve">      input = scanChar();</w:t>
      </w:r>
    </w:p>
    <w:p w14:paraId="0B39F362" w14:textId="77777777" w:rsidR="00E54766" w:rsidRPr="00E54766" w:rsidRDefault="00E54766" w:rsidP="00E54766">
      <w:pPr>
        <w:pStyle w:val="Code"/>
        <w:rPr>
          <w:highlight w:val="white"/>
        </w:rPr>
      </w:pPr>
    </w:p>
    <w:p w14:paraId="493AAF52" w14:textId="77777777" w:rsidR="00E54766" w:rsidRPr="00E54766" w:rsidRDefault="00E54766" w:rsidP="00E54766">
      <w:pPr>
        <w:pStyle w:val="Code"/>
        <w:rPr>
          <w:highlight w:val="white"/>
        </w:rPr>
      </w:pPr>
      <w:r w:rsidRPr="00E54766">
        <w:rPr>
          <w:highlight w:val="white"/>
        </w:rPr>
        <w:t xml:space="preserve">      if (tolower(input) == 'x') {</w:t>
      </w:r>
    </w:p>
    <w:p w14:paraId="6B64C9E2" w14:textId="77777777" w:rsidR="00E54766" w:rsidRPr="00E54766" w:rsidRDefault="00E54766" w:rsidP="00E54766">
      <w:pPr>
        <w:pStyle w:val="Code"/>
        <w:rPr>
          <w:highlight w:val="white"/>
        </w:rPr>
      </w:pPr>
      <w:r w:rsidRPr="00E54766">
        <w:rPr>
          <w:highlight w:val="white"/>
        </w:rPr>
        <w:t xml:space="preserve">        base = 16;</w:t>
      </w:r>
    </w:p>
    <w:p w14:paraId="14A1CEED" w14:textId="77777777" w:rsidR="00E54766" w:rsidRPr="00E54766" w:rsidRDefault="00E54766" w:rsidP="00E54766">
      <w:pPr>
        <w:pStyle w:val="Code"/>
        <w:rPr>
          <w:highlight w:val="white"/>
        </w:rPr>
      </w:pPr>
      <w:r w:rsidRPr="00E54766">
        <w:rPr>
          <w:highlight w:val="white"/>
        </w:rPr>
        <w:t xml:space="preserve">        input = scanChar();</w:t>
      </w:r>
    </w:p>
    <w:p w14:paraId="1E8C1C43" w14:textId="77777777" w:rsidR="00E54766" w:rsidRPr="00E54766" w:rsidRDefault="00E54766" w:rsidP="00E54766">
      <w:pPr>
        <w:pStyle w:val="Code"/>
        <w:rPr>
          <w:highlight w:val="white"/>
        </w:rPr>
      </w:pPr>
      <w:r w:rsidRPr="00E54766">
        <w:rPr>
          <w:highlight w:val="white"/>
        </w:rPr>
        <w:t xml:space="preserve">      }</w:t>
      </w:r>
    </w:p>
    <w:p w14:paraId="0024F8BB" w14:textId="77777777" w:rsidR="00E54766" w:rsidRPr="00E54766" w:rsidRDefault="00E54766" w:rsidP="00E54766">
      <w:pPr>
        <w:pStyle w:val="Code"/>
        <w:rPr>
          <w:highlight w:val="white"/>
        </w:rPr>
      </w:pPr>
      <w:r w:rsidRPr="00E54766">
        <w:rPr>
          <w:highlight w:val="white"/>
        </w:rPr>
        <w:t xml:space="preserve">      else {</w:t>
      </w:r>
    </w:p>
    <w:p w14:paraId="2566CEDD" w14:textId="77777777" w:rsidR="00E54766" w:rsidRPr="00E54766" w:rsidRDefault="00E54766" w:rsidP="00E54766">
      <w:pPr>
        <w:pStyle w:val="Code"/>
        <w:rPr>
          <w:highlight w:val="white"/>
        </w:rPr>
      </w:pPr>
      <w:r w:rsidRPr="00E54766">
        <w:rPr>
          <w:highlight w:val="white"/>
        </w:rPr>
        <w:t xml:space="preserve">        base = 8;</w:t>
      </w:r>
    </w:p>
    <w:p w14:paraId="741ABF36" w14:textId="77777777" w:rsidR="00E54766" w:rsidRPr="00E54766" w:rsidRDefault="00E54766" w:rsidP="00E54766">
      <w:pPr>
        <w:pStyle w:val="Code"/>
        <w:rPr>
          <w:highlight w:val="white"/>
        </w:rPr>
      </w:pPr>
      <w:r w:rsidRPr="00E54766">
        <w:rPr>
          <w:highlight w:val="white"/>
        </w:rPr>
        <w:t xml:space="preserve">      }</w:t>
      </w:r>
    </w:p>
    <w:p w14:paraId="41267B6B" w14:textId="77777777" w:rsidR="00E54766" w:rsidRPr="00E54766" w:rsidRDefault="00E54766" w:rsidP="00E54766">
      <w:pPr>
        <w:pStyle w:val="Code"/>
        <w:rPr>
          <w:highlight w:val="white"/>
        </w:rPr>
      </w:pPr>
      <w:r w:rsidRPr="00E54766">
        <w:rPr>
          <w:highlight w:val="white"/>
        </w:rPr>
        <w:t xml:space="preserve">    }</w:t>
      </w:r>
    </w:p>
    <w:p w14:paraId="7C599AFF" w14:textId="77777777" w:rsidR="00E54766" w:rsidRPr="00E54766" w:rsidRDefault="00E54766" w:rsidP="00E54766">
      <w:pPr>
        <w:pStyle w:val="Code"/>
        <w:rPr>
          <w:highlight w:val="white"/>
        </w:rPr>
      </w:pPr>
      <w:r w:rsidRPr="00E54766">
        <w:rPr>
          <w:highlight w:val="white"/>
        </w:rPr>
        <w:t xml:space="preserve">    else {</w:t>
      </w:r>
    </w:p>
    <w:p w14:paraId="149C34C1" w14:textId="77777777" w:rsidR="00E54766" w:rsidRPr="00E54766" w:rsidRDefault="00E54766" w:rsidP="00E54766">
      <w:pPr>
        <w:pStyle w:val="Code"/>
        <w:rPr>
          <w:highlight w:val="white"/>
        </w:rPr>
      </w:pPr>
      <w:r w:rsidRPr="00E54766">
        <w:rPr>
          <w:highlight w:val="white"/>
        </w:rPr>
        <w:t xml:space="preserve">      base = 10;</w:t>
      </w:r>
    </w:p>
    <w:p w14:paraId="47A09D5D" w14:textId="77777777" w:rsidR="00E54766" w:rsidRPr="00E54766" w:rsidRDefault="00E54766" w:rsidP="00E54766">
      <w:pPr>
        <w:pStyle w:val="Code"/>
        <w:rPr>
          <w:highlight w:val="white"/>
        </w:rPr>
      </w:pPr>
      <w:r w:rsidRPr="00E54766">
        <w:rPr>
          <w:highlight w:val="white"/>
        </w:rPr>
        <w:t xml:space="preserve">    }</w:t>
      </w:r>
    </w:p>
    <w:p w14:paraId="77C1DD09" w14:textId="77777777" w:rsidR="00E54766" w:rsidRPr="00E54766" w:rsidRDefault="00E54766" w:rsidP="00E54766">
      <w:pPr>
        <w:pStyle w:val="Code"/>
        <w:rPr>
          <w:highlight w:val="white"/>
        </w:rPr>
      </w:pPr>
      <w:r w:rsidRPr="00E54766">
        <w:rPr>
          <w:highlight w:val="white"/>
        </w:rPr>
        <w:t xml:space="preserve">  }</w:t>
      </w:r>
    </w:p>
    <w:p w14:paraId="6349A3D2" w14:textId="77777777" w:rsidR="00E54766" w:rsidRPr="00941383" w:rsidRDefault="00E54766" w:rsidP="00941383">
      <w:pPr>
        <w:pStyle w:val="Code"/>
        <w:rPr>
          <w:highlight w:val="white"/>
        </w:rPr>
      </w:pPr>
    </w:p>
    <w:p w14:paraId="473DBFA9" w14:textId="77777777" w:rsidR="00941383" w:rsidRPr="00941383" w:rsidRDefault="00941383" w:rsidP="00941383">
      <w:pPr>
        <w:pStyle w:val="Code"/>
        <w:rPr>
          <w:highlight w:val="white"/>
        </w:rPr>
      </w:pPr>
      <w:r w:rsidRPr="00941383">
        <w:rPr>
          <w:highlight w:val="white"/>
        </w:rPr>
        <w:t xml:space="preserve">  while (isDigitInBase(input, base)) {</w:t>
      </w:r>
    </w:p>
    <w:p w14:paraId="26EE8539" w14:textId="77777777" w:rsidR="00941383" w:rsidRPr="00941383" w:rsidRDefault="00941383" w:rsidP="00941383">
      <w:pPr>
        <w:pStyle w:val="Code"/>
        <w:rPr>
          <w:highlight w:val="white"/>
        </w:rPr>
      </w:pPr>
      <w:r w:rsidRPr="00941383">
        <w:rPr>
          <w:highlight w:val="white"/>
        </w:rPr>
        <w:t xml:space="preserve">    longValue *= base;</w:t>
      </w:r>
    </w:p>
    <w:p w14:paraId="2779927B" w14:textId="77777777" w:rsidR="00941383" w:rsidRPr="00941383" w:rsidRDefault="00941383" w:rsidP="00941383">
      <w:pPr>
        <w:pStyle w:val="Code"/>
        <w:rPr>
          <w:highlight w:val="white"/>
        </w:rPr>
      </w:pPr>
      <w:r w:rsidRPr="00941383">
        <w:rPr>
          <w:highlight w:val="white"/>
        </w:rPr>
        <w:t xml:space="preserve">    longValue += digitToValue(input);</w:t>
      </w:r>
    </w:p>
    <w:p w14:paraId="7DF54A0D" w14:textId="77777777" w:rsidR="00941383" w:rsidRPr="00941383" w:rsidRDefault="00941383" w:rsidP="00941383">
      <w:pPr>
        <w:pStyle w:val="Code"/>
        <w:rPr>
          <w:highlight w:val="white"/>
        </w:rPr>
      </w:pPr>
      <w:r w:rsidRPr="00941383">
        <w:rPr>
          <w:highlight w:val="white"/>
        </w:rPr>
        <w:t xml:space="preserve">    input = scanChar();</w:t>
      </w:r>
    </w:p>
    <w:p w14:paraId="4626DEF7" w14:textId="77777777" w:rsidR="00941383" w:rsidRPr="00941383" w:rsidRDefault="00941383" w:rsidP="00941383">
      <w:pPr>
        <w:pStyle w:val="Code"/>
        <w:rPr>
          <w:highlight w:val="white"/>
        </w:rPr>
      </w:pPr>
      <w:r w:rsidRPr="00941383">
        <w:rPr>
          <w:highlight w:val="white"/>
        </w:rPr>
        <w:t xml:space="preserve">    found = TRUE;</w:t>
      </w:r>
    </w:p>
    <w:p w14:paraId="5C448883" w14:textId="77777777" w:rsidR="00941383" w:rsidRPr="00941383" w:rsidRDefault="00941383" w:rsidP="00941383">
      <w:pPr>
        <w:pStyle w:val="Code"/>
        <w:rPr>
          <w:highlight w:val="white"/>
        </w:rPr>
      </w:pPr>
      <w:r w:rsidRPr="00941383">
        <w:rPr>
          <w:highlight w:val="white"/>
        </w:rPr>
        <w:t xml:space="preserve">  }</w:t>
      </w:r>
    </w:p>
    <w:p w14:paraId="1B19114F" w14:textId="77777777" w:rsidR="00E54766" w:rsidRPr="00941383" w:rsidRDefault="00E54766" w:rsidP="00941383">
      <w:pPr>
        <w:pStyle w:val="Code"/>
        <w:rPr>
          <w:highlight w:val="white"/>
        </w:rPr>
      </w:pPr>
    </w:p>
    <w:p w14:paraId="2BB9B72D" w14:textId="77777777" w:rsidR="00E54766" w:rsidRPr="00E54766" w:rsidRDefault="00E54766" w:rsidP="00E54766">
      <w:pPr>
        <w:pStyle w:val="Code"/>
        <w:rPr>
          <w:highlight w:val="white"/>
        </w:rPr>
      </w:pPr>
      <w:r w:rsidRPr="00E54766">
        <w:rPr>
          <w:highlight w:val="white"/>
        </w:rPr>
        <w:t xml:space="preserve">  if (minus) {</w:t>
      </w:r>
    </w:p>
    <w:p w14:paraId="0EB50B06" w14:textId="77777777" w:rsidR="00E54766" w:rsidRPr="00E54766" w:rsidRDefault="00E54766" w:rsidP="00E54766">
      <w:pPr>
        <w:pStyle w:val="Code"/>
        <w:rPr>
          <w:highlight w:val="white"/>
        </w:rPr>
      </w:pPr>
      <w:r w:rsidRPr="00E54766">
        <w:rPr>
          <w:highlight w:val="white"/>
        </w:rPr>
        <w:t xml:space="preserve">    longValue = -longValue;</w:t>
      </w:r>
    </w:p>
    <w:p w14:paraId="52749834" w14:textId="77777777" w:rsidR="00E54766" w:rsidRPr="00E54766" w:rsidRDefault="00E54766" w:rsidP="00E54766">
      <w:pPr>
        <w:pStyle w:val="Code"/>
        <w:rPr>
          <w:highlight w:val="white"/>
        </w:rPr>
      </w:pPr>
      <w:r w:rsidRPr="00E54766">
        <w:rPr>
          <w:highlight w:val="white"/>
        </w:rPr>
        <w:t xml:space="preserve">  }</w:t>
      </w:r>
    </w:p>
    <w:p w14:paraId="5DFFF77A" w14:textId="77777777" w:rsidR="00E54766" w:rsidRPr="00E54766" w:rsidRDefault="00E54766" w:rsidP="00E54766">
      <w:pPr>
        <w:pStyle w:val="Code"/>
        <w:rPr>
          <w:highlight w:val="white"/>
        </w:rPr>
      </w:pPr>
    </w:p>
    <w:p w14:paraId="3FC5F570" w14:textId="77777777" w:rsidR="00E54766" w:rsidRPr="00E54766" w:rsidRDefault="00E54766" w:rsidP="00E54766">
      <w:pPr>
        <w:pStyle w:val="Code"/>
        <w:rPr>
          <w:highlight w:val="white"/>
        </w:rPr>
      </w:pPr>
      <w:r w:rsidRPr="00E54766">
        <w:rPr>
          <w:highlight w:val="white"/>
        </w:rPr>
        <w:t xml:space="preserve">  if (found) {</w:t>
      </w:r>
    </w:p>
    <w:p w14:paraId="286595AB" w14:textId="77777777" w:rsidR="00E54766" w:rsidRPr="00E54766" w:rsidRDefault="00E54766" w:rsidP="00E54766">
      <w:pPr>
        <w:pStyle w:val="Code"/>
        <w:rPr>
          <w:highlight w:val="white"/>
        </w:rPr>
      </w:pPr>
      <w:r w:rsidRPr="00E54766">
        <w:rPr>
          <w:highlight w:val="white"/>
        </w:rPr>
        <w:t xml:space="preserve">    ++g_inCount;</w:t>
      </w:r>
    </w:p>
    <w:p w14:paraId="5C2B7BA4" w14:textId="77777777" w:rsidR="00E54766" w:rsidRPr="00E54766" w:rsidRDefault="00E54766" w:rsidP="00E54766">
      <w:pPr>
        <w:pStyle w:val="Code"/>
        <w:rPr>
          <w:highlight w:val="white"/>
        </w:rPr>
      </w:pPr>
      <w:r w:rsidRPr="00E54766">
        <w:rPr>
          <w:highlight w:val="white"/>
        </w:rPr>
        <w:t xml:space="preserve">  }</w:t>
      </w:r>
    </w:p>
    <w:p w14:paraId="0B33171A" w14:textId="77777777" w:rsidR="00E54766" w:rsidRPr="00E54766" w:rsidRDefault="00E54766" w:rsidP="00E54766">
      <w:pPr>
        <w:pStyle w:val="Code"/>
        <w:rPr>
          <w:highlight w:val="white"/>
        </w:rPr>
      </w:pPr>
    </w:p>
    <w:p w14:paraId="4209EFBA" w14:textId="77777777" w:rsidR="00E54766" w:rsidRPr="00E54766" w:rsidRDefault="00E54766" w:rsidP="00E54766">
      <w:pPr>
        <w:pStyle w:val="Code"/>
        <w:rPr>
          <w:highlight w:val="white"/>
        </w:rPr>
      </w:pPr>
      <w:r w:rsidRPr="00E54766">
        <w:rPr>
          <w:highlight w:val="white"/>
        </w:rPr>
        <w:t xml:space="preserve">  unscanChar(input);</w:t>
      </w:r>
    </w:p>
    <w:p w14:paraId="123E7DA7" w14:textId="77777777" w:rsidR="00E54766" w:rsidRPr="00E54766" w:rsidRDefault="00E54766" w:rsidP="00E54766">
      <w:pPr>
        <w:pStyle w:val="Code"/>
        <w:rPr>
          <w:highlight w:val="white"/>
        </w:rPr>
      </w:pPr>
      <w:r w:rsidRPr="00E54766">
        <w:rPr>
          <w:highlight w:val="white"/>
        </w:rPr>
        <w:t xml:space="preserve">  return longValue;</w:t>
      </w:r>
    </w:p>
    <w:p w14:paraId="0267234C" w14:textId="77777777" w:rsidR="00E54766" w:rsidRPr="00E54766" w:rsidRDefault="00E54766" w:rsidP="00E54766">
      <w:pPr>
        <w:pStyle w:val="Code"/>
        <w:rPr>
          <w:highlight w:val="white"/>
        </w:rPr>
      </w:pPr>
      <w:r w:rsidRPr="00E54766">
        <w:rPr>
          <w:highlight w:val="white"/>
        </w:rPr>
        <w:t>}</w:t>
      </w:r>
    </w:p>
    <w:p w14:paraId="5446533D" w14:textId="77777777" w:rsidR="002136BD" w:rsidRPr="00E54766" w:rsidRDefault="002136BD" w:rsidP="00E54766">
      <w:pPr>
        <w:pStyle w:val="Code"/>
        <w:rPr>
          <w:highlight w:val="white"/>
        </w:rPr>
      </w:pPr>
    </w:p>
    <w:p w14:paraId="4CD4378C" w14:textId="77777777" w:rsidR="00F902EB" w:rsidRPr="00F902EB" w:rsidRDefault="00F902EB" w:rsidP="00F902EB">
      <w:pPr>
        <w:pStyle w:val="Code"/>
        <w:rPr>
          <w:highlight w:val="white"/>
        </w:rPr>
      </w:pPr>
      <w:r w:rsidRPr="00F902EB">
        <w:rPr>
          <w:highlight w:val="white"/>
        </w:rPr>
        <w:t>unsigned long scanUnsignedLongInt(int base) {</w:t>
      </w:r>
    </w:p>
    <w:p w14:paraId="0463DEEA" w14:textId="77777777" w:rsidR="00F902EB" w:rsidRPr="00F902EB" w:rsidRDefault="00F902EB" w:rsidP="00F902EB">
      <w:pPr>
        <w:pStyle w:val="Code"/>
        <w:rPr>
          <w:highlight w:val="white"/>
        </w:rPr>
      </w:pPr>
      <w:r w:rsidRPr="00F902EB">
        <w:rPr>
          <w:highlight w:val="white"/>
        </w:rPr>
        <w:t xml:space="preserve">  unsigned long unsignedLongValue = 0, digit;</w:t>
      </w:r>
    </w:p>
    <w:p w14:paraId="066B5D73" w14:textId="77777777" w:rsidR="00F902EB" w:rsidRPr="00F902EB" w:rsidRDefault="00F902EB" w:rsidP="00F902EB">
      <w:pPr>
        <w:pStyle w:val="Code"/>
        <w:rPr>
          <w:highlight w:val="white"/>
        </w:rPr>
      </w:pPr>
      <w:r w:rsidRPr="00F902EB">
        <w:rPr>
          <w:highlight w:val="white"/>
        </w:rPr>
        <w:t xml:space="preserve">  char input = scanChar();</w:t>
      </w:r>
    </w:p>
    <w:p w14:paraId="5FECBF38" w14:textId="77777777" w:rsidR="00F902EB" w:rsidRPr="00F902EB" w:rsidRDefault="00F902EB" w:rsidP="00F902EB">
      <w:pPr>
        <w:pStyle w:val="Code"/>
        <w:rPr>
          <w:highlight w:val="white"/>
        </w:rPr>
      </w:pPr>
      <w:r w:rsidRPr="00F902EB">
        <w:rPr>
          <w:highlight w:val="white"/>
        </w:rPr>
        <w:t xml:space="preserve">  BOOL found = TRUE;</w:t>
      </w:r>
    </w:p>
    <w:p w14:paraId="1870BB43" w14:textId="77777777" w:rsidR="00F902EB" w:rsidRPr="00F902EB" w:rsidRDefault="00F902EB" w:rsidP="00F902EB">
      <w:pPr>
        <w:pStyle w:val="Code"/>
        <w:rPr>
          <w:highlight w:val="white"/>
        </w:rPr>
      </w:pPr>
    </w:p>
    <w:p w14:paraId="37CCACBE" w14:textId="77777777" w:rsidR="00F902EB" w:rsidRPr="00F902EB" w:rsidRDefault="00F902EB" w:rsidP="00F902EB">
      <w:pPr>
        <w:pStyle w:val="Code"/>
        <w:rPr>
          <w:highlight w:val="white"/>
        </w:rPr>
      </w:pPr>
      <w:r w:rsidRPr="00F902EB">
        <w:rPr>
          <w:highlight w:val="white"/>
        </w:rPr>
        <w:t xml:space="preserve">  while (isspace(input)) {</w:t>
      </w:r>
    </w:p>
    <w:p w14:paraId="420BBFBA" w14:textId="77777777" w:rsidR="00F902EB" w:rsidRPr="00F902EB" w:rsidRDefault="00F902EB" w:rsidP="00F902EB">
      <w:pPr>
        <w:pStyle w:val="Code"/>
        <w:rPr>
          <w:highlight w:val="white"/>
        </w:rPr>
      </w:pPr>
      <w:r w:rsidRPr="00F902EB">
        <w:rPr>
          <w:highlight w:val="white"/>
        </w:rPr>
        <w:t xml:space="preserve">    input = scanChar();</w:t>
      </w:r>
    </w:p>
    <w:p w14:paraId="57C72014" w14:textId="77777777" w:rsidR="00F902EB" w:rsidRPr="00F902EB" w:rsidRDefault="00F902EB" w:rsidP="00F902EB">
      <w:pPr>
        <w:pStyle w:val="Code"/>
        <w:rPr>
          <w:highlight w:val="white"/>
        </w:rPr>
      </w:pPr>
      <w:r w:rsidRPr="00F902EB">
        <w:rPr>
          <w:highlight w:val="white"/>
        </w:rPr>
        <w:t xml:space="preserve">  }</w:t>
      </w:r>
    </w:p>
    <w:p w14:paraId="169FC550" w14:textId="77777777" w:rsidR="009F76D0" w:rsidRPr="009F76D0" w:rsidRDefault="009F76D0" w:rsidP="009F76D0">
      <w:pPr>
        <w:pStyle w:val="Code"/>
        <w:rPr>
          <w:highlight w:val="white"/>
        </w:rPr>
      </w:pPr>
    </w:p>
    <w:p w14:paraId="0A614224" w14:textId="77777777" w:rsidR="009F76D0" w:rsidRPr="009F76D0" w:rsidRDefault="009F76D0" w:rsidP="009F76D0">
      <w:pPr>
        <w:pStyle w:val="Code"/>
        <w:rPr>
          <w:highlight w:val="white"/>
        </w:rPr>
      </w:pPr>
      <w:r w:rsidRPr="009F76D0">
        <w:rPr>
          <w:highlight w:val="white"/>
        </w:rPr>
        <w:t xml:space="preserve">  if (input == '+') {</w:t>
      </w:r>
    </w:p>
    <w:p w14:paraId="50331BC5" w14:textId="77777777" w:rsidR="009F76D0" w:rsidRPr="009F76D0" w:rsidRDefault="009F76D0" w:rsidP="009F76D0">
      <w:pPr>
        <w:pStyle w:val="Code"/>
        <w:rPr>
          <w:highlight w:val="white"/>
        </w:rPr>
      </w:pPr>
      <w:r w:rsidRPr="009F76D0">
        <w:rPr>
          <w:highlight w:val="white"/>
        </w:rPr>
        <w:t xml:space="preserve">    input = scanChar();</w:t>
      </w:r>
    </w:p>
    <w:p w14:paraId="53BD335A" w14:textId="77777777" w:rsidR="009F76D0" w:rsidRPr="009F76D0" w:rsidRDefault="009F76D0" w:rsidP="009F76D0">
      <w:pPr>
        <w:pStyle w:val="Code"/>
        <w:rPr>
          <w:highlight w:val="white"/>
        </w:rPr>
      </w:pPr>
      <w:r w:rsidRPr="009F76D0">
        <w:rPr>
          <w:highlight w:val="white"/>
        </w:rPr>
        <w:t xml:space="preserve">  }</w:t>
      </w:r>
    </w:p>
    <w:p w14:paraId="0D26937C" w14:textId="77777777" w:rsidR="00F902EB" w:rsidRPr="009F76D0" w:rsidRDefault="00F902EB" w:rsidP="009F76D0">
      <w:pPr>
        <w:pStyle w:val="Code"/>
        <w:rPr>
          <w:highlight w:val="white"/>
        </w:rPr>
      </w:pPr>
    </w:p>
    <w:p w14:paraId="1BF4A4F6" w14:textId="77777777" w:rsidR="00F902EB" w:rsidRPr="00F902EB" w:rsidRDefault="00F902EB" w:rsidP="00F902EB">
      <w:pPr>
        <w:pStyle w:val="Code"/>
        <w:rPr>
          <w:highlight w:val="white"/>
        </w:rPr>
      </w:pPr>
      <w:r w:rsidRPr="00F902EB">
        <w:rPr>
          <w:highlight w:val="white"/>
        </w:rPr>
        <w:lastRenderedPageBreak/>
        <w:t xml:space="preserve">  if (base == 0) {</w:t>
      </w:r>
    </w:p>
    <w:p w14:paraId="13692B97" w14:textId="77777777" w:rsidR="00F902EB" w:rsidRPr="00F902EB" w:rsidRDefault="00F902EB" w:rsidP="00F902EB">
      <w:pPr>
        <w:pStyle w:val="Code"/>
        <w:rPr>
          <w:highlight w:val="white"/>
        </w:rPr>
      </w:pPr>
      <w:r w:rsidRPr="00F902EB">
        <w:rPr>
          <w:highlight w:val="white"/>
        </w:rPr>
        <w:t xml:space="preserve">    if (input == '0') {</w:t>
      </w:r>
    </w:p>
    <w:p w14:paraId="44B9F880" w14:textId="77777777" w:rsidR="00F902EB" w:rsidRPr="00F902EB" w:rsidRDefault="00F902EB" w:rsidP="00F902EB">
      <w:pPr>
        <w:pStyle w:val="Code"/>
        <w:rPr>
          <w:highlight w:val="white"/>
        </w:rPr>
      </w:pPr>
      <w:r w:rsidRPr="00F902EB">
        <w:rPr>
          <w:highlight w:val="white"/>
        </w:rPr>
        <w:t xml:space="preserve">      input = scanChar();</w:t>
      </w:r>
    </w:p>
    <w:p w14:paraId="2D7F2CA1" w14:textId="77777777" w:rsidR="00F902EB" w:rsidRPr="00F902EB" w:rsidRDefault="00F902EB" w:rsidP="00F902EB">
      <w:pPr>
        <w:pStyle w:val="Code"/>
        <w:rPr>
          <w:highlight w:val="white"/>
        </w:rPr>
      </w:pPr>
    </w:p>
    <w:p w14:paraId="02DFE612" w14:textId="77777777" w:rsidR="00F902EB" w:rsidRPr="00F902EB" w:rsidRDefault="00F902EB" w:rsidP="00F902EB">
      <w:pPr>
        <w:pStyle w:val="Code"/>
        <w:rPr>
          <w:highlight w:val="white"/>
        </w:rPr>
      </w:pPr>
      <w:r w:rsidRPr="00F902EB">
        <w:rPr>
          <w:highlight w:val="white"/>
        </w:rPr>
        <w:t xml:space="preserve">      if (tolower(input) == 'x') {</w:t>
      </w:r>
    </w:p>
    <w:p w14:paraId="628A0240" w14:textId="77777777" w:rsidR="00F902EB" w:rsidRPr="00F902EB" w:rsidRDefault="00F902EB" w:rsidP="00F902EB">
      <w:pPr>
        <w:pStyle w:val="Code"/>
        <w:rPr>
          <w:highlight w:val="white"/>
        </w:rPr>
      </w:pPr>
      <w:r w:rsidRPr="00F902EB">
        <w:rPr>
          <w:highlight w:val="white"/>
        </w:rPr>
        <w:t xml:space="preserve">        base = 16;</w:t>
      </w:r>
    </w:p>
    <w:p w14:paraId="6385368E" w14:textId="77777777" w:rsidR="00F902EB" w:rsidRPr="00F902EB" w:rsidRDefault="00F902EB" w:rsidP="00F902EB">
      <w:pPr>
        <w:pStyle w:val="Code"/>
        <w:rPr>
          <w:highlight w:val="white"/>
        </w:rPr>
      </w:pPr>
      <w:r w:rsidRPr="00F902EB">
        <w:rPr>
          <w:highlight w:val="white"/>
        </w:rPr>
        <w:t xml:space="preserve">        input = scanChar();</w:t>
      </w:r>
    </w:p>
    <w:p w14:paraId="088AC63F" w14:textId="77777777" w:rsidR="00F902EB" w:rsidRPr="00F902EB" w:rsidRDefault="00F902EB" w:rsidP="00F902EB">
      <w:pPr>
        <w:pStyle w:val="Code"/>
        <w:rPr>
          <w:highlight w:val="white"/>
        </w:rPr>
      </w:pPr>
      <w:r w:rsidRPr="00F902EB">
        <w:rPr>
          <w:highlight w:val="white"/>
        </w:rPr>
        <w:t xml:space="preserve">      }</w:t>
      </w:r>
    </w:p>
    <w:p w14:paraId="4EE41E80" w14:textId="77777777" w:rsidR="00F902EB" w:rsidRPr="00F902EB" w:rsidRDefault="00F902EB" w:rsidP="00F902EB">
      <w:pPr>
        <w:pStyle w:val="Code"/>
        <w:rPr>
          <w:highlight w:val="white"/>
        </w:rPr>
      </w:pPr>
      <w:r w:rsidRPr="00F902EB">
        <w:rPr>
          <w:highlight w:val="white"/>
        </w:rPr>
        <w:t xml:space="preserve">      else {</w:t>
      </w:r>
    </w:p>
    <w:p w14:paraId="2072F682" w14:textId="77777777" w:rsidR="00F902EB" w:rsidRPr="00F902EB" w:rsidRDefault="00F902EB" w:rsidP="00F902EB">
      <w:pPr>
        <w:pStyle w:val="Code"/>
        <w:rPr>
          <w:highlight w:val="white"/>
        </w:rPr>
      </w:pPr>
      <w:r w:rsidRPr="00F902EB">
        <w:rPr>
          <w:highlight w:val="white"/>
        </w:rPr>
        <w:t xml:space="preserve">        base = 8;</w:t>
      </w:r>
    </w:p>
    <w:p w14:paraId="7567A32E" w14:textId="77777777" w:rsidR="00F902EB" w:rsidRPr="00F902EB" w:rsidRDefault="00F902EB" w:rsidP="00F902EB">
      <w:pPr>
        <w:pStyle w:val="Code"/>
        <w:rPr>
          <w:highlight w:val="white"/>
        </w:rPr>
      </w:pPr>
      <w:r w:rsidRPr="00F902EB">
        <w:rPr>
          <w:highlight w:val="white"/>
        </w:rPr>
        <w:t xml:space="preserve">      }</w:t>
      </w:r>
    </w:p>
    <w:p w14:paraId="23EC0044" w14:textId="77777777" w:rsidR="00F902EB" w:rsidRPr="00F902EB" w:rsidRDefault="00F902EB" w:rsidP="00F902EB">
      <w:pPr>
        <w:pStyle w:val="Code"/>
        <w:rPr>
          <w:highlight w:val="white"/>
        </w:rPr>
      </w:pPr>
      <w:r w:rsidRPr="00F902EB">
        <w:rPr>
          <w:highlight w:val="white"/>
        </w:rPr>
        <w:t xml:space="preserve">    }</w:t>
      </w:r>
    </w:p>
    <w:p w14:paraId="2FD3018D" w14:textId="77777777" w:rsidR="00F902EB" w:rsidRPr="00F902EB" w:rsidRDefault="00F902EB" w:rsidP="00F902EB">
      <w:pPr>
        <w:pStyle w:val="Code"/>
        <w:rPr>
          <w:highlight w:val="white"/>
        </w:rPr>
      </w:pPr>
      <w:r w:rsidRPr="00F902EB">
        <w:rPr>
          <w:highlight w:val="white"/>
        </w:rPr>
        <w:t xml:space="preserve">    else {</w:t>
      </w:r>
    </w:p>
    <w:p w14:paraId="4CEF57B0" w14:textId="77777777" w:rsidR="00F902EB" w:rsidRPr="00F902EB" w:rsidRDefault="00F902EB" w:rsidP="00F902EB">
      <w:pPr>
        <w:pStyle w:val="Code"/>
        <w:rPr>
          <w:highlight w:val="white"/>
        </w:rPr>
      </w:pPr>
      <w:r w:rsidRPr="00F902EB">
        <w:rPr>
          <w:highlight w:val="white"/>
        </w:rPr>
        <w:t xml:space="preserve">      base = 10;</w:t>
      </w:r>
    </w:p>
    <w:p w14:paraId="1503D022" w14:textId="77777777" w:rsidR="00F902EB" w:rsidRPr="00F902EB" w:rsidRDefault="00F902EB" w:rsidP="00F902EB">
      <w:pPr>
        <w:pStyle w:val="Code"/>
        <w:rPr>
          <w:highlight w:val="white"/>
        </w:rPr>
      </w:pPr>
      <w:r w:rsidRPr="00F902EB">
        <w:rPr>
          <w:highlight w:val="white"/>
        </w:rPr>
        <w:t xml:space="preserve">    }</w:t>
      </w:r>
    </w:p>
    <w:p w14:paraId="4E546FFC" w14:textId="77777777" w:rsidR="00F902EB" w:rsidRPr="00F902EB" w:rsidRDefault="00F902EB" w:rsidP="00F902EB">
      <w:pPr>
        <w:pStyle w:val="Code"/>
        <w:rPr>
          <w:highlight w:val="white"/>
        </w:rPr>
      </w:pPr>
      <w:r w:rsidRPr="00F902EB">
        <w:rPr>
          <w:highlight w:val="white"/>
        </w:rPr>
        <w:t xml:space="preserve">  }</w:t>
      </w:r>
    </w:p>
    <w:p w14:paraId="1858E2E7" w14:textId="77777777" w:rsidR="00F902EB" w:rsidRPr="00D7454C" w:rsidRDefault="00F902EB" w:rsidP="00D7454C">
      <w:pPr>
        <w:pStyle w:val="Code"/>
        <w:rPr>
          <w:highlight w:val="white"/>
        </w:rPr>
      </w:pPr>
    </w:p>
    <w:p w14:paraId="4AEE14C8" w14:textId="77777777" w:rsidR="00D7454C" w:rsidRPr="00D7454C" w:rsidRDefault="00D7454C" w:rsidP="00D7454C">
      <w:pPr>
        <w:pStyle w:val="Code"/>
        <w:rPr>
          <w:highlight w:val="white"/>
        </w:rPr>
      </w:pPr>
      <w:r w:rsidRPr="00D7454C">
        <w:rPr>
          <w:highlight w:val="white"/>
        </w:rPr>
        <w:t xml:space="preserve">  while (isDigitInBase(input, base)) {</w:t>
      </w:r>
    </w:p>
    <w:p w14:paraId="2AA00A6F" w14:textId="77777777" w:rsidR="00D7454C" w:rsidRPr="00D7454C" w:rsidRDefault="00D7454C" w:rsidP="00D7454C">
      <w:pPr>
        <w:pStyle w:val="Code"/>
        <w:rPr>
          <w:highlight w:val="white"/>
        </w:rPr>
      </w:pPr>
      <w:r w:rsidRPr="00D7454C">
        <w:rPr>
          <w:highlight w:val="white"/>
        </w:rPr>
        <w:t xml:space="preserve">    unsignedLongValue *= base;</w:t>
      </w:r>
    </w:p>
    <w:p w14:paraId="58BD0CA1" w14:textId="77777777" w:rsidR="00D7454C" w:rsidRPr="00D7454C" w:rsidRDefault="00D7454C" w:rsidP="00D7454C">
      <w:pPr>
        <w:pStyle w:val="Code"/>
        <w:rPr>
          <w:highlight w:val="white"/>
        </w:rPr>
      </w:pPr>
      <w:r w:rsidRPr="00D7454C">
        <w:rPr>
          <w:highlight w:val="white"/>
        </w:rPr>
        <w:t xml:space="preserve">    unsignedLongValue += digitToValue(input);</w:t>
      </w:r>
    </w:p>
    <w:p w14:paraId="679A6131" w14:textId="77777777" w:rsidR="00D7454C" w:rsidRPr="00D7454C" w:rsidRDefault="00D7454C" w:rsidP="00D7454C">
      <w:pPr>
        <w:pStyle w:val="Code"/>
        <w:rPr>
          <w:highlight w:val="white"/>
        </w:rPr>
      </w:pPr>
      <w:r w:rsidRPr="00D7454C">
        <w:rPr>
          <w:highlight w:val="white"/>
        </w:rPr>
        <w:t xml:space="preserve">    found = TRUE;</w:t>
      </w:r>
    </w:p>
    <w:p w14:paraId="288F7370" w14:textId="77777777" w:rsidR="00D7454C" w:rsidRPr="00D7454C" w:rsidRDefault="00D7454C" w:rsidP="00D7454C">
      <w:pPr>
        <w:pStyle w:val="Code"/>
        <w:rPr>
          <w:highlight w:val="white"/>
        </w:rPr>
      </w:pPr>
      <w:r w:rsidRPr="00D7454C">
        <w:rPr>
          <w:highlight w:val="white"/>
        </w:rPr>
        <w:t xml:space="preserve">    input = scanChar();</w:t>
      </w:r>
    </w:p>
    <w:p w14:paraId="224C52FA" w14:textId="77777777" w:rsidR="00D7454C" w:rsidRPr="00D7454C" w:rsidRDefault="00D7454C" w:rsidP="00D7454C">
      <w:pPr>
        <w:pStyle w:val="Code"/>
        <w:rPr>
          <w:highlight w:val="white"/>
        </w:rPr>
      </w:pPr>
      <w:r w:rsidRPr="00D7454C">
        <w:rPr>
          <w:highlight w:val="white"/>
        </w:rPr>
        <w:t xml:space="preserve">  }</w:t>
      </w:r>
    </w:p>
    <w:p w14:paraId="58B81861" w14:textId="77777777" w:rsidR="00F902EB" w:rsidRPr="00D7454C" w:rsidRDefault="00F902EB" w:rsidP="00D7454C">
      <w:pPr>
        <w:pStyle w:val="Code"/>
        <w:rPr>
          <w:highlight w:val="white"/>
        </w:rPr>
      </w:pPr>
    </w:p>
    <w:p w14:paraId="298C2AD0" w14:textId="77777777" w:rsidR="00F902EB" w:rsidRPr="00F902EB" w:rsidRDefault="00F902EB" w:rsidP="00F902EB">
      <w:pPr>
        <w:pStyle w:val="Code"/>
        <w:rPr>
          <w:highlight w:val="white"/>
        </w:rPr>
      </w:pPr>
      <w:r w:rsidRPr="00F902EB">
        <w:rPr>
          <w:highlight w:val="white"/>
        </w:rPr>
        <w:t xml:space="preserve">  if (found) {</w:t>
      </w:r>
    </w:p>
    <w:p w14:paraId="015344C8" w14:textId="77777777" w:rsidR="00F902EB" w:rsidRPr="00F902EB" w:rsidRDefault="00F902EB" w:rsidP="00F902EB">
      <w:pPr>
        <w:pStyle w:val="Code"/>
        <w:rPr>
          <w:highlight w:val="white"/>
        </w:rPr>
      </w:pPr>
      <w:r w:rsidRPr="00F902EB">
        <w:rPr>
          <w:highlight w:val="white"/>
        </w:rPr>
        <w:t xml:space="preserve">    ++g_inCount;</w:t>
      </w:r>
    </w:p>
    <w:p w14:paraId="7282709D" w14:textId="77777777" w:rsidR="00F902EB" w:rsidRPr="00F902EB" w:rsidRDefault="00F902EB" w:rsidP="00F902EB">
      <w:pPr>
        <w:pStyle w:val="Code"/>
        <w:rPr>
          <w:highlight w:val="white"/>
        </w:rPr>
      </w:pPr>
      <w:r w:rsidRPr="00F902EB">
        <w:rPr>
          <w:highlight w:val="white"/>
        </w:rPr>
        <w:t xml:space="preserve">  }</w:t>
      </w:r>
    </w:p>
    <w:p w14:paraId="11272D93" w14:textId="77777777" w:rsidR="00F902EB" w:rsidRPr="00F902EB" w:rsidRDefault="00F902EB" w:rsidP="00F902EB">
      <w:pPr>
        <w:pStyle w:val="Code"/>
        <w:rPr>
          <w:highlight w:val="white"/>
        </w:rPr>
      </w:pPr>
    </w:p>
    <w:p w14:paraId="270C2D0E" w14:textId="77777777" w:rsidR="00F902EB" w:rsidRPr="00F902EB" w:rsidRDefault="00F902EB" w:rsidP="00F902EB">
      <w:pPr>
        <w:pStyle w:val="Code"/>
        <w:rPr>
          <w:highlight w:val="white"/>
        </w:rPr>
      </w:pPr>
      <w:r w:rsidRPr="00F902EB">
        <w:rPr>
          <w:highlight w:val="white"/>
        </w:rPr>
        <w:t xml:space="preserve">  unscanChar(input);</w:t>
      </w:r>
    </w:p>
    <w:p w14:paraId="192944F6" w14:textId="77777777" w:rsidR="00F902EB" w:rsidRPr="00F902EB" w:rsidRDefault="00F902EB" w:rsidP="00F902EB">
      <w:pPr>
        <w:pStyle w:val="Code"/>
        <w:rPr>
          <w:highlight w:val="white"/>
        </w:rPr>
      </w:pPr>
      <w:r w:rsidRPr="00F902EB">
        <w:rPr>
          <w:highlight w:val="white"/>
        </w:rPr>
        <w:t xml:space="preserve">  return unsignedLongValue;</w:t>
      </w:r>
    </w:p>
    <w:p w14:paraId="5F4740CC" w14:textId="77777777" w:rsidR="00F902EB" w:rsidRPr="00F902EB" w:rsidRDefault="00F902EB" w:rsidP="00F902EB">
      <w:pPr>
        <w:pStyle w:val="Code"/>
        <w:rPr>
          <w:highlight w:val="white"/>
        </w:rPr>
      </w:pPr>
      <w:r w:rsidRPr="00F902EB">
        <w:rPr>
          <w:highlight w:val="white"/>
        </w:rPr>
        <w:t>}</w:t>
      </w:r>
    </w:p>
    <w:p w14:paraId="118AF8F9" w14:textId="77777777" w:rsidR="002136BD" w:rsidRPr="00F902EB" w:rsidRDefault="002136BD" w:rsidP="00F902EB">
      <w:pPr>
        <w:pStyle w:val="Code"/>
        <w:rPr>
          <w:highlight w:val="white"/>
        </w:rPr>
      </w:pPr>
    </w:p>
    <w:p w14:paraId="1B7E198A" w14:textId="77777777" w:rsidR="002136BD" w:rsidRPr="002136BD" w:rsidRDefault="002136BD" w:rsidP="002136BD">
      <w:pPr>
        <w:pStyle w:val="Code"/>
        <w:rPr>
          <w:highlight w:val="white"/>
        </w:rPr>
      </w:pPr>
      <w:r w:rsidRPr="002136BD">
        <w:rPr>
          <w:highlight w:val="white"/>
        </w:rPr>
        <w:t>long double scanLongDouble(void) {</w:t>
      </w:r>
    </w:p>
    <w:p w14:paraId="4FA675A2" w14:textId="77777777" w:rsidR="002136BD" w:rsidRPr="002136BD" w:rsidRDefault="002136BD" w:rsidP="002136BD">
      <w:pPr>
        <w:pStyle w:val="Code"/>
        <w:rPr>
          <w:highlight w:val="white"/>
        </w:rPr>
      </w:pPr>
      <w:r w:rsidRPr="002136BD">
        <w:rPr>
          <w:highlight w:val="white"/>
        </w:rPr>
        <w:t xml:space="preserve">  BOOL minus = FALSE, found = FALSE;</w:t>
      </w:r>
    </w:p>
    <w:p w14:paraId="3FFBB206" w14:textId="77777777" w:rsidR="002136BD" w:rsidRPr="002136BD" w:rsidRDefault="002136BD" w:rsidP="002136BD">
      <w:pPr>
        <w:pStyle w:val="Code"/>
        <w:rPr>
          <w:highlight w:val="white"/>
        </w:rPr>
      </w:pPr>
      <w:r w:rsidRPr="002136BD">
        <w:rPr>
          <w:highlight w:val="white"/>
        </w:rPr>
        <w:t xml:space="preserve">  long double value = 0.0L, factor = 1.0L;</w:t>
      </w:r>
    </w:p>
    <w:p w14:paraId="35E978C8" w14:textId="77777777" w:rsidR="002136BD" w:rsidRPr="002136BD" w:rsidRDefault="002136BD" w:rsidP="002136BD">
      <w:pPr>
        <w:pStyle w:val="Code"/>
        <w:rPr>
          <w:highlight w:val="white"/>
        </w:rPr>
      </w:pPr>
      <w:r w:rsidRPr="002136BD">
        <w:rPr>
          <w:highlight w:val="white"/>
        </w:rPr>
        <w:t xml:space="preserve">  char input = scanChar();</w:t>
      </w:r>
    </w:p>
    <w:p w14:paraId="58CB5A03" w14:textId="77777777" w:rsidR="002136BD" w:rsidRPr="002136BD" w:rsidRDefault="002136BD" w:rsidP="002136BD">
      <w:pPr>
        <w:pStyle w:val="Code"/>
        <w:rPr>
          <w:highlight w:val="white"/>
        </w:rPr>
      </w:pPr>
    </w:p>
    <w:p w14:paraId="0C48F844" w14:textId="77777777" w:rsidR="002136BD" w:rsidRPr="002136BD" w:rsidRDefault="002136BD" w:rsidP="002136BD">
      <w:pPr>
        <w:pStyle w:val="Code"/>
        <w:rPr>
          <w:highlight w:val="white"/>
        </w:rPr>
      </w:pPr>
      <w:r w:rsidRPr="002136BD">
        <w:rPr>
          <w:highlight w:val="white"/>
        </w:rPr>
        <w:t xml:space="preserve">  while (isspace(input)) {</w:t>
      </w:r>
    </w:p>
    <w:p w14:paraId="6668EDA4" w14:textId="77777777" w:rsidR="002136BD" w:rsidRPr="002136BD" w:rsidRDefault="002136BD" w:rsidP="002136BD">
      <w:pPr>
        <w:pStyle w:val="Code"/>
        <w:rPr>
          <w:highlight w:val="white"/>
        </w:rPr>
      </w:pPr>
      <w:r w:rsidRPr="002136BD">
        <w:rPr>
          <w:highlight w:val="white"/>
        </w:rPr>
        <w:t xml:space="preserve">    input = scanChar();</w:t>
      </w:r>
    </w:p>
    <w:p w14:paraId="62719B78" w14:textId="77777777" w:rsidR="002136BD" w:rsidRPr="002136BD" w:rsidRDefault="002136BD" w:rsidP="002136BD">
      <w:pPr>
        <w:pStyle w:val="Code"/>
        <w:rPr>
          <w:highlight w:val="white"/>
        </w:rPr>
      </w:pPr>
      <w:r w:rsidRPr="002136BD">
        <w:rPr>
          <w:highlight w:val="white"/>
        </w:rPr>
        <w:t xml:space="preserve">  }</w:t>
      </w:r>
    </w:p>
    <w:p w14:paraId="3B664434" w14:textId="77777777" w:rsidR="002136BD" w:rsidRPr="002136BD" w:rsidRDefault="002136BD" w:rsidP="002136BD">
      <w:pPr>
        <w:pStyle w:val="Code"/>
        <w:rPr>
          <w:highlight w:val="white"/>
        </w:rPr>
      </w:pPr>
    </w:p>
    <w:p w14:paraId="5D535129" w14:textId="77777777" w:rsidR="002136BD" w:rsidRPr="002136BD" w:rsidRDefault="002136BD" w:rsidP="002136BD">
      <w:pPr>
        <w:pStyle w:val="Code"/>
        <w:rPr>
          <w:highlight w:val="white"/>
        </w:rPr>
      </w:pPr>
      <w:r w:rsidRPr="002136BD">
        <w:rPr>
          <w:highlight w:val="white"/>
        </w:rPr>
        <w:t xml:space="preserve">  if (input == '+') {</w:t>
      </w:r>
    </w:p>
    <w:p w14:paraId="605D7CAA" w14:textId="77777777" w:rsidR="002136BD" w:rsidRPr="002136BD" w:rsidRDefault="002136BD" w:rsidP="002136BD">
      <w:pPr>
        <w:pStyle w:val="Code"/>
        <w:rPr>
          <w:highlight w:val="white"/>
        </w:rPr>
      </w:pPr>
      <w:r w:rsidRPr="002136BD">
        <w:rPr>
          <w:highlight w:val="white"/>
        </w:rPr>
        <w:t xml:space="preserve">    input = scanChar();</w:t>
      </w:r>
    </w:p>
    <w:p w14:paraId="7D847FBD" w14:textId="77777777" w:rsidR="002136BD" w:rsidRPr="002136BD" w:rsidRDefault="002136BD" w:rsidP="002136BD">
      <w:pPr>
        <w:pStyle w:val="Code"/>
        <w:rPr>
          <w:highlight w:val="white"/>
        </w:rPr>
      </w:pPr>
      <w:r w:rsidRPr="002136BD">
        <w:rPr>
          <w:highlight w:val="white"/>
        </w:rPr>
        <w:t xml:space="preserve">  }</w:t>
      </w:r>
    </w:p>
    <w:p w14:paraId="5F256AC6" w14:textId="77777777" w:rsidR="002136BD" w:rsidRPr="002136BD" w:rsidRDefault="002136BD" w:rsidP="002136BD">
      <w:pPr>
        <w:pStyle w:val="Code"/>
        <w:rPr>
          <w:highlight w:val="white"/>
        </w:rPr>
      </w:pPr>
      <w:r w:rsidRPr="002136BD">
        <w:rPr>
          <w:highlight w:val="white"/>
        </w:rPr>
        <w:t xml:space="preserve">  else if (input == '-') {</w:t>
      </w:r>
    </w:p>
    <w:p w14:paraId="397E042C" w14:textId="77777777" w:rsidR="002136BD" w:rsidRPr="002136BD" w:rsidRDefault="002136BD" w:rsidP="002136BD">
      <w:pPr>
        <w:pStyle w:val="Code"/>
        <w:rPr>
          <w:highlight w:val="white"/>
        </w:rPr>
      </w:pPr>
      <w:r w:rsidRPr="002136BD">
        <w:rPr>
          <w:highlight w:val="white"/>
        </w:rPr>
        <w:t xml:space="preserve">    minus = TRUE;</w:t>
      </w:r>
    </w:p>
    <w:p w14:paraId="3272E872" w14:textId="77777777" w:rsidR="002136BD" w:rsidRPr="002136BD" w:rsidRDefault="002136BD" w:rsidP="002136BD">
      <w:pPr>
        <w:pStyle w:val="Code"/>
        <w:rPr>
          <w:highlight w:val="white"/>
        </w:rPr>
      </w:pPr>
      <w:r w:rsidRPr="002136BD">
        <w:rPr>
          <w:highlight w:val="white"/>
        </w:rPr>
        <w:t xml:space="preserve">    input = scanChar();</w:t>
      </w:r>
    </w:p>
    <w:p w14:paraId="7D4C3CCB" w14:textId="77777777" w:rsidR="002136BD" w:rsidRPr="002136BD" w:rsidRDefault="002136BD" w:rsidP="002136BD">
      <w:pPr>
        <w:pStyle w:val="Code"/>
        <w:rPr>
          <w:highlight w:val="white"/>
        </w:rPr>
      </w:pPr>
      <w:r w:rsidRPr="002136BD">
        <w:rPr>
          <w:highlight w:val="white"/>
        </w:rPr>
        <w:t xml:space="preserve">  }</w:t>
      </w:r>
    </w:p>
    <w:p w14:paraId="70C540B6" w14:textId="77777777" w:rsidR="002136BD" w:rsidRPr="002136BD" w:rsidRDefault="002136BD" w:rsidP="002136BD">
      <w:pPr>
        <w:pStyle w:val="Code"/>
        <w:rPr>
          <w:highlight w:val="white"/>
        </w:rPr>
      </w:pPr>
    </w:p>
    <w:p w14:paraId="5A5087D1" w14:textId="77777777" w:rsidR="002136BD" w:rsidRPr="002136BD" w:rsidRDefault="002136BD" w:rsidP="002136BD">
      <w:pPr>
        <w:pStyle w:val="Code"/>
        <w:rPr>
          <w:highlight w:val="white"/>
        </w:rPr>
      </w:pPr>
      <w:r w:rsidRPr="002136BD">
        <w:rPr>
          <w:highlight w:val="white"/>
        </w:rPr>
        <w:t xml:space="preserve">  while (isdigit(input)) {</w:t>
      </w:r>
    </w:p>
    <w:p w14:paraId="5E7746F3" w14:textId="77777777" w:rsidR="002136BD" w:rsidRPr="002136BD" w:rsidRDefault="002136BD" w:rsidP="002136BD">
      <w:pPr>
        <w:pStyle w:val="Code"/>
        <w:rPr>
          <w:highlight w:val="white"/>
        </w:rPr>
      </w:pPr>
      <w:r w:rsidRPr="002136BD">
        <w:rPr>
          <w:highlight w:val="white"/>
        </w:rPr>
        <w:t xml:space="preserve">    value = (10.0L * value) + ((long double) (input - '0'));</w:t>
      </w:r>
    </w:p>
    <w:p w14:paraId="20E9B2F1" w14:textId="77777777" w:rsidR="002136BD" w:rsidRPr="002136BD" w:rsidRDefault="002136BD" w:rsidP="002136BD">
      <w:pPr>
        <w:pStyle w:val="Code"/>
        <w:rPr>
          <w:highlight w:val="white"/>
        </w:rPr>
      </w:pPr>
      <w:r w:rsidRPr="002136BD">
        <w:rPr>
          <w:highlight w:val="white"/>
        </w:rPr>
        <w:t xml:space="preserve">    input = scanChar();</w:t>
      </w:r>
    </w:p>
    <w:p w14:paraId="40829926" w14:textId="77777777" w:rsidR="002136BD" w:rsidRPr="002136BD" w:rsidRDefault="002136BD" w:rsidP="002136BD">
      <w:pPr>
        <w:pStyle w:val="Code"/>
        <w:rPr>
          <w:highlight w:val="white"/>
        </w:rPr>
      </w:pPr>
      <w:r w:rsidRPr="002136BD">
        <w:rPr>
          <w:highlight w:val="white"/>
        </w:rPr>
        <w:t xml:space="preserve">    found = TRUE;</w:t>
      </w:r>
    </w:p>
    <w:p w14:paraId="6D3A1939" w14:textId="77777777" w:rsidR="002136BD" w:rsidRPr="002136BD" w:rsidRDefault="002136BD" w:rsidP="002136BD">
      <w:pPr>
        <w:pStyle w:val="Code"/>
        <w:rPr>
          <w:highlight w:val="white"/>
        </w:rPr>
      </w:pPr>
      <w:r w:rsidRPr="002136BD">
        <w:rPr>
          <w:highlight w:val="white"/>
        </w:rPr>
        <w:t xml:space="preserve">  }</w:t>
      </w:r>
    </w:p>
    <w:p w14:paraId="68E6986A" w14:textId="77777777" w:rsidR="002136BD" w:rsidRPr="002136BD" w:rsidRDefault="002136BD" w:rsidP="002136BD">
      <w:pPr>
        <w:pStyle w:val="Code"/>
        <w:rPr>
          <w:highlight w:val="white"/>
        </w:rPr>
      </w:pPr>
    </w:p>
    <w:p w14:paraId="71720C52" w14:textId="77777777" w:rsidR="002136BD" w:rsidRPr="002136BD" w:rsidRDefault="002136BD" w:rsidP="002136BD">
      <w:pPr>
        <w:pStyle w:val="Code"/>
        <w:rPr>
          <w:highlight w:val="white"/>
        </w:rPr>
      </w:pPr>
      <w:r w:rsidRPr="002136BD">
        <w:rPr>
          <w:highlight w:val="white"/>
        </w:rPr>
        <w:t xml:space="preserve">  if (input == '.') {</w:t>
      </w:r>
    </w:p>
    <w:p w14:paraId="3F4FA29F" w14:textId="77777777" w:rsidR="002136BD" w:rsidRPr="002136BD" w:rsidRDefault="002136BD" w:rsidP="002136BD">
      <w:pPr>
        <w:pStyle w:val="Code"/>
        <w:rPr>
          <w:highlight w:val="white"/>
        </w:rPr>
      </w:pPr>
      <w:r w:rsidRPr="002136BD">
        <w:rPr>
          <w:highlight w:val="white"/>
        </w:rPr>
        <w:t xml:space="preserve">    input = scanChar();</w:t>
      </w:r>
    </w:p>
    <w:p w14:paraId="6D1E78EA" w14:textId="77777777" w:rsidR="002136BD" w:rsidRPr="002136BD" w:rsidRDefault="002136BD" w:rsidP="002136BD">
      <w:pPr>
        <w:pStyle w:val="Code"/>
        <w:rPr>
          <w:highlight w:val="white"/>
        </w:rPr>
      </w:pPr>
    </w:p>
    <w:p w14:paraId="451189F7" w14:textId="77777777" w:rsidR="002136BD" w:rsidRPr="002136BD" w:rsidRDefault="002136BD" w:rsidP="002136BD">
      <w:pPr>
        <w:pStyle w:val="Code"/>
        <w:rPr>
          <w:highlight w:val="white"/>
        </w:rPr>
      </w:pPr>
      <w:r w:rsidRPr="002136BD">
        <w:rPr>
          <w:highlight w:val="white"/>
        </w:rPr>
        <w:t xml:space="preserve">    while (isdigit(input)) {</w:t>
      </w:r>
    </w:p>
    <w:p w14:paraId="4CE6A45E" w14:textId="77777777" w:rsidR="002136BD" w:rsidRPr="002136BD" w:rsidRDefault="002136BD" w:rsidP="002136BD">
      <w:pPr>
        <w:pStyle w:val="Code"/>
        <w:rPr>
          <w:highlight w:val="white"/>
        </w:rPr>
      </w:pPr>
      <w:r w:rsidRPr="002136BD">
        <w:rPr>
          <w:highlight w:val="white"/>
        </w:rPr>
        <w:t xml:space="preserve">      factor /= 10.0L;</w:t>
      </w:r>
    </w:p>
    <w:p w14:paraId="473C899B" w14:textId="77777777" w:rsidR="002136BD" w:rsidRPr="002136BD" w:rsidRDefault="002136BD" w:rsidP="002136BD">
      <w:pPr>
        <w:pStyle w:val="Code"/>
        <w:rPr>
          <w:highlight w:val="white"/>
        </w:rPr>
      </w:pPr>
      <w:r w:rsidRPr="002136BD">
        <w:rPr>
          <w:highlight w:val="white"/>
        </w:rPr>
        <w:t xml:space="preserve">      value += factor * ((long double) (input - '0'));</w:t>
      </w:r>
    </w:p>
    <w:p w14:paraId="7877E8E1" w14:textId="77777777" w:rsidR="002136BD" w:rsidRPr="002136BD" w:rsidRDefault="002136BD" w:rsidP="002136BD">
      <w:pPr>
        <w:pStyle w:val="Code"/>
        <w:rPr>
          <w:highlight w:val="white"/>
        </w:rPr>
      </w:pPr>
      <w:r w:rsidRPr="002136BD">
        <w:rPr>
          <w:highlight w:val="white"/>
        </w:rPr>
        <w:t xml:space="preserve">      input = scanChar();</w:t>
      </w:r>
    </w:p>
    <w:p w14:paraId="2B2DFD52" w14:textId="77777777" w:rsidR="002136BD" w:rsidRPr="002136BD" w:rsidRDefault="002136BD" w:rsidP="002136BD">
      <w:pPr>
        <w:pStyle w:val="Code"/>
        <w:rPr>
          <w:highlight w:val="white"/>
        </w:rPr>
      </w:pPr>
      <w:r w:rsidRPr="002136BD">
        <w:rPr>
          <w:highlight w:val="white"/>
        </w:rPr>
        <w:t xml:space="preserve">      found = TRUE;</w:t>
      </w:r>
    </w:p>
    <w:p w14:paraId="1E5BF6C0" w14:textId="77777777" w:rsidR="002136BD" w:rsidRPr="002136BD" w:rsidRDefault="002136BD" w:rsidP="002136BD">
      <w:pPr>
        <w:pStyle w:val="Code"/>
        <w:rPr>
          <w:highlight w:val="white"/>
        </w:rPr>
      </w:pPr>
      <w:r w:rsidRPr="002136BD">
        <w:rPr>
          <w:highlight w:val="white"/>
        </w:rPr>
        <w:t xml:space="preserve">    }</w:t>
      </w:r>
    </w:p>
    <w:p w14:paraId="4915F3EC" w14:textId="77777777" w:rsidR="002136BD" w:rsidRPr="002136BD" w:rsidRDefault="002136BD" w:rsidP="002136BD">
      <w:pPr>
        <w:pStyle w:val="Code"/>
        <w:rPr>
          <w:highlight w:val="white"/>
        </w:rPr>
      </w:pPr>
      <w:r w:rsidRPr="002136BD">
        <w:rPr>
          <w:highlight w:val="white"/>
        </w:rPr>
        <w:t xml:space="preserve">  }</w:t>
      </w:r>
    </w:p>
    <w:p w14:paraId="6A3B8C35" w14:textId="77777777" w:rsidR="002136BD" w:rsidRPr="002136BD" w:rsidRDefault="002136BD" w:rsidP="002136BD">
      <w:pPr>
        <w:pStyle w:val="Code"/>
        <w:rPr>
          <w:highlight w:val="white"/>
        </w:rPr>
      </w:pPr>
    </w:p>
    <w:p w14:paraId="73A3915F" w14:textId="77777777" w:rsidR="002136BD" w:rsidRPr="002136BD" w:rsidRDefault="002136BD" w:rsidP="002136BD">
      <w:pPr>
        <w:pStyle w:val="Code"/>
        <w:rPr>
          <w:highlight w:val="white"/>
        </w:rPr>
      </w:pPr>
      <w:r w:rsidRPr="002136BD">
        <w:rPr>
          <w:highlight w:val="white"/>
        </w:rPr>
        <w:t xml:space="preserve">  if (tolower(input) == 'e') {</w:t>
      </w:r>
    </w:p>
    <w:p w14:paraId="650CE6DD" w14:textId="2985133F" w:rsidR="002136BD" w:rsidRPr="002136BD" w:rsidRDefault="002136BD" w:rsidP="002136BD">
      <w:pPr>
        <w:pStyle w:val="Code"/>
        <w:rPr>
          <w:highlight w:val="white"/>
        </w:rPr>
      </w:pPr>
      <w:r w:rsidRPr="002136BD">
        <w:rPr>
          <w:highlight w:val="white"/>
        </w:rPr>
        <w:t xml:space="preserve">    double exponent = (double) scanLongInt(</w:t>
      </w:r>
      <w:r w:rsidR="00FA02D9">
        <w:rPr>
          <w:highlight w:val="white"/>
        </w:rPr>
        <w:t>10</w:t>
      </w:r>
      <w:r w:rsidRPr="002136BD">
        <w:rPr>
          <w:highlight w:val="white"/>
        </w:rPr>
        <w:t>);</w:t>
      </w:r>
    </w:p>
    <w:p w14:paraId="3B01A824" w14:textId="77777777" w:rsidR="002136BD" w:rsidRPr="002136BD" w:rsidRDefault="002136BD" w:rsidP="002136BD">
      <w:pPr>
        <w:pStyle w:val="Code"/>
        <w:rPr>
          <w:highlight w:val="white"/>
        </w:rPr>
      </w:pPr>
      <w:r w:rsidRPr="002136BD">
        <w:rPr>
          <w:highlight w:val="white"/>
        </w:rPr>
        <w:t xml:space="preserve">    value *= pow(10.0, exponent);</w:t>
      </w:r>
    </w:p>
    <w:p w14:paraId="499C5095" w14:textId="77777777" w:rsidR="002136BD" w:rsidRPr="002136BD" w:rsidRDefault="002136BD" w:rsidP="002136BD">
      <w:pPr>
        <w:pStyle w:val="Code"/>
        <w:rPr>
          <w:highlight w:val="white"/>
        </w:rPr>
      </w:pPr>
      <w:r w:rsidRPr="002136BD">
        <w:rPr>
          <w:highlight w:val="white"/>
        </w:rPr>
        <w:t xml:space="preserve">  }</w:t>
      </w:r>
    </w:p>
    <w:p w14:paraId="0CCC465D" w14:textId="77777777" w:rsidR="002136BD" w:rsidRPr="002136BD" w:rsidRDefault="002136BD" w:rsidP="002136BD">
      <w:pPr>
        <w:pStyle w:val="Code"/>
        <w:rPr>
          <w:highlight w:val="white"/>
        </w:rPr>
      </w:pPr>
      <w:r w:rsidRPr="002136BD">
        <w:rPr>
          <w:highlight w:val="white"/>
        </w:rPr>
        <w:t xml:space="preserve">  else {</w:t>
      </w:r>
    </w:p>
    <w:p w14:paraId="13B41649" w14:textId="77777777" w:rsidR="002136BD" w:rsidRPr="002136BD" w:rsidRDefault="002136BD" w:rsidP="002136BD">
      <w:pPr>
        <w:pStyle w:val="Code"/>
        <w:rPr>
          <w:highlight w:val="white"/>
        </w:rPr>
      </w:pPr>
      <w:r w:rsidRPr="002136BD">
        <w:rPr>
          <w:highlight w:val="white"/>
        </w:rPr>
        <w:t xml:space="preserve">    unscanChar(input);</w:t>
      </w:r>
    </w:p>
    <w:p w14:paraId="7EC7A058" w14:textId="77777777" w:rsidR="002136BD" w:rsidRPr="002136BD" w:rsidRDefault="002136BD" w:rsidP="002136BD">
      <w:pPr>
        <w:pStyle w:val="Code"/>
        <w:rPr>
          <w:highlight w:val="white"/>
        </w:rPr>
      </w:pPr>
      <w:r w:rsidRPr="002136BD">
        <w:rPr>
          <w:highlight w:val="white"/>
        </w:rPr>
        <w:t xml:space="preserve">  }</w:t>
      </w:r>
    </w:p>
    <w:p w14:paraId="4B5F4827" w14:textId="77777777" w:rsidR="002136BD" w:rsidRPr="002136BD" w:rsidRDefault="002136BD" w:rsidP="002136BD">
      <w:pPr>
        <w:pStyle w:val="Code"/>
        <w:rPr>
          <w:highlight w:val="white"/>
        </w:rPr>
      </w:pPr>
    </w:p>
    <w:p w14:paraId="215FE77F" w14:textId="77777777" w:rsidR="002136BD" w:rsidRPr="002136BD" w:rsidRDefault="002136BD" w:rsidP="002136BD">
      <w:pPr>
        <w:pStyle w:val="Code"/>
        <w:rPr>
          <w:highlight w:val="white"/>
        </w:rPr>
      </w:pPr>
      <w:r w:rsidRPr="002136BD">
        <w:rPr>
          <w:highlight w:val="white"/>
        </w:rPr>
        <w:t xml:space="preserve">  if (minus) {</w:t>
      </w:r>
    </w:p>
    <w:p w14:paraId="7740B91E" w14:textId="77777777" w:rsidR="002136BD" w:rsidRPr="002136BD" w:rsidRDefault="002136BD" w:rsidP="002136BD">
      <w:pPr>
        <w:pStyle w:val="Code"/>
        <w:rPr>
          <w:highlight w:val="white"/>
        </w:rPr>
      </w:pPr>
      <w:r w:rsidRPr="002136BD">
        <w:rPr>
          <w:highlight w:val="white"/>
        </w:rPr>
        <w:t xml:space="preserve">    value = -value;</w:t>
      </w:r>
    </w:p>
    <w:p w14:paraId="090AA6C4" w14:textId="77777777" w:rsidR="002136BD" w:rsidRPr="002136BD" w:rsidRDefault="002136BD" w:rsidP="002136BD">
      <w:pPr>
        <w:pStyle w:val="Code"/>
        <w:rPr>
          <w:highlight w:val="white"/>
        </w:rPr>
      </w:pPr>
      <w:r w:rsidRPr="002136BD">
        <w:rPr>
          <w:highlight w:val="white"/>
        </w:rPr>
        <w:t xml:space="preserve">  }</w:t>
      </w:r>
    </w:p>
    <w:p w14:paraId="78AC7235" w14:textId="77777777" w:rsidR="002136BD" w:rsidRPr="002136BD" w:rsidRDefault="002136BD" w:rsidP="002136BD">
      <w:pPr>
        <w:pStyle w:val="Code"/>
        <w:rPr>
          <w:highlight w:val="white"/>
        </w:rPr>
      </w:pPr>
    </w:p>
    <w:p w14:paraId="0AA666A0" w14:textId="77777777" w:rsidR="002136BD" w:rsidRPr="002136BD" w:rsidRDefault="002136BD" w:rsidP="002136BD">
      <w:pPr>
        <w:pStyle w:val="Code"/>
        <w:rPr>
          <w:highlight w:val="white"/>
        </w:rPr>
      </w:pPr>
      <w:r w:rsidRPr="002136BD">
        <w:rPr>
          <w:highlight w:val="white"/>
        </w:rPr>
        <w:t xml:space="preserve">  if (found) {</w:t>
      </w:r>
    </w:p>
    <w:p w14:paraId="2CBBB5E8" w14:textId="77777777" w:rsidR="002136BD" w:rsidRPr="002136BD" w:rsidRDefault="002136BD" w:rsidP="002136BD">
      <w:pPr>
        <w:pStyle w:val="Code"/>
        <w:rPr>
          <w:highlight w:val="white"/>
        </w:rPr>
      </w:pPr>
      <w:r w:rsidRPr="002136BD">
        <w:rPr>
          <w:highlight w:val="white"/>
        </w:rPr>
        <w:t xml:space="preserve">    ++g_inCount;</w:t>
      </w:r>
    </w:p>
    <w:p w14:paraId="383E5E72" w14:textId="77777777" w:rsidR="002136BD" w:rsidRPr="002136BD" w:rsidRDefault="002136BD" w:rsidP="002136BD">
      <w:pPr>
        <w:pStyle w:val="Code"/>
        <w:rPr>
          <w:highlight w:val="white"/>
        </w:rPr>
      </w:pPr>
      <w:r w:rsidRPr="002136BD">
        <w:rPr>
          <w:highlight w:val="white"/>
        </w:rPr>
        <w:t xml:space="preserve">  }</w:t>
      </w:r>
    </w:p>
    <w:p w14:paraId="4BBA1B19" w14:textId="77777777" w:rsidR="002136BD" w:rsidRPr="002136BD" w:rsidRDefault="002136BD" w:rsidP="002136BD">
      <w:pPr>
        <w:pStyle w:val="Code"/>
        <w:rPr>
          <w:highlight w:val="white"/>
        </w:rPr>
      </w:pPr>
    </w:p>
    <w:p w14:paraId="3DAE6633" w14:textId="77777777" w:rsidR="002136BD" w:rsidRPr="002136BD" w:rsidRDefault="002136BD" w:rsidP="002136BD">
      <w:pPr>
        <w:pStyle w:val="Code"/>
        <w:rPr>
          <w:highlight w:val="white"/>
        </w:rPr>
      </w:pPr>
      <w:r w:rsidRPr="002136BD">
        <w:rPr>
          <w:highlight w:val="white"/>
        </w:rPr>
        <w:t xml:space="preserve">  return value;</w:t>
      </w:r>
    </w:p>
    <w:p w14:paraId="66937D61" w14:textId="77777777" w:rsidR="002136BD" w:rsidRPr="002136BD" w:rsidRDefault="002136BD" w:rsidP="002136BD">
      <w:pPr>
        <w:pStyle w:val="Code"/>
        <w:rPr>
          <w:highlight w:val="white"/>
        </w:rPr>
      </w:pPr>
      <w:r w:rsidRPr="002136BD">
        <w:rPr>
          <w:highlight w:val="white"/>
        </w:rPr>
        <w:t>}</w:t>
      </w:r>
    </w:p>
    <w:p w14:paraId="433DDDB0" w14:textId="77777777" w:rsidR="002136BD" w:rsidRPr="002136BD" w:rsidRDefault="002136BD" w:rsidP="002136BD">
      <w:pPr>
        <w:pStyle w:val="Code"/>
        <w:rPr>
          <w:highlight w:val="white"/>
        </w:rPr>
      </w:pPr>
    </w:p>
    <w:p w14:paraId="376E6E8C" w14:textId="77777777" w:rsidR="002136BD" w:rsidRPr="002136BD" w:rsidRDefault="002136BD" w:rsidP="002136BD">
      <w:pPr>
        <w:pStyle w:val="Code"/>
        <w:rPr>
          <w:highlight w:val="white"/>
        </w:rPr>
      </w:pPr>
      <w:r w:rsidRPr="002136BD">
        <w:rPr>
          <w:highlight w:val="white"/>
        </w:rPr>
        <w:t>int scanFormat(char* format, va_list arg_list) {</w:t>
      </w:r>
    </w:p>
    <w:p w14:paraId="2293C0E3" w14:textId="77777777" w:rsidR="002136BD" w:rsidRPr="002136BD" w:rsidRDefault="002136BD" w:rsidP="002136BD">
      <w:pPr>
        <w:pStyle w:val="Code"/>
        <w:rPr>
          <w:highlight w:val="white"/>
        </w:rPr>
      </w:pPr>
      <w:r w:rsidRPr="002136BD">
        <w:rPr>
          <w:highlight w:val="white"/>
        </w:rPr>
        <w:t xml:space="preserve">  char c, *charPtr;</w:t>
      </w:r>
    </w:p>
    <w:p w14:paraId="0426B9E3" w14:textId="77777777" w:rsidR="002136BD" w:rsidRDefault="002136BD" w:rsidP="002136BD">
      <w:pPr>
        <w:pStyle w:val="Code"/>
        <w:rPr>
          <w:highlight w:val="white"/>
        </w:rPr>
      </w:pPr>
      <w:r w:rsidRPr="002136BD">
        <w:rPr>
          <w:highlight w:val="white"/>
        </w:rPr>
        <w:t xml:space="preserve">  BOOL percent = FALSE, shortInt = FALSE, longIntOrDouble = FALSE,</w:t>
      </w:r>
    </w:p>
    <w:p w14:paraId="195B77A5" w14:textId="4B81A10C" w:rsidR="002136BD" w:rsidRPr="002136BD" w:rsidRDefault="002136BD" w:rsidP="002136BD">
      <w:pPr>
        <w:pStyle w:val="Code"/>
        <w:rPr>
          <w:highlight w:val="white"/>
        </w:rPr>
      </w:pPr>
      <w:r>
        <w:rPr>
          <w:highlight w:val="white"/>
        </w:rPr>
        <w:t xml:space="preserve">      </w:t>
      </w:r>
      <w:r w:rsidRPr="002136BD">
        <w:rPr>
          <w:highlight w:val="white"/>
        </w:rPr>
        <w:t xml:space="preserve"> longDouble = FALSE, star = FALSE;</w:t>
      </w:r>
    </w:p>
    <w:p w14:paraId="6509AABD" w14:textId="77777777" w:rsidR="002136BD" w:rsidRPr="002136BD" w:rsidRDefault="002136BD" w:rsidP="002136BD">
      <w:pPr>
        <w:pStyle w:val="Code"/>
        <w:rPr>
          <w:highlight w:val="white"/>
        </w:rPr>
      </w:pPr>
    </w:p>
    <w:p w14:paraId="3EE7FE89" w14:textId="77777777" w:rsidR="002136BD" w:rsidRPr="002136BD" w:rsidRDefault="002136BD" w:rsidP="002136BD">
      <w:pPr>
        <w:pStyle w:val="Code"/>
        <w:rPr>
          <w:highlight w:val="white"/>
        </w:rPr>
      </w:pPr>
      <w:r w:rsidRPr="002136BD">
        <w:rPr>
          <w:highlight w:val="white"/>
        </w:rPr>
        <w:t xml:space="preserve">  long longValue, *longPtr;</w:t>
      </w:r>
    </w:p>
    <w:p w14:paraId="651C9A7F" w14:textId="77777777" w:rsidR="002136BD" w:rsidRPr="002136BD" w:rsidRDefault="002136BD" w:rsidP="002136BD">
      <w:pPr>
        <w:pStyle w:val="Code"/>
        <w:rPr>
          <w:highlight w:val="white"/>
        </w:rPr>
      </w:pPr>
      <w:r w:rsidRPr="002136BD">
        <w:rPr>
          <w:highlight w:val="white"/>
        </w:rPr>
        <w:t xml:space="preserve">  short* shortPtr;</w:t>
      </w:r>
    </w:p>
    <w:p w14:paraId="155FD3FB" w14:textId="77777777" w:rsidR="002136BD" w:rsidRPr="002136BD" w:rsidRDefault="002136BD" w:rsidP="002136BD">
      <w:pPr>
        <w:pStyle w:val="Code"/>
        <w:rPr>
          <w:highlight w:val="white"/>
        </w:rPr>
      </w:pPr>
      <w:r w:rsidRPr="002136BD">
        <w:rPr>
          <w:highlight w:val="white"/>
        </w:rPr>
        <w:t xml:space="preserve">  int index, *intPtr, *charsPtr;</w:t>
      </w:r>
    </w:p>
    <w:p w14:paraId="1853EF7F" w14:textId="77777777" w:rsidR="002136BD" w:rsidRPr="002136BD" w:rsidRDefault="002136BD" w:rsidP="002136BD">
      <w:pPr>
        <w:pStyle w:val="Code"/>
        <w:rPr>
          <w:highlight w:val="white"/>
        </w:rPr>
      </w:pPr>
    </w:p>
    <w:p w14:paraId="67178E29" w14:textId="77777777" w:rsidR="002136BD" w:rsidRPr="002136BD" w:rsidRDefault="002136BD" w:rsidP="002136BD">
      <w:pPr>
        <w:pStyle w:val="Code"/>
        <w:rPr>
          <w:highlight w:val="white"/>
        </w:rPr>
      </w:pPr>
      <w:r w:rsidRPr="002136BD">
        <w:rPr>
          <w:highlight w:val="white"/>
        </w:rPr>
        <w:t xml:space="preserve">  unsigned long unsignedLongValue, *unsignedLongPtr;</w:t>
      </w:r>
    </w:p>
    <w:p w14:paraId="0DB5AF7D" w14:textId="77777777" w:rsidR="002136BD" w:rsidRPr="002136BD" w:rsidRDefault="002136BD" w:rsidP="002136BD">
      <w:pPr>
        <w:pStyle w:val="Code"/>
        <w:rPr>
          <w:highlight w:val="white"/>
        </w:rPr>
      </w:pPr>
      <w:r w:rsidRPr="002136BD">
        <w:rPr>
          <w:highlight w:val="white"/>
        </w:rPr>
        <w:t xml:space="preserve">  unsigned short* unsignedShortPtr;</w:t>
      </w:r>
    </w:p>
    <w:p w14:paraId="0E19F3CE" w14:textId="77777777" w:rsidR="002136BD" w:rsidRPr="002136BD" w:rsidRDefault="002136BD" w:rsidP="002136BD">
      <w:pPr>
        <w:pStyle w:val="Code"/>
        <w:rPr>
          <w:highlight w:val="white"/>
        </w:rPr>
      </w:pPr>
      <w:r w:rsidRPr="002136BD">
        <w:rPr>
          <w:highlight w:val="white"/>
        </w:rPr>
        <w:t xml:space="preserve">  unsigned int* unsignedIntPtr;</w:t>
      </w:r>
    </w:p>
    <w:p w14:paraId="14AACB74" w14:textId="77777777" w:rsidR="002136BD" w:rsidRPr="002136BD" w:rsidRDefault="002136BD" w:rsidP="002136BD">
      <w:pPr>
        <w:pStyle w:val="Code"/>
        <w:rPr>
          <w:highlight w:val="white"/>
        </w:rPr>
      </w:pPr>
    </w:p>
    <w:p w14:paraId="774BDBA8" w14:textId="77777777" w:rsidR="002136BD" w:rsidRPr="002136BD" w:rsidRDefault="002136BD" w:rsidP="002136BD">
      <w:pPr>
        <w:pStyle w:val="Code"/>
        <w:rPr>
          <w:highlight w:val="white"/>
        </w:rPr>
      </w:pPr>
      <w:r w:rsidRPr="002136BD">
        <w:rPr>
          <w:highlight w:val="white"/>
        </w:rPr>
        <w:t xml:space="preserve">  long double longDoubleValue;</w:t>
      </w:r>
    </w:p>
    <w:p w14:paraId="3436B6EA" w14:textId="77777777" w:rsidR="002136BD" w:rsidRPr="002136BD" w:rsidRDefault="002136BD" w:rsidP="002136BD">
      <w:pPr>
        <w:pStyle w:val="Code"/>
        <w:rPr>
          <w:highlight w:val="white"/>
        </w:rPr>
      </w:pPr>
    </w:p>
    <w:p w14:paraId="321404A7" w14:textId="77777777" w:rsidR="002136BD" w:rsidRPr="002136BD" w:rsidRDefault="002136BD" w:rsidP="002136BD">
      <w:pPr>
        <w:pStyle w:val="Code"/>
        <w:rPr>
          <w:highlight w:val="white"/>
        </w:rPr>
      </w:pPr>
      <w:r w:rsidRPr="002136BD">
        <w:rPr>
          <w:highlight w:val="white"/>
        </w:rPr>
        <w:t xml:space="preserve">  g_inCount = 0;</w:t>
      </w:r>
    </w:p>
    <w:p w14:paraId="450345BF" w14:textId="77777777" w:rsidR="002136BD" w:rsidRPr="002136BD" w:rsidRDefault="002136BD" w:rsidP="002136BD">
      <w:pPr>
        <w:pStyle w:val="Code"/>
        <w:rPr>
          <w:highlight w:val="white"/>
        </w:rPr>
      </w:pPr>
      <w:r w:rsidRPr="002136BD">
        <w:rPr>
          <w:highlight w:val="white"/>
        </w:rPr>
        <w:t xml:space="preserve">  g_inChars = 0;</w:t>
      </w:r>
    </w:p>
    <w:p w14:paraId="29978A61" w14:textId="77777777" w:rsidR="002136BD" w:rsidRPr="002136BD" w:rsidRDefault="002136BD" w:rsidP="002136BD">
      <w:pPr>
        <w:pStyle w:val="Code"/>
        <w:rPr>
          <w:highlight w:val="white"/>
        </w:rPr>
      </w:pPr>
    </w:p>
    <w:p w14:paraId="35A4647C" w14:textId="77777777" w:rsidR="002136BD" w:rsidRPr="002136BD" w:rsidRDefault="002136BD" w:rsidP="002136BD">
      <w:pPr>
        <w:pStyle w:val="Code"/>
        <w:rPr>
          <w:highlight w:val="white"/>
        </w:rPr>
      </w:pPr>
      <w:r w:rsidRPr="002136BD">
        <w:rPr>
          <w:highlight w:val="white"/>
        </w:rPr>
        <w:t xml:space="preserve">  for (index = 0; format[index] != '\0'; ++index) {</w:t>
      </w:r>
    </w:p>
    <w:p w14:paraId="7EAFBA31" w14:textId="77777777" w:rsidR="002136BD" w:rsidRPr="002136BD" w:rsidRDefault="002136BD" w:rsidP="002136BD">
      <w:pPr>
        <w:pStyle w:val="Code"/>
        <w:rPr>
          <w:highlight w:val="white"/>
        </w:rPr>
      </w:pPr>
      <w:r w:rsidRPr="002136BD">
        <w:rPr>
          <w:highlight w:val="white"/>
        </w:rPr>
        <w:t xml:space="preserve">    c = format[index];</w:t>
      </w:r>
    </w:p>
    <w:p w14:paraId="3686DF24" w14:textId="77777777" w:rsidR="002136BD" w:rsidRPr="002136BD" w:rsidRDefault="002136BD" w:rsidP="002136BD">
      <w:pPr>
        <w:pStyle w:val="Code"/>
        <w:rPr>
          <w:highlight w:val="white"/>
        </w:rPr>
      </w:pPr>
      <w:r w:rsidRPr="002136BD">
        <w:rPr>
          <w:highlight w:val="white"/>
        </w:rPr>
        <w:t xml:space="preserve">    int d = c + 1;</w:t>
      </w:r>
    </w:p>
    <w:p w14:paraId="6F2B2CEF" w14:textId="77777777" w:rsidR="002136BD" w:rsidRPr="002136BD" w:rsidRDefault="002136BD" w:rsidP="002136BD">
      <w:pPr>
        <w:pStyle w:val="Code"/>
        <w:rPr>
          <w:highlight w:val="white"/>
        </w:rPr>
      </w:pPr>
    </w:p>
    <w:p w14:paraId="6667CA41" w14:textId="77777777" w:rsidR="002136BD" w:rsidRPr="002136BD" w:rsidRDefault="002136BD" w:rsidP="002136BD">
      <w:pPr>
        <w:pStyle w:val="Code"/>
        <w:rPr>
          <w:highlight w:val="white"/>
        </w:rPr>
      </w:pPr>
      <w:r w:rsidRPr="002136BD">
        <w:rPr>
          <w:highlight w:val="white"/>
        </w:rPr>
        <w:t xml:space="preserve">    if (percent) {</w:t>
      </w:r>
    </w:p>
    <w:p w14:paraId="36C6FC27" w14:textId="77777777" w:rsidR="002136BD" w:rsidRPr="002136BD" w:rsidRDefault="002136BD" w:rsidP="002136BD">
      <w:pPr>
        <w:pStyle w:val="Code"/>
        <w:rPr>
          <w:highlight w:val="white"/>
        </w:rPr>
      </w:pPr>
      <w:r w:rsidRPr="002136BD">
        <w:rPr>
          <w:highlight w:val="white"/>
        </w:rPr>
        <w:t xml:space="preserve">      switch (d - 1) {</w:t>
      </w:r>
    </w:p>
    <w:p w14:paraId="0AC42429" w14:textId="77777777" w:rsidR="002136BD" w:rsidRPr="002136BD" w:rsidRDefault="002136BD" w:rsidP="002136BD">
      <w:pPr>
        <w:pStyle w:val="Code"/>
        <w:rPr>
          <w:highlight w:val="white"/>
        </w:rPr>
      </w:pPr>
      <w:r w:rsidRPr="002136BD">
        <w:rPr>
          <w:highlight w:val="white"/>
        </w:rPr>
        <w:t xml:space="preserve">        case 'h':</w:t>
      </w:r>
    </w:p>
    <w:p w14:paraId="21ABF105" w14:textId="77777777" w:rsidR="002136BD" w:rsidRPr="002136BD" w:rsidRDefault="002136BD" w:rsidP="002136BD">
      <w:pPr>
        <w:pStyle w:val="Code"/>
        <w:rPr>
          <w:highlight w:val="white"/>
        </w:rPr>
      </w:pPr>
      <w:r w:rsidRPr="002136BD">
        <w:rPr>
          <w:highlight w:val="white"/>
        </w:rPr>
        <w:t xml:space="preserve">          shortInt = TRUE;</w:t>
      </w:r>
    </w:p>
    <w:p w14:paraId="5C4A022A" w14:textId="77777777" w:rsidR="002136BD" w:rsidRPr="002136BD" w:rsidRDefault="002136BD" w:rsidP="002136BD">
      <w:pPr>
        <w:pStyle w:val="Code"/>
        <w:rPr>
          <w:highlight w:val="white"/>
        </w:rPr>
      </w:pPr>
      <w:r w:rsidRPr="002136BD">
        <w:rPr>
          <w:highlight w:val="white"/>
        </w:rPr>
        <w:t xml:space="preserve">          break;</w:t>
      </w:r>
    </w:p>
    <w:p w14:paraId="1E41EBB0" w14:textId="77777777" w:rsidR="002136BD" w:rsidRPr="002136BD" w:rsidRDefault="002136BD" w:rsidP="002136BD">
      <w:pPr>
        <w:pStyle w:val="Code"/>
        <w:rPr>
          <w:highlight w:val="white"/>
        </w:rPr>
      </w:pPr>
    </w:p>
    <w:p w14:paraId="61FB7E06" w14:textId="77777777" w:rsidR="002136BD" w:rsidRPr="002136BD" w:rsidRDefault="002136BD" w:rsidP="002136BD">
      <w:pPr>
        <w:pStyle w:val="Code"/>
        <w:rPr>
          <w:highlight w:val="white"/>
        </w:rPr>
      </w:pPr>
      <w:r w:rsidRPr="002136BD">
        <w:rPr>
          <w:highlight w:val="white"/>
        </w:rPr>
        <w:t xml:space="preserve">        case 'l':</w:t>
      </w:r>
    </w:p>
    <w:p w14:paraId="081EAA23" w14:textId="77777777" w:rsidR="002136BD" w:rsidRPr="002136BD" w:rsidRDefault="002136BD" w:rsidP="002136BD">
      <w:pPr>
        <w:pStyle w:val="Code"/>
        <w:rPr>
          <w:highlight w:val="white"/>
        </w:rPr>
      </w:pPr>
      <w:r w:rsidRPr="002136BD">
        <w:rPr>
          <w:highlight w:val="white"/>
        </w:rPr>
        <w:lastRenderedPageBreak/>
        <w:t xml:space="preserve">          longIntOrDouble = TRUE;</w:t>
      </w:r>
    </w:p>
    <w:p w14:paraId="1B71C128" w14:textId="77777777" w:rsidR="002136BD" w:rsidRPr="002136BD" w:rsidRDefault="002136BD" w:rsidP="002136BD">
      <w:pPr>
        <w:pStyle w:val="Code"/>
        <w:rPr>
          <w:highlight w:val="white"/>
        </w:rPr>
      </w:pPr>
      <w:r w:rsidRPr="002136BD">
        <w:rPr>
          <w:highlight w:val="white"/>
        </w:rPr>
        <w:t xml:space="preserve">          break;</w:t>
      </w:r>
    </w:p>
    <w:p w14:paraId="760BD719" w14:textId="77777777" w:rsidR="002136BD" w:rsidRPr="002136BD" w:rsidRDefault="002136BD" w:rsidP="002136BD">
      <w:pPr>
        <w:pStyle w:val="Code"/>
        <w:rPr>
          <w:highlight w:val="white"/>
        </w:rPr>
      </w:pPr>
    </w:p>
    <w:p w14:paraId="3F47C36E" w14:textId="77777777" w:rsidR="002136BD" w:rsidRPr="002136BD" w:rsidRDefault="002136BD" w:rsidP="002136BD">
      <w:pPr>
        <w:pStyle w:val="Code"/>
        <w:rPr>
          <w:highlight w:val="white"/>
        </w:rPr>
      </w:pPr>
      <w:r w:rsidRPr="002136BD">
        <w:rPr>
          <w:highlight w:val="white"/>
        </w:rPr>
        <w:t xml:space="preserve">        case 'L':</w:t>
      </w:r>
    </w:p>
    <w:p w14:paraId="3F213BC9" w14:textId="77777777" w:rsidR="002136BD" w:rsidRPr="002136BD" w:rsidRDefault="002136BD" w:rsidP="002136BD">
      <w:pPr>
        <w:pStyle w:val="Code"/>
        <w:rPr>
          <w:highlight w:val="white"/>
        </w:rPr>
      </w:pPr>
      <w:r w:rsidRPr="002136BD">
        <w:rPr>
          <w:highlight w:val="white"/>
        </w:rPr>
        <w:t xml:space="preserve">          longDouble = TRUE;</w:t>
      </w:r>
    </w:p>
    <w:p w14:paraId="78FF6C47" w14:textId="77777777" w:rsidR="002136BD" w:rsidRPr="002136BD" w:rsidRDefault="002136BD" w:rsidP="002136BD">
      <w:pPr>
        <w:pStyle w:val="Code"/>
        <w:rPr>
          <w:highlight w:val="white"/>
        </w:rPr>
      </w:pPr>
      <w:r w:rsidRPr="002136BD">
        <w:rPr>
          <w:highlight w:val="white"/>
        </w:rPr>
        <w:t xml:space="preserve">          break;</w:t>
      </w:r>
    </w:p>
    <w:p w14:paraId="79E9CCF6" w14:textId="77777777" w:rsidR="002136BD" w:rsidRPr="002136BD" w:rsidRDefault="002136BD" w:rsidP="002136BD">
      <w:pPr>
        <w:pStyle w:val="Code"/>
        <w:rPr>
          <w:highlight w:val="white"/>
        </w:rPr>
      </w:pPr>
    </w:p>
    <w:p w14:paraId="1968EC3C" w14:textId="77777777" w:rsidR="002136BD" w:rsidRPr="002136BD" w:rsidRDefault="002136BD" w:rsidP="002136BD">
      <w:pPr>
        <w:pStyle w:val="Code"/>
        <w:rPr>
          <w:highlight w:val="white"/>
        </w:rPr>
      </w:pPr>
      <w:r w:rsidRPr="002136BD">
        <w:rPr>
          <w:highlight w:val="white"/>
        </w:rPr>
        <w:t xml:space="preserve">        case '*':</w:t>
      </w:r>
    </w:p>
    <w:p w14:paraId="693B7ECE" w14:textId="77777777" w:rsidR="002136BD" w:rsidRPr="002136BD" w:rsidRDefault="002136BD" w:rsidP="002136BD">
      <w:pPr>
        <w:pStyle w:val="Code"/>
        <w:rPr>
          <w:highlight w:val="white"/>
        </w:rPr>
      </w:pPr>
      <w:r w:rsidRPr="002136BD">
        <w:rPr>
          <w:highlight w:val="white"/>
        </w:rPr>
        <w:t xml:space="preserve">          star = TRUE;</w:t>
      </w:r>
    </w:p>
    <w:p w14:paraId="2A7C89D7" w14:textId="77777777" w:rsidR="002136BD" w:rsidRPr="002136BD" w:rsidRDefault="002136BD" w:rsidP="002136BD">
      <w:pPr>
        <w:pStyle w:val="Code"/>
        <w:rPr>
          <w:highlight w:val="white"/>
        </w:rPr>
      </w:pPr>
      <w:r w:rsidRPr="002136BD">
        <w:rPr>
          <w:highlight w:val="white"/>
        </w:rPr>
        <w:t xml:space="preserve">          break;</w:t>
      </w:r>
    </w:p>
    <w:p w14:paraId="06C0D141" w14:textId="77777777" w:rsidR="002136BD" w:rsidRPr="002136BD" w:rsidRDefault="002136BD" w:rsidP="002136BD">
      <w:pPr>
        <w:pStyle w:val="Code"/>
        <w:rPr>
          <w:highlight w:val="white"/>
        </w:rPr>
      </w:pPr>
    </w:p>
    <w:p w14:paraId="2E285D6B" w14:textId="77777777" w:rsidR="002136BD" w:rsidRPr="002136BD" w:rsidRDefault="002136BD" w:rsidP="002136BD">
      <w:pPr>
        <w:pStyle w:val="Code"/>
        <w:rPr>
          <w:highlight w:val="white"/>
        </w:rPr>
      </w:pPr>
      <w:r w:rsidRPr="002136BD">
        <w:rPr>
          <w:highlight w:val="white"/>
        </w:rPr>
        <w:t xml:space="preserve">        case 'c': {</w:t>
      </w:r>
    </w:p>
    <w:p w14:paraId="5D948B31" w14:textId="77777777" w:rsidR="002136BD" w:rsidRPr="002136BD" w:rsidRDefault="002136BD" w:rsidP="002136BD">
      <w:pPr>
        <w:pStyle w:val="Code"/>
        <w:rPr>
          <w:highlight w:val="white"/>
        </w:rPr>
      </w:pPr>
      <w:r w:rsidRPr="002136BD">
        <w:rPr>
          <w:highlight w:val="white"/>
        </w:rPr>
        <w:t xml:space="preserve">            char charValue = scanChar();</w:t>
      </w:r>
    </w:p>
    <w:p w14:paraId="26ACAEEB" w14:textId="77777777" w:rsidR="002136BD" w:rsidRPr="002136BD" w:rsidRDefault="002136BD" w:rsidP="002136BD">
      <w:pPr>
        <w:pStyle w:val="Code"/>
        <w:rPr>
          <w:highlight w:val="white"/>
        </w:rPr>
      </w:pPr>
    </w:p>
    <w:p w14:paraId="49BF3839" w14:textId="77777777" w:rsidR="002136BD" w:rsidRPr="002136BD" w:rsidRDefault="002136BD" w:rsidP="002136BD">
      <w:pPr>
        <w:pStyle w:val="Code"/>
        <w:rPr>
          <w:highlight w:val="white"/>
        </w:rPr>
      </w:pPr>
      <w:r w:rsidRPr="002136BD">
        <w:rPr>
          <w:highlight w:val="white"/>
        </w:rPr>
        <w:t xml:space="preserve">            if (!star) {</w:t>
      </w:r>
    </w:p>
    <w:p w14:paraId="47DCCE27" w14:textId="77777777" w:rsidR="002136BD" w:rsidRPr="002136BD" w:rsidRDefault="002136BD" w:rsidP="002136BD">
      <w:pPr>
        <w:pStyle w:val="Code"/>
        <w:rPr>
          <w:highlight w:val="white"/>
        </w:rPr>
      </w:pPr>
      <w:r w:rsidRPr="002136BD">
        <w:rPr>
          <w:highlight w:val="white"/>
        </w:rPr>
        <w:t xml:space="preserve">              charPtr = va_arg(arg_list, char*);</w:t>
      </w:r>
    </w:p>
    <w:p w14:paraId="7CDD9A23" w14:textId="77777777" w:rsidR="002136BD" w:rsidRPr="002136BD" w:rsidRDefault="002136BD" w:rsidP="002136BD">
      <w:pPr>
        <w:pStyle w:val="Code"/>
        <w:rPr>
          <w:highlight w:val="white"/>
        </w:rPr>
      </w:pPr>
      <w:r w:rsidRPr="002136BD">
        <w:rPr>
          <w:highlight w:val="white"/>
        </w:rPr>
        <w:t xml:space="preserve">              *charPtr = charValue;</w:t>
      </w:r>
    </w:p>
    <w:p w14:paraId="5C6F271A" w14:textId="77777777" w:rsidR="002136BD" w:rsidRPr="002136BD" w:rsidRDefault="002136BD" w:rsidP="002136BD">
      <w:pPr>
        <w:pStyle w:val="Code"/>
        <w:rPr>
          <w:highlight w:val="white"/>
        </w:rPr>
      </w:pPr>
      <w:r w:rsidRPr="002136BD">
        <w:rPr>
          <w:highlight w:val="white"/>
        </w:rPr>
        <w:t xml:space="preserve">            }</w:t>
      </w:r>
    </w:p>
    <w:p w14:paraId="2F3BE9FC" w14:textId="77777777" w:rsidR="002136BD" w:rsidRPr="002136BD" w:rsidRDefault="002136BD" w:rsidP="002136BD">
      <w:pPr>
        <w:pStyle w:val="Code"/>
        <w:rPr>
          <w:highlight w:val="white"/>
        </w:rPr>
      </w:pPr>
    </w:p>
    <w:p w14:paraId="288C44B6" w14:textId="77777777" w:rsidR="002136BD" w:rsidRPr="002136BD" w:rsidRDefault="002136BD" w:rsidP="002136BD">
      <w:pPr>
        <w:pStyle w:val="Code"/>
        <w:rPr>
          <w:highlight w:val="white"/>
        </w:rPr>
      </w:pPr>
      <w:r w:rsidRPr="002136BD">
        <w:rPr>
          <w:highlight w:val="white"/>
        </w:rPr>
        <w:t xml:space="preserve">            percent = FALSE;</w:t>
      </w:r>
    </w:p>
    <w:p w14:paraId="2834BDA1" w14:textId="77777777" w:rsidR="002136BD" w:rsidRPr="002136BD" w:rsidRDefault="002136BD" w:rsidP="002136BD">
      <w:pPr>
        <w:pStyle w:val="Code"/>
        <w:rPr>
          <w:highlight w:val="white"/>
        </w:rPr>
      </w:pPr>
    </w:p>
    <w:p w14:paraId="0A5B9638" w14:textId="77777777" w:rsidR="002136BD" w:rsidRPr="002136BD" w:rsidRDefault="002136BD" w:rsidP="002136BD">
      <w:pPr>
        <w:pStyle w:val="Code"/>
        <w:rPr>
          <w:highlight w:val="white"/>
        </w:rPr>
      </w:pPr>
      <w:r w:rsidRPr="002136BD">
        <w:rPr>
          <w:highlight w:val="white"/>
        </w:rPr>
        <w:t xml:space="preserve">            if (charValue != EOF) {</w:t>
      </w:r>
    </w:p>
    <w:p w14:paraId="769E95D1" w14:textId="77777777" w:rsidR="002136BD" w:rsidRPr="002136BD" w:rsidRDefault="002136BD" w:rsidP="002136BD">
      <w:pPr>
        <w:pStyle w:val="Code"/>
        <w:rPr>
          <w:highlight w:val="white"/>
        </w:rPr>
      </w:pPr>
      <w:r w:rsidRPr="002136BD">
        <w:rPr>
          <w:highlight w:val="white"/>
        </w:rPr>
        <w:t xml:space="preserve">              ++g_inCount;</w:t>
      </w:r>
    </w:p>
    <w:p w14:paraId="3CE66AF6" w14:textId="77777777" w:rsidR="002136BD" w:rsidRPr="002136BD" w:rsidRDefault="002136BD" w:rsidP="002136BD">
      <w:pPr>
        <w:pStyle w:val="Code"/>
        <w:rPr>
          <w:highlight w:val="white"/>
        </w:rPr>
      </w:pPr>
      <w:r w:rsidRPr="002136BD">
        <w:rPr>
          <w:highlight w:val="white"/>
        </w:rPr>
        <w:t xml:space="preserve">            }</w:t>
      </w:r>
    </w:p>
    <w:p w14:paraId="6EA238E7" w14:textId="77777777" w:rsidR="002136BD" w:rsidRPr="002136BD" w:rsidRDefault="002136BD" w:rsidP="002136BD">
      <w:pPr>
        <w:pStyle w:val="Code"/>
        <w:rPr>
          <w:highlight w:val="white"/>
        </w:rPr>
      </w:pPr>
      <w:r w:rsidRPr="002136BD">
        <w:rPr>
          <w:highlight w:val="white"/>
        </w:rPr>
        <w:t xml:space="preserve">          }</w:t>
      </w:r>
    </w:p>
    <w:p w14:paraId="606DF871" w14:textId="77777777" w:rsidR="002136BD" w:rsidRPr="002136BD" w:rsidRDefault="002136BD" w:rsidP="002136BD">
      <w:pPr>
        <w:pStyle w:val="Code"/>
        <w:rPr>
          <w:highlight w:val="white"/>
        </w:rPr>
      </w:pPr>
      <w:r w:rsidRPr="002136BD">
        <w:rPr>
          <w:highlight w:val="white"/>
        </w:rPr>
        <w:t xml:space="preserve">          break;</w:t>
      </w:r>
    </w:p>
    <w:p w14:paraId="75E0F112" w14:textId="77777777" w:rsidR="002136BD" w:rsidRPr="002136BD" w:rsidRDefault="002136BD" w:rsidP="002136BD">
      <w:pPr>
        <w:pStyle w:val="Code"/>
        <w:rPr>
          <w:highlight w:val="white"/>
        </w:rPr>
      </w:pPr>
    </w:p>
    <w:p w14:paraId="518D4091" w14:textId="77777777" w:rsidR="002136BD" w:rsidRPr="002136BD" w:rsidRDefault="002136BD" w:rsidP="002136BD">
      <w:pPr>
        <w:pStyle w:val="Code"/>
        <w:rPr>
          <w:highlight w:val="white"/>
        </w:rPr>
      </w:pPr>
      <w:r w:rsidRPr="002136BD">
        <w:rPr>
          <w:highlight w:val="white"/>
        </w:rPr>
        <w:t xml:space="preserve">        case 's':</w:t>
      </w:r>
    </w:p>
    <w:p w14:paraId="32F2CC6C" w14:textId="77777777" w:rsidR="002136BD" w:rsidRPr="002136BD" w:rsidRDefault="002136BD" w:rsidP="002136BD">
      <w:pPr>
        <w:pStyle w:val="Code"/>
        <w:rPr>
          <w:highlight w:val="white"/>
        </w:rPr>
      </w:pPr>
      <w:r w:rsidRPr="002136BD">
        <w:rPr>
          <w:highlight w:val="white"/>
        </w:rPr>
        <w:t xml:space="preserve">          if (!star) {</w:t>
      </w:r>
    </w:p>
    <w:p w14:paraId="27992B98" w14:textId="77777777" w:rsidR="002136BD" w:rsidRPr="002136BD" w:rsidRDefault="002136BD" w:rsidP="002136BD">
      <w:pPr>
        <w:pStyle w:val="Code"/>
        <w:rPr>
          <w:highlight w:val="white"/>
        </w:rPr>
      </w:pPr>
      <w:r w:rsidRPr="002136BD">
        <w:rPr>
          <w:highlight w:val="white"/>
        </w:rPr>
        <w:t xml:space="preserve">            charPtr = va_arg(arg_list, char*);</w:t>
      </w:r>
    </w:p>
    <w:p w14:paraId="3A2A3053" w14:textId="77777777" w:rsidR="002136BD" w:rsidRPr="002136BD" w:rsidRDefault="002136BD" w:rsidP="002136BD">
      <w:pPr>
        <w:pStyle w:val="Code"/>
        <w:rPr>
          <w:highlight w:val="white"/>
        </w:rPr>
      </w:pPr>
      <w:r w:rsidRPr="002136BD">
        <w:rPr>
          <w:highlight w:val="white"/>
        </w:rPr>
        <w:t xml:space="preserve">            scanString(charPtr, 0);</w:t>
      </w:r>
    </w:p>
    <w:p w14:paraId="7F8CAC47" w14:textId="77777777" w:rsidR="002136BD" w:rsidRPr="002136BD" w:rsidRDefault="002136BD" w:rsidP="002136BD">
      <w:pPr>
        <w:pStyle w:val="Code"/>
        <w:rPr>
          <w:highlight w:val="white"/>
        </w:rPr>
      </w:pPr>
      <w:r w:rsidRPr="002136BD">
        <w:rPr>
          <w:highlight w:val="white"/>
        </w:rPr>
        <w:t xml:space="preserve">          }</w:t>
      </w:r>
    </w:p>
    <w:p w14:paraId="52BA0E9C" w14:textId="77777777" w:rsidR="002136BD" w:rsidRPr="002136BD" w:rsidRDefault="002136BD" w:rsidP="002136BD">
      <w:pPr>
        <w:pStyle w:val="Code"/>
        <w:rPr>
          <w:highlight w:val="white"/>
        </w:rPr>
      </w:pPr>
      <w:r w:rsidRPr="002136BD">
        <w:rPr>
          <w:highlight w:val="white"/>
        </w:rPr>
        <w:t xml:space="preserve">          else {</w:t>
      </w:r>
    </w:p>
    <w:p w14:paraId="46CF6963" w14:textId="77777777" w:rsidR="002136BD" w:rsidRPr="002136BD" w:rsidRDefault="002136BD" w:rsidP="002136BD">
      <w:pPr>
        <w:pStyle w:val="Code"/>
        <w:rPr>
          <w:highlight w:val="white"/>
        </w:rPr>
      </w:pPr>
      <w:r w:rsidRPr="002136BD">
        <w:rPr>
          <w:highlight w:val="white"/>
        </w:rPr>
        <w:t xml:space="preserve">            scanString(NULL, 0);</w:t>
      </w:r>
    </w:p>
    <w:p w14:paraId="1E0AD854" w14:textId="77777777" w:rsidR="002136BD" w:rsidRPr="002136BD" w:rsidRDefault="002136BD" w:rsidP="002136BD">
      <w:pPr>
        <w:pStyle w:val="Code"/>
        <w:rPr>
          <w:highlight w:val="white"/>
        </w:rPr>
      </w:pPr>
      <w:r w:rsidRPr="002136BD">
        <w:rPr>
          <w:highlight w:val="white"/>
        </w:rPr>
        <w:t xml:space="preserve">          }</w:t>
      </w:r>
    </w:p>
    <w:p w14:paraId="2119CE6F" w14:textId="77777777" w:rsidR="002136BD" w:rsidRPr="002136BD" w:rsidRDefault="002136BD" w:rsidP="002136BD">
      <w:pPr>
        <w:pStyle w:val="Code"/>
        <w:rPr>
          <w:highlight w:val="white"/>
        </w:rPr>
      </w:pPr>
    </w:p>
    <w:p w14:paraId="76112979" w14:textId="77777777" w:rsidR="002136BD" w:rsidRPr="002136BD" w:rsidRDefault="002136BD" w:rsidP="002136BD">
      <w:pPr>
        <w:pStyle w:val="Code"/>
        <w:rPr>
          <w:highlight w:val="white"/>
        </w:rPr>
      </w:pPr>
      <w:r w:rsidRPr="002136BD">
        <w:rPr>
          <w:highlight w:val="white"/>
        </w:rPr>
        <w:t xml:space="preserve">          percent = FALSE;</w:t>
      </w:r>
    </w:p>
    <w:p w14:paraId="0B710D28" w14:textId="77777777" w:rsidR="002136BD" w:rsidRPr="002136BD" w:rsidRDefault="002136BD" w:rsidP="002136BD">
      <w:pPr>
        <w:pStyle w:val="Code"/>
        <w:rPr>
          <w:highlight w:val="white"/>
        </w:rPr>
      </w:pPr>
      <w:r w:rsidRPr="002136BD">
        <w:rPr>
          <w:highlight w:val="white"/>
        </w:rPr>
        <w:t xml:space="preserve">          break;</w:t>
      </w:r>
    </w:p>
    <w:p w14:paraId="0B12774C" w14:textId="77777777" w:rsidR="002136BD" w:rsidRPr="002136BD" w:rsidRDefault="002136BD" w:rsidP="002136BD">
      <w:pPr>
        <w:pStyle w:val="Code"/>
        <w:rPr>
          <w:highlight w:val="white"/>
        </w:rPr>
      </w:pPr>
    </w:p>
    <w:p w14:paraId="5E776830" w14:textId="77777777" w:rsidR="002136BD" w:rsidRPr="002136BD" w:rsidRDefault="002136BD" w:rsidP="002136BD">
      <w:pPr>
        <w:pStyle w:val="Code"/>
        <w:rPr>
          <w:highlight w:val="white"/>
        </w:rPr>
      </w:pPr>
      <w:r w:rsidRPr="002136BD">
        <w:rPr>
          <w:highlight w:val="white"/>
        </w:rPr>
        <w:t xml:space="preserve">        case 'i':</w:t>
      </w:r>
    </w:p>
    <w:p w14:paraId="25E4E184" w14:textId="77777777" w:rsidR="002136BD" w:rsidRPr="002136BD" w:rsidRDefault="002136BD" w:rsidP="002136BD">
      <w:pPr>
        <w:pStyle w:val="Code"/>
        <w:rPr>
          <w:highlight w:val="white"/>
        </w:rPr>
      </w:pPr>
      <w:r w:rsidRPr="002136BD">
        <w:rPr>
          <w:highlight w:val="white"/>
        </w:rPr>
        <w:t xml:space="preserve">        case 'd':</w:t>
      </w:r>
    </w:p>
    <w:p w14:paraId="58AC43E4" w14:textId="155B1F80" w:rsidR="002136BD" w:rsidRPr="002136BD" w:rsidRDefault="002136BD" w:rsidP="002136BD">
      <w:pPr>
        <w:pStyle w:val="Code"/>
        <w:rPr>
          <w:highlight w:val="white"/>
        </w:rPr>
      </w:pPr>
      <w:r w:rsidRPr="002136BD">
        <w:rPr>
          <w:highlight w:val="white"/>
        </w:rPr>
        <w:t xml:space="preserve">          longValue = scanLongInt(</w:t>
      </w:r>
      <w:r w:rsidR="00FA02D9">
        <w:rPr>
          <w:highlight w:val="white"/>
        </w:rPr>
        <w:t>10</w:t>
      </w:r>
      <w:r w:rsidRPr="002136BD">
        <w:rPr>
          <w:highlight w:val="white"/>
        </w:rPr>
        <w:t>);</w:t>
      </w:r>
    </w:p>
    <w:p w14:paraId="63B571D8" w14:textId="77777777" w:rsidR="002136BD" w:rsidRPr="002136BD" w:rsidRDefault="002136BD" w:rsidP="002136BD">
      <w:pPr>
        <w:pStyle w:val="Code"/>
        <w:rPr>
          <w:highlight w:val="white"/>
        </w:rPr>
      </w:pPr>
    </w:p>
    <w:p w14:paraId="42DD5A83" w14:textId="77777777" w:rsidR="002136BD" w:rsidRPr="002136BD" w:rsidRDefault="002136BD" w:rsidP="002136BD">
      <w:pPr>
        <w:pStyle w:val="Code"/>
        <w:rPr>
          <w:highlight w:val="white"/>
        </w:rPr>
      </w:pPr>
      <w:r w:rsidRPr="002136BD">
        <w:rPr>
          <w:highlight w:val="white"/>
        </w:rPr>
        <w:t xml:space="preserve">          if (!star) {</w:t>
      </w:r>
    </w:p>
    <w:p w14:paraId="40E634C6" w14:textId="77777777" w:rsidR="002136BD" w:rsidRPr="002136BD" w:rsidRDefault="002136BD" w:rsidP="002136BD">
      <w:pPr>
        <w:pStyle w:val="Code"/>
        <w:rPr>
          <w:highlight w:val="white"/>
        </w:rPr>
      </w:pPr>
      <w:r w:rsidRPr="002136BD">
        <w:rPr>
          <w:highlight w:val="white"/>
        </w:rPr>
        <w:t xml:space="preserve">            if (shortInt) {</w:t>
      </w:r>
    </w:p>
    <w:p w14:paraId="5A8359F5" w14:textId="77777777" w:rsidR="002136BD" w:rsidRPr="002136BD" w:rsidRDefault="002136BD" w:rsidP="002136BD">
      <w:pPr>
        <w:pStyle w:val="Code"/>
        <w:rPr>
          <w:highlight w:val="white"/>
        </w:rPr>
      </w:pPr>
      <w:r w:rsidRPr="002136BD">
        <w:rPr>
          <w:highlight w:val="white"/>
        </w:rPr>
        <w:t xml:space="preserve">              shortPtr = va_arg(arg_list, short*);</w:t>
      </w:r>
    </w:p>
    <w:p w14:paraId="7C1EF786" w14:textId="77777777" w:rsidR="002136BD" w:rsidRPr="002136BD" w:rsidRDefault="002136BD" w:rsidP="002136BD">
      <w:pPr>
        <w:pStyle w:val="Code"/>
        <w:rPr>
          <w:highlight w:val="white"/>
        </w:rPr>
      </w:pPr>
      <w:r w:rsidRPr="002136BD">
        <w:rPr>
          <w:highlight w:val="white"/>
        </w:rPr>
        <w:t xml:space="preserve">              *shortPtr = (short) longValue;</w:t>
      </w:r>
    </w:p>
    <w:p w14:paraId="4B0AC29F" w14:textId="77777777" w:rsidR="002136BD" w:rsidRPr="002136BD" w:rsidRDefault="002136BD" w:rsidP="002136BD">
      <w:pPr>
        <w:pStyle w:val="Code"/>
        <w:rPr>
          <w:highlight w:val="white"/>
        </w:rPr>
      </w:pPr>
      <w:r w:rsidRPr="002136BD">
        <w:rPr>
          <w:highlight w:val="white"/>
        </w:rPr>
        <w:t xml:space="preserve">            }</w:t>
      </w:r>
    </w:p>
    <w:p w14:paraId="76D919D0" w14:textId="77777777" w:rsidR="002136BD" w:rsidRPr="002136BD" w:rsidRDefault="002136BD" w:rsidP="002136BD">
      <w:pPr>
        <w:pStyle w:val="Code"/>
        <w:rPr>
          <w:highlight w:val="white"/>
        </w:rPr>
      </w:pPr>
      <w:r w:rsidRPr="002136BD">
        <w:rPr>
          <w:highlight w:val="white"/>
        </w:rPr>
        <w:t xml:space="preserve">            else if (!longIntOrDouble) {</w:t>
      </w:r>
    </w:p>
    <w:p w14:paraId="01C0286B" w14:textId="77777777" w:rsidR="002136BD" w:rsidRPr="002136BD" w:rsidRDefault="002136BD" w:rsidP="002136BD">
      <w:pPr>
        <w:pStyle w:val="Code"/>
        <w:rPr>
          <w:highlight w:val="white"/>
        </w:rPr>
      </w:pPr>
      <w:r w:rsidRPr="002136BD">
        <w:rPr>
          <w:highlight w:val="white"/>
        </w:rPr>
        <w:t xml:space="preserve">              intPtr = va_arg(arg_list, int*);</w:t>
      </w:r>
    </w:p>
    <w:p w14:paraId="43DB3B0E" w14:textId="77777777" w:rsidR="002136BD" w:rsidRPr="002136BD" w:rsidRDefault="002136BD" w:rsidP="002136BD">
      <w:pPr>
        <w:pStyle w:val="Code"/>
        <w:rPr>
          <w:highlight w:val="white"/>
        </w:rPr>
      </w:pPr>
      <w:r w:rsidRPr="002136BD">
        <w:rPr>
          <w:highlight w:val="white"/>
        </w:rPr>
        <w:t xml:space="preserve">              *intPtr = (int) longValue;</w:t>
      </w:r>
    </w:p>
    <w:p w14:paraId="4C756C0B" w14:textId="77777777" w:rsidR="002136BD" w:rsidRPr="002136BD" w:rsidRDefault="002136BD" w:rsidP="002136BD">
      <w:pPr>
        <w:pStyle w:val="Code"/>
        <w:rPr>
          <w:highlight w:val="white"/>
        </w:rPr>
      </w:pPr>
      <w:r w:rsidRPr="002136BD">
        <w:rPr>
          <w:highlight w:val="white"/>
        </w:rPr>
        <w:t xml:space="preserve">            }</w:t>
      </w:r>
    </w:p>
    <w:p w14:paraId="4FBEB850" w14:textId="77777777" w:rsidR="002136BD" w:rsidRPr="002136BD" w:rsidRDefault="002136BD" w:rsidP="002136BD">
      <w:pPr>
        <w:pStyle w:val="Code"/>
        <w:rPr>
          <w:highlight w:val="white"/>
        </w:rPr>
      </w:pPr>
      <w:r w:rsidRPr="002136BD">
        <w:rPr>
          <w:highlight w:val="white"/>
        </w:rPr>
        <w:t xml:space="preserve">            else {</w:t>
      </w:r>
    </w:p>
    <w:p w14:paraId="62B1B87E" w14:textId="77777777" w:rsidR="002136BD" w:rsidRPr="002136BD" w:rsidRDefault="002136BD" w:rsidP="002136BD">
      <w:pPr>
        <w:pStyle w:val="Code"/>
        <w:rPr>
          <w:highlight w:val="white"/>
        </w:rPr>
      </w:pPr>
      <w:r w:rsidRPr="002136BD">
        <w:rPr>
          <w:highlight w:val="white"/>
        </w:rPr>
        <w:t xml:space="preserve">              longPtr = va_arg(arg_list, long*);</w:t>
      </w:r>
    </w:p>
    <w:p w14:paraId="56FF9509" w14:textId="77777777" w:rsidR="002136BD" w:rsidRPr="002136BD" w:rsidRDefault="002136BD" w:rsidP="002136BD">
      <w:pPr>
        <w:pStyle w:val="Code"/>
        <w:rPr>
          <w:highlight w:val="white"/>
        </w:rPr>
      </w:pPr>
      <w:r w:rsidRPr="002136BD">
        <w:rPr>
          <w:highlight w:val="white"/>
        </w:rPr>
        <w:t xml:space="preserve">              *longPtr = longValue;</w:t>
      </w:r>
    </w:p>
    <w:p w14:paraId="26055D40" w14:textId="77777777" w:rsidR="002136BD" w:rsidRPr="002136BD" w:rsidRDefault="002136BD" w:rsidP="002136BD">
      <w:pPr>
        <w:pStyle w:val="Code"/>
        <w:rPr>
          <w:highlight w:val="white"/>
        </w:rPr>
      </w:pPr>
      <w:r w:rsidRPr="002136BD">
        <w:rPr>
          <w:highlight w:val="white"/>
        </w:rPr>
        <w:t xml:space="preserve">            }</w:t>
      </w:r>
    </w:p>
    <w:p w14:paraId="36D73811" w14:textId="77777777" w:rsidR="002136BD" w:rsidRPr="002136BD" w:rsidRDefault="002136BD" w:rsidP="002136BD">
      <w:pPr>
        <w:pStyle w:val="Code"/>
        <w:rPr>
          <w:highlight w:val="white"/>
        </w:rPr>
      </w:pPr>
      <w:r w:rsidRPr="002136BD">
        <w:rPr>
          <w:highlight w:val="white"/>
        </w:rPr>
        <w:t xml:space="preserve">          }</w:t>
      </w:r>
    </w:p>
    <w:p w14:paraId="798EB984" w14:textId="77777777" w:rsidR="002136BD" w:rsidRPr="002136BD" w:rsidRDefault="002136BD" w:rsidP="002136BD">
      <w:pPr>
        <w:pStyle w:val="Code"/>
        <w:rPr>
          <w:highlight w:val="white"/>
        </w:rPr>
      </w:pPr>
    </w:p>
    <w:p w14:paraId="736FF8E2" w14:textId="77777777" w:rsidR="002136BD" w:rsidRPr="002136BD" w:rsidRDefault="002136BD" w:rsidP="002136BD">
      <w:pPr>
        <w:pStyle w:val="Code"/>
        <w:rPr>
          <w:highlight w:val="white"/>
        </w:rPr>
      </w:pPr>
      <w:r w:rsidRPr="002136BD">
        <w:rPr>
          <w:highlight w:val="white"/>
        </w:rPr>
        <w:t xml:space="preserve">          percent = FALSE;</w:t>
      </w:r>
    </w:p>
    <w:p w14:paraId="29ABE0BA" w14:textId="77777777" w:rsidR="002136BD" w:rsidRPr="002136BD" w:rsidRDefault="002136BD" w:rsidP="002136BD">
      <w:pPr>
        <w:pStyle w:val="Code"/>
        <w:rPr>
          <w:highlight w:val="white"/>
        </w:rPr>
      </w:pPr>
      <w:r w:rsidRPr="002136BD">
        <w:rPr>
          <w:highlight w:val="white"/>
        </w:rPr>
        <w:t xml:space="preserve">          break;</w:t>
      </w:r>
    </w:p>
    <w:p w14:paraId="41D90554" w14:textId="77777777" w:rsidR="002136BD" w:rsidRPr="002136BD" w:rsidRDefault="002136BD" w:rsidP="002136BD">
      <w:pPr>
        <w:pStyle w:val="Code"/>
        <w:rPr>
          <w:highlight w:val="white"/>
        </w:rPr>
      </w:pPr>
    </w:p>
    <w:p w14:paraId="3DAE457A" w14:textId="77777777" w:rsidR="002136BD" w:rsidRPr="002136BD" w:rsidRDefault="002136BD" w:rsidP="002136BD">
      <w:pPr>
        <w:pStyle w:val="Code"/>
        <w:rPr>
          <w:highlight w:val="white"/>
        </w:rPr>
      </w:pPr>
      <w:r w:rsidRPr="002136BD">
        <w:rPr>
          <w:highlight w:val="white"/>
        </w:rPr>
        <w:t xml:space="preserve">        case 'o':</w:t>
      </w:r>
    </w:p>
    <w:p w14:paraId="61AC2A9E" w14:textId="50C9A385" w:rsidR="002136BD" w:rsidRPr="002136BD" w:rsidRDefault="002136BD" w:rsidP="002136BD">
      <w:pPr>
        <w:pStyle w:val="Code"/>
        <w:rPr>
          <w:highlight w:val="white"/>
        </w:rPr>
      </w:pPr>
      <w:r w:rsidRPr="002136BD">
        <w:rPr>
          <w:highlight w:val="white"/>
        </w:rPr>
        <w:t xml:space="preserve">          unsignedLongValue = scanUnsignedLongInt(</w:t>
      </w:r>
      <w:r w:rsidR="00D10381">
        <w:rPr>
          <w:highlight w:val="white"/>
        </w:rPr>
        <w:t>8</w:t>
      </w:r>
      <w:r w:rsidRPr="002136BD">
        <w:rPr>
          <w:highlight w:val="white"/>
        </w:rPr>
        <w:t>);</w:t>
      </w:r>
    </w:p>
    <w:p w14:paraId="24EBCC50" w14:textId="77777777" w:rsidR="002136BD" w:rsidRPr="002136BD" w:rsidRDefault="002136BD" w:rsidP="002136BD">
      <w:pPr>
        <w:pStyle w:val="Code"/>
        <w:rPr>
          <w:highlight w:val="white"/>
        </w:rPr>
      </w:pPr>
    </w:p>
    <w:p w14:paraId="0509D589" w14:textId="77777777" w:rsidR="002136BD" w:rsidRPr="002136BD" w:rsidRDefault="002136BD" w:rsidP="002136BD">
      <w:pPr>
        <w:pStyle w:val="Code"/>
        <w:rPr>
          <w:highlight w:val="white"/>
        </w:rPr>
      </w:pPr>
      <w:r w:rsidRPr="002136BD">
        <w:rPr>
          <w:highlight w:val="white"/>
        </w:rPr>
        <w:t xml:space="preserve">          if (!star) {</w:t>
      </w:r>
    </w:p>
    <w:p w14:paraId="65518C49" w14:textId="77777777" w:rsidR="002136BD" w:rsidRPr="002136BD" w:rsidRDefault="002136BD" w:rsidP="002136BD">
      <w:pPr>
        <w:pStyle w:val="Code"/>
        <w:rPr>
          <w:highlight w:val="white"/>
        </w:rPr>
      </w:pPr>
      <w:r w:rsidRPr="002136BD">
        <w:rPr>
          <w:highlight w:val="white"/>
        </w:rPr>
        <w:t xml:space="preserve">            if (shortInt) {</w:t>
      </w:r>
    </w:p>
    <w:p w14:paraId="047FAA1C"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30ADA2A1" w14:textId="77777777" w:rsidR="002136BD" w:rsidRPr="002136BD" w:rsidRDefault="002136BD" w:rsidP="002136BD">
      <w:pPr>
        <w:pStyle w:val="Code"/>
        <w:rPr>
          <w:highlight w:val="white"/>
        </w:rPr>
      </w:pPr>
      <w:r w:rsidRPr="002136BD">
        <w:rPr>
          <w:highlight w:val="white"/>
        </w:rPr>
        <w:t xml:space="preserve">              *unsignedShortPtr = (short) unsignedLongValue;</w:t>
      </w:r>
    </w:p>
    <w:p w14:paraId="1044C5A5" w14:textId="77777777" w:rsidR="002136BD" w:rsidRPr="002136BD" w:rsidRDefault="002136BD" w:rsidP="002136BD">
      <w:pPr>
        <w:pStyle w:val="Code"/>
        <w:rPr>
          <w:highlight w:val="white"/>
        </w:rPr>
      </w:pPr>
      <w:r w:rsidRPr="002136BD">
        <w:rPr>
          <w:highlight w:val="white"/>
        </w:rPr>
        <w:t xml:space="preserve">            }</w:t>
      </w:r>
    </w:p>
    <w:p w14:paraId="395F0589" w14:textId="77777777" w:rsidR="002136BD" w:rsidRPr="002136BD" w:rsidRDefault="002136BD" w:rsidP="002136BD">
      <w:pPr>
        <w:pStyle w:val="Code"/>
        <w:rPr>
          <w:highlight w:val="white"/>
        </w:rPr>
      </w:pPr>
      <w:r w:rsidRPr="002136BD">
        <w:rPr>
          <w:highlight w:val="white"/>
        </w:rPr>
        <w:t xml:space="preserve">            else if (!longIntOrDouble) {</w:t>
      </w:r>
    </w:p>
    <w:p w14:paraId="0D643443"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5835997F" w14:textId="77777777" w:rsidR="002136BD" w:rsidRPr="002136BD" w:rsidRDefault="002136BD" w:rsidP="002136BD">
      <w:pPr>
        <w:pStyle w:val="Code"/>
        <w:rPr>
          <w:highlight w:val="white"/>
        </w:rPr>
      </w:pPr>
      <w:r w:rsidRPr="002136BD">
        <w:rPr>
          <w:highlight w:val="white"/>
        </w:rPr>
        <w:t xml:space="preserve">              *unsignedIntPtr = (int) unsignedLongValue;</w:t>
      </w:r>
    </w:p>
    <w:p w14:paraId="1B4E8EF5" w14:textId="77777777" w:rsidR="002136BD" w:rsidRPr="002136BD" w:rsidRDefault="002136BD" w:rsidP="002136BD">
      <w:pPr>
        <w:pStyle w:val="Code"/>
        <w:rPr>
          <w:highlight w:val="white"/>
        </w:rPr>
      </w:pPr>
      <w:r w:rsidRPr="002136BD">
        <w:rPr>
          <w:highlight w:val="white"/>
        </w:rPr>
        <w:t xml:space="preserve">            }</w:t>
      </w:r>
    </w:p>
    <w:p w14:paraId="2FCEFD1C" w14:textId="77777777" w:rsidR="002136BD" w:rsidRPr="002136BD" w:rsidRDefault="002136BD" w:rsidP="002136BD">
      <w:pPr>
        <w:pStyle w:val="Code"/>
        <w:rPr>
          <w:highlight w:val="white"/>
        </w:rPr>
      </w:pPr>
      <w:r w:rsidRPr="002136BD">
        <w:rPr>
          <w:highlight w:val="white"/>
        </w:rPr>
        <w:t xml:space="preserve">            else {</w:t>
      </w:r>
    </w:p>
    <w:p w14:paraId="32D0E62D"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31B1F5F" w14:textId="77777777" w:rsidR="002136BD" w:rsidRPr="002136BD" w:rsidRDefault="002136BD" w:rsidP="002136BD">
      <w:pPr>
        <w:pStyle w:val="Code"/>
        <w:rPr>
          <w:highlight w:val="white"/>
        </w:rPr>
      </w:pPr>
      <w:r w:rsidRPr="002136BD">
        <w:rPr>
          <w:highlight w:val="white"/>
        </w:rPr>
        <w:t xml:space="preserve">              *unsignedLongPtr = unsignedLongValue;</w:t>
      </w:r>
    </w:p>
    <w:p w14:paraId="128F3CE2" w14:textId="77777777" w:rsidR="002136BD" w:rsidRPr="002136BD" w:rsidRDefault="002136BD" w:rsidP="002136BD">
      <w:pPr>
        <w:pStyle w:val="Code"/>
        <w:rPr>
          <w:highlight w:val="white"/>
        </w:rPr>
      </w:pPr>
      <w:r w:rsidRPr="002136BD">
        <w:rPr>
          <w:highlight w:val="white"/>
        </w:rPr>
        <w:t xml:space="preserve">            }</w:t>
      </w:r>
    </w:p>
    <w:p w14:paraId="1C1F5483" w14:textId="77777777" w:rsidR="002136BD" w:rsidRPr="002136BD" w:rsidRDefault="002136BD" w:rsidP="002136BD">
      <w:pPr>
        <w:pStyle w:val="Code"/>
        <w:rPr>
          <w:highlight w:val="white"/>
        </w:rPr>
      </w:pPr>
      <w:r w:rsidRPr="002136BD">
        <w:rPr>
          <w:highlight w:val="white"/>
        </w:rPr>
        <w:t xml:space="preserve">          }</w:t>
      </w:r>
    </w:p>
    <w:p w14:paraId="78F9F815" w14:textId="77777777" w:rsidR="002136BD" w:rsidRPr="002136BD" w:rsidRDefault="002136BD" w:rsidP="002136BD">
      <w:pPr>
        <w:pStyle w:val="Code"/>
        <w:rPr>
          <w:highlight w:val="white"/>
        </w:rPr>
      </w:pPr>
    </w:p>
    <w:p w14:paraId="28AF3D4F" w14:textId="77777777" w:rsidR="002136BD" w:rsidRPr="002136BD" w:rsidRDefault="002136BD" w:rsidP="002136BD">
      <w:pPr>
        <w:pStyle w:val="Code"/>
        <w:rPr>
          <w:highlight w:val="white"/>
        </w:rPr>
      </w:pPr>
      <w:r w:rsidRPr="002136BD">
        <w:rPr>
          <w:highlight w:val="white"/>
        </w:rPr>
        <w:t xml:space="preserve">          percent = FALSE;</w:t>
      </w:r>
    </w:p>
    <w:p w14:paraId="65CFC6F4" w14:textId="77777777" w:rsidR="002136BD" w:rsidRPr="002136BD" w:rsidRDefault="002136BD" w:rsidP="002136BD">
      <w:pPr>
        <w:pStyle w:val="Code"/>
        <w:rPr>
          <w:highlight w:val="white"/>
        </w:rPr>
      </w:pPr>
      <w:r w:rsidRPr="002136BD">
        <w:rPr>
          <w:highlight w:val="white"/>
        </w:rPr>
        <w:t xml:space="preserve">          break;</w:t>
      </w:r>
    </w:p>
    <w:p w14:paraId="6F1074E0" w14:textId="77777777" w:rsidR="002136BD" w:rsidRPr="002136BD" w:rsidRDefault="002136BD" w:rsidP="002136BD">
      <w:pPr>
        <w:pStyle w:val="Code"/>
        <w:rPr>
          <w:highlight w:val="white"/>
        </w:rPr>
      </w:pPr>
    </w:p>
    <w:p w14:paraId="6560A757" w14:textId="77777777" w:rsidR="002136BD" w:rsidRPr="002136BD" w:rsidRDefault="002136BD" w:rsidP="002136BD">
      <w:pPr>
        <w:pStyle w:val="Code"/>
        <w:rPr>
          <w:highlight w:val="white"/>
        </w:rPr>
      </w:pPr>
      <w:r w:rsidRPr="002136BD">
        <w:rPr>
          <w:highlight w:val="white"/>
        </w:rPr>
        <w:t xml:space="preserve">        case 'x':</w:t>
      </w:r>
    </w:p>
    <w:p w14:paraId="48009916" w14:textId="3128648A" w:rsidR="002136BD" w:rsidRPr="002136BD" w:rsidRDefault="002136BD" w:rsidP="002136BD">
      <w:pPr>
        <w:pStyle w:val="Code"/>
        <w:rPr>
          <w:highlight w:val="white"/>
        </w:rPr>
      </w:pPr>
      <w:r w:rsidRPr="002136BD">
        <w:rPr>
          <w:highlight w:val="white"/>
        </w:rPr>
        <w:t xml:space="preserve">          unsignedLongValue = scanUnsignedLongInt(</w:t>
      </w:r>
      <w:r w:rsidR="00D10381">
        <w:rPr>
          <w:highlight w:val="white"/>
        </w:rPr>
        <w:t>16</w:t>
      </w:r>
      <w:r w:rsidRPr="002136BD">
        <w:rPr>
          <w:highlight w:val="white"/>
        </w:rPr>
        <w:t>);</w:t>
      </w:r>
    </w:p>
    <w:p w14:paraId="59FDAAB8" w14:textId="77777777" w:rsidR="002136BD" w:rsidRPr="002136BD" w:rsidRDefault="002136BD" w:rsidP="002136BD">
      <w:pPr>
        <w:pStyle w:val="Code"/>
        <w:rPr>
          <w:highlight w:val="white"/>
        </w:rPr>
      </w:pPr>
    </w:p>
    <w:p w14:paraId="738B4ADA" w14:textId="77777777" w:rsidR="002136BD" w:rsidRPr="002136BD" w:rsidRDefault="002136BD" w:rsidP="002136BD">
      <w:pPr>
        <w:pStyle w:val="Code"/>
        <w:rPr>
          <w:highlight w:val="white"/>
        </w:rPr>
      </w:pPr>
      <w:r w:rsidRPr="002136BD">
        <w:rPr>
          <w:highlight w:val="white"/>
        </w:rPr>
        <w:t xml:space="preserve">          if (!star) {</w:t>
      </w:r>
    </w:p>
    <w:p w14:paraId="41C3909F" w14:textId="77777777" w:rsidR="002136BD" w:rsidRPr="002136BD" w:rsidRDefault="002136BD" w:rsidP="002136BD">
      <w:pPr>
        <w:pStyle w:val="Code"/>
        <w:rPr>
          <w:highlight w:val="white"/>
        </w:rPr>
      </w:pPr>
      <w:r w:rsidRPr="002136BD">
        <w:rPr>
          <w:highlight w:val="white"/>
        </w:rPr>
        <w:t xml:space="preserve">            if (shortInt) {</w:t>
      </w:r>
    </w:p>
    <w:p w14:paraId="068FEE52"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5AB66900" w14:textId="77777777" w:rsidR="002136BD" w:rsidRPr="002136BD" w:rsidRDefault="002136BD" w:rsidP="002136BD">
      <w:pPr>
        <w:pStyle w:val="Code"/>
        <w:rPr>
          <w:highlight w:val="white"/>
        </w:rPr>
      </w:pPr>
      <w:r w:rsidRPr="002136BD">
        <w:rPr>
          <w:highlight w:val="white"/>
        </w:rPr>
        <w:t xml:space="preserve">              *unsignedShortPtr = (short) unsignedLongValue;</w:t>
      </w:r>
    </w:p>
    <w:p w14:paraId="22E6FB18" w14:textId="77777777" w:rsidR="002136BD" w:rsidRPr="002136BD" w:rsidRDefault="002136BD" w:rsidP="002136BD">
      <w:pPr>
        <w:pStyle w:val="Code"/>
        <w:rPr>
          <w:highlight w:val="white"/>
        </w:rPr>
      </w:pPr>
      <w:r w:rsidRPr="002136BD">
        <w:rPr>
          <w:highlight w:val="white"/>
        </w:rPr>
        <w:t xml:space="preserve">            }</w:t>
      </w:r>
    </w:p>
    <w:p w14:paraId="123B963F" w14:textId="77777777" w:rsidR="002136BD" w:rsidRPr="002136BD" w:rsidRDefault="002136BD" w:rsidP="002136BD">
      <w:pPr>
        <w:pStyle w:val="Code"/>
        <w:rPr>
          <w:highlight w:val="white"/>
        </w:rPr>
      </w:pPr>
      <w:r w:rsidRPr="002136BD">
        <w:rPr>
          <w:highlight w:val="white"/>
        </w:rPr>
        <w:t xml:space="preserve">            else if (!longIntOrDouble) {</w:t>
      </w:r>
    </w:p>
    <w:p w14:paraId="12FFB027"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761583A8" w14:textId="77777777" w:rsidR="002136BD" w:rsidRPr="002136BD" w:rsidRDefault="002136BD" w:rsidP="002136BD">
      <w:pPr>
        <w:pStyle w:val="Code"/>
        <w:rPr>
          <w:highlight w:val="white"/>
        </w:rPr>
      </w:pPr>
      <w:r w:rsidRPr="002136BD">
        <w:rPr>
          <w:highlight w:val="white"/>
        </w:rPr>
        <w:t xml:space="preserve">              *unsignedIntPtr = (int) unsignedLongValue;</w:t>
      </w:r>
    </w:p>
    <w:p w14:paraId="3268CCC7" w14:textId="77777777" w:rsidR="002136BD" w:rsidRPr="002136BD" w:rsidRDefault="002136BD" w:rsidP="002136BD">
      <w:pPr>
        <w:pStyle w:val="Code"/>
        <w:rPr>
          <w:highlight w:val="white"/>
        </w:rPr>
      </w:pPr>
      <w:r w:rsidRPr="002136BD">
        <w:rPr>
          <w:highlight w:val="white"/>
        </w:rPr>
        <w:t xml:space="preserve">            }</w:t>
      </w:r>
    </w:p>
    <w:p w14:paraId="7984B4CC" w14:textId="77777777" w:rsidR="002136BD" w:rsidRPr="002136BD" w:rsidRDefault="002136BD" w:rsidP="002136BD">
      <w:pPr>
        <w:pStyle w:val="Code"/>
        <w:rPr>
          <w:highlight w:val="white"/>
        </w:rPr>
      </w:pPr>
      <w:r w:rsidRPr="002136BD">
        <w:rPr>
          <w:highlight w:val="white"/>
        </w:rPr>
        <w:t xml:space="preserve">            else {</w:t>
      </w:r>
    </w:p>
    <w:p w14:paraId="7318F363"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F3E11C8" w14:textId="77777777" w:rsidR="002136BD" w:rsidRPr="002136BD" w:rsidRDefault="002136BD" w:rsidP="002136BD">
      <w:pPr>
        <w:pStyle w:val="Code"/>
        <w:rPr>
          <w:highlight w:val="white"/>
        </w:rPr>
      </w:pPr>
      <w:r w:rsidRPr="002136BD">
        <w:rPr>
          <w:highlight w:val="white"/>
        </w:rPr>
        <w:t xml:space="preserve">              *unsignedLongPtr = unsignedLongValue;</w:t>
      </w:r>
    </w:p>
    <w:p w14:paraId="2B3CE007" w14:textId="77777777" w:rsidR="002136BD" w:rsidRPr="002136BD" w:rsidRDefault="002136BD" w:rsidP="002136BD">
      <w:pPr>
        <w:pStyle w:val="Code"/>
        <w:rPr>
          <w:highlight w:val="white"/>
        </w:rPr>
      </w:pPr>
      <w:r w:rsidRPr="002136BD">
        <w:rPr>
          <w:highlight w:val="white"/>
        </w:rPr>
        <w:t xml:space="preserve">            }</w:t>
      </w:r>
    </w:p>
    <w:p w14:paraId="596B3320" w14:textId="77777777" w:rsidR="002136BD" w:rsidRPr="002136BD" w:rsidRDefault="002136BD" w:rsidP="002136BD">
      <w:pPr>
        <w:pStyle w:val="Code"/>
        <w:rPr>
          <w:highlight w:val="white"/>
        </w:rPr>
      </w:pPr>
      <w:r w:rsidRPr="002136BD">
        <w:rPr>
          <w:highlight w:val="white"/>
        </w:rPr>
        <w:t xml:space="preserve">          }</w:t>
      </w:r>
    </w:p>
    <w:p w14:paraId="00953084" w14:textId="77777777" w:rsidR="002136BD" w:rsidRPr="002136BD" w:rsidRDefault="002136BD" w:rsidP="002136BD">
      <w:pPr>
        <w:pStyle w:val="Code"/>
        <w:rPr>
          <w:highlight w:val="white"/>
        </w:rPr>
      </w:pPr>
    </w:p>
    <w:p w14:paraId="7672DBEA" w14:textId="77777777" w:rsidR="002136BD" w:rsidRPr="002136BD" w:rsidRDefault="002136BD" w:rsidP="002136BD">
      <w:pPr>
        <w:pStyle w:val="Code"/>
        <w:rPr>
          <w:highlight w:val="white"/>
        </w:rPr>
      </w:pPr>
      <w:r w:rsidRPr="002136BD">
        <w:rPr>
          <w:highlight w:val="white"/>
        </w:rPr>
        <w:t xml:space="preserve">          percent = FALSE;</w:t>
      </w:r>
    </w:p>
    <w:p w14:paraId="2F6BA768" w14:textId="77777777" w:rsidR="002136BD" w:rsidRPr="002136BD" w:rsidRDefault="002136BD" w:rsidP="002136BD">
      <w:pPr>
        <w:pStyle w:val="Code"/>
        <w:rPr>
          <w:highlight w:val="white"/>
        </w:rPr>
      </w:pPr>
      <w:r w:rsidRPr="002136BD">
        <w:rPr>
          <w:highlight w:val="white"/>
        </w:rPr>
        <w:t xml:space="preserve">          break;</w:t>
      </w:r>
    </w:p>
    <w:p w14:paraId="5002087D" w14:textId="77777777" w:rsidR="002136BD" w:rsidRPr="002136BD" w:rsidRDefault="002136BD" w:rsidP="002136BD">
      <w:pPr>
        <w:pStyle w:val="Code"/>
        <w:rPr>
          <w:highlight w:val="white"/>
        </w:rPr>
      </w:pPr>
    </w:p>
    <w:p w14:paraId="790C76BA" w14:textId="77777777" w:rsidR="002136BD" w:rsidRPr="002136BD" w:rsidRDefault="002136BD" w:rsidP="002136BD">
      <w:pPr>
        <w:pStyle w:val="Code"/>
        <w:rPr>
          <w:highlight w:val="white"/>
        </w:rPr>
      </w:pPr>
      <w:r w:rsidRPr="002136BD">
        <w:rPr>
          <w:highlight w:val="white"/>
        </w:rPr>
        <w:t xml:space="preserve">        case 'u':</w:t>
      </w:r>
    </w:p>
    <w:p w14:paraId="6E33BD2C" w14:textId="08D50029" w:rsidR="002136BD" w:rsidRPr="002136BD" w:rsidRDefault="002136BD" w:rsidP="002136BD">
      <w:pPr>
        <w:pStyle w:val="Code"/>
        <w:rPr>
          <w:highlight w:val="white"/>
        </w:rPr>
      </w:pPr>
      <w:r w:rsidRPr="002136BD">
        <w:rPr>
          <w:highlight w:val="white"/>
        </w:rPr>
        <w:t xml:space="preserve">          unsignedLongValue = scanUnsignedLongInt(</w:t>
      </w:r>
      <w:r w:rsidR="00725DDB">
        <w:rPr>
          <w:highlight w:val="white"/>
        </w:rPr>
        <w:t>0</w:t>
      </w:r>
      <w:r w:rsidRPr="002136BD">
        <w:rPr>
          <w:highlight w:val="white"/>
        </w:rPr>
        <w:t>);</w:t>
      </w:r>
    </w:p>
    <w:p w14:paraId="51ED27B6" w14:textId="77777777" w:rsidR="002136BD" w:rsidRPr="002136BD" w:rsidRDefault="002136BD" w:rsidP="002136BD">
      <w:pPr>
        <w:pStyle w:val="Code"/>
        <w:rPr>
          <w:highlight w:val="white"/>
        </w:rPr>
      </w:pPr>
    </w:p>
    <w:p w14:paraId="12194C28" w14:textId="77777777" w:rsidR="002136BD" w:rsidRPr="002136BD" w:rsidRDefault="002136BD" w:rsidP="002136BD">
      <w:pPr>
        <w:pStyle w:val="Code"/>
        <w:rPr>
          <w:highlight w:val="white"/>
        </w:rPr>
      </w:pPr>
      <w:r w:rsidRPr="002136BD">
        <w:rPr>
          <w:highlight w:val="white"/>
        </w:rPr>
        <w:t xml:space="preserve">          if (!star) {</w:t>
      </w:r>
    </w:p>
    <w:p w14:paraId="6F8B689B" w14:textId="77777777" w:rsidR="002136BD" w:rsidRPr="002136BD" w:rsidRDefault="002136BD" w:rsidP="002136BD">
      <w:pPr>
        <w:pStyle w:val="Code"/>
        <w:rPr>
          <w:highlight w:val="white"/>
        </w:rPr>
      </w:pPr>
      <w:r w:rsidRPr="002136BD">
        <w:rPr>
          <w:highlight w:val="white"/>
        </w:rPr>
        <w:t xml:space="preserve">            if (shortInt) {</w:t>
      </w:r>
    </w:p>
    <w:p w14:paraId="5238E67D"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6BEF1DB4" w14:textId="77777777" w:rsidR="002136BD" w:rsidRPr="002136BD" w:rsidRDefault="002136BD" w:rsidP="002136BD">
      <w:pPr>
        <w:pStyle w:val="Code"/>
        <w:rPr>
          <w:highlight w:val="white"/>
        </w:rPr>
      </w:pPr>
      <w:r w:rsidRPr="002136BD">
        <w:rPr>
          <w:highlight w:val="white"/>
        </w:rPr>
        <w:t xml:space="preserve">              *unsignedShortPtr = (short) unsignedLongValue;</w:t>
      </w:r>
    </w:p>
    <w:p w14:paraId="4F53697E" w14:textId="77777777" w:rsidR="002136BD" w:rsidRPr="002136BD" w:rsidRDefault="002136BD" w:rsidP="002136BD">
      <w:pPr>
        <w:pStyle w:val="Code"/>
        <w:rPr>
          <w:highlight w:val="white"/>
        </w:rPr>
      </w:pPr>
      <w:r w:rsidRPr="002136BD">
        <w:rPr>
          <w:highlight w:val="white"/>
        </w:rPr>
        <w:t xml:space="preserve">            }</w:t>
      </w:r>
    </w:p>
    <w:p w14:paraId="4E02DE37" w14:textId="77777777" w:rsidR="002136BD" w:rsidRPr="002136BD" w:rsidRDefault="002136BD" w:rsidP="002136BD">
      <w:pPr>
        <w:pStyle w:val="Code"/>
        <w:rPr>
          <w:highlight w:val="white"/>
        </w:rPr>
      </w:pPr>
      <w:r w:rsidRPr="002136BD">
        <w:rPr>
          <w:highlight w:val="white"/>
        </w:rPr>
        <w:t xml:space="preserve">            else if (!longIntOrDouble) {</w:t>
      </w:r>
    </w:p>
    <w:p w14:paraId="5F13BCD8"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134094A5" w14:textId="77777777" w:rsidR="002136BD" w:rsidRPr="002136BD" w:rsidRDefault="002136BD" w:rsidP="002136BD">
      <w:pPr>
        <w:pStyle w:val="Code"/>
        <w:rPr>
          <w:highlight w:val="white"/>
        </w:rPr>
      </w:pPr>
      <w:r w:rsidRPr="002136BD">
        <w:rPr>
          <w:highlight w:val="white"/>
        </w:rPr>
        <w:t xml:space="preserve">              *unsignedIntPtr = (int) unsignedLongValue;</w:t>
      </w:r>
    </w:p>
    <w:p w14:paraId="2F93402E" w14:textId="77777777" w:rsidR="002136BD" w:rsidRPr="002136BD" w:rsidRDefault="002136BD" w:rsidP="002136BD">
      <w:pPr>
        <w:pStyle w:val="Code"/>
        <w:rPr>
          <w:highlight w:val="white"/>
        </w:rPr>
      </w:pPr>
      <w:r w:rsidRPr="002136BD">
        <w:rPr>
          <w:highlight w:val="white"/>
        </w:rPr>
        <w:lastRenderedPageBreak/>
        <w:t xml:space="preserve">            }</w:t>
      </w:r>
    </w:p>
    <w:p w14:paraId="3F11EE11" w14:textId="77777777" w:rsidR="002136BD" w:rsidRPr="002136BD" w:rsidRDefault="002136BD" w:rsidP="002136BD">
      <w:pPr>
        <w:pStyle w:val="Code"/>
        <w:rPr>
          <w:highlight w:val="white"/>
        </w:rPr>
      </w:pPr>
      <w:r w:rsidRPr="002136BD">
        <w:rPr>
          <w:highlight w:val="white"/>
        </w:rPr>
        <w:t xml:space="preserve">            else {</w:t>
      </w:r>
    </w:p>
    <w:p w14:paraId="2DE6D559"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0B9382A3" w14:textId="77777777" w:rsidR="002136BD" w:rsidRPr="002136BD" w:rsidRDefault="002136BD" w:rsidP="002136BD">
      <w:pPr>
        <w:pStyle w:val="Code"/>
        <w:rPr>
          <w:highlight w:val="white"/>
        </w:rPr>
      </w:pPr>
      <w:r w:rsidRPr="002136BD">
        <w:rPr>
          <w:highlight w:val="white"/>
        </w:rPr>
        <w:t xml:space="preserve">              *unsignedLongPtr = unsignedLongValue;</w:t>
      </w:r>
    </w:p>
    <w:p w14:paraId="35076FBF" w14:textId="77777777" w:rsidR="002136BD" w:rsidRPr="002136BD" w:rsidRDefault="002136BD" w:rsidP="002136BD">
      <w:pPr>
        <w:pStyle w:val="Code"/>
        <w:rPr>
          <w:highlight w:val="white"/>
        </w:rPr>
      </w:pPr>
      <w:r w:rsidRPr="002136BD">
        <w:rPr>
          <w:highlight w:val="white"/>
        </w:rPr>
        <w:t xml:space="preserve">            }</w:t>
      </w:r>
    </w:p>
    <w:p w14:paraId="7956C5A1" w14:textId="77777777" w:rsidR="002136BD" w:rsidRPr="002136BD" w:rsidRDefault="002136BD" w:rsidP="002136BD">
      <w:pPr>
        <w:pStyle w:val="Code"/>
        <w:rPr>
          <w:highlight w:val="white"/>
        </w:rPr>
      </w:pPr>
      <w:r w:rsidRPr="002136BD">
        <w:rPr>
          <w:highlight w:val="white"/>
        </w:rPr>
        <w:t xml:space="preserve">          }</w:t>
      </w:r>
    </w:p>
    <w:p w14:paraId="10E8AA20" w14:textId="77777777" w:rsidR="002136BD" w:rsidRPr="002136BD" w:rsidRDefault="002136BD" w:rsidP="002136BD">
      <w:pPr>
        <w:pStyle w:val="Code"/>
        <w:rPr>
          <w:highlight w:val="white"/>
        </w:rPr>
      </w:pPr>
    </w:p>
    <w:p w14:paraId="48D3522F" w14:textId="77777777" w:rsidR="002136BD" w:rsidRPr="002136BD" w:rsidRDefault="002136BD" w:rsidP="002136BD">
      <w:pPr>
        <w:pStyle w:val="Code"/>
        <w:rPr>
          <w:highlight w:val="white"/>
        </w:rPr>
      </w:pPr>
      <w:r w:rsidRPr="002136BD">
        <w:rPr>
          <w:highlight w:val="white"/>
        </w:rPr>
        <w:t xml:space="preserve">          percent = FALSE;</w:t>
      </w:r>
    </w:p>
    <w:p w14:paraId="6E04B6A1" w14:textId="77777777" w:rsidR="002136BD" w:rsidRPr="002136BD" w:rsidRDefault="002136BD" w:rsidP="002136BD">
      <w:pPr>
        <w:pStyle w:val="Code"/>
        <w:rPr>
          <w:highlight w:val="white"/>
        </w:rPr>
      </w:pPr>
      <w:r w:rsidRPr="002136BD">
        <w:rPr>
          <w:highlight w:val="white"/>
        </w:rPr>
        <w:t xml:space="preserve">          break;</w:t>
      </w:r>
    </w:p>
    <w:p w14:paraId="45DF2B5C" w14:textId="77777777" w:rsidR="002136BD" w:rsidRPr="002136BD" w:rsidRDefault="002136BD" w:rsidP="002136BD">
      <w:pPr>
        <w:pStyle w:val="Code"/>
        <w:rPr>
          <w:highlight w:val="white"/>
        </w:rPr>
      </w:pPr>
    </w:p>
    <w:p w14:paraId="1D8F3F6B" w14:textId="77777777" w:rsidR="002136BD" w:rsidRPr="002136BD" w:rsidRDefault="002136BD" w:rsidP="002136BD">
      <w:pPr>
        <w:pStyle w:val="Code"/>
        <w:rPr>
          <w:highlight w:val="white"/>
        </w:rPr>
      </w:pPr>
      <w:r w:rsidRPr="002136BD">
        <w:rPr>
          <w:highlight w:val="white"/>
        </w:rPr>
        <w:t xml:space="preserve">        case 'e':</w:t>
      </w:r>
    </w:p>
    <w:p w14:paraId="1B809AEE" w14:textId="77777777" w:rsidR="002136BD" w:rsidRPr="002136BD" w:rsidRDefault="002136BD" w:rsidP="002136BD">
      <w:pPr>
        <w:pStyle w:val="Code"/>
        <w:rPr>
          <w:highlight w:val="white"/>
        </w:rPr>
      </w:pPr>
      <w:r w:rsidRPr="002136BD">
        <w:rPr>
          <w:highlight w:val="white"/>
        </w:rPr>
        <w:t xml:space="preserve">        case 'f':</w:t>
      </w:r>
    </w:p>
    <w:p w14:paraId="2FC452A3" w14:textId="77777777" w:rsidR="002136BD" w:rsidRPr="002136BD" w:rsidRDefault="002136BD" w:rsidP="002136BD">
      <w:pPr>
        <w:pStyle w:val="Code"/>
        <w:rPr>
          <w:highlight w:val="white"/>
        </w:rPr>
      </w:pPr>
      <w:r w:rsidRPr="002136BD">
        <w:rPr>
          <w:highlight w:val="white"/>
        </w:rPr>
        <w:t xml:space="preserve">        case 'g':</w:t>
      </w:r>
    </w:p>
    <w:p w14:paraId="19A2F735" w14:textId="77777777" w:rsidR="002136BD" w:rsidRPr="002136BD" w:rsidRDefault="002136BD" w:rsidP="002136BD">
      <w:pPr>
        <w:pStyle w:val="Code"/>
        <w:rPr>
          <w:highlight w:val="white"/>
        </w:rPr>
      </w:pPr>
      <w:r w:rsidRPr="002136BD">
        <w:rPr>
          <w:highlight w:val="white"/>
        </w:rPr>
        <w:t xml:space="preserve">          longDoubleValue = scanLongDouble();</w:t>
      </w:r>
    </w:p>
    <w:p w14:paraId="1BF26461" w14:textId="77777777" w:rsidR="002136BD" w:rsidRPr="002136BD" w:rsidRDefault="002136BD" w:rsidP="002136BD">
      <w:pPr>
        <w:pStyle w:val="Code"/>
        <w:rPr>
          <w:highlight w:val="white"/>
        </w:rPr>
      </w:pPr>
    </w:p>
    <w:p w14:paraId="3D019296" w14:textId="77777777" w:rsidR="002136BD" w:rsidRPr="002136BD" w:rsidRDefault="002136BD" w:rsidP="002136BD">
      <w:pPr>
        <w:pStyle w:val="Code"/>
        <w:rPr>
          <w:highlight w:val="white"/>
        </w:rPr>
      </w:pPr>
      <w:r w:rsidRPr="002136BD">
        <w:rPr>
          <w:highlight w:val="white"/>
        </w:rPr>
        <w:t xml:space="preserve">          if (!star) {</w:t>
      </w:r>
    </w:p>
    <w:p w14:paraId="00616AEC" w14:textId="77777777" w:rsidR="002136BD" w:rsidRPr="002136BD" w:rsidRDefault="002136BD" w:rsidP="002136BD">
      <w:pPr>
        <w:pStyle w:val="Code"/>
        <w:rPr>
          <w:highlight w:val="white"/>
        </w:rPr>
      </w:pPr>
      <w:r w:rsidRPr="002136BD">
        <w:rPr>
          <w:highlight w:val="white"/>
        </w:rPr>
        <w:t xml:space="preserve">            if (longIntOrDouble) {</w:t>
      </w:r>
    </w:p>
    <w:p w14:paraId="344F9ED3" w14:textId="77777777" w:rsidR="002136BD" w:rsidRPr="002136BD" w:rsidRDefault="002136BD" w:rsidP="002136BD">
      <w:pPr>
        <w:pStyle w:val="Code"/>
        <w:rPr>
          <w:highlight w:val="white"/>
        </w:rPr>
      </w:pPr>
      <w:r w:rsidRPr="002136BD">
        <w:rPr>
          <w:highlight w:val="white"/>
        </w:rPr>
        <w:t xml:space="preserve">              double* doublePtr = va_arg(arg_list, double*);</w:t>
      </w:r>
    </w:p>
    <w:p w14:paraId="6D8CDC3E" w14:textId="77777777" w:rsidR="002136BD" w:rsidRPr="002136BD" w:rsidRDefault="002136BD" w:rsidP="002136BD">
      <w:pPr>
        <w:pStyle w:val="Code"/>
        <w:rPr>
          <w:highlight w:val="white"/>
        </w:rPr>
      </w:pPr>
      <w:r w:rsidRPr="002136BD">
        <w:rPr>
          <w:highlight w:val="white"/>
        </w:rPr>
        <w:t xml:space="preserve">              *doublePtr = (double) longDoubleValue;</w:t>
      </w:r>
    </w:p>
    <w:p w14:paraId="4FEA2BB6" w14:textId="77777777" w:rsidR="002136BD" w:rsidRPr="002136BD" w:rsidRDefault="002136BD" w:rsidP="002136BD">
      <w:pPr>
        <w:pStyle w:val="Code"/>
        <w:rPr>
          <w:highlight w:val="white"/>
        </w:rPr>
      </w:pPr>
      <w:r w:rsidRPr="002136BD">
        <w:rPr>
          <w:highlight w:val="white"/>
        </w:rPr>
        <w:t xml:space="preserve">            }</w:t>
      </w:r>
    </w:p>
    <w:p w14:paraId="659BC240" w14:textId="77777777" w:rsidR="002136BD" w:rsidRPr="002136BD" w:rsidRDefault="002136BD" w:rsidP="002136BD">
      <w:pPr>
        <w:pStyle w:val="Code"/>
        <w:rPr>
          <w:highlight w:val="white"/>
        </w:rPr>
      </w:pPr>
      <w:r w:rsidRPr="002136BD">
        <w:rPr>
          <w:highlight w:val="white"/>
        </w:rPr>
        <w:t xml:space="preserve">            else if (longDouble) {</w:t>
      </w:r>
    </w:p>
    <w:p w14:paraId="237808FD" w14:textId="77777777" w:rsidR="002136BD" w:rsidRPr="002136BD" w:rsidRDefault="002136BD" w:rsidP="002136BD">
      <w:pPr>
        <w:pStyle w:val="Code"/>
        <w:rPr>
          <w:highlight w:val="white"/>
        </w:rPr>
      </w:pPr>
      <w:r w:rsidRPr="002136BD">
        <w:rPr>
          <w:highlight w:val="white"/>
        </w:rPr>
        <w:t xml:space="preserve">              long double* longDoublePtr = va_arg(arg_list, long double*);</w:t>
      </w:r>
    </w:p>
    <w:p w14:paraId="4EFD8F6D" w14:textId="77777777" w:rsidR="002136BD" w:rsidRPr="002136BD" w:rsidRDefault="002136BD" w:rsidP="002136BD">
      <w:pPr>
        <w:pStyle w:val="Code"/>
        <w:rPr>
          <w:highlight w:val="white"/>
        </w:rPr>
      </w:pPr>
      <w:r w:rsidRPr="002136BD">
        <w:rPr>
          <w:highlight w:val="white"/>
        </w:rPr>
        <w:t xml:space="preserve">              *longDoublePtr = longDoubleValue;</w:t>
      </w:r>
    </w:p>
    <w:p w14:paraId="7074274E" w14:textId="77777777" w:rsidR="002136BD" w:rsidRPr="002136BD" w:rsidRDefault="002136BD" w:rsidP="002136BD">
      <w:pPr>
        <w:pStyle w:val="Code"/>
        <w:rPr>
          <w:highlight w:val="white"/>
        </w:rPr>
      </w:pPr>
      <w:r w:rsidRPr="002136BD">
        <w:rPr>
          <w:highlight w:val="white"/>
        </w:rPr>
        <w:t xml:space="preserve">            }</w:t>
      </w:r>
    </w:p>
    <w:p w14:paraId="3314CBF4" w14:textId="77777777" w:rsidR="002136BD" w:rsidRPr="002136BD" w:rsidRDefault="002136BD" w:rsidP="002136BD">
      <w:pPr>
        <w:pStyle w:val="Code"/>
        <w:rPr>
          <w:highlight w:val="white"/>
        </w:rPr>
      </w:pPr>
      <w:r w:rsidRPr="002136BD">
        <w:rPr>
          <w:highlight w:val="white"/>
        </w:rPr>
        <w:t xml:space="preserve">            else {</w:t>
      </w:r>
    </w:p>
    <w:p w14:paraId="3FE129C8" w14:textId="77777777" w:rsidR="002136BD" w:rsidRPr="002136BD" w:rsidRDefault="002136BD" w:rsidP="002136BD">
      <w:pPr>
        <w:pStyle w:val="Code"/>
        <w:rPr>
          <w:highlight w:val="white"/>
        </w:rPr>
      </w:pPr>
      <w:r w:rsidRPr="002136BD">
        <w:rPr>
          <w:highlight w:val="white"/>
        </w:rPr>
        <w:t xml:space="preserve">              float* floatPtr = va_arg(arg_list, float*);</w:t>
      </w:r>
    </w:p>
    <w:p w14:paraId="3C0CA4D7" w14:textId="77777777" w:rsidR="002136BD" w:rsidRPr="002136BD" w:rsidRDefault="002136BD" w:rsidP="002136BD">
      <w:pPr>
        <w:pStyle w:val="Code"/>
        <w:rPr>
          <w:highlight w:val="white"/>
        </w:rPr>
      </w:pPr>
      <w:r w:rsidRPr="002136BD">
        <w:rPr>
          <w:highlight w:val="white"/>
        </w:rPr>
        <w:t xml:space="preserve">              *floatPtr = (float) longDoubleValue;</w:t>
      </w:r>
    </w:p>
    <w:p w14:paraId="4C1C9503" w14:textId="77777777" w:rsidR="002136BD" w:rsidRPr="002136BD" w:rsidRDefault="002136BD" w:rsidP="002136BD">
      <w:pPr>
        <w:pStyle w:val="Code"/>
        <w:rPr>
          <w:highlight w:val="white"/>
        </w:rPr>
      </w:pPr>
      <w:r w:rsidRPr="002136BD">
        <w:rPr>
          <w:highlight w:val="white"/>
        </w:rPr>
        <w:t xml:space="preserve">            }</w:t>
      </w:r>
    </w:p>
    <w:p w14:paraId="7F8D63CF" w14:textId="77777777" w:rsidR="002136BD" w:rsidRPr="002136BD" w:rsidRDefault="002136BD" w:rsidP="002136BD">
      <w:pPr>
        <w:pStyle w:val="Code"/>
        <w:rPr>
          <w:highlight w:val="white"/>
        </w:rPr>
      </w:pPr>
      <w:r w:rsidRPr="002136BD">
        <w:rPr>
          <w:highlight w:val="white"/>
        </w:rPr>
        <w:t xml:space="preserve">          }</w:t>
      </w:r>
    </w:p>
    <w:p w14:paraId="6E3B0697" w14:textId="77777777" w:rsidR="002136BD" w:rsidRPr="002136BD" w:rsidRDefault="002136BD" w:rsidP="002136BD">
      <w:pPr>
        <w:pStyle w:val="Code"/>
        <w:rPr>
          <w:highlight w:val="white"/>
        </w:rPr>
      </w:pPr>
    </w:p>
    <w:p w14:paraId="6978BB93" w14:textId="77777777" w:rsidR="002136BD" w:rsidRPr="002136BD" w:rsidRDefault="002136BD" w:rsidP="002136BD">
      <w:pPr>
        <w:pStyle w:val="Code"/>
        <w:rPr>
          <w:highlight w:val="white"/>
        </w:rPr>
      </w:pPr>
      <w:r w:rsidRPr="002136BD">
        <w:rPr>
          <w:highlight w:val="white"/>
        </w:rPr>
        <w:t xml:space="preserve">          percent = FALSE;</w:t>
      </w:r>
    </w:p>
    <w:p w14:paraId="57C0E5D2" w14:textId="77777777" w:rsidR="002136BD" w:rsidRPr="002136BD" w:rsidRDefault="002136BD" w:rsidP="002136BD">
      <w:pPr>
        <w:pStyle w:val="Code"/>
        <w:rPr>
          <w:highlight w:val="white"/>
        </w:rPr>
      </w:pPr>
      <w:r w:rsidRPr="002136BD">
        <w:rPr>
          <w:highlight w:val="white"/>
        </w:rPr>
        <w:t xml:space="preserve">          break;</w:t>
      </w:r>
    </w:p>
    <w:p w14:paraId="1E3D86F4" w14:textId="77777777" w:rsidR="002136BD" w:rsidRPr="002136BD" w:rsidRDefault="002136BD" w:rsidP="002136BD">
      <w:pPr>
        <w:pStyle w:val="Code"/>
        <w:rPr>
          <w:highlight w:val="white"/>
        </w:rPr>
      </w:pPr>
    </w:p>
    <w:p w14:paraId="396EF411" w14:textId="77777777" w:rsidR="002136BD" w:rsidRPr="002136BD" w:rsidRDefault="002136BD" w:rsidP="002136BD">
      <w:pPr>
        <w:pStyle w:val="Code"/>
        <w:rPr>
          <w:highlight w:val="white"/>
        </w:rPr>
      </w:pPr>
      <w:r w:rsidRPr="002136BD">
        <w:rPr>
          <w:highlight w:val="white"/>
        </w:rPr>
        <w:t xml:space="preserve">        case '[': {</w:t>
      </w:r>
    </w:p>
    <w:p w14:paraId="7095F735" w14:textId="77777777" w:rsidR="002136BD" w:rsidRPr="002136BD" w:rsidRDefault="002136BD" w:rsidP="002136BD">
      <w:pPr>
        <w:pStyle w:val="Code"/>
        <w:rPr>
          <w:highlight w:val="white"/>
        </w:rPr>
      </w:pPr>
      <w:r w:rsidRPr="002136BD">
        <w:rPr>
          <w:highlight w:val="white"/>
        </w:rPr>
        <w:t xml:space="preserve">            BOOL not = FALSE;</w:t>
      </w:r>
    </w:p>
    <w:p w14:paraId="44398D96" w14:textId="77777777" w:rsidR="002136BD" w:rsidRPr="002136BD" w:rsidRDefault="002136BD" w:rsidP="002136BD">
      <w:pPr>
        <w:pStyle w:val="Code"/>
        <w:rPr>
          <w:highlight w:val="white"/>
        </w:rPr>
      </w:pPr>
      <w:r w:rsidRPr="002136BD">
        <w:rPr>
          <w:highlight w:val="white"/>
        </w:rPr>
        <w:t xml:space="preserve">            ++index;</w:t>
      </w:r>
    </w:p>
    <w:p w14:paraId="6EF98B88" w14:textId="77777777" w:rsidR="002136BD" w:rsidRPr="002136BD" w:rsidRDefault="002136BD" w:rsidP="002136BD">
      <w:pPr>
        <w:pStyle w:val="Code"/>
        <w:rPr>
          <w:highlight w:val="white"/>
        </w:rPr>
      </w:pPr>
    </w:p>
    <w:p w14:paraId="766ACAA7" w14:textId="77777777" w:rsidR="002136BD" w:rsidRPr="002136BD" w:rsidRDefault="002136BD" w:rsidP="002136BD">
      <w:pPr>
        <w:pStyle w:val="Code"/>
        <w:rPr>
          <w:highlight w:val="white"/>
        </w:rPr>
      </w:pPr>
      <w:r w:rsidRPr="002136BD">
        <w:rPr>
          <w:highlight w:val="white"/>
        </w:rPr>
        <w:t xml:space="preserve">            if (format[index] == '^') {</w:t>
      </w:r>
    </w:p>
    <w:p w14:paraId="79ED5862" w14:textId="77777777" w:rsidR="002136BD" w:rsidRPr="002136BD" w:rsidRDefault="002136BD" w:rsidP="002136BD">
      <w:pPr>
        <w:pStyle w:val="Code"/>
        <w:rPr>
          <w:highlight w:val="white"/>
        </w:rPr>
      </w:pPr>
      <w:r w:rsidRPr="002136BD">
        <w:rPr>
          <w:highlight w:val="white"/>
        </w:rPr>
        <w:t xml:space="preserve">              not = TRUE;</w:t>
      </w:r>
    </w:p>
    <w:p w14:paraId="2164A136" w14:textId="77777777" w:rsidR="002136BD" w:rsidRPr="002136BD" w:rsidRDefault="002136BD" w:rsidP="002136BD">
      <w:pPr>
        <w:pStyle w:val="Code"/>
        <w:rPr>
          <w:highlight w:val="white"/>
        </w:rPr>
      </w:pPr>
      <w:r w:rsidRPr="002136BD">
        <w:rPr>
          <w:highlight w:val="white"/>
        </w:rPr>
        <w:t xml:space="preserve">              ++index;</w:t>
      </w:r>
    </w:p>
    <w:p w14:paraId="2C8966F7" w14:textId="77777777" w:rsidR="002136BD" w:rsidRPr="002136BD" w:rsidRDefault="002136BD" w:rsidP="002136BD">
      <w:pPr>
        <w:pStyle w:val="Code"/>
        <w:rPr>
          <w:highlight w:val="white"/>
        </w:rPr>
      </w:pPr>
      <w:r w:rsidRPr="002136BD">
        <w:rPr>
          <w:highlight w:val="white"/>
        </w:rPr>
        <w:t xml:space="preserve">            }</w:t>
      </w:r>
    </w:p>
    <w:p w14:paraId="2E3FDD1C" w14:textId="77777777" w:rsidR="002136BD" w:rsidRPr="002136BD" w:rsidRDefault="002136BD" w:rsidP="002136BD">
      <w:pPr>
        <w:pStyle w:val="Code"/>
        <w:rPr>
          <w:highlight w:val="white"/>
        </w:rPr>
      </w:pPr>
    </w:p>
    <w:p w14:paraId="63124AAB" w14:textId="77777777" w:rsidR="002136BD" w:rsidRPr="002136BD" w:rsidRDefault="002136BD" w:rsidP="002136BD">
      <w:pPr>
        <w:pStyle w:val="Code"/>
        <w:rPr>
          <w:highlight w:val="white"/>
        </w:rPr>
      </w:pPr>
      <w:r w:rsidRPr="002136BD">
        <w:rPr>
          <w:highlight w:val="white"/>
        </w:rPr>
        <w:t xml:space="preserve">            int startIndex = index;</w:t>
      </w:r>
    </w:p>
    <w:p w14:paraId="4FC7779C" w14:textId="77777777" w:rsidR="002136BD" w:rsidRPr="002136BD" w:rsidRDefault="002136BD" w:rsidP="002136BD">
      <w:pPr>
        <w:pStyle w:val="Code"/>
        <w:rPr>
          <w:highlight w:val="white"/>
        </w:rPr>
      </w:pPr>
      <w:r w:rsidRPr="002136BD">
        <w:rPr>
          <w:highlight w:val="white"/>
        </w:rPr>
        <w:t xml:space="preserve">            while (format[index] != ']') {</w:t>
      </w:r>
    </w:p>
    <w:p w14:paraId="32446E52" w14:textId="77777777" w:rsidR="002136BD" w:rsidRPr="002136BD" w:rsidRDefault="002136BD" w:rsidP="002136BD">
      <w:pPr>
        <w:pStyle w:val="Code"/>
        <w:rPr>
          <w:highlight w:val="white"/>
        </w:rPr>
      </w:pPr>
      <w:r w:rsidRPr="002136BD">
        <w:rPr>
          <w:highlight w:val="white"/>
        </w:rPr>
        <w:t xml:space="preserve">              ++index;</w:t>
      </w:r>
    </w:p>
    <w:p w14:paraId="064900AE" w14:textId="77777777" w:rsidR="002136BD" w:rsidRPr="002136BD" w:rsidRDefault="002136BD" w:rsidP="002136BD">
      <w:pPr>
        <w:pStyle w:val="Code"/>
        <w:rPr>
          <w:highlight w:val="white"/>
        </w:rPr>
      </w:pPr>
      <w:r w:rsidRPr="002136BD">
        <w:rPr>
          <w:highlight w:val="white"/>
        </w:rPr>
        <w:t xml:space="preserve">            }</w:t>
      </w:r>
    </w:p>
    <w:p w14:paraId="39ABD23A" w14:textId="77777777" w:rsidR="002136BD" w:rsidRPr="002136BD" w:rsidRDefault="002136BD" w:rsidP="002136BD">
      <w:pPr>
        <w:pStyle w:val="Code"/>
        <w:rPr>
          <w:highlight w:val="white"/>
        </w:rPr>
      </w:pPr>
      <w:r w:rsidRPr="002136BD">
        <w:rPr>
          <w:highlight w:val="white"/>
        </w:rPr>
        <w:t xml:space="preserve">            format[index] = '\0';</w:t>
      </w:r>
    </w:p>
    <w:p w14:paraId="0FACCBB2" w14:textId="77777777" w:rsidR="002136BD" w:rsidRPr="002136BD" w:rsidRDefault="002136BD" w:rsidP="002136BD">
      <w:pPr>
        <w:pStyle w:val="Code"/>
        <w:rPr>
          <w:highlight w:val="white"/>
        </w:rPr>
      </w:pPr>
    </w:p>
    <w:p w14:paraId="730F3038" w14:textId="77777777" w:rsidR="002136BD" w:rsidRPr="002136BD" w:rsidRDefault="002136BD" w:rsidP="002136BD">
      <w:pPr>
        <w:pStyle w:val="Code"/>
        <w:rPr>
          <w:highlight w:val="white"/>
        </w:rPr>
      </w:pPr>
      <w:r w:rsidRPr="002136BD">
        <w:rPr>
          <w:highlight w:val="white"/>
        </w:rPr>
        <w:t xml:space="preserve">            if (!star) {</w:t>
      </w:r>
    </w:p>
    <w:p w14:paraId="28B9DC44" w14:textId="77777777" w:rsidR="002136BD" w:rsidRPr="002136BD" w:rsidRDefault="002136BD" w:rsidP="002136BD">
      <w:pPr>
        <w:pStyle w:val="Code"/>
        <w:rPr>
          <w:highlight w:val="white"/>
        </w:rPr>
      </w:pPr>
      <w:r w:rsidRPr="002136BD">
        <w:rPr>
          <w:highlight w:val="white"/>
        </w:rPr>
        <w:t xml:space="preserve">              char* string = va_arg(arg_list, char*);</w:t>
      </w:r>
    </w:p>
    <w:p w14:paraId="7D43E35B" w14:textId="77777777" w:rsidR="002136BD" w:rsidRPr="002136BD" w:rsidRDefault="002136BD" w:rsidP="002136BD">
      <w:pPr>
        <w:pStyle w:val="Code"/>
        <w:rPr>
          <w:highlight w:val="white"/>
        </w:rPr>
      </w:pPr>
      <w:r w:rsidRPr="002136BD">
        <w:rPr>
          <w:highlight w:val="white"/>
        </w:rPr>
        <w:t xml:space="preserve">              scanPattern(string, &amp;format[startIndex], not);</w:t>
      </w:r>
    </w:p>
    <w:p w14:paraId="30762547" w14:textId="77777777" w:rsidR="002136BD" w:rsidRPr="002136BD" w:rsidRDefault="002136BD" w:rsidP="002136BD">
      <w:pPr>
        <w:pStyle w:val="Code"/>
        <w:rPr>
          <w:highlight w:val="white"/>
        </w:rPr>
      </w:pPr>
      <w:r w:rsidRPr="002136BD">
        <w:rPr>
          <w:highlight w:val="white"/>
        </w:rPr>
        <w:t xml:space="preserve">            }</w:t>
      </w:r>
    </w:p>
    <w:p w14:paraId="3F80DB27" w14:textId="77777777" w:rsidR="002136BD" w:rsidRPr="002136BD" w:rsidRDefault="002136BD" w:rsidP="002136BD">
      <w:pPr>
        <w:pStyle w:val="Code"/>
        <w:rPr>
          <w:highlight w:val="white"/>
        </w:rPr>
      </w:pPr>
      <w:r w:rsidRPr="002136BD">
        <w:rPr>
          <w:highlight w:val="white"/>
        </w:rPr>
        <w:t xml:space="preserve">            else {</w:t>
      </w:r>
    </w:p>
    <w:p w14:paraId="4D643026" w14:textId="77777777" w:rsidR="002136BD" w:rsidRPr="002136BD" w:rsidRDefault="002136BD" w:rsidP="002136BD">
      <w:pPr>
        <w:pStyle w:val="Code"/>
        <w:rPr>
          <w:highlight w:val="white"/>
        </w:rPr>
      </w:pPr>
      <w:r w:rsidRPr="002136BD">
        <w:rPr>
          <w:highlight w:val="white"/>
        </w:rPr>
        <w:t xml:space="preserve">              scanPattern(NULL, &amp;format[startIndex], not);</w:t>
      </w:r>
    </w:p>
    <w:p w14:paraId="1797F880" w14:textId="77777777" w:rsidR="002136BD" w:rsidRPr="002136BD" w:rsidRDefault="002136BD" w:rsidP="002136BD">
      <w:pPr>
        <w:pStyle w:val="Code"/>
        <w:rPr>
          <w:highlight w:val="white"/>
        </w:rPr>
      </w:pPr>
      <w:r w:rsidRPr="002136BD">
        <w:rPr>
          <w:highlight w:val="white"/>
        </w:rPr>
        <w:t xml:space="preserve">            }</w:t>
      </w:r>
    </w:p>
    <w:p w14:paraId="3C25000C" w14:textId="77777777" w:rsidR="002136BD" w:rsidRPr="002136BD" w:rsidRDefault="002136BD" w:rsidP="002136BD">
      <w:pPr>
        <w:pStyle w:val="Code"/>
        <w:rPr>
          <w:highlight w:val="white"/>
        </w:rPr>
      </w:pPr>
      <w:r w:rsidRPr="002136BD">
        <w:rPr>
          <w:highlight w:val="white"/>
        </w:rPr>
        <w:t xml:space="preserve">          }</w:t>
      </w:r>
    </w:p>
    <w:p w14:paraId="727F9304" w14:textId="77777777" w:rsidR="002136BD" w:rsidRPr="002136BD" w:rsidRDefault="002136BD" w:rsidP="002136BD">
      <w:pPr>
        <w:pStyle w:val="Code"/>
        <w:rPr>
          <w:highlight w:val="white"/>
        </w:rPr>
      </w:pPr>
      <w:r w:rsidRPr="002136BD">
        <w:rPr>
          <w:highlight w:val="white"/>
        </w:rPr>
        <w:t xml:space="preserve">          break;</w:t>
      </w:r>
    </w:p>
    <w:p w14:paraId="2337E54F" w14:textId="77777777" w:rsidR="002136BD" w:rsidRPr="002136BD" w:rsidRDefault="002136BD" w:rsidP="002136BD">
      <w:pPr>
        <w:pStyle w:val="Code"/>
        <w:rPr>
          <w:highlight w:val="white"/>
        </w:rPr>
      </w:pPr>
    </w:p>
    <w:p w14:paraId="3264CE0F" w14:textId="77777777" w:rsidR="002136BD" w:rsidRPr="002136BD" w:rsidRDefault="002136BD" w:rsidP="002136BD">
      <w:pPr>
        <w:pStyle w:val="Code"/>
        <w:rPr>
          <w:highlight w:val="white"/>
        </w:rPr>
      </w:pPr>
      <w:r w:rsidRPr="002136BD">
        <w:rPr>
          <w:highlight w:val="white"/>
        </w:rPr>
        <w:t xml:space="preserve">        case 'n':</w:t>
      </w:r>
    </w:p>
    <w:p w14:paraId="6041DE6D" w14:textId="77777777" w:rsidR="002136BD" w:rsidRPr="002136BD" w:rsidRDefault="002136BD" w:rsidP="002136BD">
      <w:pPr>
        <w:pStyle w:val="Code"/>
        <w:rPr>
          <w:highlight w:val="white"/>
        </w:rPr>
      </w:pPr>
      <w:r w:rsidRPr="002136BD">
        <w:rPr>
          <w:highlight w:val="white"/>
        </w:rPr>
        <w:t xml:space="preserve">          charsPtr = va_arg(arg_list, int*);</w:t>
      </w:r>
    </w:p>
    <w:p w14:paraId="59FEF8A7" w14:textId="77777777" w:rsidR="002136BD" w:rsidRPr="002136BD" w:rsidRDefault="002136BD" w:rsidP="002136BD">
      <w:pPr>
        <w:pStyle w:val="Code"/>
        <w:rPr>
          <w:highlight w:val="white"/>
        </w:rPr>
      </w:pPr>
      <w:r w:rsidRPr="002136BD">
        <w:rPr>
          <w:highlight w:val="white"/>
        </w:rPr>
        <w:t xml:space="preserve">          *charsPtr = g_inChars;</w:t>
      </w:r>
    </w:p>
    <w:p w14:paraId="2595FE94" w14:textId="77777777" w:rsidR="002136BD" w:rsidRPr="002136BD" w:rsidRDefault="002136BD" w:rsidP="002136BD">
      <w:pPr>
        <w:pStyle w:val="Code"/>
        <w:rPr>
          <w:highlight w:val="white"/>
        </w:rPr>
      </w:pPr>
      <w:r w:rsidRPr="002136BD">
        <w:rPr>
          <w:highlight w:val="white"/>
        </w:rPr>
        <w:t xml:space="preserve">          percent = FALSE;</w:t>
      </w:r>
    </w:p>
    <w:p w14:paraId="06543A6D" w14:textId="77777777" w:rsidR="002136BD" w:rsidRPr="002136BD" w:rsidRDefault="002136BD" w:rsidP="002136BD">
      <w:pPr>
        <w:pStyle w:val="Code"/>
        <w:rPr>
          <w:highlight w:val="white"/>
        </w:rPr>
      </w:pPr>
      <w:r w:rsidRPr="002136BD">
        <w:rPr>
          <w:highlight w:val="white"/>
        </w:rPr>
        <w:t xml:space="preserve">          break;</w:t>
      </w:r>
    </w:p>
    <w:p w14:paraId="68522616" w14:textId="77777777" w:rsidR="002136BD" w:rsidRPr="002136BD" w:rsidRDefault="002136BD" w:rsidP="002136BD">
      <w:pPr>
        <w:pStyle w:val="Code"/>
        <w:rPr>
          <w:highlight w:val="white"/>
        </w:rPr>
      </w:pPr>
    </w:p>
    <w:p w14:paraId="328C0690" w14:textId="77777777" w:rsidR="002136BD" w:rsidRPr="002136BD" w:rsidRDefault="002136BD" w:rsidP="002136BD">
      <w:pPr>
        <w:pStyle w:val="Code"/>
        <w:rPr>
          <w:highlight w:val="white"/>
        </w:rPr>
      </w:pPr>
      <w:r w:rsidRPr="002136BD">
        <w:rPr>
          <w:highlight w:val="white"/>
        </w:rPr>
        <w:t xml:space="preserve">        default:</w:t>
      </w:r>
    </w:p>
    <w:p w14:paraId="40E4A3B8" w14:textId="77777777" w:rsidR="002136BD" w:rsidRPr="002136BD" w:rsidRDefault="002136BD" w:rsidP="002136BD">
      <w:pPr>
        <w:pStyle w:val="Code"/>
        <w:rPr>
          <w:highlight w:val="white"/>
        </w:rPr>
      </w:pPr>
      <w:r w:rsidRPr="002136BD">
        <w:rPr>
          <w:highlight w:val="white"/>
        </w:rPr>
        <w:t xml:space="preserve">          printf("scanFormat c = '%c'\n", c);</w:t>
      </w:r>
    </w:p>
    <w:p w14:paraId="1E69A8C8" w14:textId="77777777" w:rsidR="002136BD" w:rsidRPr="002136BD" w:rsidRDefault="002136BD" w:rsidP="002136BD">
      <w:pPr>
        <w:pStyle w:val="Code"/>
        <w:rPr>
          <w:highlight w:val="white"/>
        </w:rPr>
      </w:pPr>
      <w:r w:rsidRPr="002136BD">
        <w:rPr>
          <w:highlight w:val="white"/>
        </w:rPr>
        <w:t xml:space="preserve">          break;</w:t>
      </w:r>
    </w:p>
    <w:p w14:paraId="567CB973" w14:textId="77777777" w:rsidR="002136BD" w:rsidRPr="002136BD" w:rsidRDefault="002136BD" w:rsidP="002136BD">
      <w:pPr>
        <w:pStyle w:val="Code"/>
        <w:rPr>
          <w:highlight w:val="white"/>
        </w:rPr>
      </w:pPr>
      <w:r w:rsidRPr="002136BD">
        <w:rPr>
          <w:highlight w:val="white"/>
        </w:rPr>
        <w:t xml:space="preserve">      }</w:t>
      </w:r>
    </w:p>
    <w:p w14:paraId="09E364D8" w14:textId="77777777" w:rsidR="002136BD" w:rsidRPr="002136BD" w:rsidRDefault="002136BD" w:rsidP="002136BD">
      <w:pPr>
        <w:pStyle w:val="Code"/>
        <w:rPr>
          <w:highlight w:val="white"/>
        </w:rPr>
      </w:pPr>
      <w:r w:rsidRPr="002136BD">
        <w:rPr>
          <w:highlight w:val="white"/>
        </w:rPr>
        <w:t xml:space="preserve">    }</w:t>
      </w:r>
    </w:p>
    <w:p w14:paraId="73A073CE" w14:textId="77777777" w:rsidR="002136BD" w:rsidRPr="002136BD" w:rsidRDefault="002136BD" w:rsidP="002136BD">
      <w:pPr>
        <w:pStyle w:val="Code"/>
        <w:rPr>
          <w:highlight w:val="white"/>
        </w:rPr>
      </w:pPr>
      <w:r w:rsidRPr="002136BD">
        <w:rPr>
          <w:highlight w:val="white"/>
        </w:rPr>
        <w:t xml:space="preserve">    else {</w:t>
      </w:r>
    </w:p>
    <w:p w14:paraId="6D878EA8" w14:textId="77777777" w:rsidR="002136BD" w:rsidRPr="002136BD" w:rsidRDefault="002136BD" w:rsidP="002136BD">
      <w:pPr>
        <w:pStyle w:val="Code"/>
        <w:rPr>
          <w:highlight w:val="white"/>
        </w:rPr>
      </w:pPr>
      <w:r w:rsidRPr="002136BD">
        <w:rPr>
          <w:highlight w:val="white"/>
        </w:rPr>
        <w:t xml:space="preserve">      if (c == '%') {</w:t>
      </w:r>
    </w:p>
    <w:p w14:paraId="0478C7BC" w14:textId="77777777" w:rsidR="002136BD" w:rsidRPr="002136BD" w:rsidRDefault="002136BD" w:rsidP="002136BD">
      <w:pPr>
        <w:pStyle w:val="Code"/>
        <w:rPr>
          <w:highlight w:val="white"/>
        </w:rPr>
      </w:pPr>
      <w:r w:rsidRPr="002136BD">
        <w:rPr>
          <w:highlight w:val="white"/>
        </w:rPr>
        <w:t xml:space="preserve">        percent = TRUE;</w:t>
      </w:r>
    </w:p>
    <w:p w14:paraId="28931EC9" w14:textId="77777777" w:rsidR="002136BD" w:rsidRPr="002136BD" w:rsidRDefault="002136BD" w:rsidP="002136BD">
      <w:pPr>
        <w:pStyle w:val="Code"/>
        <w:rPr>
          <w:highlight w:val="white"/>
        </w:rPr>
      </w:pPr>
      <w:r w:rsidRPr="002136BD">
        <w:rPr>
          <w:highlight w:val="white"/>
        </w:rPr>
        <w:t xml:space="preserve">        shortInt = FALSE;</w:t>
      </w:r>
    </w:p>
    <w:p w14:paraId="2F10D44C" w14:textId="77777777" w:rsidR="002136BD" w:rsidRPr="002136BD" w:rsidRDefault="002136BD" w:rsidP="002136BD">
      <w:pPr>
        <w:pStyle w:val="Code"/>
        <w:rPr>
          <w:highlight w:val="white"/>
        </w:rPr>
      </w:pPr>
      <w:r w:rsidRPr="002136BD">
        <w:rPr>
          <w:highlight w:val="white"/>
        </w:rPr>
        <w:t xml:space="preserve">        longIntOrDouble = FALSE;</w:t>
      </w:r>
    </w:p>
    <w:p w14:paraId="33AD21D4" w14:textId="77777777" w:rsidR="002136BD" w:rsidRPr="002136BD" w:rsidRDefault="002136BD" w:rsidP="002136BD">
      <w:pPr>
        <w:pStyle w:val="Code"/>
        <w:rPr>
          <w:highlight w:val="white"/>
        </w:rPr>
      </w:pPr>
      <w:r w:rsidRPr="002136BD">
        <w:rPr>
          <w:highlight w:val="white"/>
        </w:rPr>
        <w:t xml:space="preserve">        longDouble = FALSE;</w:t>
      </w:r>
    </w:p>
    <w:p w14:paraId="13F7A107" w14:textId="77777777" w:rsidR="002136BD" w:rsidRPr="002136BD" w:rsidRDefault="002136BD" w:rsidP="002136BD">
      <w:pPr>
        <w:pStyle w:val="Code"/>
        <w:rPr>
          <w:highlight w:val="white"/>
        </w:rPr>
      </w:pPr>
      <w:r w:rsidRPr="002136BD">
        <w:rPr>
          <w:highlight w:val="white"/>
        </w:rPr>
        <w:t xml:space="preserve">        star = FALSE;</w:t>
      </w:r>
    </w:p>
    <w:p w14:paraId="1DE9494F" w14:textId="77777777" w:rsidR="002136BD" w:rsidRPr="002136BD" w:rsidRDefault="002136BD" w:rsidP="002136BD">
      <w:pPr>
        <w:pStyle w:val="Code"/>
        <w:rPr>
          <w:highlight w:val="white"/>
        </w:rPr>
      </w:pPr>
      <w:r w:rsidRPr="002136BD">
        <w:rPr>
          <w:highlight w:val="white"/>
        </w:rPr>
        <w:t xml:space="preserve">      }</w:t>
      </w:r>
    </w:p>
    <w:p w14:paraId="19AE2548" w14:textId="77777777" w:rsidR="002136BD" w:rsidRPr="002136BD" w:rsidRDefault="002136BD" w:rsidP="002136BD">
      <w:pPr>
        <w:pStyle w:val="Code"/>
        <w:rPr>
          <w:highlight w:val="white"/>
        </w:rPr>
      </w:pPr>
      <w:r w:rsidRPr="002136BD">
        <w:rPr>
          <w:highlight w:val="white"/>
        </w:rPr>
        <w:t xml:space="preserve">    }</w:t>
      </w:r>
    </w:p>
    <w:p w14:paraId="48D8FCDE" w14:textId="77777777" w:rsidR="002136BD" w:rsidRPr="002136BD" w:rsidRDefault="002136BD" w:rsidP="002136BD">
      <w:pPr>
        <w:pStyle w:val="Code"/>
        <w:rPr>
          <w:highlight w:val="white"/>
        </w:rPr>
      </w:pPr>
      <w:r w:rsidRPr="002136BD">
        <w:rPr>
          <w:highlight w:val="white"/>
        </w:rPr>
        <w:t xml:space="preserve">  }</w:t>
      </w:r>
    </w:p>
    <w:p w14:paraId="4769B5F4" w14:textId="77777777" w:rsidR="002136BD" w:rsidRPr="002136BD" w:rsidRDefault="002136BD" w:rsidP="002136BD">
      <w:pPr>
        <w:pStyle w:val="Code"/>
        <w:rPr>
          <w:highlight w:val="white"/>
        </w:rPr>
      </w:pPr>
    </w:p>
    <w:p w14:paraId="3D761B4C" w14:textId="77777777" w:rsidR="002136BD" w:rsidRPr="002136BD" w:rsidRDefault="002136BD" w:rsidP="002136BD">
      <w:pPr>
        <w:pStyle w:val="Code"/>
        <w:rPr>
          <w:highlight w:val="white"/>
        </w:rPr>
      </w:pPr>
      <w:r w:rsidRPr="002136BD">
        <w:rPr>
          <w:highlight w:val="white"/>
        </w:rPr>
        <w:t xml:space="preserve">  return g_inCount;</w:t>
      </w:r>
    </w:p>
    <w:p w14:paraId="7701FB49" w14:textId="77777777" w:rsidR="002136BD" w:rsidRPr="002136BD" w:rsidRDefault="002136BD" w:rsidP="002136BD">
      <w:pPr>
        <w:pStyle w:val="Code"/>
        <w:rPr>
          <w:highlight w:val="white"/>
        </w:rPr>
      </w:pPr>
      <w:r w:rsidRPr="002136BD">
        <w:rPr>
          <w:highlight w:val="white"/>
        </w:rPr>
        <w:t>}</w:t>
      </w:r>
    </w:p>
    <w:p w14:paraId="22122711" w14:textId="77777777" w:rsidR="002136BD" w:rsidRPr="002136BD" w:rsidRDefault="002136BD" w:rsidP="002136BD">
      <w:pPr>
        <w:pStyle w:val="Code"/>
        <w:rPr>
          <w:highlight w:val="white"/>
        </w:rPr>
      </w:pPr>
    </w:p>
    <w:p w14:paraId="2D718148" w14:textId="77777777" w:rsidR="002136BD" w:rsidRPr="002136BD" w:rsidRDefault="002136BD" w:rsidP="002136BD">
      <w:pPr>
        <w:pStyle w:val="Code"/>
        <w:rPr>
          <w:highlight w:val="white"/>
        </w:rPr>
      </w:pPr>
      <w:r w:rsidRPr="002136BD">
        <w:rPr>
          <w:highlight w:val="white"/>
        </w:rPr>
        <w:t>int scanf(char* format, ...) {</w:t>
      </w:r>
    </w:p>
    <w:p w14:paraId="76797348" w14:textId="77777777" w:rsidR="002136BD" w:rsidRPr="002136BD" w:rsidRDefault="002136BD" w:rsidP="002136BD">
      <w:pPr>
        <w:pStyle w:val="Code"/>
        <w:rPr>
          <w:highlight w:val="white"/>
        </w:rPr>
      </w:pPr>
      <w:r w:rsidRPr="002136BD">
        <w:rPr>
          <w:highlight w:val="white"/>
        </w:rPr>
        <w:t xml:space="preserve">  va_list arg_list;</w:t>
      </w:r>
    </w:p>
    <w:p w14:paraId="2C487FFA" w14:textId="77777777" w:rsidR="002136BD" w:rsidRPr="002136BD" w:rsidRDefault="002136BD" w:rsidP="002136BD">
      <w:pPr>
        <w:pStyle w:val="Code"/>
        <w:rPr>
          <w:highlight w:val="white"/>
        </w:rPr>
      </w:pPr>
      <w:r w:rsidRPr="002136BD">
        <w:rPr>
          <w:highlight w:val="white"/>
        </w:rPr>
        <w:t xml:space="preserve">  va_start(arg_list, format);</w:t>
      </w:r>
    </w:p>
    <w:p w14:paraId="7462662B" w14:textId="77777777" w:rsidR="002136BD" w:rsidRPr="002136BD" w:rsidRDefault="002136BD" w:rsidP="002136BD">
      <w:pPr>
        <w:pStyle w:val="Code"/>
        <w:rPr>
          <w:highlight w:val="white"/>
        </w:rPr>
      </w:pPr>
      <w:r w:rsidRPr="002136BD">
        <w:rPr>
          <w:highlight w:val="white"/>
        </w:rPr>
        <w:t xml:space="preserve">  return vscanf(format, arg_list);</w:t>
      </w:r>
    </w:p>
    <w:p w14:paraId="7DF68357" w14:textId="77777777" w:rsidR="002136BD" w:rsidRPr="002136BD" w:rsidRDefault="002136BD" w:rsidP="002136BD">
      <w:pPr>
        <w:pStyle w:val="Code"/>
        <w:rPr>
          <w:highlight w:val="white"/>
        </w:rPr>
      </w:pPr>
      <w:r w:rsidRPr="002136BD">
        <w:rPr>
          <w:highlight w:val="white"/>
        </w:rPr>
        <w:t>}</w:t>
      </w:r>
    </w:p>
    <w:p w14:paraId="7519AD65" w14:textId="77777777" w:rsidR="002136BD" w:rsidRPr="002136BD" w:rsidRDefault="002136BD" w:rsidP="002136BD">
      <w:pPr>
        <w:pStyle w:val="Code"/>
        <w:rPr>
          <w:highlight w:val="white"/>
        </w:rPr>
      </w:pPr>
    </w:p>
    <w:p w14:paraId="751DE137" w14:textId="77777777" w:rsidR="002136BD" w:rsidRPr="002136BD" w:rsidRDefault="002136BD" w:rsidP="002136BD">
      <w:pPr>
        <w:pStyle w:val="Code"/>
        <w:rPr>
          <w:highlight w:val="white"/>
        </w:rPr>
      </w:pPr>
      <w:r w:rsidRPr="002136BD">
        <w:rPr>
          <w:highlight w:val="white"/>
        </w:rPr>
        <w:t>int vscanf(char* format, va_list arg_list) {</w:t>
      </w:r>
    </w:p>
    <w:p w14:paraId="1655FFFB" w14:textId="77777777" w:rsidR="002136BD" w:rsidRPr="002136BD" w:rsidRDefault="002136BD" w:rsidP="002136BD">
      <w:pPr>
        <w:pStyle w:val="Code"/>
        <w:rPr>
          <w:highlight w:val="white"/>
        </w:rPr>
      </w:pPr>
      <w:r w:rsidRPr="002136BD">
        <w:rPr>
          <w:highlight w:val="white"/>
        </w:rPr>
        <w:t xml:space="preserve">  return vfscanf(stdin, format, arg_list);</w:t>
      </w:r>
    </w:p>
    <w:p w14:paraId="7C4A038A" w14:textId="77777777" w:rsidR="002136BD" w:rsidRPr="002136BD" w:rsidRDefault="002136BD" w:rsidP="002136BD">
      <w:pPr>
        <w:pStyle w:val="Code"/>
        <w:rPr>
          <w:highlight w:val="white"/>
        </w:rPr>
      </w:pPr>
      <w:r w:rsidRPr="002136BD">
        <w:rPr>
          <w:highlight w:val="white"/>
        </w:rPr>
        <w:t>}</w:t>
      </w:r>
    </w:p>
    <w:p w14:paraId="3E76D0A6" w14:textId="77777777" w:rsidR="002136BD" w:rsidRPr="002136BD" w:rsidRDefault="002136BD" w:rsidP="002136BD">
      <w:pPr>
        <w:pStyle w:val="Code"/>
        <w:rPr>
          <w:highlight w:val="white"/>
        </w:rPr>
      </w:pPr>
    </w:p>
    <w:p w14:paraId="6F2F5288" w14:textId="77777777" w:rsidR="002136BD" w:rsidRPr="002136BD" w:rsidRDefault="002136BD" w:rsidP="002136BD">
      <w:pPr>
        <w:pStyle w:val="Code"/>
        <w:rPr>
          <w:highlight w:val="white"/>
        </w:rPr>
      </w:pPr>
      <w:r w:rsidRPr="002136BD">
        <w:rPr>
          <w:highlight w:val="white"/>
        </w:rPr>
        <w:t>int fscanf(FILE* inStream, char* format, ...) {</w:t>
      </w:r>
    </w:p>
    <w:p w14:paraId="057E30A2" w14:textId="77777777" w:rsidR="002136BD" w:rsidRPr="002136BD" w:rsidRDefault="002136BD" w:rsidP="002136BD">
      <w:pPr>
        <w:pStyle w:val="Code"/>
        <w:rPr>
          <w:highlight w:val="white"/>
        </w:rPr>
      </w:pPr>
      <w:r w:rsidRPr="002136BD">
        <w:rPr>
          <w:highlight w:val="white"/>
        </w:rPr>
        <w:t xml:space="preserve">  va_list arg_list;</w:t>
      </w:r>
    </w:p>
    <w:p w14:paraId="551C68D4" w14:textId="77777777" w:rsidR="002136BD" w:rsidRPr="002136BD" w:rsidRDefault="002136BD" w:rsidP="002136BD">
      <w:pPr>
        <w:pStyle w:val="Code"/>
        <w:rPr>
          <w:highlight w:val="white"/>
        </w:rPr>
      </w:pPr>
      <w:r w:rsidRPr="002136BD">
        <w:rPr>
          <w:highlight w:val="white"/>
        </w:rPr>
        <w:t xml:space="preserve">  va_start(arg_list, format);</w:t>
      </w:r>
    </w:p>
    <w:p w14:paraId="3DEE6CC6" w14:textId="77777777" w:rsidR="002136BD" w:rsidRPr="002136BD" w:rsidRDefault="002136BD" w:rsidP="002136BD">
      <w:pPr>
        <w:pStyle w:val="Code"/>
        <w:rPr>
          <w:highlight w:val="white"/>
        </w:rPr>
      </w:pPr>
      <w:r w:rsidRPr="002136BD">
        <w:rPr>
          <w:highlight w:val="white"/>
        </w:rPr>
        <w:t xml:space="preserve">  return vfscanf(inStream, format, arg_list);</w:t>
      </w:r>
    </w:p>
    <w:p w14:paraId="7ECFC703" w14:textId="77777777" w:rsidR="002136BD" w:rsidRPr="002136BD" w:rsidRDefault="002136BD" w:rsidP="002136BD">
      <w:pPr>
        <w:pStyle w:val="Code"/>
        <w:rPr>
          <w:highlight w:val="white"/>
        </w:rPr>
      </w:pPr>
      <w:r w:rsidRPr="002136BD">
        <w:rPr>
          <w:highlight w:val="white"/>
        </w:rPr>
        <w:t>}</w:t>
      </w:r>
    </w:p>
    <w:p w14:paraId="0412AB30" w14:textId="77777777" w:rsidR="002136BD" w:rsidRPr="002136BD" w:rsidRDefault="002136BD" w:rsidP="002136BD">
      <w:pPr>
        <w:pStyle w:val="Code"/>
        <w:rPr>
          <w:highlight w:val="white"/>
        </w:rPr>
      </w:pPr>
    </w:p>
    <w:p w14:paraId="5B3E15E5" w14:textId="77777777" w:rsidR="002136BD" w:rsidRPr="002136BD" w:rsidRDefault="002136BD" w:rsidP="002136BD">
      <w:pPr>
        <w:pStyle w:val="Code"/>
        <w:rPr>
          <w:highlight w:val="white"/>
        </w:rPr>
      </w:pPr>
      <w:r w:rsidRPr="002136BD">
        <w:rPr>
          <w:highlight w:val="white"/>
        </w:rPr>
        <w:t>int vfscanf(FILE* inStream, char* format, va_list arg_list) {</w:t>
      </w:r>
    </w:p>
    <w:p w14:paraId="77DADAA3" w14:textId="77777777" w:rsidR="002136BD" w:rsidRPr="002136BD" w:rsidRDefault="002136BD" w:rsidP="002136BD">
      <w:pPr>
        <w:pStyle w:val="Code"/>
        <w:rPr>
          <w:highlight w:val="white"/>
        </w:rPr>
      </w:pPr>
      <w:r w:rsidRPr="002136BD">
        <w:rPr>
          <w:highlight w:val="white"/>
        </w:rPr>
        <w:t xml:space="preserve">  g_inStatus = DEVICE;</w:t>
      </w:r>
    </w:p>
    <w:p w14:paraId="2202A75D" w14:textId="77777777" w:rsidR="002136BD" w:rsidRPr="002136BD" w:rsidRDefault="002136BD" w:rsidP="002136BD">
      <w:pPr>
        <w:pStyle w:val="Code"/>
        <w:rPr>
          <w:highlight w:val="white"/>
        </w:rPr>
      </w:pPr>
      <w:r w:rsidRPr="002136BD">
        <w:rPr>
          <w:highlight w:val="white"/>
        </w:rPr>
        <w:t xml:space="preserve">  g_inDevice = (void*) inStream;</w:t>
      </w:r>
    </w:p>
    <w:p w14:paraId="5ADB4FE8" w14:textId="77777777" w:rsidR="002136BD" w:rsidRPr="002136BD" w:rsidRDefault="002136BD" w:rsidP="002136BD">
      <w:pPr>
        <w:pStyle w:val="Code"/>
        <w:rPr>
          <w:highlight w:val="white"/>
        </w:rPr>
      </w:pPr>
      <w:r w:rsidRPr="002136BD">
        <w:rPr>
          <w:highlight w:val="white"/>
        </w:rPr>
        <w:t xml:space="preserve">  return scanFormat(format, arg_list);</w:t>
      </w:r>
    </w:p>
    <w:p w14:paraId="2A956F2B" w14:textId="77777777" w:rsidR="002136BD" w:rsidRPr="002136BD" w:rsidRDefault="002136BD" w:rsidP="002136BD">
      <w:pPr>
        <w:pStyle w:val="Code"/>
        <w:rPr>
          <w:highlight w:val="white"/>
        </w:rPr>
      </w:pPr>
      <w:r w:rsidRPr="002136BD">
        <w:rPr>
          <w:highlight w:val="white"/>
        </w:rPr>
        <w:t>}</w:t>
      </w:r>
    </w:p>
    <w:p w14:paraId="41D69013" w14:textId="77777777" w:rsidR="002136BD" w:rsidRPr="002136BD" w:rsidRDefault="002136BD" w:rsidP="002136BD">
      <w:pPr>
        <w:pStyle w:val="Code"/>
        <w:rPr>
          <w:highlight w:val="white"/>
        </w:rPr>
      </w:pPr>
    </w:p>
    <w:p w14:paraId="5F61FF5E" w14:textId="77777777" w:rsidR="002136BD" w:rsidRPr="002136BD" w:rsidRDefault="002136BD" w:rsidP="002136BD">
      <w:pPr>
        <w:pStyle w:val="Code"/>
        <w:rPr>
          <w:highlight w:val="white"/>
        </w:rPr>
      </w:pPr>
      <w:r w:rsidRPr="002136BD">
        <w:rPr>
          <w:highlight w:val="white"/>
        </w:rPr>
        <w:t>int sscanf(char* inString, char* format, ...) {</w:t>
      </w:r>
    </w:p>
    <w:p w14:paraId="4D8EAA84" w14:textId="77777777" w:rsidR="002136BD" w:rsidRPr="002136BD" w:rsidRDefault="002136BD" w:rsidP="002136BD">
      <w:pPr>
        <w:pStyle w:val="Code"/>
        <w:rPr>
          <w:highlight w:val="white"/>
        </w:rPr>
      </w:pPr>
      <w:r w:rsidRPr="002136BD">
        <w:rPr>
          <w:highlight w:val="white"/>
        </w:rPr>
        <w:t xml:space="preserve">  va_list arg_list;</w:t>
      </w:r>
    </w:p>
    <w:p w14:paraId="75305CF9" w14:textId="77777777" w:rsidR="002136BD" w:rsidRPr="002136BD" w:rsidRDefault="002136BD" w:rsidP="002136BD">
      <w:pPr>
        <w:pStyle w:val="Code"/>
        <w:rPr>
          <w:highlight w:val="white"/>
        </w:rPr>
      </w:pPr>
      <w:r w:rsidRPr="002136BD">
        <w:rPr>
          <w:highlight w:val="white"/>
        </w:rPr>
        <w:t xml:space="preserve">  va_start(arg_list, format);</w:t>
      </w:r>
    </w:p>
    <w:p w14:paraId="5B6BA02F" w14:textId="77777777" w:rsidR="002136BD" w:rsidRPr="002136BD" w:rsidRDefault="002136BD" w:rsidP="002136BD">
      <w:pPr>
        <w:pStyle w:val="Code"/>
        <w:rPr>
          <w:highlight w:val="white"/>
        </w:rPr>
      </w:pPr>
      <w:r w:rsidRPr="002136BD">
        <w:rPr>
          <w:highlight w:val="white"/>
        </w:rPr>
        <w:t xml:space="preserve">  return vsscanf(inString, format, arg_list);</w:t>
      </w:r>
    </w:p>
    <w:p w14:paraId="4AED2249" w14:textId="77777777" w:rsidR="002136BD" w:rsidRPr="002136BD" w:rsidRDefault="002136BD" w:rsidP="002136BD">
      <w:pPr>
        <w:pStyle w:val="Code"/>
        <w:rPr>
          <w:highlight w:val="white"/>
        </w:rPr>
      </w:pPr>
      <w:r w:rsidRPr="002136BD">
        <w:rPr>
          <w:highlight w:val="white"/>
        </w:rPr>
        <w:t>}</w:t>
      </w:r>
    </w:p>
    <w:p w14:paraId="064923FD" w14:textId="77777777" w:rsidR="002136BD" w:rsidRPr="002136BD" w:rsidRDefault="002136BD" w:rsidP="002136BD">
      <w:pPr>
        <w:pStyle w:val="Code"/>
        <w:rPr>
          <w:highlight w:val="white"/>
        </w:rPr>
      </w:pPr>
    </w:p>
    <w:p w14:paraId="3EF64FBE" w14:textId="77777777" w:rsidR="002136BD" w:rsidRPr="002136BD" w:rsidRDefault="002136BD" w:rsidP="002136BD">
      <w:pPr>
        <w:pStyle w:val="Code"/>
        <w:rPr>
          <w:highlight w:val="white"/>
        </w:rPr>
      </w:pPr>
      <w:r w:rsidRPr="002136BD">
        <w:rPr>
          <w:highlight w:val="white"/>
        </w:rPr>
        <w:t>int vsscanf(char* inString, char* format, va_list arg_list) {</w:t>
      </w:r>
    </w:p>
    <w:p w14:paraId="0A5DF3A9" w14:textId="77777777" w:rsidR="002136BD" w:rsidRPr="002136BD" w:rsidRDefault="002136BD" w:rsidP="002136BD">
      <w:pPr>
        <w:pStyle w:val="Code"/>
        <w:rPr>
          <w:highlight w:val="white"/>
        </w:rPr>
      </w:pPr>
      <w:r w:rsidRPr="002136BD">
        <w:rPr>
          <w:highlight w:val="white"/>
        </w:rPr>
        <w:t xml:space="preserve">  g_inStatus = STRING;</w:t>
      </w:r>
    </w:p>
    <w:p w14:paraId="51594062" w14:textId="77777777" w:rsidR="002136BD" w:rsidRPr="002136BD" w:rsidRDefault="002136BD" w:rsidP="002136BD">
      <w:pPr>
        <w:pStyle w:val="Code"/>
        <w:rPr>
          <w:highlight w:val="white"/>
        </w:rPr>
      </w:pPr>
      <w:r w:rsidRPr="002136BD">
        <w:rPr>
          <w:highlight w:val="white"/>
        </w:rPr>
        <w:t xml:space="preserve">  g_inDevice = (void*) inString;</w:t>
      </w:r>
    </w:p>
    <w:p w14:paraId="6807CCF6" w14:textId="77777777" w:rsidR="002136BD" w:rsidRPr="002136BD" w:rsidRDefault="002136BD" w:rsidP="002136BD">
      <w:pPr>
        <w:pStyle w:val="Code"/>
        <w:rPr>
          <w:highlight w:val="white"/>
        </w:rPr>
      </w:pPr>
      <w:r w:rsidRPr="002136BD">
        <w:rPr>
          <w:highlight w:val="white"/>
        </w:rPr>
        <w:lastRenderedPageBreak/>
        <w:t xml:space="preserve">  return scanFormat(format, arg_list);</w:t>
      </w:r>
    </w:p>
    <w:p w14:paraId="74ECE626" w14:textId="0E4EDFA6" w:rsidR="002136BD" w:rsidRPr="002136BD" w:rsidRDefault="002136BD" w:rsidP="002136BD">
      <w:pPr>
        <w:pStyle w:val="Code"/>
      </w:pPr>
      <w:r w:rsidRPr="002136BD">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lastRenderedPageBreak/>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77777777" w:rsidR="00C25FEE" w:rsidRPr="00C25FEE" w:rsidRDefault="00C25FEE" w:rsidP="00C25FEE">
      <w:pPr>
        <w:pStyle w:val="Code"/>
        <w:rPr>
          <w:highlight w:val="white"/>
        </w:rPr>
      </w:pPr>
      <w:r w:rsidRPr="00C25FEE">
        <w:rPr>
          <w:highlight w:val="white"/>
        </w:rPr>
        <w:t xml:space="preserve">  interrupt(0x21s);</w:t>
      </w:r>
    </w:p>
    <w:p w14:paraId="36CFD02F" w14:textId="77777777" w:rsidR="00C25FEE" w:rsidRPr="00C25FEE" w:rsidRDefault="00C25FEE" w:rsidP="00C25FEE">
      <w:pPr>
        <w:pStyle w:val="Code"/>
        <w:rPr>
          <w:highlight w:val="white"/>
        </w:rPr>
      </w:pPr>
      <w:r w:rsidRPr="00C25FEE">
        <w:rPr>
          <w:highlight w:val="white"/>
        </w:rPr>
        <w:t xml:space="preserve">  int handle = register_ax;</w:t>
      </w:r>
    </w:p>
    <w:p w14:paraId="5D726062" w14:textId="77777777" w:rsidR="00C25FEE" w:rsidRPr="00C25FEE" w:rsidRDefault="00C25FEE" w:rsidP="00C25FEE">
      <w:pPr>
        <w:pStyle w:val="Code"/>
        <w:rPr>
          <w:highlight w:val="white"/>
        </w:rPr>
      </w:pPr>
    </w:p>
    <w:p w14:paraId="07E86A1E" w14:textId="77777777" w:rsidR="00C25FEE" w:rsidRPr="00C25FEE" w:rsidRDefault="00C25FEE" w:rsidP="00C25FEE">
      <w:pPr>
        <w:pStyle w:val="Code"/>
        <w:rPr>
          <w:highlight w:val="white"/>
        </w:rPr>
      </w:pPr>
      <w:r w:rsidRPr="00C25FEE">
        <w:rPr>
          <w:highlight w:val="white"/>
        </w:rPr>
        <w:t xml:space="preserve">  if (carry_flag) {</w:t>
      </w:r>
    </w:p>
    <w:p w14:paraId="7A3BC48E" w14:textId="77777777" w:rsidR="00C25FEE" w:rsidRPr="00C25FEE" w:rsidRDefault="00C25FEE" w:rsidP="00C25FEE">
      <w:pPr>
        <w:pStyle w:val="Code"/>
        <w:rPr>
          <w:highlight w:val="white"/>
        </w:rPr>
      </w:pPr>
      <w:r w:rsidRPr="00C25FEE">
        <w:rPr>
          <w:highlight w:val="white"/>
        </w:rPr>
        <w:t xml:space="preserve">    errno = FOPEN;</w:t>
      </w:r>
    </w:p>
    <w:p w14:paraId="61F07C9C" w14:textId="77777777" w:rsidR="00C25FEE" w:rsidRPr="00C25FEE" w:rsidRDefault="00C25FEE" w:rsidP="00C25FEE">
      <w:pPr>
        <w:pStyle w:val="Code"/>
        <w:rPr>
          <w:highlight w:val="white"/>
        </w:rPr>
      </w:pPr>
      <w:r w:rsidRPr="00C25FEE">
        <w:rPr>
          <w:highlight w:val="white"/>
        </w:rPr>
        <w:t xml:space="preserve">    return -1;</w:t>
      </w:r>
    </w:p>
    <w:p w14:paraId="61E964C8" w14:textId="77777777" w:rsidR="00C25FEE" w:rsidRPr="00C25FEE" w:rsidRDefault="00C25FEE" w:rsidP="00C25FEE">
      <w:pPr>
        <w:pStyle w:val="Code"/>
        <w:rPr>
          <w:highlight w:val="white"/>
        </w:rPr>
      </w:pPr>
      <w:r w:rsidRPr="00C25FEE">
        <w:rPr>
          <w:highlight w:val="white"/>
        </w:rPr>
        <w:t xml:space="preserve">  }</w:t>
      </w:r>
    </w:p>
    <w:p w14:paraId="51CC2D03" w14:textId="77777777" w:rsidR="00C25FEE" w:rsidRPr="00C25FEE" w:rsidRDefault="00C25FEE" w:rsidP="00C25FEE">
      <w:pPr>
        <w:pStyle w:val="Code"/>
        <w:rPr>
          <w:highlight w:val="white"/>
        </w:rPr>
      </w:pPr>
    </w:p>
    <w:p w14:paraId="20E7BC8F" w14:textId="77777777" w:rsidR="00C25FEE" w:rsidRPr="00C25FEE" w:rsidRDefault="00C25FEE" w:rsidP="00C25FEE">
      <w:pPr>
        <w:pStyle w:val="Code"/>
        <w:rPr>
          <w:highlight w:val="white"/>
        </w:rPr>
      </w:pPr>
      <w:r w:rsidRPr="00C25FEE">
        <w:rPr>
          <w:highlight w:val="white"/>
        </w:rPr>
        <w:lastRenderedPageBreak/>
        <w:t xml:space="preserve">  return handle;</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lastRenderedPageBreak/>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lastRenderedPageBreak/>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lastRenderedPageBreak/>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lastRenderedPageBreak/>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lastRenderedPageBreak/>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lastRenderedPageBreak/>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lastRenderedPageBreak/>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796DC71F" w14:textId="77777777" w:rsidR="00B07509" w:rsidRPr="00B07509" w:rsidRDefault="00B07509" w:rsidP="00B07509">
      <w:pPr>
        <w:pStyle w:val="Code"/>
        <w:rPr>
          <w:highlight w:val="white"/>
        </w:rPr>
      </w:pPr>
      <w:r w:rsidRPr="00B07509">
        <w:rPr>
          <w:highlight w:val="white"/>
        </w:rPr>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B07509" w:rsidRDefault="00B07509" w:rsidP="00B07509">
      <w:pPr>
        <w:pStyle w:val="Code"/>
        <w:rPr>
          <w:highlight w:val="white"/>
        </w:rPr>
      </w:pPr>
    </w:p>
    <w:p w14:paraId="64565518" w14:textId="77777777" w:rsidR="00B07509" w:rsidRPr="00B07509" w:rsidRDefault="00B07509" w:rsidP="00B07509">
      <w:pPr>
        <w:pStyle w:val="Code"/>
        <w:rPr>
          <w:highlight w:val="white"/>
        </w:rPr>
      </w:pPr>
      <w:r w:rsidRPr="00B07509">
        <w:rPr>
          <w:highlight w:val="white"/>
        </w:rPr>
        <w:t>void qsort(const void* valueList, size_t listSize, size_t valueSize,</w:t>
      </w:r>
    </w:p>
    <w:p w14:paraId="5F0B7559" w14:textId="77777777" w:rsidR="00B07509" w:rsidRPr="00B07509" w:rsidRDefault="00B07509" w:rsidP="00B07509">
      <w:pPr>
        <w:pStyle w:val="Code"/>
        <w:rPr>
          <w:highlight w:val="white"/>
        </w:rPr>
      </w:pPr>
      <w:r w:rsidRPr="00B07509">
        <w:rPr>
          <w:highlight w:val="white"/>
        </w:rPr>
        <w:t xml:space="preserve">           int (*compare)(const void*, const void*), ...);</w:t>
      </w:r>
    </w:p>
    <w:p w14:paraId="55A1CC4B" w14:textId="77777777" w:rsidR="00B07509" w:rsidRPr="00B07509" w:rsidRDefault="00B07509" w:rsidP="00B07509">
      <w:pPr>
        <w:pStyle w:val="Code"/>
        <w:rPr>
          <w:highlight w:val="white"/>
        </w:rPr>
      </w:pPr>
    </w:p>
    <w:p w14:paraId="3B2747D7" w14:textId="77777777" w:rsidR="00B07509" w:rsidRPr="00B07509" w:rsidRDefault="00B07509" w:rsidP="00B07509">
      <w:pPr>
        <w:pStyle w:val="Code"/>
        <w:rPr>
          <w:highlight w:val="white"/>
        </w:rPr>
      </w:pPr>
      <w:r w:rsidRPr="00B07509">
        <w:rPr>
          <w:highlight w:val="white"/>
        </w:rPr>
        <w:t>void* bsearch(const void* key, const void* valueList, size_t listSize, size_t valueSize,</w:t>
      </w:r>
    </w:p>
    <w:p w14:paraId="6CFBE0D7" w14:textId="77777777" w:rsidR="00B07509" w:rsidRPr="00B07509" w:rsidRDefault="00B07509" w:rsidP="00B07509">
      <w:pPr>
        <w:pStyle w:val="Code"/>
        <w:rPr>
          <w:highlight w:val="white"/>
        </w:rPr>
      </w:pPr>
      <w:r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bookmarkStart w:id="481" w:name="_Toc54625170"/>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lastRenderedPageBreak/>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1174BDF3" w14:textId="77777777" w:rsidR="00287E37" w:rsidRPr="00287E37" w:rsidRDefault="00287E37" w:rsidP="00287E37">
      <w:pPr>
        <w:pStyle w:val="Code"/>
        <w:rPr>
          <w:highlight w:val="white"/>
        </w:rPr>
      </w:pPr>
      <w:r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77777777" w:rsidR="00287E37" w:rsidRPr="00287E37" w:rsidRDefault="00287E37" w:rsidP="00287E37">
      <w:pPr>
        <w:pStyle w:val="Code"/>
        <w:rPr>
          <w:highlight w:val="white"/>
        </w:rPr>
      </w:pPr>
      <w:r w:rsidRPr="00287E37">
        <w:rPr>
          <w:highlight w:val="white"/>
        </w:rPr>
        <w:t xml:space="preserve">  if (endp != NULL) {</w:t>
      </w:r>
    </w:p>
    <w:p w14:paraId="051853EA" w14:textId="77777777" w:rsidR="00287E37" w:rsidRPr="00287E37" w:rsidRDefault="00287E37" w:rsidP="00287E37">
      <w:pPr>
        <w:pStyle w:val="Code"/>
        <w:rPr>
          <w:highlight w:val="white"/>
        </w:rPr>
      </w:pPr>
      <w:r w:rsidRPr="00287E37">
        <w:rPr>
          <w:highlight w:val="white"/>
        </w:rPr>
        <w:t xml:space="preserve">    *endp = s + g_inChars;</w:t>
      </w:r>
    </w:p>
    <w:p w14:paraId="1157EBDD" w14:textId="77777777" w:rsidR="00287E37" w:rsidRPr="00287E37" w:rsidRDefault="00287E37" w:rsidP="00287E37">
      <w:pPr>
        <w:pStyle w:val="Code"/>
        <w:rPr>
          <w:highlight w:val="white"/>
        </w:rPr>
      </w:pPr>
      <w:r w:rsidRPr="00287E37">
        <w:rPr>
          <w:highlight w:val="white"/>
        </w:rPr>
        <w:t xml:space="preserve">  }</w:t>
      </w:r>
    </w:p>
    <w:p w14:paraId="75002512" w14:textId="77777777" w:rsidR="00287E37" w:rsidRPr="00287E37" w:rsidRDefault="00287E37" w:rsidP="00287E37">
      <w:pPr>
        <w:pStyle w:val="Code"/>
        <w:rPr>
          <w:highlight w:val="white"/>
        </w:rPr>
      </w:pPr>
    </w:p>
    <w:p w14:paraId="219B0EB0" w14:textId="77777777" w:rsidR="00287E37" w:rsidRPr="00287E37" w:rsidRDefault="00287E37" w:rsidP="00287E37">
      <w:pPr>
        <w:pStyle w:val="Code"/>
        <w:rPr>
          <w:highlight w:val="white"/>
        </w:rPr>
      </w:pPr>
      <w:r w:rsidRPr="00287E37">
        <w:rPr>
          <w:highlight w:val="white"/>
        </w:rPr>
        <w:t xml:space="preserve">  return value;</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751AC3EE" w14:textId="622A2888" w:rsidR="00287E37" w:rsidRPr="00287E37" w:rsidRDefault="00287E37" w:rsidP="00287E37">
      <w:pPr>
        <w:pStyle w:val="Code"/>
        <w:rPr>
          <w:highlight w:val="white"/>
        </w:rPr>
      </w:pPr>
      <w:r w:rsidRPr="00287E37">
        <w:rPr>
          <w:highlight w:val="white"/>
        </w:rPr>
        <w:t>unsigned long strtoul(char* s, char** endp, int base) {</w:t>
      </w:r>
    </w:p>
    <w:p w14:paraId="1EDB7B72" w14:textId="77777777" w:rsidR="00287E37" w:rsidRPr="00287E37" w:rsidRDefault="00287E37" w:rsidP="00287E37">
      <w:pPr>
        <w:pStyle w:val="Code"/>
        <w:rPr>
          <w:highlight w:val="white"/>
        </w:rPr>
      </w:pPr>
      <w:r w:rsidRPr="00287E37">
        <w:rPr>
          <w:highlight w:val="white"/>
        </w:rPr>
        <w:t xml:space="preserve">  g_inStatus = STRING;</w:t>
      </w:r>
    </w:p>
    <w:p w14:paraId="651B9329" w14:textId="77777777" w:rsidR="00287E37" w:rsidRPr="00287E37" w:rsidRDefault="00287E37" w:rsidP="00287E37">
      <w:pPr>
        <w:pStyle w:val="Code"/>
        <w:rPr>
          <w:highlight w:val="white"/>
        </w:rPr>
      </w:pPr>
      <w:r w:rsidRPr="00287E37">
        <w:rPr>
          <w:highlight w:val="white"/>
        </w:rPr>
        <w:t xml:space="preserve">  g_inDevice = s;</w:t>
      </w:r>
    </w:p>
    <w:p w14:paraId="6DE9886C" w14:textId="77777777" w:rsidR="00287E37" w:rsidRPr="00287E37" w:rsidRDefault="00287E37" w:rsidP="00287E37">
      <w:pPr>
        <w:pStyle w:val="Code"/>
        <w:rPr>
          <w:highlight w:val="white"/>
        </w:rPr>
      </w:pPr>
      <w:r w:rsidRPr="00287E37">
        <w:rPr>
          <w:highlight w:val="white"/>
        </w:rPr>
        <w:t xml:space="preserve">  g_inChars = 0;</w:t>
      </w:r>
    </w:p>
    <w:p w14:paraId="33239318" w14:textId="77777777" w:rsidR="00287E37" w:rsidRPr="00287E37" w:rsidRDefault="00287E37" w:rsidP="00287E37">
      <w:pPr>
        <w:pStyle w:val="Code"/>
        <w:rPr>
          <w:highlight w:val="white"/>
        </w:rPr>
      </w:pPr>
      <w:r w:rsidRPr="00287E37">
        <w:rPr>
          <w:highlight w:val="white"/>
        </w:rPr>
        <w:t xml:space="preserve">  unsigned long value = scanUnsignedLongInt(base);</w:t>
      </w:r>
    </w:p>
    <w:p w14:paraId="76CEBCEF" w14:textId="77777777" w:rsidR="00287E37" w:rsidRPr="00287E37" w:rsidRDefault="00287E37" w:rsidP="00287E37">
      <w:pPr>
        <w:pStyle w:val="Code"/>
        <w:rPr>
          <w:highlight w:val="white"/>
        </w:rPr>
      </w:pPr>
    </w:p>
    <w:p w14:paraId="74330605" w14:textId="77777777" w:rsidR="00287E37" w:rsidRPr="00287E37" w:rsidRDefault="00287E37" w:rsidP="00287E37">
      <w:pPr>
        <w:pStyle w:val="Code"/>
        <w:rPr>
          <w:highlight w:val="white"/>
        </w:rPr>
      </w:pPr>
      <w:r w:rsidRPr="00287E37">
        <w:rPr>
          <w:highlight w:val="white"/>
        </w:rPr>
        <w:t xml:space="preserve">  if (endp != NULL) {</w:t>
      </w:r>
    </w:p>
    <w:p w14:paraId="647AEEEA" w14:textId="77777777" w:rsidR="00287E37" w:rsidRPr="00287E37" w:rsidRDefault="00287E37" w:rsidP="00287E37">
      <w:pPr>
        <w:pStyle w:val="Code"/>
        <w:rPr>
          <w:highlight w:val="white"/>
        </w:rPr>
      </w:pPr>
      <w:r w:rsidRPr="00287E37">
        <w:rPr>
          <w:highlight w:val="white"/>
        </w:rPr>
        <w:t xml:space="preserve">    *endp = s + g_inChars;</w:t>
      </w:r>
    </w:p>
    <w:p w14:paraId="5B2C8603" w14:textId="77777777" w:rsidR="00287E37" w:rsidRPr="00287E37" w:rsidRDefault="00287E37" w:rsidP="00287E37">
      <w:pPr>
        <w:pStyle w:val="Code"/>
        <w:rPr>
          <w:highlight w:val="white"/>
        </w:rPr>
      </w:pPr>
      <w:r w:rsidRPr="00287E37">
        <w:rPr>
          <w:highlight w:val="white"/>
        </w:rPr>
        <w:t xml:space="preserve">  }</w:t>
      </w:r>
    </w:p>
    <w:p w14:paraId="561DF65B" w14:textId="77777777" w:rsidR="00287E37" w:rsidRPr="00287E37" w:rsidRDefault="00287E37" w:rsidP="00287E37">
      <w:pPr>
        <w:pStyle w:val="Code"/>
        <w:rPr>
          <w:highlight w:val="white"/>
        </w:rPr>
      </w:pPr>
    </w:p>
    <w:p w14:paraId="5680F605" w14:textId="77777777" w:rsidR="00287E37" w:rsidRPr="00287E37" w:rsidRDefault="00287E37" w:rsidP="00287E37">
      <w:pPr>
        <w:pStyle w:val="Code"/>
        <w:rPr>
          <w:highlight w:val="white"/>
        </w:rPr>
      </w:pPr>
      <w:r w:rsidRPr="00287E37">
        <w:rPr>
          <w:highlight w:val="white"/>
        </w:rPr>
        <w:t xml:space="preserve">  return value;</w:t>
      </w:r>
    </w:p>
    <w:p w14:paraId="2C6B0C69" w14:textId="77777777" w:rsidR="00287E37" w:rsidRPr="00287E37" w:rsidRDefault="00287E37" w:rsidP="00287E37">
      <w:pPr>
        <w:pStyle w:val="Code"/>
        <w:rPr>
          <w:highlight w:val="white"/>
        </w:rPr>
      </w:pPr>
      <w:r w:rsidRPr="00287E37">
        <w:rPr>
          <w:highlight w:val="white"/>
        </w:rPr>
        <w:t>}</w:t>
      </w:r>
    </w:p>
    <w:p w14:paraId="2E1C886A" w14:textId="77777777" w:rsidR="00C63B16" w:rsidRPr="00287E37" w:rsidRDefault="00C63B16" w:rsidP="00287E37">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lastRenderedPageBreak/>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lastRenderedPageBreak/>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C63B16" w:rsidRDefault="00C63B16" w:rsidP="00C63B16">
      <w:pPr>
        <w:pStyle w:val="Code"/>
        <w:rPr>
          <w:highlight w:val="white"/>
        </w:rPr>
      </w:pPr>
    </w:p>
    <w:p w14:paraId="6053255F" w14:textId="77777777" w:rsidR="00C63B16" w:rsidRPr="00C63B16" w:rsidRDefault="00C63B16" w:rsidP="00C63B16">
      <w:pPr>
        <w:pStyle w:val="Code"/>
        <w:rPr>
          <w:highlight w:val="white"/>
        </w:rPr>
      </w:pPr>
      <w:r w:rsidRPr="00C63B16">
        <w:rPr>
          <w:highlight w:val="white"/>
        </w:rPr>
        <w:t>void qsort(const void* valueList, size_t listSize, size_t valueSize,</w:t>
      </w:r>
    </w:p>
    <w:p w14:paraId="70CD9C41" w14:textId="77777777" w:rsidR="00C63B16" w:rsidRPr="00C63B16" w:rsidRDefault="00C63B16" w:rsidP="00C63B16">
      <w:pPr>
        <w:pStyle w:val="Code"/>
        <w:rPr>
          <w:highlight w:val="white"/>
        </w:rPr>
      </w:pPr>
      <w:r w:rsidRPr="00C63B16">
        <w:rPr>
          <w:highlight w:val="white"/>
        </w:rPr>
        <w:t xml:space="preserve">           int (*compare)(const void*, const void*)) {</w:t>
      </w:r>
    </w:p>
    <w:p w14:paraId="1AF0554A" w14:textId="77777777" w:rsidR="00C63B16" w:rsidRPr="00C63B16" w:rsidRDefault="00C63B16" w:rsidP="00C63B16">
      <w:pPr>
        <w:pStyle w:val="Code"/>
        <w:rPr>
          <w:highlight w:val="white"/>
        </w:rPr>
      </w:pPr>
      <w:r w:rsidRPr="00C63B16">
        <w:rPr>
          <w:highlight w:val="white"/>
        </w:rPr>
        <w:t xml:space="preserve">  BOOL update;</w:t>
      </w:r>
    </w:p>
    <w:p w14:paraId="1104AC1C" w14:textId="77777777" w:rsidR="00C63B16" w:rsidRPr="00C63B16" w:rsidRDefault="00C63B16" w:rsidP="00C63B16">
      <w:pPr>
        <w:pStyle w:val="Code"/>
        <w:rPr>
          <w:highlight w:val="white"/>
        </w:rPr>
      </w:pPr>
      <w:r w:rsidRPr="00C63B16">
        <w:rPr>
          <w:highlight w:val="white"/>
        </w:rPr>
        <w:t xml:space="preserve">  char* charList = (char*) valueList;</w:t>
      </w:r>
    </w:p>
    <w:p w14:paraId="7B4B78CC" w14:textId="77777777" w:rsidR="00C63B16" w:rsidRPr="00C63B16" w:rsidRDefault="00C63B16" w:rsidP="00C63B16">
      <w:pPr>
        <w:pStyle w:val="Code"/>
        <w:rPr>
          <w:highlight w:val="white"/>
        </w:rPr>
      </w:pPr>
    </w:p>
    <w:p w14:paraId="19662704" w14:textId="77777777" w:rsidR="00C63B16" w:rsidRPr="00C63B16" w:rsidRDefault="00C63B16" w:rsidP="00C63B16">
      <w:pPr>
        <w:pStyle w:val="Code"/>
        <w:rPr>
          <w:highlight w:val="white"/>
        </w:rPr>
      </w:pPr>
      <w:r w:rsidRPr="00C63B16">
        <w:rPr>
          <w:highlight w:val="white"/>
        </w:rPr>
        <w:t xml:space="preserve">  int index1;</w:t>
      </w:r>
    </w:p>
    <w:p w14:paraId="7EF3967F" w14:textId="77777777" w:rsidR="00C63B16" w:rsidRPr="00C63B16" w:rsidRDefault="00C63B16" w:rsidP="00C63B16">
      <w:pPr>
        <w:pStyle w:val="Code"/>
        <w:rPr>
          <w:highlight w:val="white"/>
        </w:rPr>
      </w:pPr>
      <w:r w:rsidRPr="00C63B16">
        <w:rPr>
          <w:highlight w:val="white"/>
        </w:rPr>
        <w:t xml:space="preserve">  for (index1 = (listSize - 1); index1 &gt; 0; --index1)  {</w:t>
      </w:r>
    </w:p>
    <w:p w14:paraId="61E1825E" w14:textId="77777777" w:rsidR="00C63B16" w:rsidRPr="00C63B16" w:rsidRDefault="00C63B16" w:rsidP="00C63B16">
      <w:pPr>
        <w:pStyle w:val="Code"/>
        <w:rPr>
          <w:highlight w:val="white"/>
        </w:rPr>
      </w:pPr>
      <w:r w:rsidRPr="00C63B16">
        <w:rPr>
          <w:highlight w:val="white"/>
        </w:rPr>
        <w:t xml:space="preserve">    update = FALSE;</w:t>
      </w:r>
    </w:p>
    <w:p w14:paraId="23533049" w14:textId="77777777" w:rsidR="00C63B16" w:rsidRPr="00C63B16" w:rsidRDefault="00C63B16" w:rsidP="00C63B16">
      <w:pPr>
        <w:pStyle w:val="Code"/>
        <w:rPr>
          <w:highlight w:val="white"/>
        </w:rPr>
      </w:pPr>
    </w:p>
    <w:p w14:paraId="497015B8" w14:textId="77777777" w:rsidR="00C63B16" w:rsidRPr="00C63B16" w:rsidRDefault="00C63B16" w:rsidP="00C63B16">
      <w:pPr>
        <w:pStyle w:val="Code"/>
        <w:rPr>
          <w:highlight w:val="white"/>
        </w:rPr>
      </w:pPr>
      <w:r w:rsidRPr="00C63B16">
        <w:rPr>
          <w:highlight w:val="white"/>
        </w:rPr>
        <w:t xml:space="preserve">    int index2;</w:t>
      </w:r>
    </w:p>
    <w:p w14:paraId="6BFE0C55" w14:textId="77777777" w:rsidR="00C63B16" w:rsidRPr="00C63B16" w:rsidRDefault="00C63B16" w:rsidP="00C63B16">
      <w:pPr>
        <w:pStyle w:val="Code"/>
        <w:rPr>
          <w:highlight w:val="white"/>
        </w:rPr>
      </w:pPr>
      <w:r w:rsidRPr="00C63B16">
        <w:rPr>
          <w:highlight w:val="white"/>
        </w:rPr>
        <w:t xml:space="preserve">    for (index2 = 0; index2 &lt; index1; ++index2)  {</w:t>
      </w:r>
    </w:p>
    <w:p w14:paraId="0C2C0694" w14:textId="77777777" w:rsidR="00C63B16" w:rsidRPr="00C63B16" w:rsidRDefault="00C63B16" w:rsidP="00C63B16">
      <w:pPr>
        <w:pStyle w:val="Code"/>
        <w:rPr>
          <w:highlight w:val="white"/>
        </w:rPr>
      </w:pPr>
      <w:r w:rsidRPr="00C63B16">
        <w:rPr>
          <w:highlight w:val="white"/>
        </w:rPr>
        <w:t xml:space="preserve">      char* valuePtr1 = charList + (index2 * valueSize);</w:t>
      </w:r>
    </w:p>
    <w:p w14:paraId="10050C3F" w14:textId="77777777" w:rsidR="00C63B16" w:rsidRPr="00C63B16" w:rsidRDefault="00C63B16" w:rsidP="00C63B16">
      <w:pPr>
        <w:pStyle w:val="Code"/>
        <w:rPr>
          <w:highlight w:val="white"/>
        </w:rPr>
      </w:pPr>
      <w:r w:rsidRPr="00C63B16">
        <w:rPr>
          <w:highlight w:val="white"/>
        </w:rPr>
        <w:t xml:space="preserve">      char* valuePtr2 = charList + ((index2 + 1) * valueSize);</w:t>
      </w:r>
    </w:p>
    <w:p w14:paraId="2CB3945F" w14:textId="77777777" w:rsidR="00C63B16" w:rsidRPr="00C63B16" w:rsidRDefault="00C63B16" w:rsidP="00C63B16">
      <w:pPr>
        <w:pStyle w:val="Code"/>
        <w:rPr>
          <w:highlight w:val="white"/>
        </w:rPr>
      </w:pPr>
      <w:r w:rsidRPr="00C63B16">
        <w:rPr>
          <w:highlight w:val="white"/>
        </w:rPr>
        <w:t xml:space="preserve">      </w:t>
      </w:r>
    </w:p>
    <w:p w14:paraId="004FBEEE" w14:textId="77777777" w:rsidR="00C63B16" w:rsidRPr="00C63B16" w:rsidRDefault="00C63B16" w:rsidP="00C63B16">
      <w:pPr>
        <w:pStyle w:val="Code"/>
        <w:rPr>
          <w:highlight w:val="white"/>
        </w:rPr>
      </w:pPr>
      <w:r w:rsidRPr="00C63B16">
        <w:rPr>
          <w:highlight w:val="white"/>
        </w:rPr>
        <w:t xml:space="preserve">      if (compare(valuePtr1, valuePtr2) &gt; 0) {</w:t>
      </w:r>
    </w:p>
    <w:p w14:paraId="0E5C6FB4" w14:textId="77777777" w:rsidR="00C63B16" w:rsidRPr="00C63B16" w:rsidRDefault="00C63B16" w:rsidP="00C63B16">
      <w:pPr>
        <w:pStyle w:val="Code"/>
        <w:rPr>
          <w:highlight w:val="white"/>
        </w:rPr>
      </w:pPr>
      <w:r w:rsidRPr="00C63B16">
        <w:rPr>
          <w:highlight w:val="white"/>
        </w:rPr>
        <w:t xml:space="preserve">        swap(valuePtr1, valuePtr2, valueSize);</w:t>
      </w:r>
    </w:p>
    <w:p w14:paraId="0B360B8F" w14:textId="77777777" w:rsidR="00C63B16" w:rsidRPr="00C63B16" w:rsidRDefault="00C63B16" w:rsidP="00C63B16">
      <w:pPr>
        <w:pStyle w:val="Code"/>
        <w:rPr>
          <w:highlight w:val="white"/>
        </w:rPr>
      </w:pPr>
      <w:r w:rsidRPr="00C63B16">
        <w:rPr>
          <w:highlight w:val="white"/>
        </w:rPr>
        <w:t xml:space="preserve">        update = TRUE;</w:t>
      </w:r>
    </w:p>
    <w:p w14:paraId="33663384" w14:textId="77777777" w:rsidR="00C63B16" w:rsidRPr="00C63B16" w:rsidRDefault="00C63B16" w:rsidP="00C63B16">
      <w:pPr>
        <w:pStyle w:val="Code"/>
        <w:rPr>
          <w:highlight w:val="white"/>
        </w:rPr>
      </w:pPr>
      <w:r w:rsidRPr="00C63B16">
        <w:rPr>
          <w:highlight w:val="white"/>
        </w:rPr>
        <w:t xml:space="preserve">      }</w:t>
      </w:r>
    </w:p>
    <w:p w14:paraId="72D30E52" w14:textId="77777777" w:rsidR="00C63B16" w:rsidRPr="00C63B16" w:rsidRDefault="00C63B16" w:rsidP="00C63B16">
      <w:pPr>
        <w:pStyle w:val="Code"/>
        <w:rPr>
          <w:highlight w:val="white"/>
        </w:rPr>
      </w:pPr>
      <w:r w:rsidRPr="00C63B16">
        <w:rPr>
          <w:highlight w:val="white"/>
        </w:rPr>
        <w:t xml:space="preserve">    }</w:t>
      </w:r>
    </w:p>
    <w:p w14:paraId="25D95B1F" w14:textId="77777777" w:rsidR="00C63B16" w:rsidRPr="00C63B16" w:rsidRDefault="00C63B16" w:rsidP="00C63B16">
      <w:pPr>
        <w:pStyle w:val="Code"/>
        <w:rPr>
          <w:highlight w:val="white"/>
        </w:rPr>
      </w:pPr>
    </w:p>
    <w:p w14:paraId="1E898D81" w14:textId="77777777" w:rsidR="00C63B16" w:rsidRPr="00C63B16" w:rsidRDefault="00C63B16" w:rsidP="00C63B16">
      <w:pPr>
        <w:pStyle w:val="Code"/>
        <w:rPr>
          <w:highlight w:val="white"/>
        </w:rPr>
      </w:pPr>
      <w:r w:rsidRPr="00C63B16">
        <w:rPr>
          <w:highlight w:val="white"/>
        </w:rPr>
        <w:t xml:space="preserve">    if (!update) {</w:t>
      </w:r>
    </w:p>
    <w:p w14:paraId="1E064E27" w14:textId="77777777" w:rsidR="00C63B16" w:rsidRPr="00C63B16" w:rsidRDefault="00C63B16" w:rsidP="00C63B16">
      <w:pPr>
        <w:pStyle w:val="Code"/>
        <w:rPr>
          <w:highlight w:val="white"/>
        </w:rPr>
      </w:pPr>
      <w:r w:rsidRPr="00C63B16">
        <w:rPr>
          <w:highlight w:val="white"/>
        </w:rPr>
        <w:t xml:space="preserve">      break;</w:t>
      </w:r>
    </w:p>
    <w:p w14:paraId="72F10229" w14:textId="77777777" w:rsidR="00C63B16" w:rsidRPr="00C63B16" w:rsidRDefault="00C63B16" w:rsidP="00C63B16">
      <w:pPr>
        <w:pStyle w:val="Code"/>
        <w:rPr>
          <w:highlight w:val="white"/>
        </w:rPr>
      </w:pPr>
      <w:r w:rsidRPr="00C63B16">
        <w:rPr>
          <w:highlight w:val="white"/>
        </w:rPr>
        <w:t xml:space="preserve">    }</w:t>
      </w:r>
    </w:p>
    <w:p w14:paraId="22ECD07D" w14:textId="77777777" w:rsidR="00C63B16" w:rsidRPr="00C63B16" w:rsidRDefault="00C63B16" w:rsidP="00C63B16">
      <w:pPr>
        <w:pStyle w:val="Code"/>
        <w:rPr>
          <w:highlight w:val="white"/>
        </w:rPr>
      </w:pPr>
      <w:r w:rsidRPr="00C63B16">
        <w:rPr>
          <w:highlight w:val="white"/>
        </w:rPr>
        <w:t xml:space="preserve">  }</w:t>
      </w:r>
    </w:p>
    <w:p w14:paraId="72070CF8" w14:textId="77777777" w:rsidR="00C63B16" w:rsidRPr="00C63B16" w:rsidRDefault="00C63B16" w:rsidP="00C63B16">
      <w:pPr>
        <w:pStyle w:val="Code"/>
        <w:rPr>
          <w:highlight w:val="white"/>
        </w:rPr>
      </w:pPr>
      <w:r w:rsidRPr="00C63B16">
        <w:rPr>
          <w:highlight w:val="white"/>
        </w:rPr>
        <w:t>}</w:t>
      </w:r>
    </w:p>
    <w:p w14:paraId="138983D4" w14:textId="77777777"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t>T</w:t>
      </w:r>
      <w:r w:rsidR="00D62A8B" w:rsidRPr="00D822A3">
        <w:rPr>
          <w:lang w:val="en-GB"/>
        </w:rPr>
        <w:t>ime</w:t>
      </w:r>
      <w:bookmarkEnd w:id="481"/>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lastRenderedPageBreak/>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7D4FAB86" w14:textId="6AFA5F73" w:rsidR="00F96B7A" w:rsidRPr="00F96B7A" w:rsidRDefault="00F96B7A" w:rsidP="00F96B7A">
      <w:pPr>
        <w:pStyle w:val="Code"/>
        <w:rPr>
          <w:highlight w:val="white"/>
        </w:rPr>
      </w:pPr>
      <w:bookmarkStart w:id="482" w:name="_Ref54018755"/>
      <w:bookmarkStart w:id="483" w:name="_Toc54625171"/>
      <w:bookmarkStart w:id="484" w:name="_Ref417644950"/>
      <w:r w:rsidRPr="00F96B7A">
        <w:rPr>
          <w:highlight w:val="white"/>
        </w:rPr>
        <w:t>#include &lt;</w:t>
      </w:r>
      <w:r w:rsidR="00FB1FFB">
        <w:rPr>
          <w:highlight w:val="white"/>
        </w:rPr>
        <w:t>t</w:t>
      </w:r>
      <w:r w:rsidRPr="00F96B7A">
        <w:rPr>
          <w:highlight w:val="white"/>
        </w:rPr>
        <w:t>ime.h&gt;</w:t>
      </w:r>
    </w:p>
    <w:p w14:paraId="7474396C" w14:textId="77777777" w:rsidR="00F96B7A" w:rsidRPr="00F96B7A" w:rsidRDefault="00F96B7A" w:rsidP="00F96B7A">
      <w:pPr>
        <w:pStyle w:val="Code"/>
        <w:rPr>
          <w:highlight w:val="white"/>
        </w:rPr>
      </w:pPr>
      <w:r w:rsidRPr="00F96B7A">
        <w:rPr>
          <w:highlight w:val="white"/>
        </w:rPr>
        <w:t>#include &lt;stdio.h&gt;</w:t>
      </w:r>
    </w:p>
    <w:p w14:paraId="29CBED48" w14:textId="77777777" w:rsidR="00F96B7A" w:rsidRPr="00F96B7A" w:rsidRDefault="00F96B7A" w:rsidP="00F96B7A">
      <w:pPr>
        <w:pStyle w:val="Code"/>
        <w:rPr>
          <w:highlight w:val="white"/>
        </w:rPr>
      </w:pPr>
      <w:r w:rsidRPr="00F96B7A">
        <w:rPr>
          <w:highlight w:val="white"/>
        </w:rPr>
        <w:t>#include &lt;stdlib.h&gt;</w:t>
      </w:r>
    </w:p>
    <w:p w14:paraId="0F5A9F2D" w14:textId="25F2DF9C" w:rsidR="00F96B7A" w:rsidRPr="00F96B7A" w:rsidRDefault="00F96B7A" w:rsidP="00F96B7A">
      <w:pPr>
        <w:pStyle w:val="Code"/>
        <w:rPr>
          <w:highlight w:val="white"/>
        </w:rPr>
      </w:pPr>
      <w:r w:rsidRPr="00F96B7A">
        <w:rPr>
          <w:highlight w:val="white"/>
        </w:rPr>
        <w:t>#include &lt;</w:t>
      </w:r>
      <w:r w:rsidR="00FB1FFB">
        <w:rPr>
          <w:highlight w:val="white"/>
        </w:rPr>
        <w:t>s</w:t>
      </w:r>
      <w:r w:rsidRPr="00F96B7A">
        <w:rPr>
          <w:highlight w:val="white"/>
        </w:rPr>
        <w:t>tring.h&gt;</w:t>
      </w:r>
    </w:p>
    <w:p w14:paraId="229947C8" w14:textId="5109157B" w:rsidR="00F96B7A" w:rsidRPr="00F96B7A" w:rsidRDefault="00F96B7A" w:rsidP="00F96B7A">
      <w:pPr>
        <w:pStyle w:val="Code"/>
        <w:rPr>
          <w:highlight w:val="white"/>
        </w:rPr>
      </w:pPr>
      <w:r w:rsidRPr="00F96B7A">
        <w:rPr>
          <w:highlight w:val="white"/>
        </w:rPr>
        <w:t>#include &lt;</w:t>
      </w:r>
      <w:r w:rsidR="00FB1FFB">
        <w:rPr>
          <w:highlight w:val="white"/>
        </w:rPr>
        <w:t>l</w:t>
      </w:r>
      <w:r w:rsidRPr="00F96B7A">
        <w:rPr>
          <w:highlight w:val="white"/>
        </w:rPr>
        <w:t>ocale.h&gt;</w:t>
      </w:r>
    </w:p>
    <w:p w14:paraId="6D63939A" w14:textId="19748F7E" w:rsidR="00F96B7A" w:rsidRPr="00F96B7A" w:rsidRDefault="00F96B7A" w:rsidP="00F96B7A">
      <w:pPr>
        <w:pStyle w:val="Code"/>
        <w:rPr>
          <w:highlight w:val="white"/>
        </w:rPr>
      </w:pPr>
      <w:r w:rsidRPr="00F96B7A">
        <w:rPr>
          <w:highlight w:val="white"/>
        </w:rPr>
        <w:t>#include &lt;</w:t>
      </w:r>
      <w:r w:rsidR="00FB1FFB">
        <w:rPr>
          <w:highlight w:val="white"/>
        </w:rPr>
        <w:t>a</w:t>
      </w:r>
      <w:r w:rsidRPr="00F96B7A">
        <w:rPr>
          <w:highlight w:val="white"/>
        </w:rPr>
        <w:t>ssert.h&gt;</w:t>
      </w:r>
    </w:p>
    <w:p w14:paraId="202273E2" w14:textId="77777777" w:rsidR="00F96B7A" w:rsidRPr="00F96B7A" w:rsidRDefault="00F96B7A" w:rsidP="00F96B7A">
      <w:pPr>
        <w:pStyle w:val="Code"/>
        <w:rPr>
          <w:highlight w:val="white"/>
        </w:rPr>
      </w:pPr>
    </w:p>
    <w:p w14:paraId="64C45F2B" w14:textId="77777777" w:rsidR="00F96B7A" w:rsidRPr="00F96B7A" w:rsidRDefault="00F96B7A" w:rsidP="00F96B7A">
      <w:pPr>
        <w:pStyle w:val="Code"/>
        <w:rPr>
          <w:highlight w:val="white"/>
        </w:rPr>
      </w:pPr>
      <w:r w:rsidRPr="00F96B7A">
        <w:rPr>
          <w:highlight w:val="white"/>
        </w:rPr>
        <w:t>clock_t clock(void) {</w:t>
      </w:r>
    </w:p>
    <w:p w14:paraId="5C83EC0E" w14:textId="77777777" w:rsidR="00F96B7A" w:rsidRPr="00F96B7A" w:rsidRDefault="00F96B7A" w:rsidP="00F96B7A">
      <w:pPr>
        <w:pStyle w:val="Code"/>
        <w:rPr>
          <w:highlight w:val="white"/>
        </w:rPr>
      </w:pPr>
      <w:r w:rsidRPr="00F96B7A">
        <w:rPr>
          <w:highlight w:val="white"/>
        </w:rPr>
        <w:t xml:space="preserve">  return -1;</w:t>
      </w:r>
    </w:p>
    <w:p w14:paraId="4C03C374" w14:textId="77777777" w:rsidR="00F96B7A" w:rsidRPr="00F96B7A" w:rsidRDefault="00F96B7A" w:rsidP="00F96B7A">
      <w:pPr>
        <w:pStyle w:val="Code"/>
        <w:rPr>
          <w:highlight w:val="white"/>
        </w:rPr>
      </w:pPr>
      <w:r w:rsidRPr="00F96B7A">
        <w:rPr>
          <w:highlight w:val="white"/>
        </w:rPr>
        <w:t>}</w:t>
      </w:r>
    </w:p>
    <w:p w14:paraId="476E2856" w14:textId="77777777" w:rsidR="00F96B7A" w:rsidRPr="00F96B7A" w:rsidRDefault="00F96B7A" w:rsidP="00F96B7A">
      <w:pPr>
        <w:pStyle w:val="Code"/>
        <w:rPr>
          <w:highlight w:val="white"/>
        </w:rPr>
      </w:pPr>
    </w:p>
    <w:p w14:paraId="680E33FF" w14:textId="77777777" w:rsidR="00F96B7A" w:rsidRPr="00F96B7A" w:rsidRDefault="00F96B7A" w:rsidP="00F96B7A">
      <w:pPr>
        <w:pStyle w:val="Code"/>
        <w:rPr>
          <w:highlight w:val="white"/>
        </w:rPr>
      </w:pPr>
      <w:r w:rsidRPr="00F96B7A">
        <w:rPr>
          <w:highlight w:val="white"/>
        </w:rPr>
        <w:t>time_t time(time_t* timePtr) {</w:t>
      </w:r>
    </w:p>
    <w:p w14:paraId="03EDA5CB" w14:textId="77777777" w:rsidR="00F96B7A" w:rsidRPr="00F96B7A" w:rsidRDefault="00F96B7A" w:rsidP="00F96B7A">
      <w:pPr>
        <w:pStyle w:val="Code"/>
        <w:rPr>
          <w:highlight w:val="white"/>
        </w:rPr>
      </w:pPr>
      <w:r w:rsidRPr="00F96B7A">
        <w:rPr>
          <w:highlight w:val="white"/>
        </w:rPr>
        <w:t xml:space="preserve">  time_t time;</w:t>
      </w:r>
    </w:p>
    <w:p w14:paraId="4EFDFC4A" w14:textId="77777777" w:rsidR="00F96B7A" w:rsidRPr="00F96B7A" w:rsidRDefault="00F96B7A" w:rsidP="00F96B7A">
      <w:pPr>
        <w:pStyle w:val="Code"/>
        <w:rPr>
          <w:highlight w:val="white"/>
        </w:rPr>
      </w:pPr>
    </w:p>
    <w:p w14:paraId="00C48EC9" w14:textId="77777777" w:rsidR="00F96B7A" w:rsidRPr="00F96B7A" w:rsidRDefault="00F96B7A" w:rsidP="00F96B7A">
      <w:pPr>
        <w:pStyle w:val="Code"/>
        <w:rPr>
          <w:highlight w:val="white"/>
        </w:rPr>
      </w:pPr>
      <w:r w:rsidRPr="00F96B7A">
        <w:rPr>
          <w:highlight w:val="white"/>
        </w:rPr>
        <w:t>#ifdef __WINDOWS__</w:t>
      </w:r>
    </w:p>
    <w:p w14:paraId="0FA657B7" w14:textId="77777777" w:rsidR="00F96B7A" w:rsidRPr="00F96B7A" w:rsidRDefault="00F96B7A" w:rsidP="00F96B7A">
      <w:pPr>
        <w:pStyle w:val="Code"/>
        <w:rPr>
          <w:highlight w:val="white"/>
        </w:rPr>
      </w:pPr>
      <w:r w:rsidRPr="00F96B7A">
        <w:rPr>
          <w:highlight w:val="white"/>
        </w:rPr>
        <w:t xml:space="preserve">  register_ah = 0x2As;</w:t>
      </w:r>
    </w:p>
    <w:p w14:paraId="7B7FBEC7" w14:textId="77777777" w:rsidR="00F96B7A" w:rsidRPr="00F96B7A" w:rsidRDefault="00F96B7A" w:rsidP="00F96B7A">
      <w:pPr>
        <w:pStyle w:val="Code"/>
        <w:rPr>
          <w:highlight w:val="white"/>
        </w:rPr>
      </w:pPr>
      <w:r w:rsidRPr="00F96B7A">
        <w:rPr>
          <w:highlight w:val="white"/>
        </w:rPr>
        <w:t xml:space="preserve">  interrupt(0x21s);</w:t>
      </w:r>
    </w:p>
    <w:p w14:paraId="6EC6BF94" w14:textId="77777777" w:rsidR="00F96B7A" w:rsidRPr="00F96B7A" w:rsidRDefault="00F96B7A" w:rsidP="00F96B7A">
      <w:pPr>
        <w:pStyle w:val="Code"/>
        <w:rPr>
          <w:highlight w:val="white"/>
        </w:rPr>
      </w:pPr>
      <w:r w:rsidRPr="00F96B7A">
        <w:rPr>
          <w:highlight w:val="white"/>
        </w:rPr>
        <w:t xml:space="preserve">  int year = register_cx - 1900;</w:t>
      </w:r>
    </w:p>
    <w:p w14:paraId="59B08CEC" w14:textId="77777777" w:rsidR="00F96B7A" w:rsidRPr="00F96B7A" w:rsidRDefault="00F96B7A" w:rsidP="00F96B7A">
      <w:pPr>
        <w:pStyle w:val="Code"/>
        <w:rPr>
          <w:highlight w:val="white"/>
        </w:rPr>
      </w:pPr>
      <w:r w:rsidRPr="00F96B7A">
        <w:rPr>
          <w:highlight w:val="white"/>
        </w:rPr>
        <w:t xml:space="preserve">  short month = register_dh - 1s, monthDay = register_dl;</w:t>
      </w:r>
    </w:p>
    <w:p w14:paraId="651B12D2" w14:textId="77777777" w:rsidR="00F96B7A" w:rsidRPr="00F96B7A" w:rsidRDefault="00F96B7A" w:rsidP="00F96B7A">
      <w:pPr>
        <w:pStyle w:val="Code"/>
        <w:rPr>
          <w:highlight w:val="white"/>
        </w:rPr>
      </w:pPr>
    </w:p>
    <w:p w14:paraId="5AAE015E" w14:textId="77777777" w:rsidR="00F96B7A" w:rsidRPr="00F96B7A" w:rsidRDefault="00F96B7A" w:rsidP="00F96B7A">
      <w:pPr>
        <w:pStyle w:val="Code"/>
        <w:rPr>
          <w:highlight w:val="white"/>
        </w:rPr>
      </w:pPr>
      <w:r w:rsidRPr="00F96B7A">
        <w:rPr>
          <w:highlight w:val="white"/>
        </w:rPr>
        <w:t xml:space="preserve">  register_ah = 0x2Cs;</w:t>
      </w:r>
    </w:p>
    <w:p w14:paraId="60774F62" w14:textId="77777777" w:rsidR="00F96B7A" w:rsidRPr="00F96B7A" w:rsidRDefault="00F96B7A" w:rsidP="00F96B7A">
      <w:pPr>
        <w:pStyle w:val="Code"/>
        <w:rPr>
          <w:highlight w:val="white"/>
        </w:rPr>
      </w:pPr>
      <w:r w:rsidRPr="00F96B7A">
        <w:rPr>
          <w:highlight w:val="white"/>
        </w:rPr>
        <w:t xml:space="preserve">  interrupt(0x21s);</w:t>
      </w:r>
    </w:p>
    <w:p w14:paraId="5C2D5371" w14:textId="77777777" w:rsidR="00F96B7A" w:rsidRPr="00F96B7A" w:rsidRDefault="00F96B7A" w:rsidP="00F96B7A">
      <w:pPr>
        <w:pStyle w:val="Code"/>
        <w:rPr>
          <w:highlight w:val="white"/>
        </w:rPr>
      </w:pPr>
      <w:r w:rsidRPr="00F96B7A">
        <w:rPr>
          <w:highlight w:val="white"/>
        </w:rPr>
        <w:t xml:space="preserve">  short hour = register_ch, min = register_cl, sec = register_dh;</w:t>
      </w:r>
    </w:p>
    <w:p w14:paraId="51E70505" w14:textId="77777777" w:rsidR="00F96B7A" w:rsidRPr="00F96B7A" w:rsidRDefault="00F96B7A" w:rsidP="00F96B7A">
      <w:pPr>
        <w:pStyle w:val="Code"/>
        <w:rPr>
          <w:highlight w:val="white"/>
        </w:rPr>
      </w:pPr>
    </w:p>
    <w:p w14:paraId="26B86B08" w14:textId="77777777" w:rsidR="00F96B7A" w:rsidRPr="00F96B7A" w:rsidRDefault="00F96B7A" w:rsidP="00F96B7A">
      <w:pPr>
        <w:pStyle w:val="Code"/>
        <w:rPr>
          <w:highlight w:val="white"/>
        </w:rPr>
      </w:pPr>
      <w:r w:rsidRPr="00F96B7A">
        <w:rPr>
          <w:highlight w:val="white"/>
        </w:rPr>
        <w:t xml:space="preserve">  const BOOL leapYear = (year % 4) == 0;</w:t>
      </w:r>
    </w:p>
    <w:p w14:paraId="50A1D9B7" w14:textId="77777777" w:rsidR="00F96B7A" w:rsidRDefault="00F96B7A" w:rsidP="00F96B7A">
      <w:pPr>
        <w:pStyle w:val="Code"/>
        <w:rPr>
          <w:highlight w:val="white"/>
        </w:rPr>
      </w:pPr>
      <w:r w:rsidRPr="00F96B7A">
        <w:rPr>
          <w:highlight w:val="white"/>
        </w:rPr>
        <w:t xml:space="preserve">  const int daysOfMonths[] = {31, leapYear ? 29 : 28, 31, 30,</w:t>
      </w:r>
    </w:p>
    <w:p w14:paraId="0BEEE00F" w14:textId="4FBE3B1A"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6616643B" w14:textId="77777777" w:rsidR="00F96B7A" w:rsidRPr="00F96B7A" w:rsidRDefault="00F96B7A" w:rsidP="00F96B7A">
      <w:pPr>
        <w:pStyle w:val="Code"/>
        <w:rPr>
          <w:highlight w:val="white"/>
        </w:rPr>
      </w:pPr>
      <w:r w:rsidRPr="00F96B7A">
        <w:rPr>
          <w:highlight w:val="white"/>
        </w:rPr>
        <w:t xml:space="preserve">  int yearDay = monthDay - 1, mon;</w:t>
      </w:r>
    </w:p>
    <w:p w14:paraId="041021E6" w14:textId="77777777" w:rsidR="00F96B7A" w:rsidRPr="00F96B7A" w:rsidRDefault="00F96B7A" w:rsidP="00F96B7A">
      <w:pPr>
        <w:pStyle w:val="Code"/>
        <w:rPr>
          <w:highlight w:val="white"/>
        </w:rPr>
      </w:pPr>
    </w:p>
    <w:p w14:paraId="79F12EB2" w14:textId="77777777" w:rsidR="00F96B7A" w:rsidRPr="00F96B7A" w:rsidRDefault="00F96B7A" w:rsidP="00F96B7A">
      <w:pPr>
        <w:pStyle w:val="Code"/>
        <w:rPr>
          <w:highlight w:val="white"/>
        </w:rPr>
      </w:pPr>
      <w:r w:rsidRPr="00F96B7A">
        <w:rPr>
          <w:highlight w:val="white"/>
        </w:rPr>
        <w:t xml:space="preserve">  for (mon = 0; mon &lt; month; ++mon) {</w:t>
      </w:r>
    </w:p>
    <w:p w14:paraId="34996112" w14:textId="77777777" w:rsidR="00F96B7A" w:rsidRPr="00F96B7A" w:rsidRDefault="00F96B7A" w:rsidP="00F96B7A">
      <w:pPr>
        <w:pStyle w:val="Code"/>
        <w:rPr>
          <w:highlight w:val="white"/>
        </w:rPr>
      </w:pPr>
      <w:r w:rsidRPr="00F96B7A">
        <w:rPr>
          <w:highlight w:val="white"/>
        </w:rPr>
        <w:t xml:space="preserve">    yearDay += daysOfMonths[mon];</w:t>
      </w:r>
    </w:p>
    <w:p w14:paraId="7B2DB37F" w14:textId="77777777" w:rsidR="00F96B7A" w:rsidRPr="00F96B7A" w:rsidRDefault="00F96B7A" w:rsidP="00F96B7A">
      <w:pPr>
        <w:pStyle w:val="Code"/>
        <w:rPr>
          <w:highlight w:val="white"/>
        </w:rPr>
      </w:pPr>
      <w:r w:rsidRPr="00F96B7A">
        <w:rPr>
          <w:highlight w:val="white"/>
        </w:rPr>
        <w:t xml:space="preserve">  }</w:t>
      </w:r>
    </w:p>
    <w:p w14:paraId="234C05AD" w14:textId="77777777" w:rsidR="00F96B7A" w:rsidRPr="00F96B7A" w:rsidRDefault="00F96B7A" w:rsidP="00F96B7A">
      <w:pPr>
        <w:pStyle w:val="Code"/>
        <w:rPr>
          <w:highlight w:val="white"/>
        </w:rPr>
      </w:pPr>
    </w:p>
    <w:p w14:paraId="36827F1C" w14:textId="77777777" w:rsidR="00F96B7A" w:rsidRPr="00F96B7A" w:rsidRDefault="00F96B7A" w:rsidP="00F96B7A">
      <w:pPr>
        <w:pStyle w:val="Code"/>
        <w:rPr>
          <w:highlight w:val="white"/>
        </w:rPr>
      </w:pPr>
      <w:r w:rsidRPr="00F96B7A">
        <w:rPr>
          <w:highlight w:val="white"/>
        </w:rPr>
        <w:t xml:space="preserve">  struct tm s = {sec, min, hour, monthDay, month, year, 0, yearDay, 0};</w:t>
      </w:r>
    </w:p>
    <w:p w14:paraId="47533707" w14:textId="77777777" w:rsidR="00F96B7A" w:rsidRPr="00F96B7A" w:rsidRDefault="00F96B7A" w:rsidP="00F96B7A">
      <w:pPr>
        <w:pStyle w:val="Code"/>
        <w:rPr>
          <w:highlight w:val="white"/>
        </w:rPr>
      </w:pPr>
      <w:r w:rsidRPr="00F96B7A">
        <w:rPr>
          <w:highlight w:val="white"/>
        </w:rPr>
        <w:t xml:space="preserve">  time = mktime(&amp;s);</w:t>
      </w:r>
    </w:p>
    <w:p w14:paraId="5E72E9EC" w14:textId="77777777" w:rsidR="00F96B7A" w:rsidRPr="00F96B7A" w:rsidRDefault="00F96B7A" w:rsidP="00F96B7A">
      <w:pPr>
        <w:pStyle w:val="Code"/>
        <w:rPr>
          <w:highlight w:val="white"/>
        </w:rPr>
      </w:pPr>
      <w:r w:rsidRPr="00F96B7A">
        <w:rPr>
          <w:highlight w:val="white"/>
        </w:rPr>
        <w:t>#endif</w:t>
      </w:r>
    </w:p>
    <w:p w14:paraId="7984EF87" w14:textId="77777777" w:rsidR="00F96B7A" w:rsidRPr="00F96B7A" w:rsidRDefault="00F96B7A" w:rsidP="00F96B7A">
      <w:pPr>
        <w:pStyle w:val="Code"/>
        <w:rPr>
          <w:highlight w:val="white"/>
        </w:rPr>
      </w:pPr>
    </w:p>
    <w:p w14:paraId="7BE6045A" w14:textId="77777777" w:rsidR="00F96B7A" w:rsidRPr="00F96B7A" w:rsidRDefault="00F96B7A" w:rsidP="00F96B7A">
      <w:pPr>
        <w:pStyle w:val="Code"/>
        <w:rPr>
          <w:highlight w:val="white"/>
        </w:rPr>
      </w:pPr>
      <w:r w:rsidRPr="00F96B7A">
        <w:rPr>
          <w:highlight w:val="white"/>
        </w:rPr>
        <w:t>#ifdef __LINUX__</w:t>
      </w:r>
    </w:p>
    <w:p w14:paraId="4241E9B4" w14:textId="77777777" w:rsidR="00F96B7A" w:rsidRPr="00F96B7A" w:rsidRDefault="00F96B7A" w:rsidP="00F96B7A">
      <w:pPr>
        <w:pStyle w:val="Code"/>
        <w:rPr>
          <w:highlight w:val="white"/>
        </w:rPr>
      </w:pPr>
      <w:r w:rsidRPr="00F96B7A">
        <w:rPr>
          <w:highlight w:val="white"/>
        </w:rPr>
        <w:t xml:space="preserve">  register_rax = 201L;</w:t>
      </w:r>
    </w:p>
    <w:p w14:paraId="75AF85B7" w14:textId="77777777" w:rsidR="00F96B7A" w:rsidRPr="00F96B7A" w:rsidRDefault="00F96B7A" w:rsidP="00F96B7A">
      <w:pPr>
        <w:pStyle w:val="Code"/>
        <w:rPr>
          <w:highlight w:val="white"/>
        </w:rPr>
      </w:pPr>
      <w:r w:rsidRPr="00F96B7A">
        <w:rPr>
          <w:highlight w:val="white"/>
        </w:rPr>
        <w:t xml:space="preserve">  register_rdi = (unsigned long) &amp;time;</w:t>
      </w:r>
    </w:p>
    <w:p w14:paraId="69A9A9D3" w14:textId="77777777" w:rsidR="00F96B7A" w:rsidRPr="00F96B7A" w:rsidRDefault="00F96B7A" w:rsidP="00F96B7A">
      <w:pPr>
        <w:pStyle w:val="Code"/>
        <w:rPr>
          <w:highlight w:val="white"/>
        </w:rPr>
      </w:pPr>
      <w:r w:rsidRPr="00F96B7A">
        <w:rPr>
          <w:highlight w:val="white"/>
        </w:rPr>
        <w:t xml:space="preserve">  syscall();</w:t>
      </w:r>
    </w:p>
    <w:p w14:paraId="2CE4F6AB" w14:textId="77777777" w:rsidR="00F96B7A" w:rsidRPr="00F96B7A" w:rsidRDefault="00F96B7A" w:rsidP="00F96B7A">
      <w:pPr>
        <w:pStyle w:val="Code"/>
        <w:rPr>
          <w:highlight w:val="white"/>
        </w:rPr>
      </w:pPr>
      <w:r w:rsidRPr="00F96B7A">
        <w:rPr>
          <w:highlight w:val="white"/>
        </w:rPr>
        <w:t>#endif</w:t>
      </w:r>
    </w:p>
    <w:p w14:paraId="66D7D0FD" w14:textId="77777777" w:rsidR="00F96B7A" w:rsidRPr="00F96B7A" w:rsidRDefault="00F96B7A" w:rsidP="00F96B7A">
      <w:pPr>
        <w:pStyle w:val="Code"/>
        <w:rPr>
          <w:highlight w:val="white"/>
        </w:rPr>
      </w:pPr>
    </w:p>
    <w:p w14:paraId="00797612" w14:textId="77777777" w:rsidR="00F96B7A" w:rsidRPr="00F96B7A" w:rsidRDefault="00F96B7A" w:rsidP="00F96B7A">
      <w:pPr>
        <w:pStyle w:val="Code"/>
        <w:rPr>
          <w:highlight w:val="white"/>
        </w:rPr>
      </w:pPr>
      <w:r w:rsidRPr="00F96B7A">
        <w:rPr>
          <w:highlight w:val="white"/>
        </w:rPr>
        <w:t xml:space="preserve">  if (timePtr != NULL) {</w:t>
      </w:r>
    </w:p>
    <w:p w14:paraId="4EB34331" w14:textId="77777777" w:rsidR="00F96B7A" w:rsidRPr="00F96B7A" w:rsidRDefault="00F96B7A" w:rsidP="00F96B7A">
      <w:pPr>
        <w:pStyle w:val="Code"/>
        <w:rPr>
          <w:highlight w:val="white"/>
        </w:rPr>
      </w:pPr>
      <w:r w:rsidRPr="00F96B7A">
        <w:rPr>
          <w:highlight w:val="white"/>
        </w:rPr>
        <w:t xml:space="preserve">    *timePtr = time;</w:t>
      </w:r>
    </w:p>
    <w:p w14:paraId="4E25808C" w14:textId="77777777" w:rsidR="00F96B7A" w:rsidRPr="00F96B7A" w:rsidRDefault="00F96B7A" w:rsidP="00F96B7A">
      <w:pPr>
        <w:pStyle w:val="Code"/>
        <w:rPr>
          <w:highlight w:val="white"/>
        </w:rPr>
      </w:pPr>
      <w:r w:rsidRPr="00F96B7A">
        <w:rPr>
          <w:highlight w:val="white"/>
        </w:rPr>
        <w:t xml:space="preserve">  }</w:t>
      </w:r>
    </w:p>
    <w:p w14:paraId="0FC166AF" w14:textId="77777777" w:rsidR="00F96B7A" w:rsidRPr="00F96B7A" w:rsidRDefault="00F96B7A" w:rsidP="00F96B7A">
      <w:pPr>
        <w:pStyle w:val="Code"/>
        <w:rPr>
          <w:highlight w:val="white"/>
        </w:rPr>
      </w:pPr>
    </w:p>
    <w:p w14:paraId="098D09AA" w14:textId="77777777" w:rsidR="00F96B7A" w:rsidRPr="00F96B7A" w:rsidRDefault="00F96B7A" w:rsidP="00F96B7A">
      <w:pPr>
        <w:pStyle w:val="Code"/>
        <w:rPr>
          <w:highlight w:val="white"/>
        </w:rPr>
      </w:pPr>
      <w:r w:rsidRPr="00F96B7A">
        <w:rPr>
          <w:highlight w:val="white"/>
        </w:rPr>
        <w:t xml:space="preserve">  return time;</w:t>
      </w:r>
    </w:p>
    <w:p w14:paraId="02B87A2E" w14:textId="77777777" w:rsidR="00F96B7A" w:rsidRPr="00F96B7A" w:rsidRDefault="00F96B7A" w:rsidP="00F96B7A">
      <w:pPr>
        <w:pStyle w:val="Code"/>
        <w:rPr>
          <w:highlight w:val="white"/>
        </w:rPr>
      </w:pPr>
      <w:r w:rsidRPr="00F96B7A">
        <w:rPr>
          <w:highlight w:val="white"/>
        </w:rPr>
        <w:t>}</w:t>
      </w:r>
    </w:p>
    <w:p w14:paraId="7A33EBC2" w14:textId="77777777" w:rsidR="00F96B7A" w:rsidRPr="00F96B7A" w:rsidRDefault="00F96B7A" w:rsidP="00F96B7A">
      <w:pPr>
        <w:pStyle w:val="Code"/>
        <w:rPr>
          <w:highlight w:val="white"/>
        </w:rPr>
      </w:pPr>
    </w:p>
    <w:p w14:paraId="34E86266" w14:textId="77777777" w:rsidR="00F96B7A" w:rsidRPr="00F96B7A" w:rsidRDefault="00F96B7A" w:rsidP="00F96B7A">
      <w:pPr>
        <w:pStyle w:val="Code"/>
        <w:rPr>
          <w:highlight w:val="white"/>
        </w:rPr>
      </w:pPr>
      <w:r w:rsidRPr="00F96B7A">
        <w:rPr>
          <w:highlight w:val="white"/>
        </w:rPr>
        <w:t>time_t mktime(struct tm* tp) {</w:t>
      </w:r>
    </w:p>
    <w:p w14:paraId="5213A344" w14:textId="77777777" w:rsidR="00F96B7A" w:rsidRPr="00F96B7A" w:rsidRDefault="00F96B7A" w:rsidP="00F96B7A">
      <w:pPr>
        <w:pStyle w:val="Code"/>
        <w:rPr>
          <w:highlight w:val="white"/>
        </w:rPr>
      </w:pPr>
      <w:r w:rsidRPr="00F96B7A">
        <w:rPr>
          <w:highlight w:val="white"/>
        </w:rPr>
        <w:t xml:space="preserve">  if (tp != NULL) {</w:t>
      </w:r>
    </w:p>
    <w:p w14:paraId="566B5B17" w14:textId="77777777" w:rsidR="00F96B7A" w:rsidRPr="00F96B7A" w:rsidRDefault="00F96B7A" w:rsidP="00F96B7A">
      <w:pPr>
        <w:pStyle w:val="Code"/>
        <w:rPr>
          <w:highlight w:val="white"/>
        </w:rPr>
      </w:pPr>
      <w:r w:rsidRPr="00F96B7A">
        <w:rPr>
          <w:highlight w:val="white"/>
        </w:rPr>
        <w:t xml:space="preserve">    const long leapDays = (tp-&gt;tm_year - 69) / 4;</w:t>
      </w:r>
    </w:p>
    <w:p w14:paraId="6F92771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0EB0741" w14:textId="77777777" w:rsidR="00F96B7A" w:rsidRDefault="00F96B7A" w:rsidP="00F96B7A">
      <w:pPr>
        <w:pStyle w:val="Code"/>
        <w:rPr>
          <w:highlight w:val="white"/>
        </w:rPr>
      </w:pPr>
      <w:r w:rsidRPr="00F96B7A">
        <w:rPr>
          <w:highlight w:val="white"/>
        </w:rPr>
        <w:t xml:space="preserve">    return (86400L * totalDays) + (3600L * tp-&gt;tm_hour) +</w:t>
      </w:r>
    </w:p>
    <w:p w14:paraId="60EEAEBA" w14:textId="7DF414B2" w:rsidR="00F96B7A" w:rsidRPr="00F96B7A" w:rsidRDefault="00F96B7A" w:rsidP="00F96B7A">
      <w:pPr>
        <w:pStyle w:val="Code"/>
        <w:rPr>
          <w:highlight w:val="white"/>
        </w:rPr>
      </w:pPr>
      <w:r>
        <w:rPr>
          <w:highlight w:val="white"/>
        </w:rPr>
        <w:t xml:space="preserve">          </w:t>
      </w:r>
      <w:r w:rsidRPr="00F96B7A">
        <w:rPr>
          <w:highlight w:val="white"/>
        </w:rPr>
        <w:t xml:space="preserve"> (60L * tp-&gt;tm_min) + tp-&gt;tm_sec;</w:t>
      </w:r>
    </w:p>
    <w:p w14:paraId="3FB1F09C" w14:textId="77777777" w:rsidR="00F96B7A" w:rsidRPr="00F96B7A" w:rsidRDefault="00F96B7A" w:rsidP="00F96B7A">
      <w:pPr>
        <w:pStyle w:val="Code"/>
        <w:rPr>
          <w:highlight w:val="white"/>
        </w:rPr>
      </w:pPr>
      <w:r w:rsidRPr="00F96B7A">
        <w:rPr>
          <w:highlight w:val="white"/>
        </w:rPr>
        <w:t xml:space="preserve">  }</w:t>
      </w:r>
    </w:p>
    <w:p w14:paraId="28685EC0" w14:textId="77777777" w:rsidR="00F96B7A" w:rsidRPr="00F96B7A" w:rsidRDefault="00F96B7A" w:rsidP="00F96B7A">
      <w:pPr>
        <w:pStyle w:val="Code"/>
        <w:rPr>
          <w:highlight w:val="white"/>
        </w:rPr>
      </w:pPr>
    </w:p>
    <w:p w14:paraId="4707A991" w14:textId="77777777" w:rsidR="00F96B7A" w:rsidRPr="00F96B7A" w:rsidRDefault="00F96B7A" w:rsidP="00F96B7A">
      <w:pPr>
        <w:pStyle w:val="Code"/>
        <w:rPr>
          <w:highlight w:val="white"/>
        </w:rPr>
      </w:pPr>
      <w:r w:rsidRPr="00F96B7A">
        <w:rPr>
          <w:highlight w:val="white"/>
        </w:rPr>
        <w:t xml:space="preserve">  return 0;</w:t>
      </w:r>
    </w:p>
    <w:p w14:paraId="0C00F3E6" w14:textId="77777777" w:rsidR="00F96B7A" w:rsidRPr="00F96B7A" w:rsidRDefault="00F96B7A" w:rsidP="00F96B7A">
      <w:pPr>
        <w:pStyle w:val="Code"/>
        <w:rPr>
          <w:highlight w:val="white"/>
        </w:rPr>
      </w:pPr>
      <w:r w:rsidRPr="00F96B7A">
        <w:rPr>
          <w:highlight w:val="white"/>
        </w:rPr>
        <w:t>}</w:t>
      </w:r>
    </w:p>
    <w:p w14:paraId="1B997854" w14:textId="77777777" w:rsidR="00F96B7A" w:rsidRPr="00F96B7A" w:rsidRDefault="00F96B7A" w:rsidP="00F96B7A">
      <w:pPr>
        <w:pStyle w:val="Code"/>
        <w:rPr>
          <w:highlight w:val="white"/>
        </w:rPr>
      </w:pPr>
    </w:p>
    <w:p w14:paraId="69A9E3B6" w14:textId="77777777" w:rsidR="00F96B7A" w:rsidRPr="00F96B7A" w:rsidRDefault="00F96B7A" w:rsidP="00F96B7A">
      <w:pPr>
        <w:pStyle w:val="Code"/>
        <w:rPr>
          <w:highlight w:val="white"/>
        </w:rPr>
      </w:pPr>
      <w:r w:rsidRPr="00F96B7A">
        <w:rPr>
          <w:highlight w:val="white"/>
        </w:rPr>
        <w:t>static struct tm g_timeStruct;</w:t>
      </w:r>
    </w:p>
    <w:p w14:paraId="3591BBF9" w14:textId="77777777" w:rsidR="00F96B7A" w:rsidRPr="00F96B7A" w:rsidRDefault="00F96B7A" w:rsidP="00F96B7A">
      <w:pPr>
        <w:pStyle w:val="Code"/>
        <w:rPr>
          <w:highlight w:val="white"/>
        </w:rPr>
      </w:pPr>
    </w:p>
    <w:p w14:paraId="32E506CA" w14:textId="77777777" w:rsidR="00F96B7A" w:rsidRPr="00F96B7A" w:rsidRDefault="00F96B7A" w:rsidP="00F96B7A">
      <w:pPr>
        <w:pStyle w:val="Code"/>
        <w:rPr>
          <w:highlight w:val="white"/>
        </w:rPr>
      </w:pPr>
      <w:r w:rsidRPr="00F96B7A">
        <w:rPr>
          <w:highlight w:val="white"/>
        </w:rPr>
        <w:t>struct tm* gmtime(const time_t* timePtr) {</w:t>
      </w:r>
    </w:p>
    <w:p w14:paraId="17424A3A" w14:textId="77777777" w:rsidR="00F96B7A" w:rsidRPr="00F96B7A" w:rsidRDefault="00F96B7A" w:rsidP="00F96B7A">
      <w:pPr>
        <w:pStyle w:val="Code"/>
        <w:rPr>
          <w:highlight w:val="white"/>
        </w:rPr>
      </w:pPr>
      <w:r w:rsidRPr="00F96B7A">
        <w:rPr>
          <w:highlight w:val="white"/>
        </w:rPr>
        <w:t xml:space="preserve">  int year = 1970;</w:t>
      </w:r>
    </w:p>
    <w:p w14:paraId="65265A8D" w14:textId="77777777" w:rsidR="00F96B7A" w:rsidRPr="00F96B7A" w:rsidRDefault="00F96B7A" w:rsidP="00F96B7A">
      <w:pPr>
        <w:pStyle w:val="Code"/>
        <w:rPr>
          <w:highlight w:val="white"/>
        </w:rPr>
      </w:pPr>
    </w:p>
    <w:p w14:paraId="0B6CB801" w14:textId="77777777" w:rsidR="00F96B7A" w:rsidRPr="00F96B7A" w:rsidRDefault="00F96B7A" w:rsidP="00F96B7A">
      <w:pPr>
        <w:pStyle w:val="Code"/>
        <w:rPr>
          <w:highlight w:val="white"/>
        </w:rPr>
      </w:pPr>
      <w:r w:rsidRPr="00F96B7A">
        <w:rPr>
          <w:highlight w:val="white"/>
        </w:rPr>
        <w:t xml:space="preserve">  if (timePtr != NULL) {</w:t>
      </w:r>
    </w:p>
    <w:p w14:paraId="64DBBD9A" w14:textId="77777777" w:rsidR="00F96B7A" w:rsidRPr="00F96B7A" w:rsidRDefault="00F96B7A" w:rsidP="00F96B7A">
      <w:pPr>
        <w:pStyle w:val="Code"/>
        <w:rPr>
          <w:highlight w:val="white"/>
        </w:rPr>
      </w:pPr>
      <w:r w:rsidRPr="00F96B7A">
        <w:rPr>
          <w:highlight w:val="white"/>
        </w:rPr>
        <w:t xml:space="preserve">    time_t time = *timePtr;</w:t>
      </w:r>
    </w:p>
    <w:p w14:paraId="5D05A279" w14:textId="77777777" w:rsidR="00F96B7A" w:rsidRPr="00F96B7A" w:rsidRDefault="00F96B7A" w:rsidP="00F96B7A">
      <w:pPr>
        <w:pStyle w:val="Code"/>
        <w:rPr>
          <w:highlight w:val="white"/>
        </w:rPr>
      </w:pPr>
    </w:p>
    <w:p w14:paraId="3C36DA84" w14:textId="77777777" w:rsidR="00F96B7A" w:rsidRPr="00F96B7A" w:rsidRDefault="00F96B7A" w:rsidP="00F96B7A">
      <w:pPr>
        <w:pStyle w:val="Code"/>
        <w:rPr>
          <w:highlight w:val="white"/>
        </w:rPr>
      </w:pPr>
      <w:r w:rsidRPr="00F96B7A">
        <w:rPr>
          <w:highlight w:val="white"/>
        </w:rPr>
        <w:t xml:space="preserve">    const long secondsOfDay = time % 86400L;</w:t>
      </w:r>
    </w:p>
    <w:p w14:paraId="1F69DCA3" w14:textId="77777777" w:rsidR="00F96B7A" w:rsidRPr="00F96B7A" w:rsidRDefault="00F96B7A" w:rsidP="00F96B7A">
      <w:pPr>
        <w:pStyle w:val="Code"/>
        <w:rPr>
          <w:highlight w:val="white"/>
        </w:rPr>
      </w:pPr>
      <w:r w:rsidRPr="00F96B7A">
        <w:rPr>
          <w:highlight w:val="white"/>
        </w:rPr>
        <w:t xml:space="preserve">    g_timeStruct.tm_hour = secondsOfDay / 3600;</w:t>
      </w:r>
    </w:p>
    <w:p w14:paraId="3B421528" w14:textId="77777777" w:rsidR="00F96B7A" w:rsidRPr="00F96B7A" w:rsidRDefault="00F96B7A" w:rsidP="00F96B7A">
      <w:pPr>
        <w:pStyle w:val="Code"/>
        <w:rPr>
          <w:highlight w:val="white"/>
        </w:rPr>
      </w:pPr>
      <w:r w:rsidRPr="00F96B7A">
        <w:rPr>
          <w:highlight w:val="white"/>
        </w:rPr>
        <w:t xml:space="preserve">    g_timeStruct.tm_min = (secondsOfDay % 3600) / 60;</w:t>
      </w:r>
    </w:p>
    <w:p w14:paraId="7132855B" w14:textId="77777777" w:rsidR="00F96B7A" w:rsidRPr="00F96B7A" w:rsidRDefault="00F96B7A" w:rsidP="00F96B7A">
      <w:pPr>
        <w:pStyle w:val="Code"/>
        <w:rPr>
          <w:highlight w:val="white"/>
        </w:rPr>
      </w:pPr>
      <w:r w:rsidRPr="00F96B7A">
        <w:rPr>
          <w:highlight w:val="white"/>
        </w:rPr>
        <w:t xml:space="preserve">    g_timeStruct.tm_sec = (secondsOfDay % 3600) % 60;</w:t>
      </w:r>
    </w:p>
    <w:p w14:paraId="3A32EE7E" w14:textId="77777777" w:rsidR="00F96B7A" w:rsidRPr="00F96B7A" w:rsidRDefault="00F96B7A" w:rsidP="00F96B7A">
      <w:pPr>
        <w:pStyle w:val="Code"/>
        <w:rPr>
          <w:highlight w:val="white"/>
        </w:rPr>
      </w:pPr>
    </w:p>
    <w:p w14:paraId="4EF42A1E" w14:textId="77777777" w:rsidR="00F96B7A" w:rsidRPr="00F96B7A" w:rsidRDefault="00F96B7A" w:rsidP="00F96B7A">
      <w:pPr>
        <w:pStyle w:val="Code"/>
        <w:rPr>
          <w:highlight w:val="white"/>
        </w:rPr>
      </w:pPr>
      <w:r w:rsidRPr="00F96B7A">
        <w:rPr>
          <w:highlight w:val="white"/>
        </w:rPr>
        <w:t xml:space="preserve">    // January 1, 1970, was a Thursday</w:t>
      </w:r>
    </w:p>
    <w:p w14:paraId="0800B2A5" w14:textId="77777777" w:rsidR="00F96B7A" w:rsidRPr="00F96B7A" w:rsidRDefault="00F96B7A" w:rsidP="00F96B7A">
      <w:pPr>
        <w:pStyle w:val="Code"/>
        <w:rPr>
          <w:highlight w:val="white"/>
        </w:rPr>
      </w:pPr>
      <w:r w:rsidRPr="00F96B7A">
        <w:rPr>
          <w:highlight w:val="white"/>
        </w:rPr>
        <w:t xml:space="preserve">    long totalDays = time / 86400L;</w:t>
      </w:r>
    </w:p>
    <w:p w14:paraId="1DD20D14" w14:textId="77777777" w:rsidR="00F96B7A" w:rsidRPr="00F96B7A" w:rsidRDefault="00F96B7A" w:rsidP="00F96B7A">
      <w:pPr>
        <w:pStyle w:val="Code"/>
        <w:rPr>
          <w:highlight w:val="white"/>
        </w:rPr>
      </w:pPr>
      <w:r w:rsidRPr="00F96B7A">
        <w:rPr>
          <w:highlight w:val="white"/>
        </w:rPr>
        <w:t xml:space="preserve">    if (totalDays &lt; 3) {</w:t>
      </w:r>
    </w:p>
    <w:p w14:paraId="1E4C8764" w14:textId="77777777" w:rsidR="00F96B7A" w:rsidRPr="00F96B7A" w:rsidRDefault="00F96B7A" w:rsidP="00F96B7A">
      <w:pPr>
        <w:pStyle w:val="Code"/>
        <w:rPr>
          <w:highlight w:val="white"/>
        </w:rPr>
      </w:pPr>
      <w:r w:rsidRPr="00F96B7A">
        <w:rPr>
          <w:highlight w:val="white"/>
        </w:rPr>
        <w:t xml:space="preserve">      g_timeStruct.tm_wday = totalDays + 4;</w:t>
      </w:r>
    </w:p>
    <w:p w14:paraId="78F2D9F9" w14:textId="77777777" w:rsidR="00F96B7A" w:rsidRPr="00F96B7A" w:rsidRDefault="00F96B7A" w:rsidP="00F96B7A">
      <w:pPr>
        <w:pStyle w:val="Code"/>
        <w:rPr>
          <w:highlight w:val="white"/>
        </w:rPr>
      </w:pPr>
      <w:r w:rsidRPr="00F96B7A">
        <w:rPr>
          <w:highlight w:val="white"/>
        </w:rPr>
        <w:t xml:space="preserve">    }</w:t>
      </w:r>
    </w:p>
    <w:p w14:paraId="17A10CB6" w14:textId="77777777" w:rsidR="00F96B7A" w:rsidRPr="00F96B7A" w:rsidRDefault="00F96B7A" w:rsidP="00F96B7A">
      <w:pPr>
        <w:pStyle w:val="Code"/>
        <w:rPr>
          <w:highlight w:val="white"/>
        </w:rPr>
      </w:pPr>
      <w:r w:rsidRPr="00F96B7A">
        <w:rPr>
          <w:highlight w:val="white"/>
        </w:rPr>
        <w:t xml:space="preserve">    else {</w:t>
      </w:r>
    </w:p>
    <w:p w14:paraId="18716149" w14:textId="77777777" w:rsidR="00F96B7A" w:rsidRPr="00F96B7A" w:rsidRDefault="00F96B7A" w:rsidP="00F96B7A">
      <w:pPr>
        <w:pStyle w:val="Code"/>
        <w:rPr>
          <w:highlight w:val="white"/>
        </w:rPr>
      </w:pPr>
      <w:r w:rsidRPr="00F96B7A">
        <w:rPr>
          <w:highlight w:val="white"/>
        </w:rPr>
        <w:t xml:space="preserve">      g_timeStruct.tm_wday = (totalDays - 3) % 7;</w:t>
      </w:r>
    </w:p>
    <w:p w14:paraId="50ADE5B7" w14:textId="77777777" w:rsidR="00F96B7A" w:rsidRPr="00F96B7A" w:rsidRDefault="00F96B7A" w:rsidP="00F96B7A">
      <w:pPr>
        <w:pStyle w:val="Code"/>
        <w:rPr>
          <w:highlight w:val="white"/>
        </w:rPr>
      </w:pPr>
      <w:r w:rsidRPr="00F96B7A">
        <w:rPr>
          <w:highlight w:val="white"/>
        </w:rPr>
        <w:t xml:space="preserve">    }</w:t>
      </w:r>
    </w:p>
    <w:p w14:paraId="3A528029" w14:textId="77777777" w:rsidR="00F96B7A" w:rsidRPr="00F96B7A" w:rsidRDefault="00F96B7A" w:rsidP="00F96B7A">
      <w:pPr>
        <w:pStyle w:val="Code"/>
        <w:rPr>
          <w:highlight w:val="white"/>
        </w:rPr>
      </w:pPr>
    </w:p>
    <w:p w14:paraId="0A0B8734" w14:textId="77777777" w:rsidR="00F96B7A" w:rsidRPr="00F96B7A" w:rsidRDefault="00F96B7A" w:rsidP="00F96B7A">
      <w:pPr>
        <w:pStyle w:val="Code"/>
        <w:rPr>
          <w:highlight w:val="white"/>
        </w:rPr>
      </w:pPr>
      <w:r w:rsidRPr="00F96B7A">
        <w:rPr>
          <w:highlight w:val="white"/>
        </w:rPr>
        <w:t xml:space="preserve">    while (TRUE) {</w:t>
      </w:r>
    </w:p>
    <w:p w14:paraId="5E5C53D8" w14:textId="77777777" w:rsidR="00F96B7A" w:rsidRDefault="00F96B7A" w:rsidP="00F96B7A">
      <w:pPr>
        <w:pStyle w:val="Code"/>
        <w:rPr>
          <w:highlight w:val="white"/>
        </w:rPr>
      </w:pPr>
      <w:r w:rsidRPr="00F96B7A">
        <w:rPr>
          <w:highlight w:val="white"/>
        </w:rPr>
        <w:t xml:space="preserve">      const BOOL leapYear = (((year % 4) == 0) &amp;&amp;</w:t>
      </w:r>
    </w:p>
    <w:p w14:paraId="774E955A" w14:textId="0350AC0E" w:rsidR="00F96B7A" w:rsidRPr="00F96B7A" w:rsidRDefault="00F96B7A" w:rsidP="00F96B7A">
      <w:pPr>
        <w:pStyle w:val="Code"/>
        <w:rPr>
          <w:highlight w:val="white"/>
        </w:rPr>
      </w:pPr>
      <w:r>
        <w:rPr>
          <w:highlight w:val="white"/>
        </w:rPr>
        <w:t xml:space="preserve">                           </w:t>
      </w:r>
      <w:r w:rsidRPr="00F96B7A">
        <w:rPr>
          <w:highlight w:val="white"/>
        </w:rPr>
        <w:t xml:space="preserve"> ((year % 100) != 0)) || ((year % 400) == 0);</w:t>
      </w:r>
    </w:p>
    <w:p w14:paraId="1CC49821" w14:textId="77777777" w:rsidR="00F96B7A" w:rsidRPr="00F96B7A" w:rsidRDefault="00F96B7A" w:rsidP="00F96B7A">
      <w:pPr>
        <w:pStyle w:val="Code"/>
        <w:rPr>
          <w:highlight w:val="white"/>
        </w:rPr>
      </w:pPr>
      <w:r w:rsidRPr="00F96B7A">
        <w:rPr>
          <w:highlight w:val="white"/>
        </w:rPr>
        <w:t xml:space="preserve">      const int daysOfYear = leapYear ? 366 : 365;</w:t>
      </w:r>
    </w:p>
    <w:p w14:paraId="3D0CFC56" w14:textId="77777777" w:rsidR="00F96B7A" w:rsidRPr="00F96B7A" w:rsidRDefault="00F96B7A" w:rsidP="00F96B7A">
      <w:pPr>
        <w:pStyle w:val="Code"/>
        <w:rPr>
          <w:highlight w:val="white"/>
        </w:rPr>
      </w:pPr>
    </w:p>
    <w:p w14:paraId="36393A9F" w14:textId="77777777" w:rsidR="00F96B7A" w:rsidRPr="00F96B7A" w:rsidRDefault="00F96B7A" w:rsidP="00F96B7A">
      <w:pPr>
        <w:pStyle w:val="Code"/>
        <w:rPr>
          <w:highlight w:val="white"/>
        </w:rPr>
      </w:pPr>
      <w:r w:rsidRPr="00F96B7A">
        <w:rPr>
          <w:highlight w:val="white"/>
        </w:rPr>
        <w:t xml:space="preserve">      if (totalDays &lt; daysOfYear) {</w:t>
      </w:r>
    </w:p>
    <w:p w14:paraId="4C8AB543" w14:textId="77777777" w:rsidR="00F96B7A" w:rsidRPr="00F96B7A" w:rsidRDefault="00F96B7A" w:rsidP="00F96B7A">
      <w:pPr>
        <w:pStyle w:val="Code"/>
        <w:rPr>
          <w:highlight w:val="white"/>
        </w:rPr>
      </w:pPr>
      <w:r w:rsidRPr="00F96B7A">
        <w:rPr>
          <w:highlight w:val="white"/>
        </w:rPr>
        <w:lastRenderedPageBreak/>
        <w:t xml:space="preserve">        g_timeStruct.tm_year = year - 1900;</w:t>
      </w:r>
    </w:p>
    <w:p w14:paraId="00589A78" w14:textId="77777777" w:rsidR="00F96B7A" w:rsidRPr="00F96B7A" w:rsidRDefault="00F96B7A" w:rsidP="00F96B7A">
      <w:pPr>
        <w:pStyle w:val="Code"/>
        <w:rPr>
          <w:highlight w:val="white"/>
        </w:rPr>
      </w:pPr>
      <w:r w:rsidRPr="00F96B7A">
        <w:rPr>
          <w:highlight w:val="white"/>
        </w:rPr>
        <w:t xml:space="preserve">        g_timeStruct.tm_yday = totalDays;</w:t>
      </w:r>
    </w:p>
    <w:p w14:paraId="622A99E0" w14:textId="77777777" w:rsidR="00F96B7A" w:rsidRPr="00F96B7A" w:rsidRDefault="00F96B7A" w:rsidP="00F96B7A">
      <w:pPr>
        <w:pStyle w:val="Code"/>
        <w:rPr>
          <w:highlight w:val="white"/>
        </w:rPr>
      </w:pPr>
    </w:p>
    <w:p w14:paraId="4A0B7C86" w14:textId="77777777" w:rsidR="00F96B7A" w:rsidRDefault="00F96B7A" w:rsidP="00F96B7A">
      <w:pPr>
        <w:pStyle w:val="Code"/>
        <w:rPr>
          <w:highlight w:val="white"/>
        </w:rPr>
      </w:pPr>
      <w:r w:rsidRPr="00F96B7A">
        <w:rPr>
          <w:highlight w:val="white"/>
        </w:rPr>
        <w:t xml:space="preserve">        const int daysOfMonths[] = {31, leapYear ? 29 : 28, 31, 30,</w:t>
      </w:r>
    </w:p>
    <w:p w14:paraId="175E0DA1" w14:textId="6C665980"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0E3DA6E4" w14:textId="77777777" w:rsidR="00F96B7A" w:rsidRPr="00F96B7A" w:rsidRDefault="00F96B7A" w:rsidP="00F96B7A">
      <w:pPr>
        <w:pStyle w:val="Code"/>
        <w:rPr>
          <w:highlight w:val="white"/>
        </w:rPr>
      </w:pPr>
      <w:r w:rsidRPr="00F96B7A">
        <w:rPr>
          <w:highlight w:val="white"/>
        </w:rPr>
        <w:t xml:space="preserve">        int month = 0;</w:t>
      </w:r>
    </w:p>
    <w:p w14:paraId="6E3844A7" w14:textId="77777777" w:rsidR="00F96B7A" w:rsidRPr="00F96B7A" w:rsidRDefault="00F96B7A" w:rsidP="00F96B7A">
      <w:pPr>
        <w:pStyle w:val="Code"/>
        <w:rPr>
          <w:highlight w:val="white"/>
        </w:rPr>
      </w:pPr>
    </w:p>
    <w:p w14:paraId="7FAEB3F9" w14:textId="77777777" w:rsidR="00F96B7A" w:rsidRPr="00F96B7A" w:rsidRDefault="00F96B7A" w:rsidP="00F96B7A">
      <w:pPr>
        <w:pStyle w:val="Code"/>
        <w:rPr>
          <w:highlight w:val="white"/>
        </w:rPr>
      </w:pPr>
      <w:r w:rsidRPr="00F96B7A">
        <w:rPr>
          <w:highlight w:val="white"/>
        </w:rPr>
        <w:t xml:space="preserve">        while (totalDays &gt;= daysOfMonths[month]) {</w:t>
      </w:r>
    </w:p>
    <w:p w14:paraId="6C3B5AA7" w14:textId="77777777" w:rsidR="00F96B7A" w:rsidRPr="00F96B7A" w:rsidRDefault="00F96B7A" w:rsidP="00F96B7A">
      <w:pPr>
        <w:pStyle w:val="Code"/>
        <w:rPr>
          <w:highlight w:val="white"/>
        </w:rPr>
      </w:pPr>
      <w:r w:rsidRPr="00F96B7A">
        <w:rPr>
          <w:highlight w:val="white"/>
        </w:rPr>
        <w:t xml:space="preserve">          totalDays -= daysOfMonths[month];</w:t>
      </w:r>
    </w:p>
    <w:p w14:paraId="3C11BAF8" w14:textId="77777777" w:rsidR="00F96B7A" w:rsidRPr="00F96B7A" w:rsidRDefault="00F96B7A" w:rsidP="00F96B7A">
      <w:pPr>
        <w:pStyle w:val="Code"/>
        <w:rPr>
          <w:highlight w:val="white"/>
        </w:rPr>
      </w:pPr>
      <w:r w:rsidRPr="00F96B7A">
        <w:rPr>
          <w:highlight w:val="white"/>
        </w:rPr>
        <w:t xml:space="preserve">          ++month;</w:t>
      </w:r>
    </w:p>
    <w:p w14:paraId="0F3E9124" w14:textId="77777777" w:rsidR="00F96B7A" w:rsidRPr="00F96B7A" w:rsidRDefault="00F96B7A" w:rsidP="00F96B7A">
      <w:pPr>
        <w:pStyle w:val="Code"/>
        <w:rPr>
          <w:highlight w:val="white"/>
        </w:rPr>
      </w:pPr>
      <w:r w:rsidRPr="00F96B7A">
        <w:rPr>
          <w:highlight w:val="white"/>
        </w:rPr>
        <w:t xml:space="preserve">        }</w:t>
      </w:r>
    </w:p>
    <w:p w14:paraId="6E52CBC5" w14:textId="77777777" w:rsidR="00F96B7A" w:rsidRPr="00F96B7A" w:rsidRDefault="00F96B7A" w:rsidP="00F96B7A">
      <w:pPr>
        <w:pStyle w:val="Code"/>
        <w:rPr>
          <w:highlight w:val="white"/>
        </w:rPr>
      </w:pPr>
    </w:p>
    <w:p w14:paraId="79603F85" w14:textId="77777777" w:rsidR="00F96B7A" w:rsidRPr="00F96B7A" w:rsidRDefault="00F96B7A" w:rsidP="00F96B7A">
      <w:pPr>
        <w:pStyle w:val="Code"/>
        <w:rPr>
          <w:highlight w:val="white"/>
        </w:rPr>
      </w:pPr>
      <w:r w:rsidRPr="00F96B7A">
        <w:rPr>
          <w:highlight w:val="white"/>
        </w:rPr>
        <w:t xml:space="preserve">        g_timeStruct.tm_mon = month;</w:t>
      </w:r>
    </w:p>
    <w:p w14:paraId="7C71D45D" w14:textId="77777777" w:rsidR="00F96B7A" w:rsidRPr="00F96B7A" w:rsidRDefault="00F96B7A" w:rsidP="00F96B7A">
      <w:pPr>
        <w:pStyle w:val="Code"/>
        <w:rPr>
          <w:highlight w:val="white"/>
        </w:rPr>
      </w:pPr>
      <w:r w:rsidRPr="00F96B7A">
        <w:rPr>
          <w:highlight w:val="white"/>
        </w:rPr>
        <w:t xml:space="preserve">        g_timeStruct.tm_mday = totalDays + 1;</w:t>
      </w:r>
    </w:p>
    <w:p w14:paraId="35ECE826" w14:textId="77777777" w:rsidR="00F96B7A" w:rsidRPr="00F96B7A" w:rsidRDefault="00F96B7A" w:rsidP="00F96B7A">
      <w:pPr>
        <w:pStyle w:val="Code"/>
        <w:rPr>
          <w:highlight w:val="white"/>
        </w:rPr>
      </w:pPr>
      <w:r w:rsidRPr="00F96B7A">
        <w:rPr>
          <w:highlight w:val="white"/>
        </w:rPr>
        <w:t xml:space="preserve">        g_timeStruct.tm_isdst = -1;</w:t>
      </w:r>
    </w:p>
    <w:p w14:paraId="5C92D717" w14:textId="77777777" w:rsidR="00F96B7A" w:rsidRPr="00F96B7A" w:rsidRDefault="00F96B7A" w:rsidP="00F96B7A">
      <w:pPr>
        <w:pStyle w:val="Code"/>
        <w:rPr>
          <w:highlight w:val="white"/>
        </w:rPr>
      </w:pPr>
      <w:r w:rsidRPr="00F96B7A">
        <w:rPr>
          <w:highlight w:val="white"/>
        </w:rPr>
        <w:t xml:space="preserve">        return &amp;g_timeStruct;</w:t>
      </w:r>
    </w:p>
    <w:p w14:paraId="08526CAB" w14:textId="77777777" w:rsidR="00F96B7A" w:rsidRPr="00F96B7A" w:rsidRDefault="00F96B7A" w:rsidP="00F96B7A">
      <w:pPr>
        <w:pStyle w:val="Code"/>
        <w:rPr>
          <w:highlight w:val="white"/>
        </w:rPr>
      </w:pPr>
      <w:r w:rsidRPr="00F96B7A">
        <w:rPr>
          <w:highlight w:val="white"/>
        </w:rPr>
        <w:t xml:space="preserve">      }</w:t>
      </w:r>
    </w:p>
    <w:p w14:paraId="5D1F9165" w14:textId="77777777" w:rsidR="00F96B7A" w:rsidRPr="00F96B7A" w:rsidRDefault="00F96B7A" w:rsidP="00F96B7A">
      <w:pPr>
        <w:pStyle w:val="Code"/>
        <w:rPr>
          <w:highlight w:val="white"/>
        </w:rPr>
      </w:pPr>
    </w:p>
    <w:p w14:paraId="1F19AF27" w14:textId="77777777" w:rsidR="00F96B7A" w:rsidRPr="00F96B7A" w:rsidRDefault="00F96B7A" w:rsidP="00F96B7A">
      <w:pPr>
        <w:pStyle w:val="Code"/>
        <w:rPr>
          <w:highlight w:val="white"/>
        </w:rPr>
      </w:pPr>
      <w:r w:rsidRPr="00F96B7A">
        <w:rPr>
          <w:highlight w:val="white"/>
        </w:rPr>
        <w:t xml:space="preserve">      ++year;</w:t>
      </w:r>
    </w:p>
    <w:p w14:paraId="37612E61" w14:textId="77777777" w:rsidR="00F96B7A" w:rsidRPr="00F96B7A" w:rsidRDefault="00F96B7A" w:rsidP="00F96B7A">
      <w:pPr>
        <w:pStyle w:val="Code"/>
        <w:rPr>
          <w:highlight w:val="white"/>
        </w:rPr>
      </w:pPr>
      <w:r w:rsidRPr="00F96B7A">
        <w:rPr>
          <w:highlight w:val="white"/>
        </w:rPr>
        <w:t xml:space="preserve">      totalDays -= daysOfYear;</w:t>
      </w:r>
    </w:p>
    <w:p w14:paraId="263D1675" w14:textId="77777777" w:rsidR="00F96B7A" w:rsidRPr="00F96B7A" w:rsidRDefault="00F96B7A" w:rsidP="00F96B7A">
      <w:pPr>
        <w:pStyle w:val="Code"/>
        <w:rPr>
          <w:highlight w:val="white"/>
        </w:rPr>
      </w:pPr>
      <w:r w:rsidRPr="00F96B7A">
        <w:rPr>
          <w:highlight w:val="white"/>
        </w:rPr>
        <w:t xml:space="preserve">    }</w:t>
      </w:r>
    </w:p>
    <w:p w14:paraId="10934A78" w14:textId="77777777" w:rsidR="00F96B7A" w:rsidRPr="00F96B7A" w:rsidRDefault="00F96B7A" w:rsidP="00F96B7A">
      <w:pPr>
        <w:pStyle w:val="Code"/>
        <w:rPr>
          <w:highlight w:val="white"/>
        </w:rPr>
      </w:pPr>
      <w:r w:rsidRPr="00F96B7A">
        <w:rPr>
          <w:highlight w:val="white"/>
        </w:rPr>
        <w:t xml:space="preserve">  }</w:t>
      </w:r>
    </w:p>
    <w:p w14:paraId="7D9C8766" w14:textId="77777777" w:rsidR="00F96B7A" w:rsidRPr="00F96B7A" w:rsidRDefault="00F96B7A" w:rsidP="00F96B7A">
      <w:pPr>
        <w:pStyle w:val="Code"/>
        <w:rPr>
          <w:highlight w:val="white"/>
        </w:rPr>
      </w:pPr>
    </w:p>
    <w:p w14:paraId="790361E4" w14:textId="77777777" w:rsidR="00F96B7A" w:rsidRPr="00F96B7A" w:rsidRDefault="00F96B7A" w:rsidP="00F96B7A">
      <w:pPr>
        <w:pStyle w:val="Code"/>
        <w:rPr>
          <w:highlight w:val="white"/>
        </w:rPr>
      </w:pPr>
      <w:r w:rsidRPr="00F96B7A">
        <w:rPr>
          <w:highlight w:val="white"/>
        </w:rPr>
        <w:t xml:space="preserve">  return NULL;</w:t>
      </w:r>
    </w:p>
    <w:p w14:paraId="11CF6230" w14:textId="77777777" w:rsidR="00F96B7A" w:rsidRPr="00F96B7A" w:rsidRDefault="00F96B7A" w:rsidP="00F96B7A">
      <w:pPr>
        <w:pStyle w:val="Code"/>
        <w:rPr>
          <w:highlight w:val="white"/>
        </w:rPr>
      </w:pPr>
      <w:r w:rsidRPr="00F96B7A">
        <w:rPr>
          <w:highlight w:val="white"/>
        </w:rPr>
        <w:t>}</w:t>
      </w:r>
    </w:p>
    <w:p w14:paraId="5BF696BD" w14:textId="77777777" w:rsidR="00F96B7A" w:rsidRPr="00F96B7A" w:rsidRDefault="00F96B7A" w:rsidP="00F96B7A">
      <w:pPr>
        <w:pStyle w:val="Code"/>
        <w:rPr>
          <w:highlight w:val="white"/>
        </w:rPr>
      </w:pPr>
    </w:p>
    <w:p w14:paraId="1E01BF8E" w14:textId="77777777" w:rsidR="00F96B7A" w:rsidRPr="00F96B7A" w:rsidRDefault="00F96B7A" w:rsidP="00F96B7A">
      <w:pPr>
        <w:pStyle w:val="Code"/>
        <w:rPr>
          <w:highlight w:val="white"/>
        </w:rPr>
      </w:pPr>
      <w:r w:rsidRPr="00F96B7A">
        <w:rPr>
          <w:highlight w:val="white"/>
        </w:rPr>
        <w:t>double difftime(time_t time1, time_t time2) {</w:t>
      </w:r>
    </w:p>
    <w:p w14:paraId="441E7DD5" w14:textId="77777777" w:rsidR="00F96B7A" w:rsidRPr="00F96B7A" w:rsidRDefault="00F96B7A" w:rsidP="00F96B7A">
      <w:pPr>
        <w:pStyle w:val="Code"/>
        <w:rPr>
          <w:highlight w:val="white"/>
        </w:rPr>
      </w:pPr>
      <w:r w:rsidRPr="00F96B7A">
        <w:rPr>
          <w:highlight w:val="white"/>
        </w:rPr>
        <w:t xml:space="preserve">  return (double) (time2 - time1);</w:t>
      </w:r>
    </w:p>
    <w:p w14:paraId="60CE26A6" w14:textId="77777777" w:rsidR="00F96B7A" w:rsidRPr="00F96B7A" w:rsidRDefault="00F96B7A" w:rsidP="00F96B7A">
      <w:pPr>
        <w:pStyle w:val="Code"/>
        <w:rPr>
          <w:highlight w:val="white"/>
        </w:rPr>
      </w:pPr>
      <w:r w:rsidRPr="00F96B7A">
        <w:rPr>
          <w:highlight w:val="white"/>
        </w:rPr>
        <w:t>}</w:t>
      </w:r>
    </w:p>
    <w:p w14:paraId="5FAD9913" w14:textId="77777777" w:rsidR="00F96B7A" w:rsidRPr="00F96B7A" w:rsidRDefault="00F96B7A" w:rsidP="00F96B7A">
      <w:pPr>
        <w:pStyle w:val="Code"/>
        <w:rPr>
          <w:highlight w:val="white"/>
        </w:rPr>
      </w:pPr>
    </w:p>
    <w:p w14:paraId="21D667E3" w14:textId="77777777" w:rsidR="00F96B7A" w:rsidRPr="00F96B7A" w:rsidRDefault="00F96B7A" w:rsidP="00F96B7A">
      <w:pPr>
        <w:pStyle w:val="Code"/>
        <w:rPr>
          <w:highlight w:val="white"/>
        </w:rPr>
      </w:pPr>
      <w:r w:rsidRPr="00F96B7A">
        <w:rPr>
          <w:highlight w:val="white"/>
        </w:rPr>
        <w:t>static char g_timeString[256];</w:t>
      </w:r>
    </w:p>
    <w:p w14:paraId="395C3E37" w14:textId="77777777" w:rsidR="00F96B7A" w:rsidRPr="00F96B7A" w:rsidRDefault="00F96B7A" w:rsidP="00F96B7A">
      <w:pPr>
        <w:pStyle w:val="Code"/>
        <w:rPr>
          <w:highlight w:val="white"/>
        </w:rPr>
      </w:pPr>
    </w:p>
    <w:p w14:paraId="4C538974" w14:textId="77777777" w:rsidR="00F96B7A" w:rsidRDefault="00F96B7A" w:rsidP="00F96B7A">
      <w:pPr>
        <w:pStyle w:val="Code"/>
        <w:rPr>
          <w:highlight w:val="white"/>
        </w:rPr>
      </w:pPr>
      <w:r w:rsidRPr="00F96B7A">
        <w:rPr>
          <w:highlight w:val="white"/>
        </w:rPr>
        <w:t>static char* g_defaultShortDayList[] = {"Sun", "Mon", "Tue", "Wed",</w:t>
      </w:r>
    </w:p>
    <w:p w14:paraId="22CB9A26" w14:textId="307A5AA4" w:rsidR="00F96B7A" w:rsidRPr="00F96B7A" w:rsidRDefault="00F96B7A" w:rsidP="00F96B7A">
      <w:pPr>
        <w:pStyle w:val="Code"/>
        <w:rPr>
          <w:highlight w:val="white"/>
        </w:rPr>
      </w:pPr>
      <w:r>
        <w:rPr>
          <w:highlight w:val="white"/>
        </w:rPr>
        <w:t xml:space="preserve">                                       </w:t>
      </w:r>
      <w:r w:rsidRPr="00F96B7A">
        <w:rPr>
          <w:highlight w:val="white"/>
        </w:rPr>
        <w:t xml:space="preserve"> "Thu", "Fri", "Sat"};</w:t>
      </w:r>
    </w:p>
    <w:p w14:paraId="2631B3BA" w14:textId="77777777" w:rsidR="00F96B7A" w:rsidRDefault="00F96B7A" w:rsidP="00F96B7A">
      <w:pPr>
        <w:pStyle w:val="Code"/>
        <w:rPr>
          <w:highlight w:val="white"/>
        </w:rPr>
      </w:pPr>
      <w:r w:rsidRPr="00F96B7A">
        <w:rPr>
          <w:highlight w:val="white"/>
        </w:rPr>
        <w:t xml:space="preserve">static char* g_defaultLongDayList[] = {"Sunday", "Monday", "Tuesday", </w:t>
      </w:r>
    </w:p>
    <w:p w14:paraId="77E5794B" w14:textId="400A5DC5" w:rsidR="00F96B7A" w:rsidRPr="00F96B7A" w:rsidRDefault="00F96B7A" w:rsidP="00F96B7A">
      <w:pPr>
        <w:pStyle w:val="Code"/>
        <w:rPr>
          <w:highlight w:val="white"/>
        </w:rPr>
      </w:pPr>
      <w:r>
        <w:rPr>
          <w:highlight w:val="white"/>
        </w:rPr>
        <w:t xml:space="preserve">                               </w:t>
      </w:r>
      <w:r w:rsidRPr="00F96B7A">
        <w:rPr>
          <w:highlight w:val="white"/>
        </w:rPr>
        <w:t>"Wednesday", "Thursday", "Friday", "Saturday"};</w:t>
      </w:r>
    </w:p>
    <w:p w14:paraId="396B3C1D" w14:textId="77777777" w:rsidR="00F96B7A" w:rsidRPr="00F96B7A" w:rsidRDefault="00F96B7A" w:rsidP="00F96B7A">
      <w:pPr>
        <w:pStyle w:val="Code"/>
        <w:rPr>
          <w:highlight w:val="white"/>
        </w:rPr>
      </w:pPr>
    </w:p>
    <w:p w14:paraId="156F8F11" w14:textId="77777777" w:rsidR="00F96B7A" w:rsidRDefault="00F96B7A" w:rsidP="00F96B7A">
      <w:pPr>
        <w:pStyle w:val="Code"/>
        <w:rPr>
          <w:highlight w:val="white"/>
        </w:rPr>
      </w:pPr>
      <w:r w:rsidRPr="00F96B7A">
        <w:rPr>
          <w:highlight w:val="white"/>
        </w:rPr>
        <w:t>static char* g_defaultShortMonthList[] =</w:t>
      </w:r>
    </w:p>
    <w:p w14:paraId="6B15A9C9" w14:textId="77777777" w:rsidR="00F96B7A" w:rsidRDefault="00F96B7A" w:rsidP="00F96B7A">
      <w:pPr>
        <w:pStyle w:val="Code"/>
        <w:rPr>
          <w:highlight w:val="white"/>
        </w:rPr>
      </w:pPr>
      <w:r>
        <w:rPr>
          <w:highlight w:val="white"/>
        </w:rPr>
        <w:t xml:space="preserve"> </w:t>
      </w:r>
      <w:r w:rsidRPr="00F96B7A">
        <w:rPr>
          <w:highlight w:val="white"/>
        </w:rPr>
        <w:t xml:space="preserve"> {"Jan", "Feb", "Mar", "Apr", "May", "Jun",</w:t>
      </w:r>
    </w:p>
    <w:p w14:paraId="61EE06C4" w14:textId="049424E9" w:rsidR="00F96B7A" w:rsidRPr="00F96B7A" w:rsidRDefault="00F96B7A" w:rsidP="00F96B7A">
      <w:pPr>
        <w:pStyle w:val="Code"/>
        <w:rPr>
          <w:highlight w:val="white"/>
        </w:rPr>
      </w:pPr>
      <w:r>
        <w:rPr>
          <w:highlight w:val="white"/>
        </w:rPr>
        <w:t xml:space="preserve">  </w:t>
      </w:r>
      <w:r w:rsidRPr="00F96B7A">
        <w:rPr>
          <w:highlight w:val="white"/>
        </w:rPr>
        <w:t xml:space="preserve"> "Jul", "Aug", "Sep", "Oct", "Nov", "Dec"};</w:t>
      </w:r>
    </w:p>
    <w:p w14:paraId="5EE44A5F" w14:textId="77777777" w:rsidR="00F96B7A" w:rsidRDefault="00F96B7A" w:rsidP="00F96B7A">
      <w:pPr>
        <w:pStyle w:val="Code"/>
        <w:rPr>
          <w:highlight w:val="white"/>
        </w:rPr>
      </w:pPr>
      <w:r w:rsidRPr="00F96B7A">
        <w:rPr>
          <w:highlight w:val="white"/>
        </w:rPr>
        <w:t>static char* g_defaultLongMonthList[] =</w:t>
      </w:r>
    </w:p>
    <w:p w14:paraId="51EAC925" w14:textId="77777777" w:rsidR="00F96B7A" w:rsidRDefault="00F96B7A" w:rsidP="00F96B7A">
      <w:pPr>
        <w:pStyle w:val="Code"/>
        <w:rPr>
          <w:highlight w:val="white"/>
        </w:rPr>
      </w:pPr>
      <w:r>
        <w:rPr>
          <w:highlight w:val="white"/>
        </w:rPr>
        <w:t xml:space="preserve"> </w:t>
      </w:r>
      <w:r w:rsidRPr="00F96B7A">
        <w:rPr>
          <w:highlight w:val="white"/>
        </w:rPr>
        <w:t xml:space="preserve"> {"January", "February", "March", "April", "May", "June",</w:t>
      </w:r>
    </w:p>
    <w:p w14:paraId="03866C11" w14:textId="4AAC3BE3" w:rsidR="00F96B7A" w:rsidRPr="00F96B7A" w:rsidRDefault="00F96B7A" w:rsidP="00F96B7A">
      <w:pPr>
        <w:pStyle w:val="Code"/>
        <w:rPr>
          <w:highlight w:val="white"/>
        </w:rPr>
      </w:pPr>
      <w:r>
        <w:rPr>
          <w:highlight w:val="white"/>
        </w:rPr>
        <w:t xml:space="preserve">  </w:t>
      </w:r>
      <w:r w:rsidRPr="00F96B7A">
        <w:rPr>
          <w:highlight w:val="white"/>
        </w:rPr>
        <w:t xml:space="preserve"> "July", "August", "September", "October", "November", "December"};</w:t>
      </w:r>
    </w:p>
    <w:p w14:paraId="56EC7A01" w14:textId="77777777" w:rsidR="00F96B7A" w:rsidRPr="00F96B7A" w:rsidRDefault="00F96B7A" w:rsidP="00F96B7A">
      <w:pPr>
        <w:pStyle w:val="Code"/>
        <w:rPr>
          <w:highlight w:val="white"/>
        </w:rPr>
      </w:pPr>
    </w:p>
    <w:p w14:paraId="49114A2F" w14:textId="77777777" w:rsidR="00F96B7A" w:rsidRPr="00F96B7A" w:rsidRDefault="00F96B7A" w:rsidP="00F96B7A">
      <w:pPr>
        <w:pStyle w:val="Code"/>
        <w:rPr>
          <w:highlight w:val="white"/>
        </w:rPr>
      </w:pPr>
      <w:r w:rsidRPr="00F96B7A">
        <w:rPr>
          <w:highlight w:val="white"/>
        </w:rPr>
        <w:t>char* asctime(const struct tm* tp) {</w:t>
      </w:r>
    </w:p>
    <w:p w14:paraId="3757D467" w14:textId="77777777" w:rsidR="00F96B7A" w:rsidRPr="00F96B7A" w:rsidRDefault="00F96B7A" w:rsidP="00F96B7A">
      <w:pPr>
        <w:pStyle w:val="Code"/>
        <w:rPr>
          <w:highlight w:val="white"/>
        </w:rPr>
      </w:pPr>
      <w:r w:rsidRPr="00F96B7A">
        <w:rPr>
          <w:highlight w:val="white"/>
        </w:rPr>
        <w:t xml:space="preserve">  struct lconv* localeConvPtr = NULL;</w:t>
      </w:r>
    </w:p>
    <w:p w14:paraId="50E21F1B" w14:textId="77777777" w:rsidR="007C7CEF" w:rsidRDefault="00F96B7A" w:rsidP="00F96B7A">
      <w:pPr>
        <w:pStyle w:val="Code"/>
        <w:rPr>
          <w:highlight w:val="white"/>
        </w:rPr>
      </w:pPr>
      <w:r w:rsidRPr="00F96B7A">
        <w:rPr>
          <w:highlight w:val="white"/>
        </w:rPr>
        <w:t xml:space="preserve">  char** shortDayList = (localeConvPtr != NULL) ? localeConvPtr-&gt;shortDayList</w:t>
      </w:r>
    </w:p>
    <w:p w14:paraId="3F7C3967" w14:textId="4312F358" w:rsidR="00F96B7A" w:rsidRPr="00F96B7A" w:rsidRDefault="007C7CEF" w:rsidP="00F96B7A">
      <w:pPr>
        <w:pStyle w:val="Code"/>
        <w:rPr>
          <w:highlight w:val="white"/>
        </w:rPr>
      </w:pPr>
      <w:r>
        <w:rPr>
          <w:highlight w:val="white"/>
        </w:rPr>
        <w:t xml:space="preserve">                                               </w:t>
      </w:r>
      <w:r w:rsidR="00F96B7A" w:rsidRPr="00F96B7A">
        <w:rPr>
          <w:highlight w:val="white"/>
        </w:rPr>
        <w:t xml:space="preserve"> : NULL;</w:t>
      </w:r>
    </w:p>
    <w:p w14:paraId="446FF02F" w14:textId="77777777" w:rsidR="007C7CEF" w:rsidRDefault="00F96B7A" w:rsidP="00F96B7A">
      <w:pPr>
        <w:pStyle w:val="Code"/>
        <w:rPr>
          <w:highlight w:val="white"/>
        </w:rPr>
      </w:pPr>
      <w:r w:rsidRPr="00F96B7A">
        <w:rPr>
          <w:highlight w:val="white"/>
        </w:rPr>
        <w:t xml:space="preserve">  char** shortMonthList = (localeConvPtr != NULL)</w:t>
      </w:r>
    </w:p>
    <w:p w14:paraId="1BB2F0EC" w14:textId="62F89754"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MonthList : NULL;</w:t>
      </w:r>
    </w:p>
    <w:p w14:paraId="3AD152AB" w14:textId="77777777" w:rsidR="00F96B7A" w:rsidRPr="00F96B7A" w:rsidRDefault="00F96B7A" w:rsidP="00F96B7A">
      <w:pPr>
        <w:pStyle w:val="Code"/>
        <w:rPr>
          <w:highlight w:val="white"/>
        </w:rPr>
      </w:pPr>
    </w:p>
    <w:p w14:paraId="23228B62" w14:textId="77777777" w:rsidR="007C7CEF" w:rsidRDefault="00F96B7A" w:rsidP="00F96B7A">
      <w:pPr>
        <w:pStyle w:val="Code"/>
        <w:rPr>
          <w:highlight w:val="white"/>
        </w:rPr>
      </w:pPr>
      <w:r w:rsidRPr="00F96B7A">
        <w:rPr>
          <w:highlight w:val="white"/>
        </w:rPr>
        <w:t xml:space="preserve">  shortDayList = (shortDayList != NULL) ? shortDayList</w:t>
      </w:r>
    </w:p>
    <w:p w14:paraId="0B5D4829" w14:textId="55A03E72"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DayList;</w:t>
      </w:r>
    </w:p>
    <w:p w14:paraId="3500A281" w14:textId="77777777" w:rsidR="007C7CEF" w:rsidRDefault="00F96B7A" w:rsidP="00F96B7A">
      <w:pPr>
        <w:pStyle w:val="Code"/>
        <w:rPr>
          <w:highlight w:val="white"/>
        </w:rPr>
      </w:pPr>
      <w:r w:rsidRPr="00F96B7A">
        <w:rPr>
          <w:highlight w:val="white"/>
        </w:rPr>
        <w:t xml:space="preserve">  shortMonthList = (shortMonthList != NULL) ? shortMonthList</w:t>
      </w:r>
    </w:p>
    <w:p w14:paraId="14A5FECD" w14:textId="160FC93A"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MonthList;</w:t>
      </w:r>
    </w:p>
    <w:p w14:paraId="3F2CB0E6" w14:textId="77777777" w:rsidR="00F96B7A" w:rsidRPr="00F96B7A" w:rsidRDefault="00F96B7A" w:rsidP="00F96B7A">
      <w:pPr>
        <w:pStyle w:val="Code"/>
        <w:rPr>
          <w:highlight w:val="white"/>
        </w:rPr>
      </w:pPr>
    </w:p>
    <w:p w14:paraId="308B4AC3" w14:textId="77777777" w:rsidR="00F96B7A" w:rsidRPr="00F96B7A" w:rsidRDefault="00F96B7A" w:rsidP="00F96B7A">
      <w:pPr>
        <w:pStyle w:val="Code"/>
        <w:rPr>
          <w:highlight w:val="white"/>
        </w:rPr>
      </w:pPr>
      <w:r w:rsidRPr="00F96B7A">
        <w:rPr>
          <w:highlight w:val="white"/>
        </w:rPr>
        <w:t xml:space="preserve">  sprintf(g_timeString, "%s %s %2i %02i:%02i:%02i %04i",</w:t>
      </w:r>
    </w:p>
    <w:p w14:paraId="6ABFE132" w14:textId="77777777" w:rsidR="00F96B7A" w:rsidRPr="00F96B7A" w:rsidRDefault="00F96B7A" w:rsidP="00F96B7A">
      <w:pPr>
        <w:pStyle w:val="Code"/>
        <w:rPr>
          <w:highlight w:val="white"/>
        </w:rPr>
      </w:pPr>
      <w:r w:rsidRPr="00F96B7A">
        <w:rPr>
          <w:highlight w:val="white"/>
        </w:rPr>
        <w:lastRenderedPageBreak/>
        <w:t xml:space="preserve">          shortDayList[tp-&gt;tm_wday], shortMonthList[tp-&gt;tm_mon],</w:t>
      </w:r>
    </w:p>
    <w:p w14:paraId="5E2F2A82" w14:textId="77777777" w:rsidR="00F96B7A" w:rsidRPr="00F96B7A" w:rsidRDefault="00F96B7A" w:rsidP="00F96B7A">
      <w:pPr>
        <w:pStyle w:val="Code"/>
        <w:rPr>
          <w:highlight w:val="white"/>
        </w:rPr>
      </w:pPr>
      <w:r w:rsidRPr="00F96B7A">
        <w:rPr>
          <w:highlight w:val="white"/>
        </w:rPr>
        <w:t xml:space="preserve">          tp-&gt;tm_mday, tp-&gt;tm_hour, tp-&gt;tm_min,</w:t>
      </w:r>
    </w:p>
    <w:p w14:paraId="527E93EB" w14:textId="77777777" w:rsidR="00F96B7A" w:rsidRPr="00F96B7A" w:rsidRDefault="00F96B7A" w:rsidP="00F96B7A">
      <w:pPr>
        <w:pStyle w:val="Code"/>
        <w:rPr>
          <w:highlight w:val="white"/>
        </w:rPr>
      </w:pPr>
      <w:r w:rsidRPr="00F96B7A">
        <w:rPr>
          <w:highlight w:val="white"/>
        </w:rPr>
        <w:t xml:space="preserve">          tp-&gt;tm_sec, tp-&gt;tm_year + 1900);</w:t>
      </w:r>
    </w:p>
    <w:p w14:paraId="5CFD7E47" w14:textId="77777777" w:rsidR="00F96B7A" w:rsidRPr="00F96B7A" w:rsidRDefault="00F96B7A" w:rsidP="00F96B7A">
      <w:pPr>
        <w:pStyle w:val="Code"/>
        <w:rPr>
          <w:highlight w:val="white"/>
        </w:rPr>
      </w:pPr>
      <w:r w:rsidRPr="00F96B7A">
        <w:rPr>
          <w:highlight w:val="white"/>
        </w:rPr>
        <w:t xml:space="preserve">  return g_timeString;</w:t>
      </w:r>
    </w:p>
    <w:p w14:paraId="03E256D1" w14:textId="77777777" w:rsidR="00F96B7A" w:rsidRPr="00F96B7A" w:rsidRDefault="00F96B7A" w:rsidP="00F96B7A">
      <w:pPr>
        <w:pStyle w:val="Code"/>
        <w:rPr>
          <w:highlight w:val="white"/>
        </w:rPr>
      </w:pPr>
      <w:r w:rsidRPr="00F96B7A">
        <w:rPr>
          <w:highlight w:val="white"/>
        </w:rPr>
        <w:t>}</w:t>
      </w:r>
    </w:p>
    <w:p w14:paraId="1D294E6B" w14:textId="77777777" w:rsidR="00F96B7A" w:rsidRPr="00F96B7A" w:rsidRDefault="00F96B7A" w:rsidP="00F96B7A">
      <w:pPr>
        <w:pStyle w:val="Code"/>
        <w:rPr>
          <w:highlight w:val="white"/>
        </w:rPr>
      </w:pPr>
    </w:p>
    <w:p w14:paraId="54B22514" w14:textId="77777777" w:rsidR="00F96B7A" w:rsidRPr="00F96B7A" w:rsidRDefault="00F96B7A" w:rsidP="00F96B7A">
      <w:pPr>
        <w:pStyle w:val="Code"/>
        <w:rPr>
          <w:highlight w:val="white"/>
        </w:rPr>
      </w:pPr>
      <w:r w:rsidRPr="00F96B7A">
        <w:rPr>
          <w:highlight w:val="white"/>
        </w:rPr>
        <w:t>char* ctime(const time_t* time) {</w:t>
      </w:r>
    </w:p>
    <w:p w14:paraId="514551AC" w14:textId="77777777" w:rsidR="00F96B7A" w:rsidRPr="00F96B7A" w:rsidRDefault="00F96B7A" w:rsidP="00F96B7A">
      <w:pPr>
        <w:pStyle w:val="Code"/>
        <w:rPr>
          <w:highlight w:val="white"/>
        </w:rPr>
      </w:pPr>
      <w:r w:rsidRPr="00F96B7A">
        <w:rPr>
          <w:highlight w:val="white"/>
        </w:rPr>
        <w:t xml:space="preserve">  return asctime(localtime(time));</w:t>
      </w:r>
    </w:p>
    <w:p w14:paraId="6B5B126B" w14:textId="77777777" w:rsidR="00F96B7A" w:rsidRPr="00F96B7A" w:rsidRDefault="00F96B7A" w:rsidP="00F96B7A">
      <w:pPr>
        <w:pStyle w:val="Code"/>
        <w:rPr>
          <w:highlight w:val="white"/>
        </w:rPr>
      </w:pPr>
      <w:r w:rsidRPr="00F96B7A">
        <w:rPr>
          <w:highlight w:val="white"/>
        </w:rPr>
        <w:t>}</w:t>
      </w:r>
    </w:p>
    <w:p w14:paraId="1FDE7208" w14:textId="77777777" w:rsidR="00F96B7A" w:rsidRPr="00F96B7A" w:rsidRDefault="00F96B7A" w:rsidP="00F96B7A">
      <w:pPr>
        <w:pStyle w:val="Code"/>
        <w:rPr>
          <w:highlight w:val="white"/>
        </w:rPr>
      </w:pPr>
    </w:p>
    <w:p w14:paraId="33C96AC2" w14:textId="77777777" w:rsidR="00F96B7A" w:rsidRPr="00F96B7A" w:rsidRDefault="00F96B7A" w:rsidP="00F96B7A">
      <w:pPr>
        <w:pStyle w:val="Code"/>
        <w:rPr>
          <w:highlight w:val="white"/>
        </w:rPr>
      </w:pPr>
      <w:r w:rsidRPr="00F96B7A">
        <w:rPr>
          <w:highlight w:val="white"/>
        </w:rPr>
        <w:t>struct tm* localtime(const time_t* timePtr) {</w:t>
      </w:r>
    </w:p>
    <w:p w14:paraId="511163C0" w14:textId="77777777" w:rsidR="00F96B7A" w:rsidRPr="00F96B7A" w:rsidRDefault="00F96B7A" w:rsidP="00F96B7A">
      <w:pPr>
        <w:pStyle w:val="Code"/>
        <w:rPr>
          <w:highlight w:val="white"/>
        </w:rPr>
      </w:pPr>
      <w:r w:rsidRPr="00F96B7A">
        <w:rPr>
          <w:highlight w:val="white"/>
        </w:rPr>
        <w:t xml:space="preserve">  struct tm* tmPtr = gmtime(timePtr);</w:t>
      </w:r>
    </w:p>
    <w:p w14:paraId="232C9D56" w14:textId="77777777" w:rsidR="00F96B7A" w:rsidRPr="00F96B7A" w:rsidRDefault="00F96B7A" w:rsidP="00F96B7A">
      <w:pPr>
        <w:pStyle w:val="Code"/>
        <w:rPr>
          <w:highlight w:val="white"/>
        </w:rPr>
      </w:pPr>
      <w:r w:rsidRPr="00F96B7A">
        <w:rPr>
          <w:highlight w:val="white"/>
        </w:rPr>
        <w:t xml:space="preserve">  struct lconv* localeConvPtr = localeconv();</w:t>
      </w:r>
    </w:p>
    <w:p w14:paraId="019CA4E4" w14:textId="77777777" w:rsidR="00F96B7A" w:rsidRPr="00F96B7A" w:rsidRDefault="00F96B7A" w:rsidP="00F96B7A">
      <w:pPr>
        <w:pStyle w:val="Code"/>
        <w:rPr>
          <w:highlight w:val="white"/>
        </w:rPr>
      </w:pPr>
      <w:r w:rsidRPr="00F96B7A">
        <w:rPr>
          <w:highlight w:val="white"/>
        </w:rPr>
        <w:t xml:space="preserve">  int timeZone = 0;</w:t>
      </w:r>
    </w:p>
    <w:p w14:paraId="716E7E97" w14:textId="77777777" w:rsidR="00F96B7A" w:rsidRPr="00F96B7A" w:rsidRDefault="00F96B7A" w:rsidP="00F96B7A">
      <w:pPr>
        <w:pStyle w:val="Code"/>
        <w:rPr>
          <w:highlight w:val="white"/>
        </w:rPr>
      </w:pPr>
    </w:p>
    <w:p w14:paraId="36FB56CD" w14:textId="77777777" w:rsidR="00F96B7A" w:rsidRPr="00F96B7A" w:rsidRDefault="00F96B7A" w:rsidP="00F96B7A">
      <w:pPr>
        <w:pStyle w:val="Code"/>
        <w:rPr>
          <w:highlight w:val="white"/>
        </w:rPr>
      </w:pPr>
      <w:r w:rsidRPr="00F96B7A">
        <w:rPr>
          <w:highlight w:val="white"/>
        </w:rPr>
        <w:t xml:space="preserve">  if (localeConvPtr != NULL) {</w:t>
      </w:r>
    </w:p>
    <w:p w14:paraId="12FE49B4" w14:textId="77777777" w:rsidR="007C7CEF" w:rsidRDefault="00F96B7A" w:rsidP="00F96B7A">
      <w:pPr>
        <w:pStyle w:val="Code"/>
        <w:rPr>
          <w:highlight w:val="white"/>
        </w:rPr>
      </w:pPr>
      <w:r w:rsidRPr="00F96B7A">
        <w:rPr>
          <w:highlight w:val="white"/>
        </w:rPr>
        <w:t xml:space="preserve">    timeZone = tmPtr-&gt;tm_isdst ? localeConvPtr-&gt;summerTimeZone</w:t>
      </w:r>
    </w:p>
    <w:p w14:paraId="633DC3B9" w14:textId="1B32B442"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winterTimeZone;</w:t>
      </w:r>
    </w:p>
    <w:p w14:paraId="538A7476" w14:textId="77777777" w:rsidR="00F96B7A" w:rsidRPr="00F96B7A" w:rsidRDefault="00F96B7A" w:rsidP="00F96B7A">
      <w:pPr>
        <w:pStyle w:val="Code"/>
        <w:rPr>
          <w:highlight w:val="white"/>
        </w:rPr>
      </w:pPr>
      <w:r w:rsidRPr="00F96B7A">
        <w:rPr>
          <w:highlight w:val="white"/>
        </w:rPr>
        <w:t xml:space="preserve">  }</w:t>
      </w:r>
    </w:p>
    <w:p w14:paraId="01A2AE0F" w14:textId="77777777" w:rsidR="00F96B7A" w:rsidRPr="00F96B7A" w:rsidRDefault="00F96B7A" w:rsidP="00F96B7A">
      <w:pPr>
        <w:pStyle w:val="Code"/>
        <w:rPr>
          <w:highlight w:val="white"/>
        </w:rPr>
      </w:pPr>
    </w:p>
    <w:p w14:paraId="58FC2B19" w14:textId="77777777" w:rsidR="00F96B7A" w:rsidRPr="00F96B7A" w:rsidRDefault="00F96B7A" w:rsidP="00F96B7A">
      <w:pPr>
        <w:pStyle w:val="Code"/>
        <w:rPr>
          <w:highlight w:val="white"/>
        </w:rPr>
      </w:pPr>
      <w:r w:rsidRPr="00F96B7A">
        <w:rPr>
          <w:highlight w:val="white"/>
        </w:rPr>
        <w:t xml:space="preserve">  time_t time = *timePtr + (3600 * timeZone);</w:t>
      </w:r>
    </w:p>
    <w:p w14:paraId="5D0E3A05" w14:textId="77777777" w:rsidR="00F96B7A" w:rsidRPr="00F96B7A" w:rsidRDefault="00F96B7A" w:rsidP="00F96B7A">
      <w:pPr>
        <w:pStyle w:val="Code"/>
        <w:rPr>
          <w:highlight w:val="white"/>
        </w:rPr>
      </w:pPr>
      <w:r w:rsidRPr="00F96B7A">
        <w:rPr>
          <w:highlight w:val="white"/>
        </w:rPr>
        <w:t xml:space="preserve">  return gmtime(&amp;time);</w:t>
      </w:r>
    </w:p>
    <w:p w14:paraId="05D4B241" w14:textId="77777777" w:rsidR="00F96B7A" w:rsidRPr="00F96B7A" w:rsidRDefault="00F96B7A" w:rsidP="00F96B7A">
      <w:pPr>
        <w:pStyle w:val="Code"/>
        <w:rPr>
          <w:highlight w:val="white"/>
        </w:rPr>
      </w:pPr>
      <w:r w:rsidRPr="00F96B7A">
        <w:rPr>
          <w:highlight w:val="white"/>
        </w:rPr>
        <w:t>}</w:t>
      </w:r>
    </w:p>
    <w:p w14:paraId="4BC71252" w14:textId="77777777" w:rsidR="00F96B7A" w:rsidRPr="00F96B7A" w:rsidRDefault="00F96B7A" w:rsidP="00F96B7A">
      <w:pPr>
        <w:pStyle w:val="Code"/>
        <w:rPr>
          <w:highlight w:val="white"/>
        </w:rPr>
      </w:pPr>
    </w:p>
    <w:p w14:paraId="2F16C229" w14:textId="77777777" w:rsidR="00F96B7A" w:rsidRPr="00F96B7A" w:rsidRDefault="00F96B7A" w:rsidP="00F96B7A">
      <w:pPr>
        <w:pStyle w:val="Code"/>
        <w:rPr>
          <w:highlight w:val="white"/>
        </w:rPr>
      </w:pPr>
      <w:r w:rsidRPr="00F96B7A">
        <w:rPr>
          <w:highlight w:val="white"/>
        </w:rPr>
        <w:t>size_t strftime(char* s, size_t smax, const char* fmt, const struct tm* tp) {</w:t>
      </w:r>
    </w:p>
    <w:p w14:paraId="172367BA" w14:textId="77777777" w:rsidR="00F96B7A" w:rsidRPr="00F96B7A" w:rsidRDefault="00F96B7A" w:rsidP="00F96B7A">
      <w:pPr>
        <w:pStyle w:val="Code"/>
        <w:rPr>
          <w:highlight w:val="white"/>
        </w:rPr>
      </w:pPr>
      <w:r w:rsidRPr="00F96B7A">
        <w:rPr>
          <w:highlight w:val="white"/>
        </w:rPr>
        <w:t xml:space="preserve">  struct lconv* localeConvPtr = localeconv();</w:t>
      </w:r>
    </w:p>
    <w:p w14:paraId="78D02EB4" w14:textId="77777777" w:rsidR="007C7CEF" w:rsidRDefault="00F96B7A" w:rsidP="00F96B7A">
      <w:pPr>
        <w:pStyle w:val="Code"/>
        <w:rPr>
          <w:highlight w:val="white"/>
        </w:rPr>
      </w:pPr>
      <w:r w:rsidRPr="00F96B7A">
        <w:rPr>
          <w:highlight w:val="white"/>
        </w:rPr>
        <w:t xml:space="preserve">  char** shortDayList = (localeConvPtr != NULL)</w:t>
      </w:r>
    </w:p>
    <w:p w14:paraId="444F1353" w14:textId="670794B1"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DayList) : NULL;</w:t>
      </w:r>
    </w:p>
    <w:p w14:paraId="32C2AB05" w14:textId="77777777" w:rsidR="007C7CEF" w:rsidRDefault="00F96B7A" w:rsidP="00F96B7A">
      <w:pPr>
        <w:pStyle w:val="Code"/>
        <w:rPr>
          <w:highlight w:val="white"/>
        </w:rPr>
      </w:pPr>
      <w:r w:rsidRPr="00F96B7A">
        <w:rPr>
          <w:highlight w:val="white"/>
        </w:rPr>
        <w:t xml:space="preserve">  char** shortMonthList = (localeConvPtr != NULL)</w:t>
      </w:r>
    </w:p>
    <w:p w14:paraId="28A53F4E" w14:textId="0BE37913" w:rsidR="00F96B7A" w:rsidRPr="00F96B7A" w:rsidRDefault="007C7CEF" w:rsidP="00F96B7A">
      <w:pPr>
        <w:pStyle w:val="Code"/>
        <w:rPr>
          <w:highlight w:val="white"/>
        </w:rPr>
      </w:pPr>
      <w:r>
        <w:rPr>
          <w:highlight w:val="white"/>
        </w:rPr>
        <w:t xml:space="preserve">                          </w:t>
      </w:r>
      <w:r w:rsidR="00F96B7A" w:rsidRPr="00F96B7A">
        <w:rPr>
          <w:highlight w:val="white"/>
        </w:rPr>
        <w:t>? (localeConvPtr-&gt;shortMonthList) : NULL;</w:t>
      </w:r>
    </w:p>
    <w:p w14:paraId="4E8334DD" w14:textId="77777777" w:rsidR="007C7CEF" w:rsidRDefault="00F96B7A" w:rsidP="00F96B7A">
      <w:pPr>
        <w:pStyle w:val="Code"/>
        <w:rPr>
          <w:highlight w:val="white"/>
        </w:rPr>
      </w:pPr>
      <w:r w:rsidRPr="00F96B7A">
        <w:rPr>
          <w:highlight w:val="white"/>
        </w:rPr>
        <w:t xml:space="preserve">  char** longDayList = (localeConvPtr != NULL)</w:t>
      </w:r>
    </w:p>
    <w:p w14:paraId="667A593E" w14:textId="08CE3B5E"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DayList) : NULL;</w:t>
      </w:r>
    </w:p>
    <w:p w14:paraId="1DD527F0" w14:textId="77777777" w:rsidR="007C7CEF" w:rsidRDefault="00F96B7A" w:rsidP="00F96B7A">
      <w:pPr>
        <w:pStyle w:val="Code"/>
        <w:rPr>
          <w:highlight w:val="white"/>
        </w:rPr>
      </w:pPr>
      <w:r w:rsidRPr="00F96B7A">
        <w:rPr>
          <w:highlight w:val="white"/>
        </w:rPr>
        <w:t xml:space="preserve">  char** longMonthList = (localeConvPtr != NULL)</w:t>
      </w:r>
    </w:p>
    <w:p w14:paraId="7EBE8B6B" w14:textId="7B560DEA"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MonthList) : NULL;</w:t>
      </w:r>
    </w:p>
    <w:p w14:paraId="6EF77749" w14:textId="77777777" w:rsidR="00F96B7A" w:rsidRPr="00F96B7A" w:rsidRDefault="00F96B7A" w:rsidP="00F96B7A">
      <w:pPr>
        <w:pStyle w:val="Code"/>
        <w:rPr>
          <w:highlight w:val="white"/>
        </w:rPr>
      </w:pPr>
    </w:p>
    <w:p w14:paraId="26A82F9F" w14:textId="77777777" w:rsidR="00F96B7A" w:rsidRPr="00F96B7A" w:rsidRDefault="00F96B7A" w:rsidP="00F96B7A">
      <w:pPr>
        <w:pStyle w:val="Code"/>
        <w:rPr>
          <w:highlight w:val="white"/>
        </w:rPr>
      </w:pPr>
      <w:r w:rsidRPr="00F96B7A">
        <w:rPr>
          <w:highlight w:val="white"/>
        </w:rPr>
        <w:t xml:space="preserve">  strcpy(s, "");</w:t>
      </w:r>
    </w:p>
    <w:p w14:paraId="3011E1BE" w14:textId="77777777" w:rsidR="007C7CEF" w:rsidRDefault="00F96B7A" w:rsidP="00F96B7A">
      <w:pPr>
        <w:pStyle w:val="Code"/>
        <w:rPr>
          <w:highlight w:val="white"/>
        </w:rPr>
      </w:pPr>
      <w:r w:rsidRPr="00F96B7A">
        <w:rPr>
          <w:highlight w:val="white"/>
        </w:rPr>
        <w:t xml:space="preserve">  shortDayList = (shortDayList != NULL)</w:t>
      </w:r>
    </w:p>
    <w:p w14:paraId="1D37A33B" w14:textId="5431E172"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DayList : g_defaultShortDayList;</w:t>
      </w:r>
    </w:p>
    <w:p w14:paraId="7A7DD84F" w14:textId="77777777" w:rsidR="00F96B7A" w:rsidRPr="00F96B7A" w:rsidRDefault="00F96B7A" w:rsidP="00F96B7A">
      <w:pPr>
        <w:pStyle w:val="Code"/>
        <w:rPr>
          <w:highlight w:val="white"/>
        </w:rPr>
      </w:pPr>
      <w:r w:rsidRPr="00F96B7A">
        <w:rPr>
          <w:highlight w:val="white"/>
        </w:rPr>
        <w:t xml:space="preserve">  longDayList = (longDayList != NULL) ? longDayList : g_defaultLongDayList;</w:t>
      </w:r>
    </w:p>
    <w:p w14:paraId="353DF9B3" w14:textId="77777777" w:rsidR="007C7CEF" w:rsidRDefault="00F96B7A" w:rsidP="00F96B7A">
      <w:pPr>
        <w:pStyle w:val="Code"/>
        <w:rPr>
          <w:highlight w:val="white"/>
        </w:rPr>
      </w:pPr>
      <w:r w:rsidRPr="00F96B7A">
        <w:rPr>
          <w:highlight w:val="white"/>
        </w:rPr>
        <w:t xml:space="preserve">  shortMonthList = (shortMonthList != NULL)</w:t>
      </w:r>
    </w:p>
    <w:p w14:paraId="48E052A6" w14:textId="25426806"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MonthList : g_defaultShortMonthList;</w:t>
      </w:r>
    </w:p>
    <w:p w14:paraId="58138986" w14:textId="77777777" w:rsidR="007C7CEF" w:rsidRDefault="00F96B7A" w:rsidP="00F96B7A">
      <w:pPr>
        <w:pStyle w:val="Code"/>
        <w:rPr>
          <w:highlight w:val="white"/>
        </w:rPr>
      </w:pPr>
      <w:r w:rsidRPr="00F96B7A">
        <w:rPr>
          <w:highlight w:val="white"/>
        </w:rPr>
        <w:t xml:space="preserve">  longMonthList = (longMonthList != NULL) </w:t>
      </w:r>
    </w:p>
    <w:p w14:paraId="60CF7F32" w14:textId="419B335A" w:rsidR="00F96B7A" w:rsidRPr="00F96B7A" w:rsidRDefault="007C7CEF" w:rsidP="00F96B7A">
      <w:pPr>
        <w:pStyle w:val="Code"/>
        <w:rPr>
          <w:highlight w:val="white"/>
        </w:rPr>
      </w:pPr>
      <w:r>
        <w:rPr>
          <w:highlight w:val="white"/>
        </w:rPr>
        <w:t xml:space="preserve">                  </w:t>
      </w:r>
      <w:r w:rsidR="00F96B7A" w:rsidRPr="00F96B7A">
        <w:rPr>
          <w:highlight w:val="white"/>
        </w:rPr>
        <w:t>? longMonthList : g_defaultLongMonthList;</w:t>
      </w:r>
    </w:p>
    <w:p w14:paraId="134F99A7" w14:textId="77777777" w:rsidR="00F96B7A" w:rsidRPr="00F96B7A" w:rsidRDefault="00F96B7A" w:rsidP="00F96B7A">
      <w:pPr>
        <w:pStyle w:val="Code"/>
        <w:rPr>
          <w:highlight w:val="white"/>
        </w:rPr>
      </w:pPr>
    </w:p>
    <w:p w14:paraId="6FC65223" w14:textId="77777777" w:rsidR="00F96B7A" w:rsidRPr="00F96B7A" w:rsidRDefault="00F96B7A" w:rsidP="00F96B7A">
      <w:pPr>
        <w:pStyle w:val="Code"/>
        <w:rPr>
          <w:highlight w:val="white"/>
        </w:rPr>
      </w:pPr>
      <w:r w:rsidRPr="00F96B7A">
        <w:rPr>
          <w:highlight w:val="white"/>
        </w:rPr>
        <w:t xml:space="preserve">  const BOOL leapDays = (tp-&gt;tm_year - 69) / 4;</w:t>
      </w:r>
    </w:p>
    <w:p w14:paraId="264A0AF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1928DB5" w14:textId="77777777" w:rsidR="00F96B7A" w:rsidRPr="00F96B7A" w:rsidRDefault="00F96B7A" w:rsidP="00F96B7A">
      <w:pPr>
        <w:pStyle w:val="Code"/>
        <w:rPr>
          <w:highlight w:val="white"/>
        </w:rPr>
      </w:pPr>
    </w:p>
    <w:p w14:paraId="6E52F72C" w14:textId="77777777" w:rsidR="00F96B7A" w:rsidRPr="00F96B7A" w:rsidRDefault="00F96B7A" w:rsidP="00F96B7A">
      <w:pPr>
        <w:pStyle w:val="Code"/>
        <w:rPr>
          <w:highlight w:val="white"/>
        </w:rPr>
      </w:pPr>
      <w:r w:rsidRPr="00F96B7A">
        <w:rPr>
          <w:highlight w:val="white"/>
        </w:rPr>
        <w:t xml:space="preserve">  // January 1, 1970, was a Thursday</w:t>
      </w:r>
    </w:p>
    <w:p w14:paraId="7FE14972" w14:textId="77777777" w:rsidR="00F96B7A" w:rsidRPr="00F96B7A" w:rsidRDefault="00F96B7A" w:rsidP="00F96B7A">
      <w:pPr>
        <w:pStyle w:val="Code"/>
        <w:rPr>
          <w:highlight w:val="white"/>
        </w:rPr>
      </w:pPr>
      <w:r w:rsidRPr="00F96B7A">
        <w:rPr>
          <w:highlight w:val="white"/>
        </w:rPr>
        <w:t xml:space="preserve">  int yearDaySunday, yearDayMonday;</w:t>
      </w:r>
    </w:p>
    <w:p w14:paraId="00CB868A" w14:textId="77777777" w:rsidR="00F96B7A" w:rsidRPr="00F96B7A" w:rsidRDefault="00F96B7A" w:rsidP="00F96B7A">
      <w:pPr>
        <w:pStyle w:val="Code"/>
        <w:rPr>
          <w:highlight w:val="white"/>
        </w:rPr>
      </w:pPr>
    </w:p>
    <w:p w14:paraId="1AF513CF" w14:textId="77777777" w:rsidR="00F96B7A" w:rsidRPr="00F96B7A" w:rsidRDefault="00F96B7A" w:rsidP="00F96B7A">
      <w:pPr>
        <w:pStyle w:val="Code"/>
        <w:rPr>
          <w:highlight w:val="white"/>
        </w:rPr>
      </w:pPr>
      <w:r w:rsidRPr="00F96B7A">
        <w:rPr>
          <w:highlight w:val="white"/>
        </w:rPr>
        <w:t xml:space="preserve">  if (totalDays &lt; 3) {</w:t>
      </w:r>
    </w:p>
    <w:p w14:paraId="47059E1A" w14:textId="77777777" w:rsidR="00F96B7A" w:rsidRPr="00F96B7A" w:rsidRDefault="00F96B7A" w:rsidP="00F96B7A">
      <w:pPr>
        <w:pStyle w:val="Code"/>
        <w:rPr>
          <w:highlight w:val="white"/>
        </w:rPr>
      </w:pPr>
      <w:r w:rsidRPr="00F96B7A">
        <w:rPr>
          <w:highlight w:val="white"/>
        </w:rPr>
        <w:t xml:space="preserve">    yearDaySunday = totalDays + 4;</w:t>
      </w:r>
    </w:p>
    <w:p w14:paraId="3D8F2FBD" w14:textId="77777777" w:rsidR="00F96B7A" w:rsidRPr="00F96B7A" w:rsidRDefault="00F96B7A" w:rsidP="00F96B7A">
      <w:pPr>
        <w:pStyle w:val="Code"/>
        <w:rPr>
          <w:highlight w:val="white"/>
        </w:rPr>
      </w:pPr>
      <w:r w:rsidRPr="00F96B7A">
        <w:rPr>
          <w:highlight w:val="white"/>
        </w:rPr>
        <w:t xml:space="preserve">  }</w:t>
      </w:r>
    </w:p>
    <w:p w14:paraId="39273130" w14:textId="77777777" w:rsidR="00F96B7A" w:rsidRPr="00F96B7A" w:rsidRDefault="00F96B7A" w:rsidP="00F96B7A">
      <w:pPr>
        <w:pStyle w:val="Code"/>
        <w:rPr>
          <w:highlight w:val="white"/>
        </w:rPr>
      </w:pPr>
      <w:r w:rsidRPr="00F96B7A">
        <w:rPr>
          <w:highlight w:val="white"/>
        </w:rPr>
        <w:t xml:space="preserve">  else {</w:t>
      </w:r>
    </w:p>
    <w:p w14:paraId="2F96DBE0" w14:textId="77777777" w:rsidR="00F96B7A" w:rsidRPr="00F96B7A" w:rsidRDefault="00F96B7A" w:rsidP="00F96B7A">
      <w:pPr>
        <w:pStyle w:val="Code"/>
        <w:rPr>
          <w:highlight w:val="white"/>
        </w:rPr>
      </w:pPr>
      <w:r w:rsidRPr="00F96B7A">
        <w:rPr>
          <w:highlight w:val="white"/>
        </w:rPr>
        <w:t xml:space="preserve">    yearDaySunday = (totalDays - 3) % 7;</w:t>
      </w:r>
    </w:p>
    <w:p w14:paraId="497DE742" w14:textId="77777777" w:rsidR="00F96B7A" w:rsidRPr="00F96B7A" w:rsidRDefault="00F96B7A" w:rsidP="00F96B7A">
      <w:pPr>
        <w:pStyle w:val="Code"/>
        <w:rPr>
          <w:highlight w:val="white"/>
        </w:rPr>
      </w:pPr>
      <w:r w:rsidRPr="00F96B7A">
        <w:rPr>
          <w:highlight w:val="white"/>
        </w:rPr>
        <w:t xml:space="preserve">  }</w:t>
      </w:r>
    </w:p>
    <w:p w14:paraId="7E1DA25E" w14:textId="77777777" w:rsidR="00F96B7A" w:rsidRPr="00F96B7A" w:rsidRDefault="00F96B7A" w:rsidP="00F96B7A">
      <w:pPr>
        <w:pStyle w:val="Code"/>
        <w:rPr>
          <w:highlight w:val="white"/>
        </w:rPr>
      </w:pPr>
    </w:p>
    <w:p w14:paraId="51EAF6B8" w14:textId="77777777" w:rsidR="00F96B7A" w:rsidRPr="00F96B7A" w:rsidRDefault="00F96B7A" w:rsidP="00F96B7A">
      <w:pPr>
        <w:pStyle w:val="Code"/>
        <w:rPr>
          <w:highlight w:val="white"/>
        </w:rPr>
      </w:pPr>
      <w:r w:rsidRPr="00F96B7A">
        <w:rPr>
          <w:highlight w:val="white"/>
        </w:rPr>
        <w:lastRenderedPageBreak/>
        <w:t xml:space="preserve">  if (totalDays &lt; 4) {</w:t>
      </w:r>
    </w:p>
    <w:p w14:paraId="3E07D360" w14:textId="77777777" w:rsidR="00F96B7A" w:rsidRPr="00F96B7A" w:rsidRDefault="00F96B7A" w:rsidP="00F96B7A">
      <w:pPr>
        <w:pStyle w:val="Code"/>
        <w:rPr>
          <w:highlight w:val="white"/>
        </w:rPr>
      </w:pPr>
      <w:r w:rsidRPr="00F96B7A">
        <w:rPr>
          <w:highlight w:val="white"/>
        </w:rPr>
        <w:t xml:space="preserve">    yearDayMonday = totalDays + 3;</w:t>
      </w:r>
    </w:p>
    <w:p w14:paraId="4D44DE3E" w14:textId="77777777" w:rsidR="00F96B7A" w:rsidRPr="00F96B7A" w:rsidRDefault="00F96B7A" w:rsidP="00F96B7A">
      <w:pPr>
        <w:pStyle w:val="Code"/>
        <w:rPr>
          <w:highlight w:val="white"/>
        </w:rPr>
      </w:pPr>
      <w:r w:rsidRPr="00F96B7A">
        <w:rPr>
          <w:highlight w:val="white"/>
        </w:rPr>
        <w:t xml:space="preserve">  }</w:t>
      </w:r>
    </w:p>
    <w:p w14:paraId="660EDE97" w14:textId="77777777" w:rsidR="00F96B7A" w:rsidRPr="00F96B7A" w:rsidRDefault="00F96B7A" w:rsidP="00F96B7A">
      <w:pPr>
        <w:pStyle w:val="Code"/>
        <w:rPr>
          <w:highlight w:val="white"/>
        </w:rPr>
      </w:pPr>
      <w:r w:rsidRPr="00F96B7A">
        <w:rPr>
          <w:highlight w:val="white"/>
        </w:rPr>
        <w:t xml:space="preserve">  else {</w:t>
      </w:r>
    </w:p>
    <w:p w14:paraId="637E408A" w14:textId="77777777" w:rsidR="00F96B7A" w:rsidRPr="00F96B7A" w:rsidRDefault="00F96B7A" w:rsidP="00F96B7A">
      <w:pPr>
        <w:pStyle w:val="Code"/>
        <w:rPr>
          <w:highlight w:val="white"/>
        </w:rPr>
      </w:pPr>
      <w:r w:rsidRPr="00F96B7A">
        <w:rPr>
          <w:highlight w:val="white"/>
        </w:rPr>
        <w:t xml:space="preserve">    yearDayMonday = (totalDays - 4) % 7;</w:t>
      </w:r>
    </w:p>
    <w:p w14:paraId="7D7EC75E" w14:textId="77777777" w:rsidR="00F96B7A" w:rsidRPr="00F96B7A" w:rsidRDefault="00F96B7A" w:rsidP="00F96B7A">
      <w:pPr>
        <w:pStyle w:val="Code"/>
        <w:rPr>
          <w:highlight w:val="white"/>
        </w:rPr>
      </w:pPr>
      <w:r w:rsidRPr="00F96B7A">
        <w:rPr>
          <w:highlight w:val="white"/>
        </w:rPr>
        <w:t xml:space="preserve">  }</w:t>
      </w:r>
    </w:p>
    <w:p w14:paraId="03B36E2B" w14:textId="77777777" w:rsidR="00F96B7A" w:rsidRPr="00F96B7A" w:rsidRDefault="00F96B7A" w:rsidP="00F96B7A">
      <w:pPr>
        <w:pStyle w:val="Code"/>
        <w:rPr>
          <w:highlight w:val="white"/>
        </w:rPr>
      </w:pPr>
    </w:p>
    <w:p w14:paraId="15961568" w14:textId="77777777" w:rsidR="00F96B7A" w:rsidRPr="00F96B7A" w:rsidRDefault="00F96B7A" w:rsidP="00F96B7A">
      <w:pPr>
        <w:pStyle w:val="Code"/>
        <w:rPr>
          <w:highlight w:val="white"/>
        </w:rPr>
      </w:pPr>
      <w:r w:rsidRPr="00F96B7A">
        <w:rPr>
          <w:highlight w:val="white"/>
        </w:rPr>
        <w:t xml:space="preserve">  int index;</w:t>
      </w:r>
    </w:p>
    <w:p w14:paraId="39BFE995" w14:textId="77777777" w:rsidR="00F96B7A" w:rsidRPr="00F96B7A" w:rsidRDefault="00F96B7A" w:rsidP="00F96B7A">
      <w:pPr>
        <w:pStyle w:val="Code"/>
        <w:rPr>
          <w:highlight w:val="white"/>
        </w:rPr>
      </w:pPr>
      <w:r w:rsidRPr="00F96B7A">
        <w:rPr>
          <w:highlight w:val="white"/>
        </w:rPr>
        <w:t xml:space="preserve">  for (index = 0; fmt[index] != '\0'; ++index) {</w:t>
      </w:r>
    </w:p>
    <w:p w14:paraId="1270D8D1" w14:textId="77777777" w:rsidR="00F96B7A" w:rsidRPr="00F96B7A" w:rsidRDefault="00F96B7A" w:rsidP="00F96B7A">
      <w:pPr>
        <w:pStyle w:val="Code"/>
        <w:rPr>
          <w:highlight w:val="white"/>
        </w:rPr>
      </w:pPr>
      <w:r w:rsidRPr="00F96B7A">
        <w:rPr>
          <w:highlight w:val="white"/>
        </w:rPr>
        <w:t xml:space="preserve">    char add[20];</w:t>
      </w:r>
    </w:p>
    <w:p w14:paraId="0E3A7BAE" w14:textId="77777777" w:rsidR="00F96B7A" w:rsidRPr="00F96B7A" w:rsidRDefault="00F96B7A" w:rsidP="00F96B7A">
      <w:pPr>
        <w:pStyle w:val="Code"/>
        <w:rPr>
          <w:highlight w:val="white"/>
        </w:rPr>
      </w:pPr>
    </w:p>
    <w:p w14:paraId="74A78D10" w14:textId="77777777" w:rsidR="00F96B7A" w:rsidRPr="00F96B7A" w:rsidRDefault="00F96B7A" w:rsidP="00F96B7A">
      <w:pPr>
        <w:pStyle w:val="Code"/>
        <w:rPr>
          <w:highlight w:val="white"/>
        </w:rPr>
      </w:pPr>
      <w:r w:rsidRPr="00F96B7A">
        <w:rPr>
          <w:highlight w:val="white"/>
        </w:rPr>
        <w:t xml:space="preserve">    if (fmt[index] == '%') {</w:t>
      </w:r>
    </w:p>
    <w:p w14:paraId="5ADB8A42" w14:textId="77777777" w:rsidR="00F96B7A" w:rsidRPr="00F96B7A" w:rsidRDefault="00F96B7A" w:rsidP="00F96B7A">
      <w:pPr>
        <w:pStyle w:val="Code"/>
        <w:rPr>
          <w:highlight w:val="white"/>
        </w:rPr>
      </w:pPr>
      <w:r w:rsidRPr="00F96B7A">
        <w:rPr>
          <w:highlight w:val="white"/>
        </w:rPr>
        <w:t xml:space="preserve">      switch (fmt[++index]) {</w:t>
      </w:r>
    </w:p>
    <w:p w14:paraId="3353F219" w14:textId="77777777" w:rsidR="00F96B7A" w:rsidRPr="00F96B7A" w:rsidRDefault="00F96B7A" w:rsidP="00F96B7A">
      <w:pPr>
        <w:pStyle w:val="Code"/>
        <w:rPr>
          <w:highlight w:val="white"/>
        </w:rPr>
      </w:pPr>
      <w:r w:rsidRPr="00F96B7A">
        <w:rPr>
          <w:highlight w:val="white"/>
        </w:rPr>
        <w:t xml:space="preserve">        case 'a':</w:t>
      </w:r>
    </w:p>
    <w:p w14:paraId="367B870B" w14:textId="77777777" w:rsidR="00F96B7A" w:rsidRPr="00F96B7A" w:rsidRDefault="00F96B7A" w:rsidP="00F96B7A">
      <w:pPr>
        <w:pStyle w:val="Code"/>
        <w:rPr>
          <w:highlight w:val="white"/>
        </w:rPr>
      </w:pPr>
      <w:r w:rsidRPr="00F96B7A">
        <w:rPr>
          <w:highlight w:val="white"/>
        </w:rPr>
        <w:t xml:space="preserve">          strcpy(add, shortDayList[tp-&gt;tm_wday]);</w:t>
      </w:r>
    </w:p>
    <w:p w14:paraId="3BF8824B" w14:textId="77777777" w:rsidR="00F96B7A" w:rsidRPr="00F96B7A" w:rsidRDefault="00F96B7A" w:rsidP="00F96B7A">
      <w:pPr>
        <w:pStyle w:val="Code"/>
        <w:rPr>
          <w:highlight w:val="white"/>
        </w:rPr>
      </w:pPr>
      <w:r w:rsidRPr="00F96B7A">
        <w:rPr>
          <w:highlight w:val="white"/>
        </w:rPr>
        <w:t xml:space="preserve">          break;</w:t>
      </w:r>
    </w:p>
    <w:p w14:paraId="47AB5428" w14:textId="77777777" w:rsidR="00F96B7A" w:rsidRPr="00F96B7A" w:rsidRDefault="00F96B7A" w:rsidP="00F96B7A">
      <w:pPr>
        <w:pStyle w:val="Code"/>
        <w:rPr>
          <w:highlight w:val="white"/>
        </w:rPr>
      </w:pPr>
    </w:p>
    <w:p w14:paraId="12C8655D" w14:textId="77777777" w:rsidR="00F96B7A" w:rsidRPr="00F96B7A" w:rsidRDefault="00F96B7A" w:rsidP="00F96B7A">
      <w:pPr>
        <w:pStyle w:val="Code"/>
        <w:rPr>
          <w:highlight w:val="white"/>
        </w:rPr>
      </w:pPr>
      <w:r w:rsidRPr="00F96B7A">
        <w:rPr>
          <w:highlight w:val="white"/>
        </w:rPr>
        <w:t xml:space="preserve">        case 'A':</w:t>
      </w:r>
    </w:p>
    <w:p w14:paraId="2CE56AAA" w14:textId="77777777" w:rsidR="00F96B7A" w:rsidRPr="00F96B7A" w:rsidRDefault="00F96B7A" w:rsidP="00F96B7A">
      <w:pPr>
        <w:pStyle w:val="Code"/>
        <w:rPr>
          <w:highlight w:val="white"/>
        </w:rPr>
      </w:pPr>
      <w:r w:rsidRPr="00F96B7A">
        <w:rPr>
          <w:highlight w:val="white"/>
        </w:rPr>
        <w:t xml:space="preserve">          strcpy(add, longDayList[tp-&gt;tm_wday]);</w:t>
      </w:r>
    </w:p>
    <w:p w14:paraId="7839D957" w14:textId="77777777" w:rsidR="00F96B7A" w:rsidRPr="00F96B7A" w:rsidRDefault="00F96B7A" w:rsidP="00F96B7A">
      <w:pPr>
        <w:pStyle w:val="Code"/>
        <w:rPr>
          <w:highlight w:val="white"/>
        </w:rPr>
      </w:pPr>
      <w:r w:rsidRPr="00F96B7A">
        <w:rPr>
          <w:highlight w:val="white"/>
        </w:rPr>
        <w:t xml:space="preserve">          break;</w:t>
      </w:r>
    </w:p>
    <w:p w14:paraId="5E53D9C9" w14:textId="77777777" w:rsidR="00F96B7A" w:rsidRPr="00F96B7A" w:rsidRDefault="00F96B7A" w:rsidP="00F96B7A">
      <w:pPr>
        <w:pStyle w:val="Code"/>
        <w:rPr>
          <w:highlight w:val="white"/>
        </w:rPr>
      </w:pPr>
    </w:p>
    <w:p w14:paraId="51D6E589" w14:textId="77777777" w:rsidR="00F96B7A" w:rsidRPr="00F96B7A" w:rsidRDefault="00F96B7A" w:rsidP="00F96B7A">
      <w:pPr>
        <w:pStyle w:val="Code"/>
        <w:rPr>
          <w:highlight w:val="white"/>
        </w:rPr>
      </w:pPr>
      <w:r w:rsidRPr="00F96B7A">
        <w:rPr>
          <w:highlight w:val="white"/>
        </w:rPr>
        <w:t xml:space="preserve">        case 'b':</w:t>
      </w:r>
    </w:p>
    <w:p w14:paraId="3C3099BA" w14:textId="77777777" w:rsidR="00F96B7A" w:rsidRPr="00F96B7A" w:rsidRDefault="00F96B7A" w:rsidP="00F96B7A">
      <w:pPr>
        <w:pStyle w:val="Code"/>
        <w:rPr>
          <w:highlight w:val="white"/>
        </w:rPr>
      </w:pPr>
      <w:r w:rsidRPr="00F96B7A">
        <w:rPr>
          <w:highlight w:val="white"/>
        </w:rPr>
        <w:t xml:space="preserve">          strcpy(add, shortMonthList[tp-&gt;tm_mon]);</w:t>
      </w:r>
    </w:p>
    <w:p w14:paraId="2F86500F" w14:textId="77777777" w:rsidR="00F96B7A" w:rsidRPr="00F96B7A" w:rsidRDefault="00F96B7A" w:rsidP="00F96B7A">
      <w:pPr>
        <w:pStyle w:val="Code"/>
        <w:rPr>
          <w:highlight w:val="white"/>
        </w:rPr>
      </w:pPr>
      <w:r w:rsidRPr="00F96B7A">
        <w:rPr>
          <w:highlight w:val="white"/>
        </w:rPr>
        <w:t xml:space="preserve">          break;</w:t>
      </w:r>
    </w:p>
    <w:p w14:paraId="4EBA20F8" w14:textId="77777777" w:rsidR="00F96B7A" w:rsidRPr="00F96B7A" w:rsidRDefault="00F96B7A" w:rsidP="00F96B7A">
      <w:pPr>
        <w:pStyle w:val="Code"/>
        <w:rPr>
          <w:highlight w:val="white"/>
        </w:rPr>
      </w:pPr>
    </w:p>
    <w:p w14:paraId="558FBBE9" w14:textId="77777777" w:rsidR="00F96B7A" w:rsidRPr="00F96B7A" w:rsidRDefault="00F96B7A" w:rsidP="00F96B7A">
      <w:pPr>
        <w:pStyle w:val="Code"/>
        <w:rPr>
          <w:highlight w:val="white"/>
        </w:rPr>
      </w:pPr>
      <w:r w:rsidRPr="00F96B7A">
        <w:rPr>
          <w:highlight w:val="white"/>
        </w:rPr>
        <w:t xml:space="preserve">        case 'B':</w:t>
      </w:r>
    </w:p>
    <w:p w14:paraId="0628B01E" w14:textId="77777777" w:rsidR="00F96B7A" w:rsidRPr="00F96B7A" w:rsidRDefault="00F96B7A" w:rsidP="00F96B7A">
      <w:pPr>
        <w:pStyle w:val="Code"/>
        <w:rPr>
          <w:highlight w:val="white"/>
        </w:rPr>
      </w:pPr>
      <w:r w:rsidRPr="00F96B7A">
        <w:rPr>
          <w:highlight w:val="white"/>
        </w:rPr>
        <w:t xml:space="preserve">          strcpy(add, longMonthList[tp-&gt;tm_mon]);</w:t>
      </w:r>
    </w:p>
    <w:p w14:paraId="61F91389" w14:textId="77777777" w:rsidR="00F96B7A" w:rsidRPr="00F96B7A" w:rsidRDefault="00F96B7A" w:rsidP="00F96B7A">
      <w:pPr>
        <w:pStyle w:val="Code"/>
        <w:rPr>
          <w:highlight w:val="white"/>
        </w:rPr>
      </w:pPr>
      <w:r w:rsidRPr="00F96B7A">
        <w:rPr>
          <w:highlight w:val="white"/>
        </w:rPr>
        <w:t xml:space="preserve">          break;</w:t>
      </w:r>
    </w:p>
    <w:p w14:paraId="2B6F6828" w14:textId="77777777" w:rsidR="00F96B7A" w:rsidRPr="00F96B7A" w:rsidRDefault="00F96B7A" w:rsidP="00F96B7A">
      <w:pPr>
        <w:pStyle w:val="Code"/>
        <w:rPr>
          <w:highlight w:val="white"/>
        </w:rPr>
      </w:pPr>
    </w:p>
    <w:p w14:paraId="6BFB83E5" w14:textId="77777777" w:rsidR="00F96B7A" w:rsidRPr="00F96B7A" w:rsidRDefault="00F96B7A" w:rsidP="00F96B7A">
      <w:pPr>
        <w:pStyle w:val="Code"/>
        <w:rPr>
          <w:highlight w:val="white"/>
        </w:rPr>
      </w:pPr>
      <w:r w:rsidRPr="00F96B7A">
        <w:rPr>
          <w:highlight w:val="white"/>
        </w:rPr>
        <w:t xml:space="preserve">        case 'c':</w:t>
      </w:r>
    </w:p>
    <w:p w14:paraId="01B37A0A" w14:textId="77777777" w:rsidR="007C7CEF" w:rsidRDefault="00F96B7A" w:rsidP="00F96B7A">
      <w:pPr>
        <w:pStyle w:val="Code"/>
        <w:rPr>
          <w:highlight w:val="white"/>
        </w:rPr>
      </w:pPr>
      <w:r w:rsidRPr="00F96B7A">
        <w:rPr>
          <w:highlight w:val="white"/>
        </w:rPr>
        <w:t xml:space="preserve">          sprintf(add, "%04d-%02d-%02d %02d:%02d:%02d",</w:t>
      </w:r>
    </w:p>
    <w:p w14:paraId="0F8D5DC1" w14:textId="77777777" w:rsidR="007C7CEF" w:rsidRDefault="007C7CEF" w:rsidP="00F96B7A">
      <w:pPr>
        <w:pStyle w:val="Code"/>
        <w:rPr>
          <w:highlight w:val="white"/>
        </w:rPr>
      </w:pPr>
      <w:r>
        <w:rPr>
          <w:highlight w:val="white"/>
        </w:rPr>
        <w:t xml:space="preserve">                 </w:t>
      </w:r>
      <w:r w:rsidR="00F96B7A" w:rsidRPr="00F96B7A">
        <w:rPr>
          <w:highlight w:val="white"/>
        </w:rPr>
        <w:t xml:space="preserve"> 1900 + tp-&gt;tm_year, tp-&gt;tm_mon + 1, tp-&gt;tm_mday,</w:t>
      </w:r>
    </w:p>
    <w:p w14:paraId="35276C2A" w14:textId="16D0AC13"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hour, tp-&gt;tm_min, tp-&gt;tm_sec); </w:t>
      </w:r>
    </w:p>
    <w:p w14:paraId="446D4825" w14:textId="77777777" w:rsidR="00F96B7A" w:rsidRPr="00F96B7A" w:rsidRDefault="00F96B7A" w:rsidP="00F96B7A">
      <w:pPr>
        <w:pStyle w:val="Code"/>
        <w:rPr>
          <w:highlight w:val="white"/>
        </w:rPr>
      </w:pPr>
      <w:r w:rsidRPr="00F96B7A">
        <w:rPr>
          <w:highlight w:val="white"/>
        </w:rPr>
        <w:t xml:space="preserve">          break;</w:t>
      </w:r>
    </w:p>
    <w:p w14:paraId="2F7598D2" w14:textId="77777777" w:rsidR="00F96B7A" w:rsidRPr="00F96B7A" w:rsidRDefault="00F96B7A" w:rsidP="00F96B7A">
      <w:pPr>
        <w:pStyle w:val="Code"/>
        <w:rPr>
          <w:highlight w:val="white"/>
        </w:rPr>
      </w:pPr>
    </w:p>
    <w:p w14:paraId="4D7480E9" w14:textId="77777777" w:rsidR="00F96B7A" w:rsidRPr="00F96B7A" w:rsidRDefault="00F96B7A" w:rsidP="00F96B7A">
      <w:pPr>
        <w:pStyle w:val="Code"/>
        <w:rPr>
          <w:highlight w:val="white"/>
        </w:rPr>
      </w:pPr>
      <w:r w:rsidRPr="00F96B7A">
        <w:rPr>
          <w:highlight w:val="white"/>
        </w:rPr>
        <w:t xml:space="preserve">        case 'd':</w:t>
      </w:r>
    </w:p>
    <w:p w14:paraId="09825592" w14:textId="77777777" w:rsidR="00F96B7A" w:rsidRPr="00F96B7A" w:rsidRDefault="00F96B7A" w:rsidP="00F96B7A">
      <w:pPr>
        <w:pStyle w:val="Code"/>
        <w:rPr>
          <w:highlight w:val="white"/>
        </w:rPr>
      </w:pPr>
      <w:r w:rsidRPr="00F96B7A">
        <w:rPr>
          <w:highlight w:val="white"/>
        </w:rPr>
        <w:t xml:space="preserve">          sprintf(add, "%02d", tp-&gt;tm_mday);</w:t>
      </w:r>
    </w:p>
    <w:p w14:paraId="68197D3B" w14:textId="77777777" w:rsidR="00F96B7A" w:rsidRPr="00F96B7A" w:rsidRDefault="00F96B7A" w:rsidP="00F96B7A">
      <w:pPr>
        <w:pStyle w:val="Code"/>
        <w:rPr>
          <w:highlight w:val="white"/>
        </w:rPr>
      </w:pPr>
      <w:r w:rsidRPr="00F96B7A">
        <w:rPr>
          <w:highlight w:val="white"/>
        </w:rPr>
        <w:t xml:space="preserve">          break;</w:t>
      </w:r>
    </w:p>
    <w:p w14:paraId="34E62D4E" w14:textId="77777777" w:rsidR="00F96B7A" w:rsidRPr="00F96B7A" w:rsidRDefault="00F96B7A" w:rsidP="00F96B7A">
      <w:pPr>
        <w:pStyle w:val="Code"/>
        <w:rPr>
          <w:highlight w:val="white"/>
        </w:rPr>
      </w:pPr>
    </w:p>
    <w:p w14:paraId="7D64E040" w14:textId="77777777" w:rsidR="00F96B7A" w:rsidRPr="00F96B7A" w:rsidRDefault="00F96B7A" w:rsidP="00F96B7A">
      <w:pPr>
        <w:pStyle w:val="Code"/>
        <w:rPr>
          <w:highlight w:val="white"/>
        </w:rPr>
      </w:pPr>
      <w:r w:rsidRPr="00F96B7A">
        <w:rPr>
          <w:highlight w:val="white"/>
        </w:rPr>
        <w:t xml:space="preserve">        case 'H':</w:t>
      </w:r>
    </w:p>
    <w:p w14:paraId="21FBEC11" w14:textId="77777777" w:rsidR="00F96B7A" w:rsidRPr="00F96B7A" w:rsidRDefault="00F96B7A" w:rsidP="00F96B7A">
      <w:pPr>
        <w:pStyle w:val="Code"/>
        <w:rPr>
          <w:highlight w:val="white"/>
        </w:rPr>
      </w:pPr>
      <w:r w:rsidRPr="00F96B7A">
        <w:rPr>
          <w:highlight w:val="white"/>
        </w:rPr>
        <w:t xml:space="preserve">          sprintf(add, "%02d", tp-&gt;tm_hour);</w:t>
      </w:r>
    </w:p>
    <w:p w14:paraId="589C028B" w14:textId="77777777" w:rsidR="00F96B7A" w:rsidRPr="00F96B7A" w:rsidRDefault="00F96B7A" w:rsidP="00F96B7A">
      <w:pPr>
        <w:pStyle w:val="Code"/>
        <w:rPr>
          <w:highlight w:val="white"/>
        </w:rPr>
      </w:pPr>
      <w:r w:rsidRPr="00F96B7A">
        <w:rPr>
          <w:highlight w:val="white"/>
        </w:rPr>
        <w:t xml:space="preserve">          break;</w:t>
      </w:r>
    </w:p>
    <w:p w14:paraId="741A7B70" w14:textId="77777777" w:rsidR="00F96B7A" w:rsidRPr="00F96B7A" w:rsidRDefault="00F96B7A" w:rsidP="00F96B7A">
      <w:pPr>
        <w:pStyle w:val="Code"/>
        <w:rPr>
          <w:highlight w:val="white"/>
        </w:rPr>
      </w:pPr>
    </w:p>
    <w:p w14:paraId="36FE7BF0" w14:textId="77777777" w:rsidR="00F96B7A" w:rsidRPr="00F96B7A" w:rsidRDefault="00F96B7A" w:rsidP="00F96B7A">
      <w:pPr>
        <w:pStyle w:val="Code"/>
        <w:rPr>
          <w:highlight w:val="white"/>
        </w:rPr>
      </w:pPr>
      <w:r w:rsidRPr="00F96B7A">
        <w:rPr>
          <w:highlight w:val="white"/>
        </w:rPr>
        <w:t xml:space="preserve">        case 'I':</w:t>
      </w:r>
    </w:p>
    <w:p w14:paraId="5BE57097" w14:textId="77777777" w:rsidR="00F96B7A" w:rsidRPr="00F96B7A" w:rsidRDefault="00F96B7A" w:rsidP="00F96B7A">
      <w:pPr>
        <w:pStyle w:val="Code"/>
        <w:rPr>
          <w:highlight w:val="white"/>
        </w:rPr>
      </w:pPr>
      <w:r w:rsidRPr="00F96B7A">
        <w:rPr>
          <w:highlight w:val="white"/>
        </w:rPr>
        <w:t xml:space="preserve">          sprintf(add, "%02d", tp-&gt;tm_hour % 12);</w:t>
      </w:r>
    </w:p>
    <w:p w14:paraId="0C1D38DC" w14:textId="77777777" w:rsidR="00F96B7A" w:rsidRPr="00F96B7A" w:rsidRDefault="00F96B7A" w:rsidP="00F96B7A">
      <w:pPr>
        <w:pStyle w:val="Code"/>
        <w:rPr>
          <w:highlight w:val="white"/>
        </w:rPr>
      </w:pPr>
      <w:r w:rsidRPr="00F96B7A">
        <w:rPr>
          <w:highlight w:val="white"/>
        </w:rPr>
        <w:t xml:space="preserve">          break;</w:t>
      </w:r>
    </w:p>
    <w:p w14:paraId="581B07E4" w14:textId="77777777" w:rsidR="00F96B7A" w:rsidRPr="00F96B7A" w:rsidRDefault="00F96B7A" w:rsidP="00F96B7A">
      <w:pPr>
        <w:pStyle w:val="Code"/>
        <w:rPr>
          <w:highlight w:val="white"/>
        </w:rPr>
      </w:pPr>
    </w:p>
    <w:p w14:paraId="200AA9F8" w14:textId="77777777" w:rsidR="00F96B7A" w:rsidRPr="00F96B7A" w:rsidRDefault="00F96B7A" w:rsidP="00F96B7A">
      <w:pPr>
        <w:pStyle w:val="Code"/>
        <w:rPr>
          <w:highlight w:val="white"/>
        </w:rPr>
      </w:pPr>
      <w:r w:rsidRPr="00F96B7A">
        <w:rPr>
          <w:highlight w:val="white"/>
        </w:rPr>
        <w:t xml:space="preserve">        case 'j':</w:t>
      </w:r>
    </w:p>
    <w:p w14:paraId="54275766" w14:textId="77777777" w:rsidR="00F96B7A" w:rsidRPr="00F96B7A" w:rsidRDefault="00F96B7A" w:rsidP="00F96B7A">
      <w:pPr>
        <w:pStyle w:val="Code"/>
        <w:rPr>
          <w:highlight w:val="white"/>
        </w:rPr>
      </w:pPr>
      <w:r w:rsidRPr="00F96B7A">
        <w:rPr>
          <w:highlight w:val="white"/>
        </w:rPr>
        <w:t xml:space="preserve">          sprintf(add, "%03d", tp-&gt;tm_yday);</w:t>
      </w:r>
    </w:p>
    <w:p w14:paraId="0450C8C3" w14:textId="77777777" w:rsidR="00F96B7A" w:rsidRPr="00F96B7A" w:rsidRDefault="00F96B7A" w:rsidP="00F96B7A">
      <w:pPr>
        <w:pStyle w:val="Code"/>
        <w:rPr>
          <w:highlight w:val="white"/>
        </w:rPr>
      </w:pPr>
      <w:r w:rsidRPr="00F96B7A">
        <w:rPr>
          <w:highlight w:val="white"/>
        </w:rPr>
        <w:t xml:space="preserve">          break;</w:t>
      </w:r>
    </w:p>
    <w:p w14:paraId="2A32991D" w14:textId="77777777" w:rsidR="00F96B7A" w:rsidRPr="00F96B7A" w:rsidRDefault="00F96B7A" w:rsidP="00F96B7A">
      <w:pPr>
        <w:pStyle w:val="Code"/>
        <w:rPr>
          <w:highlight w:val="white"/>
        </w:rPr>
      </w:pPr>
    </w:p>
    <w:p w14:paraId="7228B0D1" w14:textId="77777777" w:rsidR="00F96B7A" w:rsidRPr="00F96B7A" w:rsidRDefault="00F96B7A" w:rsidP="00F96B7A">
      <w:pPr>
        <w:pStyle w:val="Code"/>
        <w:rPr>
          <w:highlight w:val="white"/>
        </w:rPr>
      </w:pPr>
      <w:r w:rsidRPr="00F96B7A">
        <w:rPr>
          <w:highlight w:val="white"/>
        </w:rPr>
        <w:t xml:space="preserve">        case 'm':</w:t>
      </w:r>
    </w:p>
    <w:p w14:paraId="1E14467A" w14:textId="77777777" w:rsidR="00F96B7A" w:rsidRPr="00F96B7A" w:rsidRDefault="00F96B7A" w:rsidP="00F96B7A">
      <w:pPr>
        <w:pStyle w:val="Code"/>
        <w:rPr>
          <w:highlight w:val="white"/>
        </w:rPr>
      </w:pPr>
      <w:r w:rsidRPr="00F96B7A">
        <w:rPr>
          <w:highlight w:val="white"/>
        </w:rPr>
        <w:t xml:space="preserve">          sprintf(add, "%02d", tp-&gt;tm_mon + 1);</w:t>
      </w:r>
    </w:p>
    <w:p w14:paraId="0AE0763D" w14:textId="77777777" w:rsidR="00F96B7A" w:rsidRPr="00F96B7A" w:rsidRDefault="00F96B7A" w:rsidP="00F96B7A">
      <w:pPr>
        <w:pStyle w:val="Code"/>
        <w:rPr>
          <w:highlight w:val="white"/>
        </w:rPr>
      </w:pPr>
      <w:r w:rsidRPr="00F96B7A">
        <w:rPr>
          <w:highlight w:val="white"/>
        </w:rPr>
        <w:t xml:space="preserve">          break;</w:t>
      </w:r>
    </w:p>
    <w:p w14:paraId="6024B350" w14:textId="77777777" w:rsidR="00F96B7A" w:rsidRPr="00F96B7A" w:rsidRDefault="00F96B7A" w:rsidP="00F96B7A">
      <w:pPr>
        <w:pStyle w:val="Code"/>
        <w:rPr>
          <w:highlight w:val="white"/>
        </w:rPr>
      </w:pPr>
    </w:p>
    <w:p w14:paraId="7AFFE3E4" w14:textId="77777777" w:rsidR="00F96B7A" w:rsidRPr="00F96B7A" w:rsidRDefault="00F96B7A" w:rsidP="00F96B7A">
      <w:pPr>
        <w:pStyle w:val="Code"/>
        <w:rPr>
          <w:highlight w:val="white"/>
        </w:rPr>
      </w:pPr>
      <w:r w:rsidRPr="00F96B7A">
        <w:rPr>
          <w:highlight w:val="white"/>
        </w:rPr>
        <w:t xml:space="preserve">        case 'M':</w:t>
      </w:r>
    </w:p>
    <w:p w14:paraId="45D6AE3E" w14:textId="77777777" w:rsidR="00F96B7A" w:rsidRPr="00F96B7A" w:rsidRDefault="00F96B7A" w:rsidP="00F96B7A">
      <w:pPr>
        <w:pStyle w:val="Code"/>
        <w:rPr>
          <w:highlight w:val="white"/>
        </w:rPr>
      </w:pPr>
      <w:r w:rsidRPr="00F96B7A">
        <w:rPr>
          <w:highlight w:val="white"/>
        </w:rPr>
        <w:t xml:space="preserve">          sprintf(add, "%02d", tp-&gt;tm_min);</w:t>
      </w:r>
    </w:p>
    <w:p w14:paraId="57E769A6" w14:textId="77777777" w:rsidR="00F96B7A" w:rsidRPr="00F96B7A" w:rsidRDefault="00F96B7A" w:rsidP="00F96B7A">
      <w:pPr>
        <w:pStyle w:val="Code"/>
        <w:rPr>
          <w:highlight w:val="white"/>
        </w:rPr>
      </w:pPr>
      <w:r w:rsidRPr="00F96B7A">
        <w:rPr>
          <w:highlight w:val="white"/>
        </w:rPr>
        <w:lastRenderedPageBreak/>
        <w:t xml:space="preserve">          break;</w:t>
      </w:r>
    </w:p>
    <w:p w14:paraId="63CCD913" w14:textId="77777777" w:rsidR="00F96B7A" w:rsidRPr="00F96B7A" w:rsidRDefault="00F96B7A" w:rsidP="00F96B7A">
      <w:pPr>
        <w:pStyle w:val="Code"/>
        <w:rPr>
          <w:highlight w:val="white"/>
        </w:rPr>
      </w:pPr>
    </w:p>
    <w:p w14:paraId="44B08A97" w14:textId="77777777" w:rsidR="00F96B7A" w:rsidRPr="00F96B7A" w:rsidRDefault="00F96B7A" w:rsidP="00F96B7A">
      <w:pPr>
        <w:pStyle w:val="Code"/>
        <w:rPr>
          <w:highlight w:val="white"/>
        </w:rPr>
      </w:pPr>
      <w:r w:rsidRPr="00F96B7A">
        <w:rPr>
          <w:highlight w:val="white"/>
        </w:rPr>
        <w:t xml:space="preserve">        case 'p':</w:t>
      </w:r>
    </w:p>
    <w:p w14:paraId="43C190C8" w14:textId="77777777" w:rsidR="00F96B7A" w:rsidRPr="00F96B7A" w:rsidRDefault="00F96B7A" w:rsidP="00F96B7A">
      <w:pPr>
        <w:pStyle w:val="Code"/>
        <w:rPr>
          <w:highlight w:val="white"/>
        </w:rPr>
      </w:pPr>
      <w:r w:rsidRPr="00F96B7A">
        <w:rPr>
          <w:highlight w:val="white"/>
        </w:rPr>
        <w:t xml:space="preserve">          sprintf(add, "%s", (tp-&gt;tm_hour &lt; 12) ? "AM" : "PM");</w:t>
      </w:r>
    </w:p>
    <w:p w14:paraId="73DC1EE5" w14:textId="77777777" w:rsidR="00F96B7A" w:rsidRPr="00F96B7A" w:rsidRDefault="00F96B7A" w:rsidP="00F96B7A">
      <w:pPr>
        <w:pStyle w:val="Code"/>
        <w:rPr>
          <w:highlight w:val="white"/>
        </w:rPr>
      </w:pPr>
      <w:r w:rsidRPr="00F96B7A">
        <w:rPr>
          <w:highlight w:val="white"/>
        </w:rPr>
        <w:t xml:space="preserve">          break;</w:t>
      </w:r>
    </w:p>
    <w:p w14:paraId="5E9A3A04" w14:textId="77777777" w:rsidR="00F96B7A" w:rsidRPr="00F96B7A" w:rsidRDefault="00F96B7A" w:rsidP="00F96B7A">
      <w:pPr>
        <w:pStyle w:val="Code"/>
        <w:rPr>
          <w:highlight w:val="white"/>
        </w:rPr>
      </w:pPr>
    </w:p>
    <w:p w14:paraId="5DB08AFC" w14:textId="77777777" w:rsidR="00F96B7A" w:rsidRPr="00F96B7A" w:rsidRDefault="00F96B7A" w:rsidP="00F96B7A">
      <w:pPr>
        <w:pStyle w:val="Code"/>
        <w:rPr>
          <w:highlight w:val="white"/>
        </w:rPr>
      </w:pPr>
      <w:r w:rsidRPr="00F96B7A">
        <w:rPr>
          <w:highlight w:val="white"/>
        </w:rPr>
        <w:t xml:space="preserve">        case 'S':</w:t>
      </w:r>
    </w:p>
    <w:p w14:paraId="58D0D617" w14:textId="77777777" w:rsidR="00F96B7A" w:rsidRPr="00F96B7A" w:rsidRDefault="00F96B7A" w:rsidP="00F96B7A">
      <w:pPr>
        <w:pStyle w:val="Code"/>
        <w:rPr>
          <w:highlight w:val="white"/>
        </w:rPr>
      </w:pPr>
      <w:r w:rsidRPr="00F96B7A">
        <w:rPr>
          <w:highlight w:val="white"/>
        </w:rPr>
        <w:t xml:space="preserve">          sprintf(add, "%02d", tp-&gt;tm_sec);</w:t>
      </w:r>
    </w:p>
    <w:p w14:paraId="5EB20373" w14:textId="77777777" w:rsidR="00F96B7A" w:rsidRPr="00F96B7A" w:rsidRDefault="00F96B7A" w:rsidP="00F96B7A">
      <w:pPr>
        <w:pStyle w:val="Code"/>
        <w:rPr>
          <w:highlight w:val="white"/>
        </w:rPr>
      </w:pPr>
      <w:r w:rsidRPr="00F96B7A">
        <w:rPr>
          <w:highlight w:val="white"/>
        </w:rPr>
        <w:t xml:space="preserve">          break;</w:t>
      </w:r>
    </w:p>
    <w:p w14:paraId="6E3B3D79" w14:textId="77777777" w:rsidR="00F96B7A" w:rsidRPr="00F96B7A" w:rsidRDefault="00F96B7A" w:rsidP="00F96B7A">
      <w:pPr>
        <w:pStyle w:val="Code"/>
        <w:rPr>
          <w:highlight w:val="white"/>
        </w:rPr>
      </w:pPr>
    </w:p>
    <w:p w14:paraId="71B23DF8" w14:textId="77777777" w:rsidR="00F96B7A" w:rsidRPr="00F96B7A" w:rsidRDefault="00F96B7A" w:rsidP="00F96B7A">
      <w:pPr>
        <w:pStyle w:val="Code"/>
        <w:rPr>
          <w:highlight w:val="white"/>
        </w:rPr>
      </w:pPr>
      <w:r w:rsidRPr="00F96B7A">
        <w:rPr>
          <w:highlight w:val="white"/>
        </w:rPr>
        <w:t xml:space="preserve">        case 'U':</w:t>
      </w:r>
    </w:p>
    <w:p w14:paraId="5E004C67" w14:textId="77777777" w:rsidR="00F96B7A" w:rsidRPr="00F96B7A" w:rsidRDefault="00F96B7A" w:rsidP="00F96B7A">
      <w:pPr>
        <w:pStyle w:val="Code"/>
        <w:rPr>
          <w:highlight w:val="white"/>
        </w:rPr>
      </w:pPr>
      <w:r w:rsidRPr="00F96B7A">
        <w:rPr>
          <w:highlight w:val="white"/>
        </w:rPr>
        <w:t xml:space="preserve">          sprintf(add, "%02d", yearDaySunday);</w:t>
      </w:r>
    </w:p>
    <w:p w14:paraId="4C7FE841" w14:textId="77777777" w:rsidR="00F96B7A" w:rsidRPr="00F96B7A" w:rsidRDefault="00F96B7A" w:rsidP="00F96B7A">
      <w:pPr>
        <w:pStyle w:val="Code"/>
        <w:rPr>
          <w:highlight w:val="white"/>
        </w:rPr>
      </w:pPr>
      <w:r w:rsidRPr="00F96B7A">
        <w:rPr>
          <w:highlight w:val="white"/>
        </w:rPr>
        <w:t xml:space="preserve">          break;</w:t>
      </w:r>
    </w:p>
    <w:p w14:paraId="61FDE179" w14:textId="77777777" w:rsidR="00F96B7A" w:rsidRPr="00F96B7A" w:rsidRDefault="00F96B7A" w:rsidP="00F96B7A">
      <w:pPr>
        <w:pStyle w:val="Code"/>
        <w:rPr>
          <w:highlight w:val="white"/>
        </w:rPr>
      </w:pPr>
    </w:p>
    <w:p w14:paraId="63BFD352" w14:textId="77777777" w:rsidR="00F96B7A" w:rsidRPr="00F96B7A" w:rsidRDefault="00F96B7A" w:rsidP="00F96B7A">
      <w:pPr>
        <w:pStyle w:val="Code"/>
        <w:rPr>
          <w:highlight w:val="white"/>
        </w:rPr>
      </w:pPr>
      <w:r w:rsidRPr="00F96B7A">
        <w:rPr>
          <w:highlight w:val="white"/>
        </w:rPr>
        <w:t xml:space="preserve">        case 'w':</w:t>
      </w:r>
    </w:p>
    <w:p w14:paraId="511ACE00" w14:textId="77777777" w:rsidR="00F96B7A" w:rsidRPr="00F96B7A" w:rsidRDefault="00F96B7A" w:rsidP="00F96B7A">
      <w:pPr>
        <w:pStyle w:val="Code"/>
        <w:rPr>
          <w:highlight w:val="white"/>
        </w:rPr>
      </w:pPr>
      <w:r w:rsidRPr="00F96B7A">
        <w:rPr>
          <w:highlight w:val="white"/>
        </w:rPr>
        <w:t xml:space="preserve">          sprintf(add, "%02d", tp-&gt;tm_wday);</w:t>
      </w:r>
    </w:p>
    <w:p w14:paraId="0C5DAE58" w14:textId="77777777" w:rsidR="00F96B7A" w:rsidRPr="00F96B7A" w:rsidRDefault="00F96B7A" w:rsidP="00F96B7A">
      <w:pPr>
        <w:pStyle w:val="Code"/>
        <w:rPr>
          <w:highlight w:val="white"/>
        </w:rPr>
      </w:pPr>
      <w:r w:rsidRPr="00F96B7A">
        <w:rPr>
          <w:highlight w:val="white"/>
        </w:rPr>
        <w:t xml:space="preserve">          break;</w:t>
      </w:r>
    </w:p>
    <w:p w14:paraId="00F61F5E" w14:textId="77777777" w:rsidR="00F96B7A" w:rsidRPr="00F96B7A" w:rsidRDefault="00F96B7A" w:rsidP="00F96B7A">
      <w:pPr>
        <w:pStyle w:val="Code"/>
        <w:rPr>
          <w:highlight w:val="white"/>
        </w:rPr>
      </w:pPr>
    </w:p>
    <w:p w14:paraId="7D1E11DE" w14:textId="77777777" w:rsidR="00F96B7A" w:rsidRPr="00F96B7A" w:rsidRDefault="00F96B7A" w:rsidP="00F96B7A">
      <w:pPr>
        <w:pStyle w:val="Code"/>
        <w:rPr>
          <w:highlight w:val="white"/>
        </w:rPr>
      </w:pPr>
      <w:r w:rsidRPr="00F96B7A">
        <w:rPr>
          <w:highlight w:val="white"/>
        </w:rPr>
        <w:t xml:space="preserve">        case 'W':</w:t>
      </w:r>
    </w:p>
    <w:p w14:paraId="05A05EC0" w14:textId="77777777" w:rsidR="00F96B7A" w:rsidRPr="00F96B7A" w:rsidRDefault="00F96B7A" w:rsidP="00F96B7A">
      <w:pPr>
        <w:pStyle w:val="Code"/>
        <w:rPr>
          <w:highlight w:val="white"/>
        </w:rPr>
      </w:pPr>
      <w:r w:rsidRPr="00F96B7A">
        <w:rPr>
          <w:highlight w:val="white"/>
        </w:rPr>
        <w:t xml:space="preserve">          sprintf(add, "%02d", yearDayMonday);</w:t>
      </w:r>
    </w:p>
    <w:p w14:paraId="745F9662" w14:textId="77777777" w:rsidR="00F96B7A" w:rsidRPr="00F96B7A" w:rsidRDefault="00F96B7A" w:rsidP="00F96B7A">
      <w:pPr>
        <w:pStyle w:val="Code"/>
        <w:rPr>
          <w:highlight w:val="white"/>
        </w:rPr>
      </w:pPr>
      <w:r w:rsidRPr="00F96B7A">
        <w:rPr>
          <w:highlight w:val="white"/>
        </w:rPr>
        <w:t xml:space="preserve">          break;</w:t>
      </w:r>
    </w:p>
    <w:p w14:paraId="12191501" w14:textId="77777777" w:rsidR="00F96B7A" w:rsidRPr="00F96B7A" w:rsidRDefault="00F96B7A" w:rsidP="00F96B7A">
      <w:pPr>
        <w:pStyle w:val="Code"/>
        <w:rPr>
          <w:highlight w:val="white"/>
        </w:rPr>
      </w:pPr>
    </w:p>
    <w:p w14:paraId="67479450" w14:textId="77777777" w:rsidR="00F96B7A" w:rsidRPr="00F96B7A" w:rsidRDefault="00F96B7A" w:rsidP="00F96B7A">
      <w:pPr>
        <w:pStyle w:val="Code"/>
        <w:rPr>
          <w:highlight w:val="white"/>
        </w:rPr>
      </w:pPr>
      <w:r w:rsidRPr="00F96B7A">
        <w:rPr>
          <w:highlight w:val="white"/>
        </w:rPr>
        <w:t xml:space="preserve">        case 'x':</w:t>
      </w:r>
    </w:p>
    <w:p w14:paraId="0A3CCFD9" w14:textId="77777777" w:rsidR="007C7CEF" w:rsidRDefault="00F96B7A" w:rsidP="00F96B7A">
      <w:pPr>
        <w:pStyle w:val="Code"/>
        <w:rPr>
          <w:highlight w:val="white"/>
        </w:rPr>
      </w:pPr>
      <w:r w:rsidRPr="00F96B7A">
        <w:rPr>
          <w:highlight w:val="white"/>
        </w:rPr>
        <w:t xml:space="preserve">          sprintf(add, "%04d-%02d-%02d", 1900 + tp-&gt;tm_year,</w:t>
      </w:r>
    </w:p>
    <w:p w14:paraId="4011AFCF" w14:textId="2C94B4F7"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mon + 1, tp-&gt;tm_mday);</w:t>
      </w:r>
    </w:p>
    <w:p w14:paraId="01925D83" w14:textId="77777777" w:rsidR="00F96B7A" w:rsidRPr="00F96B7A" w:rsidRDefault="00F96B7A" w:rsidP="00F96B7A">
      <w:pPr>
        <w:pStyle w:val="Code"/>
        <w:rPr>
          <w:highlight w:val="white"/>
        </w:rPr>
      </w:pPr>
      <w:r w:rsidRPr="00F96B7A">
        <w:rPr>
          <w:highlight w:val="white"/>
        </w:rPr>
        <w:t xml:space="preserve">          break;</w:t>
      </w:r>
    </w:p>
    <w:p w14:paraId="671A1EBD" w14:textId="77777777" w:rsidR="00F96B7A" w:rsidRPr="00F96B7A" w:rsidRDefault="00F96B7A" w:rsidP="00F96B7A">
      <w:pPr>
        <w:pStyle w:val="Code"/>
        <w:rPr>
          <w:highlight w:val="white"/>
        </w:rPr>
      </w:pPr>
    </w:p>
    <w:p w14:paraId="701A22AF" w14:textId="77777777" w:rsidR="00F96B7A" w:rsidRPr="00F96B7A" w:rsidRDefault="00F96B7A" w:rsidP="00F96B7A">
      <w:pPr>
        <w:pStyle w:val="Code"/>
        <w:rPr>
          <w:highlight w:val="white"/>
        </w:rPr>
      </w:pPr>
      <w:r w:rsidRPr="00F96B7A">
        <w:rPr>
          <w:highlight w:val="white"/>
        </w:rPr>
        <w:t xml:space="preserve">        case 'X':</w:t>
      </w:r>
    </w:p>
    <w:p w14:paraId="35B179B4" w14:textId="77777777" w:rsidR="00F96B7A" w:rsidRPr="00F96B7A" w:rsidRDefault="00F96B7A" w:rsidP="00F96B7A">
      <w:pPr>
        <w:pStyle w:val="Code"/>
        <w:rPr>
          <w:highlight w:val="white"/>
        </w:rPr>
      </w:pPr>
      <w:r w:rsidRPr="00F96B7A">
        <w:rPr>
          <w:highlight w:val="white"/>
        </w:rPr>
        <w:t xml:space="preserve">          sprintf(add, "%02d:%02d:%02d", tp-&gt;tm_hour, tp-&gt;tm_min, tp-&gt;tm_sec); </w:t>
      </w:r>
    </w:p>
    <w:p w14:paraId="7496B80B" w14:textId="77777777" w:rsidR="00F96B7A" w:rsidRPr="00F96B7A" w:rsidRDefault="00F96B7A" w:rsidP="00F96B7A">
      <w:pPr>
        <w:pStyle w:val="Code"/>
        <w:rPr>
          <w:highlight w:val="white"/>
        </w:rPr>
      </w:pPr>
      <w:r w:rsidRPr="00F96B7A">
        <w:rPr>
          <w:highlight w:val="white"/>
        </w:rPr>
        <w:t xml:space="preserve">          break;</w:t>
      </w:r>
    </w:p>
    <w:p w14:paraId="551F6D0A" w14:textId="77777777" w:rsidR="00F96B7A" w:rsidRPr="00F96B7A" w:rsidRDefault="00F96B7A" w:rsidP="00F96B7A">
      <w:pPr>
        <w:pStyle w:val="Code"/>
        <w:rPr>
          <w:highlight w:val="white"/>
        </w:rPr>
      </w:pPr>
    </w:p>
    <w:p w14:paraId="31A6F9F7" w14:textId="77777777" w:rsidR="00F96B7A" w:rsidRPr="00F96B7A" w:rsidRDefault="00F96B7A" w:rsidP="00F96B7A">
      <w:pPr>
        <w:pStyle w:val="Code"/>
        <w:rPr>
          <w:highlight w:val="white"/>
        </w:rPr>
      </w:pPr>
      <w:r w:rsidRPr="00F96B7A">
        <w:rPr>
          <w:highlight w:val="white"/>
        </w:rPr>
        <w:t xml:space="preserve">        case 'y':</w:t>
      </w:r>
    </w:p>
    <w:p w14:paraId="6DD050B2" w14:textId="77777777" w:rsidR="00F96B7A" w:rsidRPr="00F96B7A" w:rsidRDefault="00F96B7A" w:rsidP="00F96B7A">
      <w:pPr>
        <w:pStyle w:val="Code"/>
        <w:rPr>
          <w:highlight w:val="white"/>
        </w:rPr>
      </w:pPr>
      <w:r w:rsidRPr="00F96B7A">
        <w:rPr>
          <w:highlight w:val="white"/>
        </w:rPr>
        <w:t xml:space="preserve">          sprintf(add, "%02d", tp-&gt;tm_year % 100);</w:t>
      </w:r>
    </w:p>
    <w:p w14:paraId="6BB49FF1" w14:textId="77777777" w:rsidR="00F96B7A" w:rsidRPr="00F96B7A" w:rsidRDefault="00F96B7A" w:rsidP="00F96B7A">
      <w:pPr>
        <w:pStyle w:val="Code"/>
        <w:rPr>
          <w:highlight w:val="white"/>
        </w:rPr>
      </w:pPr>
      <w:r w:rsidRPr="00F96B7A">
        <w:rPr>
          <w:highlight w:val="white"/>
        </w:rPr>
        <w:t xml:space="preserve">          break;</w:t>
      </w:r>
    </w:p>
    <w:p w14:paraId="0B68D452" w14:textId="77777777" w:rsidR="00F96B7A" w:rsidRPr="00F96B7A" w:rsidRDefault="00F96B7A" w:rsidP="00F96B7A">
      <w:pPr>
        <w:pStyle w:val="Code"/>
        <w:rPr>
          <w:highlight w:val="white"/>
        </w:rPr>
      </w:pPr>
    </w:p>
    <w:p w14:paraId="4FA5F354" w14:textId="77777777" w:rsidR="00F96B7A" w:rsidRPr="00F96B7A" w:rsidRDefault="00F96B7A" w:rsidP="00F96B7A">
      <w:pPr>
        <w:pStyle w:val="Code"/>
        <w:rPr>
          <w:highlight w:val="white"/>
        </w:rPr>
      </w:pPr>
      <w:r w:rsidRPr="00F96B7A">
        <w:rPr>
          <w:highlight w:val="white"/>
        </w:rPr>
        <w:t xml:space="preserve">        case 'Y':</w:t>
      </w:r>
    </w:p>
    <w:p w14:paraId="2C74B76E" w14:textId="77777777" w:rsidR="00F96B7A" w:rsidRPr="00F96B7A" w:rsidRDefault="00F96B7A" w:rsidP="00F96B7A">
      <w:pPr>
        <w:pStyle w:val="Code"/>
        <w:rPr>
          <w:highlight w:val="white"/>
        </w:rPr>
      </w:pPr>
      <w:r w:rsidRPr="00F96B7A">
        <w:rPr>
          <w:highlight w:val="white"/>
        </w:rPr>
        <w:t xml:space="preserve">          sprintf(add, "%04d", 1900 + tp-&gt;tm_year);</w:t>
      </w:r>
    </w:p>
    <w:p w14:paraId="14ADCF9B" w14:textId="77777777" w:rsidR="00F96B7A" w:rsidRPr="00F96B7A" w:rsidRDefault="00F96B7A" w:rsidP="00F96B7A">
      <w:pPr>
        <w:pStyle w:val="Code"/>
        <w:rPr>
          <w:highlight w:val="white"/>
        </w:rPr>
      </w:pPr>
      <w:r w:rsidRPr="00F96B7A">
        <w:rPr>
          <w:highlight w:val="white"/>
        </w:rPr>
        <w:t xml:space="preserve">          break;</w:t>
      </w:r>
    </w:p>
    <w:p w14:paraId="6B021C36" w14:textId="77777777" w:rsidR="00F96B7A" w:rsidRPr="00F96B7A" w:rsidRDefault="00F96B7A" w:rsidP="00F96B7A">
      <w:pPr>
        <w:pStyle w:val="Code"/>
        <w:rPr>
          <w:highlight w:val="white"/>
        </w:rPr>
      </w:pPr>
    </w:p>
    <w:p w14:paraId="4B013894" w14:textId="77777777" w:rsidR="00F96B7A" w:rsidRPr="00F96B7A" w:rsidRDefault="00F96B7A" w:rsidP="00F96B7A">
      <w:pPr>
        <w:pStyle w:val="Code"/>
        <w:rPr>
          <w:highlight w:val="white"/>
        </w:rPr>
      </w:pPr>
      <w:r w:rsidRPr="00F96B7A">
        <w:rPr>
          <w:highlight w:val="white"/>
        </w:rPr>
        <w:t xml:space="preserve">        case 'Z':</w:t>
      </w:r>
    </w:p>
    <w:p w14:paraId="08E47470" w14:textId="77777777" w:rsidR="00F96B7A" w:rsidRPr="00F96B7A" w:rsidRDefault="00F96B7A" w:rsidP="00F96B7A">
      <w:pPr>
        <w:pStyle w:val="Code"/>
        <w:rPr>
          <w:highlight w:val="white"/>
        </w:rPr>
      </w:pPr>
      <w:r w:rsidRPr="00F96B7A">
        <w:rPr>
          <w:highlight w:val="white"/>
        </w:rPr>
        <w:t xml:space="preserve">          strcpy(add, "");</w:t>
      </w:r>
    </w:p>
    <w:p w14:paraId="3F53AB07" w14:textId="77777777" w:rsidR="00F96B7A" w:rsidRPr="00F96B7A" w:rsidRDefault="00F96B7A" w:rsidP="00F96B7A">
      <w:pPr>
        <w:pStyle w:val="Code"/>
        <w:rPr>
          <w:highlight w:val="white"/>
        </w:rPr>
      </w:pPr>
      <w:r w:rsidRPr="00F96B7A">
        <w:rPr>
          <w:highlight w:val="white"/>
        </w:rPr>
        <w:t xml:space="preserve">          break;</w:t>
      </w:r>
    </w:p>
    <w:p w14:paraId="07D50A2E" w14:textId="77777777" w:rsidR="00F96B7A" w:rsidRPr="00F96B7A" w:rsidRDefault="00F96B7A" w:rsidP="00F96B7A">
      <w:pPr>
        <w:pStyle w:val="Code"/>
        <w:rPr>
          <w:highlight w:val="white"/>
        </w:rPr>
      </w:pPr>
    </w:p>
    <w:p w14:paraId="12F44A00" w14:textId="77777777" w:rsidR="00F96B7A" w:rsidRPr="00F96B7A" w:rsidRDefault="00F96B7A" w:rsidP="00F96B7A">
      <w:pPr>
        <w:pStyle w:val="Code"/>
        <w:rPr>
          <w:highlight w:val="white"/>
        </w:rPr>
      </w:pPr>
      <w:r w:rsidRPr="00F96B7A">
        <w:rPr>
          <w:highlight w:val="white"/>
        </w:rPr>
        <w:t xml:space="preserve">        case '%':</w:t>
      </w:r>
    </w:p>
    <w:p w14:paraId="40C799D2" w14:textId="77777777" w:rsidR="00F96B7A" w:rsidRPr="00F96B7A" w:rsidRDefault="00F96B7A" w:rsidP="00F96B7A">
      <w:pPr>
        <w:pStyle w:val="Code"/>
        <w:rPr>
          <w:highlight w:val="white"/>
        </w:rPr>
      </w:pPr>
      <w:r w:rsidRPr="00F96B7A">
        <w:rPr>
          <w:highlight w:val="white"/>
        </w:rPr>
        <w:t xml:space="preserve">          strcpy(add, "%");</w:t>
      </w:r>
    </w:p>
    <w:p w14:paraId="4464F37E" w14:textId="77777777" w:rsidR="00F96B7A" w:rsidRPr="00F96B7A" w:rsidRDefault="00F96B7A" w:rsidP="00F96B7A">
      <w:pPr>
        <w:pStyle w:val="Code"/>
        <w:rPr>
          <w:highlight w:val="white"/>
        </w:rPr>
      </w:pPr>
      <w:r w:rsidRPr="00F96B7A">
        <w:rPr>
          <w:highlight w:val="white"/>
        </w:rPr>
        <w:t xml:space="preserve">      }</w:t>
      </w:r>
    </w:p>
    <w:p w14:paraId="6FDDF952" w14:textId="77777777" w:rsidR="00F96B7A" w:rsidRPr="00F96B7A" w:rsidRDefault="00F96B7A" w:rsidP="00F96B7A">
      <w:pPr>
        <w:pStyle w:val="Code"/>
        <w:rPr>
          <w:highlight w:val="white"/>
        </w:rPr>
      </w:pPr>
      <w:r w:rsidRPr="00F96B7A">
        <w:rPr>
          <w:highlight w:val="white"/>
        </w:rPr>
        <w:t xml:space="preserve">    }</w:t>
      </w:r>
    </w:p>
    <w:p w14:paraId="31B2A2BF" w14:textId="77777777" w:rsidR="00F96B7A" w:rsidRPr="00F96B7A" w:rsidRDefault="00F96B7A" w:rsidP="00F96B7A">
      <w:pPr>
        <w:pStyle w:val="Code"/>
        <w:rPr>
          <w:highlight w:val="white"/>
        </w:rPr>
      </w:pPr>
      <w:r w:rsidRPr="00F96B7A">
        <w:rPr>
          <w:highlight w:val="white"/>
        </w:rPr>
        <w:t xml:space="preserve">    else {</w:t>
      </w:r>
    </w:p>
    <w:p w14:paraId="2D1A38DA" w14:textId="77777777" w:rsidR="00F96B7A" w:rsidRPr="00F96B7A" w:rsidRDefault="00F96B7A" w:rsidP="00F96B7A">
      <w:pPr>
        <w:pStyle w:val="Code"/>
        <w:rPr>
          <w:highlight w:val="white"/>
        </w:rPr>
      </w:pPr>
      <w:r w:rsidRPr="00F96B7A">
        <w:rPr>
          <w:highlight w:val="white"/>
        </w:rPr>
        <w:t xml:space="preserve">      add[0] = fmt[index];</w:t>
      </w:r>
    </w:p>
    <w:p w14:paraId="6203D743" w14:textId="77777777" w:rsidR="00F96B7A" w:rsidRPr="00F96B7A" w:rsidRDefault="00F96B7A" w:rsidP="00F96B7A">
      <w:pPr>
        <w:pStyle w:val="Code"/>
        <w:rPr>
          <w:highlight w:val="white"/>
        </w:rPr>
      </w:pPr>
      <w:r w:rsidRPr="00F96B7A">
        <w:rPr>
          <w:highlight w:val="white"/>
        </w:rPr>
        <w:t xml:space="preserve">      add[1] = '\0';</w:t>
      </w:r>
    </w:p>
    <w:p w14:paraId="48661DE6" w14:textId="77777777" w:rsidR="00F96B7A" w:rsidRPr="00F96B7A" w:rsidRDefault="00F96B7A" w:rsidP="00F96B7A">
      <w:pPr>
        <w:pStyle w:val="Code"/>
        <w:rPr>
          <w:highlight w:val="white"/>
        </w:rPr>
      </w:pPr>
      <w:r w:rsidRPr="00F96B7A">
        <w:rPr>
          <w:highlight w:val="white"/>
        </w:rPr>
        <w:t xml:space="preserve">    }</w:t>
      </w:r>
    </w:p>
    <w:p w14:paraId="1095E45D" w14:textId="77777777" w:rsidR="00F96B7A" w:rsidRPr="00F96B7A" w:rsidRDefault="00F96B7A" w:rsidP="00F96B7A">
      <w:pPr>
        <w:pStyle w:val="Code"/>
        <w:rPr>
          <w:highlight w:val="white"/>
        </w:rPr>
      </w:pPr>
    </w:p>
    <w:p w14:paraId="61667529" w14:textId="77777777" w:rsidR="00F96B7A" w:rsidRPr="00F96B7A" w:rsidRDefault="00F96B7A" w:rsidP="00F96B7A">
      <w:pPr>
        <w:pStyle w:val="Code"/>
        <w:rPr>
          <w:highlight w:val="white"/>
        </w:rPr>
      </w:pPr>
      <w:r w:rsidRPr="00F96B7A">
        <w:rPr>
          <w:highlight w:val="white"/>
        </w:rPr>
        <w:t xml:space="preserve">    if ((strlen(s) + strlen(add)) &lt; smax) {</w:t>
      </w:r>
    </w:p>
    <w:p w14:paraId="32A99AA2" w14:textId="77777777" w:rsidR="00F96B7A" w:rsidRPr="00F96B7A" w:rsidRDefault="00F96B7A" w:rsidP="00F96B7A">
      <w:pPr>
        <w:pStyle w:val="Code"/>
        <w:rPr>
          <w:highlight w:val="white"/>
        </w:rPr>
      </w:pPr>
      <w:r w:rsidRPr="00F96B7A">
        <w:rPr>
          <w:highlight w:val="white"/>
        </w:rPr>
        <w:t xml:space="preserve">      strcat(s, add);</w:t>
      </w:r>
    </w:p>
    <w:p w14:paraId="2F9E128B" w14:textId="77777777" w:rsidR="00F96B7A" w:rsidRPr="00F96B7A" w:rsidRDefault="00F96B7A" w:rsidP="00F96B7A">
      <w:pPr>
        <w:pStyle w:val="Code"/>
        <w:rPr>
          <w:highlight w:val="white"/>
        </w:rPr>
      </w:pPr>
      <w:r w:rsidRPr="00F96B7A">
        <w:rPr>
          <w:highlight w:val="white"/>
        </w:rPr>
        <w:t xml:space="preserve">    }</w:t>
      </w:r>
    </w:p>
    <w:p w14:paraId="5E3A223B" w14:textId="77777777" w:rsidR="00F96B7A" w:rsidRPr="00F96B7A" w:rsidRDefault="00F96B7A" w:rsidP="00F96B7A">
      <w:pPr>
        <w:pStyle w:val="Code"/>
        <w:rPr>
          <w:highlight w:val="white"/>
        </w:rPr>
      </w:pPr>
      <w:r w:rsidRPr="00F96B7A">
        <w:rPr>
          <w:highlight w:val="white"/>
        </w:rPr>
        <w:t xml:space="preserve">    else {</w:t>
      </w:r>
    </w:p>
    <w:p w14:paraId="77401310" w14:textId="77777777" w:rsidR="00F96B7A" w:rsidRPr="00F96B7A" w:rsidRDefault="00F96B7A" w:rsidP="00F96B7A">
      <w:pPr>
        <w:pStyle w:val="Code"/>
        <w:rPr>
          <w:highlight w:val="white"/>
        </w:rPr>
      </w:pPr>
      <w:r w:rsidRPr="00F96B7A">
        <w:rPr>
          <w:highlight w:val="white"/>
        </w:rPr>
        <w:t xml:space="preserve">      break;</w:t>
      </w:r>
    </w:p>
    <w:p w14:paraId="702840A6" w14:textId="77777777" w:rsidR="00F96B7A" w:rsidRPr="00F96B7A" w:rsidRDefault="00F96B7A" w:rsidP="00F96B7A">
      <w:pPr>
        <w:pStyle w:val="Code"/>
        <w:rPr>
          <w:highlight w:val="white"/>
        </w:rPr>
      </w:pPr>
      <w:r w:rsidRPr="00F96B7A">
        <w:rPr>
          <w:highlight w:val="white"/>
        </w:rPr>
        <w:lastRenderedPageBreak/>
        <w:t xml:space="preserve">    }</w:t>
      </w:r>
    </w:p>
    <w:p w14:paraId="5345199D" w14:textId="77777777" w:rsidR="00F96B7A" w:rsidRPr="00F96B7A" w:rsidRDefault="00F96B7A" w:rsidP="00F96B7A">
      <w:pPr>
        <w:pStyle w:val="Code"/>
        <w:rPr>
          <w:highlight w:val="white"/>
        </w:rPr>
      </w:pPr>
      <w:r w:rsidRPr="00F96B7A">
        <w:rPr>
          <w:highlight w:val="white"/>
        </w:rPr>
        <w:t xml:space="preserve">  }</w:t>
      </w:r>
    </w:p>
    <w:p w14:paraId="1CF478E0" w14:textId="77777777" w:rsidR="00F96B7A" w:rsidRPr="00F96B7A" w:rsidRDefault="00F96B7A" w:rsidP="00F96B7A">
      <w:pPr>
        <w:pStyle w:val="Code"/>
        <w:rPr>
          <w:highlight w:val="white"/>
        </w:rPr>
      </w:pPr>
    </w:p>
    <w:p w14:paraId="69CDDEDF" w14:textId="77777777" w:rsidR="00F96B7A" w:rsidRPr="00F96B7A" w:rsidRDefault="00F96B7A" w:rsidP="00F96B7A">
      <w:pPr>
        <w:pStyle w:val="Code"/>
        <w:rPr>
          <w:highlight w:val="white"/>
        </w:rPr>
      </w:pPr>
      <w:r w:rsidRPr="00F96B7A">
        <w:rPr>
          <w:highlight w:val="white"/>
        </w:rPr>
        <w:t xml:space="preserve">  return strlen(s);</w:t>
      </w:r>
    </w:p>
    <w:p w14:paraId="1816914D" w14:textId="77777777" w:rsidR="00F96B7A" w:rsidRPr="00F96B7A" w:rsidRDefault="00F96B7A" w:rsidP="00F96B7A">
      <w:pPr>
        <w:pStyle w:val="Code"/>
      </w:pPr>
      <w:r w:rsidRPr="00F96B7A">
        <w:rPr>
          <w:highlight w:val="white"/>
        </w:rPr>
        <w:t>}</w:t>
      </w:r>
    </w:p>
    <w:p w14:paraId="091577D2" w14:textId="007809A4" w:rsidR="005B1C6D" w:rsidRPr="00D822A3" w:rsidRDefault="005B1C6D" w:rsidP="00F96B7A">
      <w:pPr>
        <w:pStyle w:val="Appendix"/>
      </w:pPr>
      <w:r w:rsidRPr="00D822A3">
        <w:lastRenderedPageBreak/>
        <w:t>The Preprocessor</w:t>
      </w:r>
      <w:bookmarkEnd w:id="482"/>
      <w:bookmarkEnd w:id="483"/>
    </w:p>
    <w:p w14:paraId="17A25FF3" w14:textId="6941EA95" w:rsidR="005B1C6D" w:rsidRPr="00D822A3" w:rsidRDefault="00110A2B" w:rsidP="005B1C6D">
      <w:pPr>
        <w:rPr>
          <w:lang w:val="en-GB"/>
        </w:rPr>
      </w:pPr>
      <w:r>
        <w:rPr>
          <w:lang w:val="en-GB"/>
        </w:rPr>
        <w:t xml:space="preserve">The preprocessor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preprocessor</w:t>
      </w:r>
      <w:r w:rsidR="00CA196F">
        <w:rPr>
          <w:lang w:val="en-GB"/>
        </w:rPr>
        <w:t>.</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The Pre</w:t>
      </w:r>
      <w:r w:rsidR="00921465" w:rsidRPr="00D822A3">
        <w:rPr>
          <w:lang w:val="en-GB"/>
        </w:rPr>
        <w:t xml:space="preserve">processor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lastRenderedPageBreak/>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preprocessor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The Preprocessor</w:t>
      </w:r>
      <w:bookmarkEnd w:id="492"/>
    </w:p>
    <w:p w14:paraId="522F4117" w14:textId="77777777" w:rsidR="005B678D" w:rsidRPr="00D822A3" w:rsidRDefault="005B678D" w:rsidP="005B678D">
      <w:pPr>
        <w:rPr>
          <w:lang w:val="en-GB"/>
        </w:rPr>
      </w:pPr>
      <w:r w:rsidRPr="00D822A3">
        <w:rPr>
          <w:lang w:val="en-GB"/>
        </w:rPr>
        <w:t>The preprocessor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7C623DA5" w14:textId="77777777" w:rsidR="005B678D" w:rsidRPr="00D822A3" w:rsidRDefault="005B678D" w:rsidP="005B678D">
      <w:pPr>
        <w:rPr>
          <w:lang w:val="en-GB"/>
        </w:rPr>
      </w:pPr>
      <w:r w:rsidRPr="00D822A3">
        <w:rPr>
          <w:lang w:val="en-GB"/>
        </w:rPr>
        <w:lastRenderedPageBreak/>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r w:rsidRPr="00D822A3">
        <w:lastRenderedPageBreak/>
        <w:t>GPPG and GPLEX</w:t>
      </w:r>
      <w:bookmarkEnd w:id="505"/>
      <w:bookmarkEnd w:id="510"/>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r w:rsidRPr="00D822A3">
        <w:rPr>
          <w:lang w:val="en-GB"/>
        </w:rPr>
        <w:t>GPPG</w:t>
      </w:r>
      <w:bookmarkEnd w:id="513"/>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r w:rsidRPr="00D822A3">
        <w:rPr>
          <w:lang w:val="en-GB"/>
        </w:rPr>
        <w:lastRenderedPageBreak/>
        <w:t>JPlex</w:t>
      </w:r>
      <w:bookmarkEnd w:id="514"/>
      <w:bookmarkEnd w:id="515"/>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57795" w:rsidRPr="003F7CF1" w:rsidRDefault="0075779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57795" w:rsidRPr="003F7CF1" w:rsidRDefault="00757795"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57795" w:rsidRPr="003F7CF1" w:rsidRDefault="00757795"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757795" w:rsidRPr="003F7CF1" w:rsidRDefault="0075779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57795" w:rsidRPr="003F7CF1" w:rsidRDefault="00757795"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757795" w:rsidRPr="003F7CF1" w:rsidRDefault="00757795"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57795" w:rsidRPr="003F7CF1" w:rsidRDefault="0075779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57795" w:rsidRPr="003F7CF1" w:rsidRDefault="00757795"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57795" w:rsidRPr="003F7CF1" w:rsidRDefault="0075779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57795" w:rsidRPr="003F7CF1" w:rsidRDefault="00757795"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57795" w:rsidRPr="003F7CF1" w:rsidRDefault="00757795"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57795" w:rsidRPr="003F7CF1" w:rsidRDefault="00757795"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757795" w:rsidRPr="003F7CF1" w:rsidRDefault="0075779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57795" w:rsidRPr="003F7CF1" w:rsidRDefault="00757795"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757795" w:rsidRPr="003F7CF1" w:rsidRDefault="00757795"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57795" w:rsidRPr="003F7CF1" w:rsidRDefault="00757795"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57795" w:rsidRPr="003F7CF1" w:rsidRDefault="00757795"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57795" w:rsidRPr="003F7CF1" w:rsidRDefault="0075779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57795" w:rsidRPr="003F7CF1" w:rsidRDefault="0075779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57795" w:rsidRPr="003F7CF1" w:rsidRDefault="00757795"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57795" w:rsidRPr="003F7CF1" w:rsidRDefault="00757795"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57795" w:rsidRPr="003F7CF1" w:rsidRDefault="00757795"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57795" w:rsidRPr="003F7CF1" w:rsidRDefault="00757795"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57795" w:rsidRPr="003F7CF1" w:rsidRDefault="0075779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57795" w:rsidRPr="003F7CF1" w:rsidRDefault="0075779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57795" w:rsidRPr="003F7CF1" w:rsidRDefault="0075779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57795" w:rsidRPr="003F7CF1" w:rsidRDefault="00757795"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57795" w:rsidRPr="003F7CF1" w:rsidRDefault="00757795"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57795" w:rsidRPr="003F7CF1" w:rsidRDefault="00757795"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57795" w:rsidRPr="003F7CF1" w:rsidRDefault="00757795"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57795" w:rsidRPr="003F7CF1" w:rsidRDefault="00757795"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57795" w:rsidRPr="003F7CF1" w:rsidRDefault="00757795"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57795" w:rsidRPr="003F7CF1" w:rsidRDefault="00757795"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57795" w:rsidRPr="003F7CF1" w:rsidRDefault="0075779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lastRenderedPageBreak/>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57795" w:rsidRPr="003F7CF1" w:rsidRDefault="0075779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757795" w:rsidRPr="003F7CF1" w:rsidRDefault="00757795"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57795" w:rsidRPr="003F7CF1" w:rsidRDefault="00757795"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57795" w:rsidRPr="003F7CF1" w:rsidRDefault="0075779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57795" w:rsidRPr="003F7CF1" w:rsidRDefault="0075779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57795" w:rsidRPr="003F7CF1" w:rsidRDefault="0075779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57795" w:rsidRPr="003F7CF1" w:rsidRDefault="0075779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57795" w:rsidRPr="003F7CF1" w:rsidRDefault="00757795"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57795" w:rsidRPr="003F7CF1" w:rsidRDefault="0075779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57795" w:rsidRPr="003F7CF1" w:rsidRDefault="00757795"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57795" w:rsidRPr="003F7CF1" w:rsidRDefault="00757795"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57795" w:rsidRPr="003F7CF1" w:rsidRDefault="00757795"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57795" w:rsidRPr="003F7CF1" w:rsidRDefault="0075779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57795" w:rsidRPr="003F7CF1" w:rsidRDefault="0075779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57795" w:rsidRPr="003F7CF1" w:rsidRDefault="0075779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57795" w:rsidRPr="003F7CF1" w:rsidRDefault="0075779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57795" w:rsidRPr="003F7CF1" w:rsidRDefault="0075779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57795" w:rsidRPr="003F7CF1" w:rsidRDefault="0075779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57795" w:rsidRPr="003F7CF1" w:rsidRDefault="0075779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57795" w:rsidRPr="003F7CF1" w:rsidRDefault="0075779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57795" w:rsidRPr="003F7CF1" w:rsidRDefault="0075779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57795" w:rsidRPr="003F7CF1" w:rsidRDefault="0075779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57795" w:rsidRPr="003F7CF1" w:rsidRDefault="0075779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57795" w:rsidRPr="003F7CF1" w:rsidRDefault="0075779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57795" w:rsidRPr="003F7CF1" w:rsidRDefault="0075779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57795" w:rsidRPr="003F7CF1" w:rsidRDefault="00757795"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57795" w:rsidRPr="003F7CF1" w:rsidRDefault="0075779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57795" w:rsidRPr="003F7CF1" w:rsidRDefault="0075779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57795" w:rsidRPr="003F7CF1" w:rsidRDefault="0075779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57795" w:rsidRPr="003F7CF1" w:rsidRDefault="00757795"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57795" w:rsidRPr="003F7CF1" w:rsidRDefault="00757795"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57795" w:rsidRPr="003F7CF1" w:rsidRDefault="00757795"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57795" w:rsidRPr="003F7CF1" w:rsidRDefault="00757795"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57795" w:rsidRPr="003F7CF1" w:rsidRDefault="00757795"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57795" w:rsidRPr="003F7CF1" w:rsidRDefault="00757795"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57795" w:rsidRPr="003F7CF1" w:rsidRDefault="00757795"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57795" w:rsidRPr="003F7CF1" w:rsidRDefault="00757795"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57795" w:rsidRPr="003F7CF1" w:rsidRDefault="00757795"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57795" w:rsidRPr="003F7CF1" w:rsidRDefault="00757795"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57795" w:rsidRPr="003F7CF1" w:rsidRDefault="00757795"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57795" w:rsidRPr="003F7CF1" w:rsidRDefault="00757795"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57795" w:rsidRPr="003F7CF1" w:rsidRDefault="00757795"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57795" w:rsidRPr="003F7CF1" w:rsidRDefault="00757795"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57795" w:rsidRPr="003F7CF1" w:rsidRDefault="00757795"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57795" w:rsidRPr="003F7CF1" w:rsidRDefault="00757795"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57795" w:rsidRPr="003F7CF1" w:rsidRDefault="00757795"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57795" w:rsidRPr="003F7CF1" w:rsidRDefault="00757795"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57795" w:rsidRPr="003F7CF1" w:rsidRDefault="00757795"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57795" w:rsidRPr="003F7CF1" w:rsidRDefault="00757795"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57795" w:rsidRPr="003F7CF1" w:rsidRDefault="00757795"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57795" w:rsidRPr="003F7CF1" w:rsidRDefault="00757795"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57795" w:rsidRPr="003F7CF1" w:rsidRDefault="00757795"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57795" w:rsidRPr="003F7CF1" w:rsidRDefault="00757795"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57795" w:rsidRPr="003F7CF1" w:rsidRDefault="00757795"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57795" w:rsidRPr="003F7CF1" w:rsidRDefault="00757795"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57795" w:rsidRPr="003F7CF1" w:rsidRDefault="00757795"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57795" w:rsidRPr="003F7CF1" w:rsidRDefault="00757795"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57795" w:rsidRPr="003F7CF1" w:rsidRDefault="0075779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57795" w:rsidRPr="003F7CF1" w:rsidRDefault="00757795"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57795" w:rsidRPr="003F7CF1" w:rsidRDefault="00757795"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57795" w:rsidRPr="003F7CF1" w:rsidRDefault="00757795"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57795" w:rsidRPr="003F7CF1" w:rsidRDefault="00757795"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57795" w:rsidRPr="003F7CF1" w:rsidRDefault="00757795"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57795" w:rsidRPr="003F7CF1" w:rsidRDefault="00757795"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57795" w:rsidRPr="003F7CF1" w:rsidRDefault="00757795"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57795" w:rsidRPr="003F7CF1" w:rsidRDefault="00757795"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57795" w:rsidRPr="003F7CF1" w:rsidRDefault="00757795"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57795" w:rsidRPr="003F7CF1" w:rsidRDefault="00757795"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57795" w:rsidRPr="003F7CF1" w:rsidRDefault="0075779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57795" w:rsidRPr="003F7CF1" w:rsidRDefault="0075779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57795" w:rsidRPr="003F7CF1" w:rsidRDefault="00757795"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57795" w:rsidRPr="003F7CF1" w:rsidRDefault="00757795"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57795" w:rsidRPr="003F7CF1" w:rsidRDefault="00757795"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57795" w:rsidRPr="003F7CF1" w:rsidRDefault="00757795"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57795" w:rsidRPr="003F7CF1" w:rsidRDefault="00757795"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57795" w:rsidRPr="003F7CF1" w:rsidRDefault="00757795"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57795" w:rsidRPr="003F7CF1" w:rsidRDefault="0075779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57795" w:rsidRPr="003F7CF1" w:rsidRDefault="0075779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57795" w:rsidRPr="003F7CF1" w:rsidRDefault="0075779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57795" w:rsidRPr="003F7CF1" w:rsidRDefault="00757795"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57795" w:rsidRPr="003F7CF1" w:rsidRDefault="00757795"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57795" w:rsidRPr="003F7CF1" w:rsidRDefault="00757795"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57795" w:rsidRPr="003F7CF1" w:rsidRDefault="00757795"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57795" w:rsidRPr="003F7CF1" w:rsidRDefault="00757795"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57795" w:rsidRPr="003F7CF1" w:rsidRDefault="00757795"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57795" w:rsidRPr="003F7CF1" w:rsidRDefault="00757795"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57795" w:rsidRPr="003F7CF1" w:rsidRDefault="00757795"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57795" w:rsidRPr="003F7CF1" w:rsidRDefault="00757795"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57795" w:rsidRPr="003F7CF1" w:rsidRDefault="00757795"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57795" w:rsidRPr="003F7CF1" w:rsidRDefault="00757795"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57795" w:rsidRPr="003F7CF1" w:rsidRDefault="00757795"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57795" w:rsidRPr="003F7CF1" w:rsidRDefault="0075779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57795" w:rsidRPr="003F7CF1" w:rsidRDefault="0075779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57795" w:rsidRPr="003F7CF1" w:rsidRDefault="00757795"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57795" w:rsidRPr="003F7CF1" w:rsidRDefault="00757795"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57795" w:rsidRPr="003F7CF1" w:rsidRDefault="00757795"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57795" w:rsidRPr="003F7CF1" w:rsidRDefault="0075779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57795" w:rsidRPr="003F7CF1" w:rsidRDefault="00757795"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57795" w:rsidRPr="003F7CF1" w:rsidRDefault="00757795"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57795" w:rsidRPr="003F7CF1" w:rsidRDefault="0075779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57795" w:rsidRPr="003F7CF1" w:rsidRDefault="00757795"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57795" w:rsidRPr="003F7CF1" w:rsidRDefault="00757795"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57795" w:rsidRPr="003F7CF1" w:rsidRDefault="0075779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57795" w:rsidRPr="003F7CF1" w:rsidRDefault="0075779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57795" w:rsidRPr="003F7CF1" w:rsidRDefault="0075779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57795" w:rsidRPr="003F7CF1" w:rsidRDefault="00757795"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57795" w:rsidRPr="003F7CF1" w:rsidRDefault="00757795"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57795" w:rsidRPr="003F7CF1" w:rsidRDefault="00757795"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57795" w:rsidRPr="003F7CF1" w:rsidRDefault="00757795"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57795" w:rsidRPr="003F7CF1" w:rsidRDefault="00757795"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57795" w:rsidRPr="003F7CF1" w:rsidRDefault="00757795"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57795" w:rsidRPr="003F7CF1" w:rsidRDefault="00757795"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57795" w:rsidRPr="003F7CF1" w:rsidRDefault="0075779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57795" w:rsidRPr="003F7CF1" w:rsidRDefault="00757795"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57795" w:rsidRPr="003F7CF1" w:rsidRDefault="0075779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57795" w:rsidRPr="003F7CF1" w:rsidRDefault="0075779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57795" w:rsidRPr="003F7CF1" w:rsidRDefault="00757795"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57795" w:rsidRPr="003F7CF1" w:rsidRDefault="00757795"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57795" w:rsidRPr="003F7CF1" w:rsidRDefault="00757795"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57795" w:rsidRPr="003F7CF1" w:rsidRDefault="00757795"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57795" w:rsidRPr="003F7CF1" w:rsidRDefault="00757795"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57795" w:rsidRPr="003F7CF1" w:rsidRDefault="00757795"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57795" w:rsidRPr="003F7CF1" w:rsidRDefault="00757795"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57795" w:rsidRPr="003F7CF1" w:rsidRDefault="00757795"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57795" w:rsidRPr="003F7CF1" w:rsidRDefault="00757795"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57795" w:rsidRPr="003F7CF1" w:rsidRDefault="00757795"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57795" w:rsidRPr="003F7CF1" w:rsidRDefault="00757795"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57795" w:rsidRPr="003F7CF1" w:rsidRDefault="00757795"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57795" w:rsidRPr="003F7CF1" w:rsidRDefault="0075779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57795" w:rsidRPr="003F7CF1" w:rsidRDefault="0075779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57795" w:rsidRPr="003F7CF1" w:rsidRDefault="0075779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57795" w:rsidRPr="003F7CF1" w:rsidRDefault="0075779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57795" w:rsidRPr="003F7CF1" w:rsidRDefault="00757795"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57795" w:rsidRPr="003F7CF1" w:rsidRDefault="00757795"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57795" w:rsidRPr="003F7CF1" w:rsidRDefault="00757795"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57795" w:rsidRPr="003F7CF1" w:rsidRDefault="00757795"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57795" w:rsidRPr="003F7CF1" w:rsidRDefault="00757795"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57795" w:rsidRPr="003F7CF1" w:rsidRDefault="00757795"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57795" w:rsidRPr="003F7CF1" w:rsidRDefault="00757795"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57795" w:rsidRPr="003F7CF1" w:rsidRDefault="00757795"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57795" w:rsidRPr="003F7CF1" w:rsidRDefault="00757795"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57795" w:rsidRPr="003F7CF1" w:rsidRDefault="00757795"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57795" w:rsidRPr="003F7CF1" w:rsidRDefault="00757795"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57795" w:rsidRPr="003F7CF1" w:rsidRDefault="00757795"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57795" w:rsidRPr="003F7CF1" w:rsidRDefault="0075779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61583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57795" w:rsidRPr="003F7CF1" w:rsidRDefault="00757795"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57795" w:rsidRPr="003F7CF1" w:rsidRDefault="0075779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57795" w:rsidRPr="003F7CF1" w:rsidRDefault="0075779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57795" w:rsidRPr="003F7CF1" w:rsidRDefault="0075779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615837"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57795" w:rsidRPr="003F7CF1" w:rsidRDefault="00757795"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57795" w:rsidRPr="003F7CF1" w:rsidRDefault="00757795"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57795" w:rsidRPr="003F7CF1" w:rsidRDefault="00757795"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57795" w:rsidRPr="003F7CF1" w:rsidRDefault="00757795"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57795" w:rsidRPr="003F7CF1" w:rsidRDefault="00757795"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57795" w:rsidRPr="003F7CF1" w:rsidRDefault="00757795"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57795" w:rsidRPr="003F7CF1" w:rsidRDefault="00757795"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57795" w:rsidRPr="003F7CF1" w:rsidRDefault="00757795"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57795" w:rsidRPr="003F7CF1" w:rsidRDefault="00757795"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57795" w:rsidRPr="003F7CF1" w:rsidRDefault="0075779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57795" w:rsidRPr="003F7CF1" w:rsidRDefault="00757795"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57795" w:rsidRPr="003F7CF1" w:rsidRDefault="00757795"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57795" w:rsidRPr="003F7CF1" w:rsidRDefault="00757795"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57795" w:rsidRPr="003F7CF1" w:rsidRDefault="00757795"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57795" w:rsidRPr="003F7CF1" w:rsidRDefault="00757795"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57795" w:rsidRPr="003F7CF1" w:rsidRDefault="00757795"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57795" w:rsidRPr="003F7CF1" w:rsidRDefault="00757795"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57795" w:rsidRPr="003F7CF1" w:rsidRDefault="00757795"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57795" w:rsidRPr="003F7CF1" w:rsidRDefault="00757795"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57795" w:rsidRPr="003F7CF1" w:rsidRDefault="00757795"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57795" w:rsidRPr="003F7CF1" w:rsidRDefault="00757795"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57795" w:rsidRPr="003F7CF1" w:rsidRDefault="00757795"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6615832"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6615833"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57795" w:rsidRPr="003F7CF1" w:rsidRDefault="0075779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57795" w:rsidRPr="003F7CF1" w:rsidRDefault="00757795"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57795" w:rsidRPr="003F7CF1" w:rsidRDefault="0075779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57795" w:rsidRPr="003F7CF1" w:rsidRDefault="0075779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57795" w:rsidRPr="003F7CF1" w:rsidRDefault="00757795"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57795" w:rsidRPr="003F7CF1" w:rsidRDefault="0075779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57795" w:rsidRPr="003F7CF1" w:rsidRDefault="00757795"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57795" w:rsidRPr="003F7CF1" w:rsidRDefault="00757795"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57795" w:rsidRPr="003F7CF1" w:rsidRDefault="00757795"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57795" w:rsidRPr="003F7CF1" w:rsidRDefault="00757795"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57795" w:rsidRPr="003F7CF1" w:rsidRDefault="00757795"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57795" w:rsidRPr="003F7CF1" w:rsidRDefault="00757795"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57795" w:rsidRPr="003F7CF1" w:rsidRDefault="00757795"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57795" w:rsidRPr="003F7CF1" w:rsidRDefault="0075779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57795" w:rsidRPr="003F7CF1" w:rsidRDefault="00757795"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57795" w:rsidRPr="003F7CF1" w:rsidRDefault="0075779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57795" w:rsidRPr="003F7CF1" w:rsidRDefault="0075779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57795" w:rsidRPr="003F7CF1" w:rsidRDefault="0075779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57795" w:rsidRPr="003F7CF1" w:rsidRDefault="0075779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57795" w:rsidRPr="003F7CF1" w:rsidRDefault="0075779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57795" w:rsidRPr="003F7CF1" w:rsidRDefault="0075779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57795" w:rsidRPr="003F7CF1" w:rsidRDefault="0075779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57795" w:rsidRPr="003F7CF1" w:rsidRDefault="0075779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57795" w:rsidRPr="003F7CF1" w:rsidRDefault="0075779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57795" w:rsidRPr="003F7CF1" w:rsidRDefault="0075779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57795" w:rsidRPr="003F7CF1" w:rsidRDefault="0075779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57795" w:rsidRPr="003F7CF1" w:rsidRDefault="0075779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57795" w:rsidRPr="003F7CF1" w:rsidRDefault="0075779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57795" w:rsidRPr="003F7CF1" w:rsidRDefault="00757795"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57795" w:rsidRPr="003F7CF1" w:rsidRDefault="00757795"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57795" w:rsidRPr="003F7CF1" w:rsidRDefault="00757795"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57795" w:rsidRPr="003F7CF1" w:rsidRDefault="00757795"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57795" w:rsidRPr="003F7CF1" w:rsidRDefault="00757795"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57795" w:rsidRPr="003F7CF1" w:rsidRDefault="00757795"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57795" w:rsidRPr="003F7CF1" w:rsidRDefault="00757795"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57795" w:rsidRPr="003F7CF1" w:rsidRDefault="00757795"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57795" w:rsidRPr="003F7CF1" w:rsidRDefault="00757795"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57795" w:rsidRPr="003F7CF1" w:rsidRDefault="00757795"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57795" w:rsidRPr="003F7CF1" w:rsidRDefault="00757795"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57795" w:rsidRPr="003F7CF1" w:rsidRDefault="00757795"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57795" w:rsidRPr="003F7CF1" w:rsidRDefault="00757795"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57795" w:rsidRPr="003F7CF1" w:rsidRDefault="00757795"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57795" w:rsidRPr="003F7CF1" w:rsidRDefault="00757795"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57795" w:rsidRPr="003F7CF1" w:rsidRDefault="00757795"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57795" w:rsidRPr="003F7CF1" w:rsidRDefault="00757795"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57795" w:rsidRPr="003F7CF1" w:rsidRDefault="00757795"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57795" w:rsidRPr="003F7CF1" w:rsidRDefault="00757795"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57795" w:rsidRPr="003F7CF1" w:rsidRDefault="00757795"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57795" w:rsidRPr="003F7CF1" w:rsidRDefault="00757795"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57795" w:rsidRPr="003F7CF1" w:rsidRDefault="00757795"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57795" w:rsidRPr="003F7CF1" w:rsidRDefault="00757795"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57795" w:rsidRPr="003F7CF1" w:rsidRDefault="00757795"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57795" w:rsidRPr="003F7CF1" w:rsidRDefault="00757795"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57795" w:rsidRPr="003F7CF1" w:rsidRDefault="00757795"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57795" w:rsidRPr="003F7CF1" w:rsidRDefault="0075779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57795" w:rsidRPr="003F7CF1" w:rsidRDefault="0075779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57795" w:rsidRPr="003F7CF1" w:rsidRDefault="0075779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57795" w:rsidRPr="003F7CF1" w:rsidRDefault="0075779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57795" w:rsidRPr="003F7CF1" w:rsidRDefault="0075779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57795" w:rsidRPr="003F7CF1" w:rsidRDefault="0075779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57795" w:rsidRPr="003F7CF1" w:rsidRDefault="0075779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57795" w:rsidRPr="003F7CF1" w:rsidRDefault="0075779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57795" w:rsidRPr="003F7CF1" w:rsidRDefault="0075779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57795" w:rsidRPr="003F7CF1" w:rsidRDefault="0075779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57795" w:rsidRPr="003F7CF1" w:rsidRDefault="0075779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57795" w:rsidRPr="003F7CF1" w:rsidRDefault="0075779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57795" w:rsidRPr="003F7CF1" w:rsidRDefault="0075779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57795" w:rsidRPr="003F7CF1" w:rsidRDefault="0075779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57795" w:rsidRPr="003F7CF1" w:rsidRDefault="0075779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57795" w:rsidRPr="003F7CF1" w:rsidRDefault="0075779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57795" w:rsidRPr="003F7CF1" w:rsidRDefault="0075779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57795" w:rsidRPr="003F7CF1" w:rsidRDefault="00757795"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57795" w:rsidRPr="003F7CF1" w:rsidRDefault="00757795"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57795" w:rsidRPr="003F7CF1" w:rsidRDefault="00757795"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57795" w:rsidRPr="003F7CF1" w:rsidRDefault="00757795"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57795" w:rsidRPr="003F7CF1" w:rsidRDefault="00757795"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57795" w:rsidRPr="003F7CF1" w:rsidRDefault="00757795"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57795" w:rsidRPr="003F7CF1" w:rsidRDefault="00757795"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57795" w:rsidRPr="003F7CF1" w:rsidRDefault="00757795"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57795" w:rsidRPr="003F7CF1" w:rsidRDefault="00757795"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57795" w:rsidRPr="003F7CF1" w:rsidRDefault="00757795"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57795" w:rsidRPr="003F7CF1" w:rsidRDefault="00757795"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57795" w:rsidRPr="003F7CF1" w:rsidRDefault="00757795"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57795" w:rsidRPr="003F7CF1" w:rsidRDefault="00757795"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57795" w:rsidRPr="003F7CF1" w:rsidRDefault="00757795"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57795" w:rsidRPr="003F7CF1" w:rsidRDefault="00757795"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57795" w:rsidRPr="003F7CF1" w:rsidRDefault="00757795"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57795" w:rsidRPr="003F7CF1" w:rsidRDefault="00757795"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57795" w:rsidRPr="003F7CF1" w:rsidRDefault="00757795"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57795" w:rsidRPr="003F7CF1" w:rsidRDefault="00757795"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57795" w:rsidRPr="003F7CF1" w:rsidRDefault="00757795"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57795" w:rsidRPr="003F7CF1" w:rsidRDefault="00757795"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57795" w:rsidRPr="003F7CF1" w:rsidRDefault="00757795"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57795" w:rsidRPr="003F7CF1" w:rsidRDefault="00757795"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57795" w:rsidRPr="003F7CF1" w:rsidRDefault="00757795"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57795" w:rsidRPr="003F7CF1" w:rsidRDefault="00757795"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57795" w:rsidRPr="003F7CF1" w:rsidRDefault="00757795"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57795" w:rsidRPr="003F7CF1" w:rsidRDefault="00757795"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57795" w:rsidRPr="003F7CF1" w:rsidRDefault="00757795"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57795" w:rsidRPr="003F7CF1" w:rsidRDefault="00757795"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57795" w:rsidRPr="003F7CF1" w:rsidRDefault="00757795"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57795" w:rsidRPr="003F7CF1" w:rsidRDefault="00757795"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6615834"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6615835"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6615836"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57795" w:rsidRPr="003F7CF1" w:rsidRDefault="0075779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57795" w:rsidRPr="003F7CF1" w:rsidRDefault="0075779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57795" w:rsidRPr="003F7CF1" w:rsidRDefault="0075779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57795" w:rsidRPr="003F7CF1" w:rsidRDefault="0075779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57795" w:rsidRPr="003F7CF1" w:rsidRDefault="0075779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57795" w:rsidRPr="003F7CF1" w:rsidRDefault="0075779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57795" w:rsidRPr="003F7CF1" w:rsidRDefault="0075779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57795" w:rsidRPr="003F7CF1" w:rsidRDefault="0075779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57795" w:rsidRPr="003F7CF1" w:rsidRDefault="0075779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57795" w:rsidRPr="003F7CF1" w:rsidRDefault="0075779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57795" w:rsidRPr="003F7CF1" w:rsidRDefault="00757795"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57795" w:rsidRPr="003F7CF1" w:rsidRDefault="00757795"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57795" w:rsidRPr="003F7CF1" w:rsidRDefault="00757795"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57795" w:rsidRPr="003F7CF1" w:rsidRDefault="00757795"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57795" w:rsidRPr="003F7CF1" w:rsidRDefault="00757795"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57795" w:rsidRPr="003F7CF1" w:rsidRDefault="00757795"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57795" w:rsidRPr="003F7CF1" w:rsidRDefault="00757795"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57795" w:rsidRPr="003F7CF1" w:rsidRDefault="00757795"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57795" w:rsidRPr="003F7CF1" w:rsidRDefault="00757795"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57795" w:rsidRPr="003F7CF1" w:rsidRDefault="00757795"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57795" w:rsidRPr="003F7CF1" w:rsidRDefault="00757795"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57795" w:rsidRPr="003F7CF1" w:rsidRDefault="00757795"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57795" w:rsidRPr="003F7CF1" w:rsidRDefault="00757795"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57795" w:rsidRPr="003F7CF1" w:rsidRDefault="0075779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57795" w:rsidRPr="003F7CF1" w:rsidRDefault="0075779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57795" w:rsidRPr="003F7CF1" w:rsidRDefault="0075779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57795" w:rsidRPr="003F7CF1" w:rsidRDefault="00757795" w:rsidP="00E80032">
                              <w:pPr>
                                <w:pStyle w:val="SourceCodeBoxText"/>
                                <w:rPr>
                                  <w:sz w:val="19"/>
                                  <w:szCs w:val="19"/>
                                  <w:lang w:val="en-US"/>
                                </w:rPr>
                              </w:pPr>
                              <w:r w:rsidRPr="003F7CF1">
                                <w:rPr>
                                  <w:sz w:val="19"/>
                                  <w:szCs w:val="19"/>
                                  <w:lang w:val="en-US"/>
                                </w:rPr>
                                <w:t>push 1</w:t>
                              </w:r>
                            </w:p>
                            <w:p w14:paraId="3C159322" w14:textId="77777777" w:rsidR="00757795" w:rsidRPr="003F7CF1" w:rsidRDefault="00757795" w:rsidP="00E80032">
                              <w:pPr>
                                <w:pStyle w:val="SourceCodeBoxText"/>
                                <w:rPr>
                                  <w:sz w:val="19"/>
                                  <w:szCs w:val="19"/>
                                  <w:lang w:val="en-US"/>
                                </w:rPr>
                              </w:pPr>
                              <w:r w:rsidRPr="003F7CF1">
                                <w:rPr>
                                  <w:sz w:val="19"/>
                                  <w:szCs w:val="19"/>
                                  <w:lang w:val="en-US"/>
                                </w:rPr>
                                <w:t>push 2</w:t>
                              </w:r>
                            </w:p>
                            <w:p w14:paraId="22BA48C9" w14:textId="77777777" w:rsidR="00757795" w:rsidRPr="003F7CF1" w:rsidRDefault="00757795" w:rsidP="00E80032">
                              <w:pPr>
                                <w:pStyle w:val="SourceCodeBoxText"/>
                                <w:rPr>
                                  <w:sz w:val="19"/>
                                  <w:szCs w:val="19"/>
                                  <w:lang w:val="en-US"/>
                                </w:rPr>
                              </w:pPr>
                              <w:r w:rsidRPr="003F7CF1">
                                <w:rPr>
                                  <w:sz w:val="19"/>
                                  <w:szCs w:val="19"/>
                                  <w:lang w:val="en-US"/>
                                </w:rPr>
                                <w:t>push 3</w:t>
                              </w:r>
                            </w:p>
                            <w:p w14:paraId="5F86FACB"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57795" w:rsidRPr="003F7CF1" w:rsidRDefault="00757795"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57795" w:rsidRPr="003F7CF1" w:rsidRDefault="00757795"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57795" w:rsidRPr="003F7CF1" w:rsidRDefault="00757795"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57795" w:rsidRPr="003F7CF1" w:rsidRDefault="00757795" w:rsidP="00E80032">
                        <w:pPr>
                          <w:pStyle w:val="SourceCodeBoxText"/>
                          <w:rPr>
                            <w:sz w:val="19"/>
                            <w:szCs w:val="19"/>
                            <w:lang w:val="en-US"/>
                          </w:rPr>
                        </w:pPr>
                        <w:r w:rsidRPr="003F7CF1">
                          <w:rPr>
                            <w:sz w:val="19"/>
                            <w:szCs w:val="19"/>
                            <w:lang w:val="en-US"/>
                          </w:rPr>
                          <w:t>push 1</w:t>
                        </w:r>
                      </w:p>
                      <w:p w14:paraId="3C159322" w14:textId="77777777" w:rsidR="00757795" w:rsidRPr="003F7CF1" w:rsidRDefault="00757795" w:rsidP="00E80032">
                        <w:pPr>
                          <w:pStyle w:val="SourceCodeBoxText"/>
                          <w:rPr>
                            <w:sz w:val="19"/>
                            <w:szCs w:val="19"/>
                            <w:lang w:val="en-US"/>
                          </w:rPr>
                        </w:pPr>
                        <w:r w:rsidRPr="003F7CF1">
                          <w:rPr>
                            <w:sz w:val="19"/>
                            <w:szCs w:val="19"/>
                            <w:lang w:val="en-US"/>
                          </w:rPr>
                          <w:t>push 2</w:t>
                        </w:r>
                      </w:p>
                      <w:p w14:paraId="22BA48C9" w14:textId="77777777" w:rsidR="00757795" w:rsidRPr="003F7CF1" w:rsidRDefault="00757795" w:rsidP="00E80032">
                        <w:pPr>
                          <w:pStyle w:val="SourceCodeBoxText"/>
                          <w:rPr>
                            <w:sz w:val="19"/>
                            <w:szCs w:val="19"/>
                            <w:lang w:val="en-US"/>
                          </w:rPr>
                        </w:pPr>
                        <w:r w:rsidRPr="003F7CF1">
                          <w:rPr>
                            <w:sz w:val="19"/>
                            <w:szCs w:val="19"/>
                            <w:lang w:val="en-US"/>
                          </w:rPr>
                          <w:t>push 3</w:t>
                        </w:r>
                      </w:p>
                      <w:p w14:paraId="5F86FACB" w14:textId="77777777" w:rsidR="00757795" w:rsidRPr="003F7CF1" w:rsidRDefault="00757795"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57795" w:rsidRPr="003F7CF1" w:rsidRDefault="0075779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57795" w:rsidRPr="003F7CF1" w:rsidRDefault="0075779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57795" w:rsidRPr="003F7CF1" w:rsidRDefault="0075779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57795" w:rsidRPr="003F7CF1" w:rsidRDefault="0075779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57795" w:rsidRPr="003F7CF1" w:rsidRDefault="00757795"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57795" w:rsidRPr="003F7CF1" w:rsidRDefault="00757795"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57795" w:rsidRPr="003F7CF1" w:rsidRDefault="00757795"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57795" w:rsidRPr="003F7CF1" w:rsidRDefault="00757795"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57795" w:rsidRPr="003F7CF1" w:rsidRDefault="00757795"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57795" w:rsidRPr="003F7CF1" w:rsidRDefault="00757795"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57795" w:rsidRPr="003F7CF1" w:rsidRDefault="00757795"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57795" w:rsidRPr="003F7CF1" w:rsidRDefault="00757795"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57795" w:rsidRPr="003F7CF1" w:rsidRDefault="00757795"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57795" w:rsidRPr="003F7CF1" w:rsidRDefault="00757795"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57795" w:rsidRPr="003F7CF1" w:rsidRDefault="00757795"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57795" w:rsidRPr="003F7CF1" w:rsidRDefault="00757795"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57795" w:rsidRPr="003F7CF1" w:rsidRDefault="00757795"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57795" w:rsidRPr="003F7CF1" w:rsidRDefault="00757795"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57795" w:rsidRPr="003F7CF1" w:rsidRDefault="00757795"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57795" w:rsidRPr="003F7CF1" w:rsidRDefault="00757795"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57795" w:rsidRPr="003F7CF1" w:rsidRDefault="00757795" w:rsidP="00E80032">
                              <w:pPr>
                                <w:pStyle w:val="SourceCodeBoxText"/>
                                <w:rPr>
                                  <w:sz w:val="19"/>
                                  <w:szCs w:val="19"/>
                                  <w:lang w:val="en-US"/>
                                </w:rPr>
                              </w:pPr>
                              <w:r w:rsidRPr="003F7CF1">
                                <w:rPr>
                                  <w:sz w:val="19"/>
                                  <w:szCs w:val="19"/>
                                  <w:lang w:val="en-US"/>
                                </w:rPr>
                                <w:t>3</w:t>
                              </w:r>
                            </w:p>
                            <w:p w14:paraId="40F6D3AC" w14:textId="77777777" w:rsidR="00757795" w:rsidRPr="003F7CF1" w:rsidRDefault="00757795"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57795" w:rsidRPr="003F7CF1" w:rsidRDefault="0075779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57795" w:rsidRPr="003F7CF1" w:rsidRDefault="0075779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57795" w:rsidRPr="003F7CF1" w:rsidRDefault="0075779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57795" w:rsidRPr="003F7CF1" w:rsidRDefault="00757795"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57795" w:rsidRPr="003F7CF1" w:rsidRDefault="00757795"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57795" w:rsidRPr="003F7CF1" w:rsidRDefault="00757795" w:rsidP="00E80032">
                        <w:pPr>
                          <w:pStyle w:val="SourceCodeBoxText"/>
                          <w:rPr>
                            <w:sz w:val="19"/>
                            <w:szCs w:val="19"/>
                            <w:lang w:val="en-US"/>
                          </w:rPr>
                        </w:pPr>
                        <w:r w:rsidRPr="003F7CF1">
                          <w:rPr>
                            <w:sz w:val="19"/>
                            <w:szCs w:val="19"/>
                            <w:lang w:val="en-US"/>
                          </w:rPr>
                          <w:t>3</w:t>
                        </w:r>
                      </w:p>
                      <w:p w14:paraId="40F6D3AC" w14:textId="77777777" w:rsidR="00757795" w:rsidRPr="003F7CF1" w:rsidRDefault="00757795"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57795" w:rsidRPr="003F7CF1" w:rsidRDefault="00757795"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57795" w:rsidRPr="003F7CF1" w:rsidRDefault="00757795"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57795" w:rsidRPr="003F7CF1" w:rsidRDefault="00757795"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57795" w:rsidRPr="003F7CF1" w:rsidRDefault="00757795"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57795" w:rsidRPr="003F7CF1" w:rsidRDefault="00757795"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57795" w:rsidRPr="003F7CF1" w:rsidRDefault="00757795"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57795" w:rsidRPr="003F7CF1" w:rsidRDefault="00757795"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57795" w:rsidRPr="003F7CF1" w:rsidRDefault="00757795"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57795" w:rsidRPr="003F7CF1" w:rsidRDefault="00757795"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The Preprocessor</w:t>
      </w:r>
      <w:bookmarkEnd w:id="780"/>
      <w:bookmarkEnd w:id="781"/>
      <w:bookmarkEnd w:id="782"/>
      <w:bookmarkEnd w:id="783"/>
      <w:bookmarkEnd w:id="784"/>
      <w:bookmarkEnd w:id="785"/>
      <w:bookmarkEnd w:id="786"/>
      <w:bookmarkEnd w:id="787"/>
      <w:bookmarkEnd w:id="788"/>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r w:rsidRPr="00D822A3">
              <w:rPr>
                <w:b/>
                <w:sz w:val="21"/>
                <w:szCs w:val="21"/>
                <w:lang w:val="en-GB"/>
              </w:rPr>
              <w:t>Isalnum</w:t>
            </w:r>
            <w:commentRangeEnd w:id="905"/>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lastRenderedPageBreak/>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57795" w:rsidRDefault="00757795" w:rsidP="005F7461">
                              <w:pPr>
                                <w:spacing w:before="60" w:after="0"/>
                                <w:jc w:val="center"/>
                                <w:rPr>
                                  <w:lang w:val="sv-SE"/>
                                </w:rPr>
                              </w:pPr>
                              <w:r>
                                <w:rPr>
                                  <w:lang w:val="sv-SE"/>
                                </w:rPr>
                                <w:t>Preprocessor</w:t>
                              </w:r>
                            </w:p>
                            <w:p w14:paraId="04F32221" w14:textId="77777777" w:rsidR="00757795" w:rsidRPr="00C7380D" w:rsidRDefault="00757795"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57795" w:rsidRPr="008541FD" w:rsidRDefault="00757795" w:rsidP="005F7461">
                              <w:pPr>
                                <w:spacing w:before="60" w:after="0"/>
                                <w:jc w:val="center"/>
                              </w:pPr>
                              <w:r w:rsidRPr="008541FD">
                                <w:t>Source</w:t>
                              </w:r>
                              <w:r>
                                <w:t xml:space="preserve"> </w:t>
                              </w:r>
                              <w:r w:rsidRPr="008541FD">
                                <w:t>Code</w:t>
                              </w:r>
                            </w:p>
                            <w:p w14:paraId="4FCEAC5C" w14:textId="77777777" w:rsidR="00757795" w:rsidRDefault="00757795"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57795" w:rsidRDefault="00757795"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57795" w:rsidRDefault="00757795" w:rsidP="005F7461">
                              <w:pPr>
                                <w:pStyle w:val="Normalwebb"/>
                                <w:spacing w:before="60" w:line="256" w:lineRule="auto"/>
                                <w:jc w:val="center"/>
                              </w:pPr>
                              <w:r>
                                <w:rPr>
                                  <w:rFonts w:eastAsia="Calibri"/>
                                  <w:sz w:val="22"/>
                                  <w:szCs w:val="22"/>
                                  <w:lang w:val="en-US"/>
                                </w:rPr>
                                <w:t>Processed Code</w:t>
                              </w:r>
                            </w:p>
                            <w:p w14:paraId="14142DBC" w14:textId="77777777" w:rsidR="00757795" w:rsidRDefault="00757795"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57795" w:rsidRDefault="00757795"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57795" w:rsidRDefault="00757795" w:rsidP="005F7461">
                              <w:pPr>
                                <w:pStyle w:val="Normalwebb"/>
                                <w:spacing w:before="60" w:line="254" w:lineRule="auto"/>
                                <w:jc w:val="center"/>
                              </w:pPr>
                              <w:r>
                                <w:rPr>
                                  <w:rFonts w:eastAsia="Calibri"/>
                                  <w:sz w:val="22"/>
                                  <w:szCs w:val="22"/>
                                  <w:lang w:val="en-US"/>
                                </w:rPr>
                                <w:t>Syntax Tree</w:t>
                              </w:r>
                            </w:p>
                            <w:p w14:paraId="070DB26E" w14:textId="77777777" w:rsidR="00757795" w:rsidRDefault="0075779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57795" w:rsidRDefault="00757795"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57795" w:rsidRDefault="00757795" w:rsidP="005F7461">
                              <w:pPr>
                                <w:pStyle w:val="Normalwebb"/>
                                <w:spacing w:before="60" w:line="252" w:lineRule="auto"/>
                                <w:jc w:val="center"/>
                              </w:pPr>
                              <w:r>
                                <w:rPr>
                                  <w:rFonts w:eastAsia="Calibri"/>
                                  <w:sz w:val="22"/>
                                  <w:szCs w:val="22"/>
                                  <w:lang w:val="en-US"/>
                                </w:rPr>
                                <w:t>Optimized Syntax Tree</w:t>
                              </w:r>
                            </w:p>
                            <w:p w14:paraId="3315953C" w14:textId="77777777" w:rsidR="00757795" w:rsidRDefault="0075779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57795" w:rsidRDefault="00757795"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57795" w:rsidRDefault="00757795" w:rsidP="005F7461">
                              <w:pPr>
                                <w:pStyle w:val="Normalwebb"/>
                                <w:spacing w:before="60" w:line="252" w:lineRule="auto"/>
                                <w:jc w:val="center"/>
                              </w:pPr>
                              <w:r>
                                <w:rPr>
                                  <w:rFonts w:eastAsia="Calibri"/>
                                  <w:sz w:val="22"/>
                                  <w:szCs w:val="22"/>
                                  <w:lang w:val="en-US"/>
                                </w:rPr>
                                <w:t>Middle Code List</w:t>
                              </w:r>
                            </w:p>
                            <w:p w14:paraId="321C1BE9" w14:textId="77777777" w:rsidR="00757795" w:rsidRDefault="0075779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57795" w:rsidRDefault="00757795" w:rsidP="005F7461">
                              <w:pPr>
                                <w:pStyle w:val="Normalwebb"/>
                                <w:spacing w:before="60" w:line="252" w:lineRule="auto"/>
                                <w:jc w:val="center"/>
                              </w:pPr>
                              <w:r>
                                <w:rPr>
                                  <w:rFonts w:eastAsia="Calibri"/>
                                  <w:sz w:val="22"/>
                                  <w:szCs w:val="22"/>
                                  <w:lang w:val="en-US"/>
                                </w:rPr>
                                <w:t>Optimized Middle Code List</w:t>
                              </w:r>
                            </w:p>
                            <w:p w14:paraId="4CF9CB98" w14:textId="77777777" w:rsidR="00757795" w:rsidRDefault="0075779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57795" w:rsidRDefault="00757795"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57795" w:rsidRDefault="00757795"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57795" w:rsidRDefault="00757795" w:rsidP="005F7461">
                        <w:pPr>
                          <w:spacing w:before="60" w:after="0"/>
                          <w:jc w:val="center"/>
                          <w:rPr>
                            <w:lang w:val="sv-SE"/>
                          </w:rPr>
                        </w:pPr>
                        <w:r>
                          <w:rPr>
                            <w:lang w:val="sv-SE"/>
                          </w:rPr>
                          <w:t>Preprocessor</w:t>
                        </w:r>
                      </w:p>
                      <w:p w14:paraId="04F32221" w14:textId="77777777" w:rsidR="00757795" w:rsidRPr="00C7380D" w:rsidRDefault="00757795"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57795" w:rsidRPr="008541FD" w:rsidRDefault="00757795" w:rsidP="005F7461">
                        <w:pPr>
                          <w:spacing w:before="60" w:after="0"/>
                          <w:jc w:val="center"/>
                        </w:pPr>
                        <w:r w:rsidRPr="008541FD">
                          <w:t>Source</w:t>
                        </w:r>
                        <w:r>
                          <w:t xml:space="preserve"> </w:t>
                        </w:r>
                        <w:r w:rsidRPr="008541FD">
                          <w:t>Code</w:t>
                        </w:r>
                      </w:p>
                      <w:p w14:paraId="4FCEAC5C" w14:textId="77777777" w:rsidR="00757795" w:rsidRDefault="00757795"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57795" w:rsidRDefault="00757795"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57795" w:rsidRDefault="00757795" w:rsidP="005F7461">
                        <w:pPr>
                          <w:pStyle w:val="Normalwebb"/>
                          <w:spacing w:before="60" w:line="256" w:lineRule="auto"/>
                          <w:jc w:val="center"/>
                        </w:pPr>
                        <w:r>
                          <w:rPr>
                            <w:rFonts w:eastAsia="Calibri"/>
                            <w:sz w:val="22"/>
                            <w:szCs w:val="22"/>
                            <w:lang w:val="en-US"/>
                          </w:rPr>
                          <w:t>Processed Code</w:t>
                        </w:r>
                      </w:p>
                      <w:p w14:paraId="14142DBC" w14:textId="77777777" w:rsidR="00757795" w:rsidRDefault="00757795"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57795" w:rsidRDefault="00757795"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57795" w:rsidRDefault="00757795" w:rsidP="005F7461">
                        <w:pPr>
                          <w:pStyle w:val="Normalwebb"/>
                          <w:spacing w:before="60" w:line="254" w:lineRule="auto"/>
                          <w:jc w:val="center"/>
                        </w:pPr>
                        <w:r>
                          <w:rPr>
                            <w:rFonts w:eastAsia="Calibri"/>
                            <w:sz w:val="22"/>
                            <w:szCs w:val="22"/>
                            <w:lang w:val="en-US"/>
                          </w:rPr>
                          <w:t>Syntax Tree</w:t>
                        </w:r>
                      </w:p>
                      <w:p w14:paraId="070DB26E" w14:textId="77777777" w:rsidR="00757795" w:rsidRDefault="00757795"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57795" w:rsidRDefault="00757795"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57795" w:rsidRDefault="00757795" w:rsidP="005F7461">
                        <w:pPr>
                          <w:pStyle w:val="Normalwebb"/>
                          <w:spacing w:before="60" w:line="252" w:lineRule="auto"/>
                          <w:jc w:val="center"/>
                        </w:pPr>
                        <w:r>
                          <w:rPr>
                            <w:rFonts w:eastAsia="Calibri"/>
                            <w:sz w:val="22"/>
                            <w:szCs w:val="22"/>
                            <w:lang w:val="en-US"/>
                          </w:rPr>
                          <w:t>Optimized Syntax Tree</w:t>
                        </w:r>
                      </w:p>
                      <w:p w14:paraId="3315953C" w14:textId="77777777" w:rsidR="00757795" w:rsidRDefault="00757795"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57795" w:rsidRDefault="00757795"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57795" w:rsidRDefault="00757795" w:rsidP="005F7461">
                        <w:pPr>
                          <w:pStyle w:val="Normalwebb"/>
                          <w:spacing w:before="60" w:line="252" w:lineRule="auto"/>
                          <w:jc w:val="center"/>
                        </w:pPr>
                        <w:r>
                          <w:rPr>
                            <w:rFonts w:eastAsia="Calibri"/>
                            <w:sz w:val="22"/>
                            <w:szCs w:val="22"/>
                            <w:lang w:val="en-US"/>
                          </w:rPr>
                          <w:t>Middle Code List</w:t>
                        </w:r>
                      </w:p>
                      <w:p w14:paraId="321C1BE9" w14:textId="77777777" w:rsidR="00757795" w:rsidRDefault="00757795"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57795" w:rsidRDefault="00757795" w:rsidP="005F7461">
                        <w:pPr>
                          <w:pStyle w:val="Normalwebb"/>
                          <w:spacing w:before="60" w:line="252" w:lineRule="auto"/>
                          <w:jc w:val="center"/>
                        </w:pPr>
                        <w:r>
                          <w:rPr>
                            <w:rFonts w:eastAsia="Calibri"/>
                            <w:sz w:val="22"/>
                            <w:szCs w:val="22"/>
                            <w:lang w:val="en-US"/>
                          </w:rPr>
                          <w:t>Optimized Middle Code List</w:t>
                        </w:r>
                      </w:p>
                      <w:p w14:paraId="4CF9CB98" w14:textId="77777777" w:rsidR="00757795" w:rsidRDefault="00757795"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57795" w:rsidRDefault="00757795"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57795" w:rsidRDefault="00757795"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57795" w:rsidRDefault="00757795" w:rsidP="006F14D0">
                              <w:pPr>
                                <w:spacing w:before="60" w:after="0"/>
                                <w:jc w:val="center"/>
                                <w:rPr>
                                  <w:lang w:val="sv-SE"/>
                                </w:rPr>
                              </w:pPr>
                              <w:r>
                                <w:rPr>
                                  <w:lang w:val="sv-SE"/>
                                </w:rPr>
                                <w:t>Preprocessor</w:t>
                              </w:r>
                            </w:p>
                            <w:p w14:paraId="2CD90E0F" w14:textId="77777777" w:rsidR="00757795" w:rsidRPr="00C7380D" w:rsidRDefault="00757795"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57795" w:rsidRPr="008541FD" w:rsidRDefault="00757795" w:rsidP="006F14D0">
                              <w:pPr>
                                <w:spacing w:before="60" w:after="0"/>
                                <w:jc w:val="center"/>
                              </w:pPr>
                              <w:r w:rsidRPr="008541FD">
                                <w:t>Source</w:t>
                              </w:r>
                              <w:r>
                                <w:t xml:space="preserve"> </w:t>
                              </w:r>
                              <w:r w:rsidRPr="008541FD">
                                <w:t>Code</w:t>
                              </w:r>
                            </w:p>
                            <w:p w14:paraId="1314F231" w14:textId="77777777" w:rsidR="00757795" w:rsidRDefault="00757795"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57795" w:rsidRDefault="00757795"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57795" w:rsidRDefault="00757795" w:rsidP="006F14D0">
                              <w:pPr>
                                <w:pStyle w:val="Normalwebb"/>
                                <w:spacing w:before="60" w:line="256" w:lineRule="auto"/>
                                <w:jc w:val="center"/>
                              </w:pPr>
                              <w:r>
                                <w:rPr>
                                  <w:rFonts w:eastAsia="Calibri"/>
                                  <w:sz w:val="22"/>
                                  <w:szCs w:val="22"/>
                                  <w:lang w:val="en-US"/>
                                </w:rPr>
                                <w:t>Processed Code</w:t>
                              </w:r>
                            </w:p>
                            <w:p w14:paraId="705B7689" w14:textId="77777777" w:rsidR="00757795" w:rsidRDefault="00757795"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57795" w:rsidRDefault="00757795"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57795" w:rsidRDefault="00757795" w:rsidP="006F14D0">
                              <w:pPr>
                                <w:pStyle w:val="Normalwebb"/>
                                <w:spacing w:before="60" w:line="254" w:lineRule="auto"/>
                                <w:jc w:val="center"/>
                              </w:pPr>
                              <w:r>
                                <w:rPr>
                                  <w:rFonts w:eastAsia="Calibri"/>
                                  <w:sz w:val="22"/>
                                  <w:szCs w:val="22"/>
                                  <w:lang w:val="en-US"/>
                                </w:rPr>
                                <w:t>Syntax Tree</w:t>
                              </w:r>
                            </w:p>
                            <w:p w14:paraId="20988EE2" w14:textId="77777777" w:rsidR="00757795" w:rsidRDefault="0075779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57795" w:rsidRDefault="00757795"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57795" w:rsidRDefault="00757795" w:rsidP="006F14D0">
                              <w:pPr>
                                <w:pStyle w:val="Normalwebb"/>
                                <w:spacing w:before="60" w:line="252" w:lineRule="auto"/>
                                <w:jc w:val="center"/>
                              </w:pPr>
                              <w:r>
                                <w:rPr>
                                  <w:rFonts w:eastAsia="Calibri"/>
                                  <w:sz w:val="22"/>
                                  <w:szCs w:val="22"/>
                                  <w:lang w:val="en-US"/>
                                </w:rPr>
                                <w:t>Optimized Syntax Tree</w:t>
                              </w:r>
                            </w:p>
                            <w:p w14:paraId="35223DB0" w14:textId="77777777" w:rsidR="00757795" w:rsidRDefault="0075779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57795" w:rsidRDefault="00757795"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57795" w:rsidRDefault="00757795" w:rsidP="006F14D0">
                              <w:pPr>
                                <w:pStyle w:val="Normalwebb"/>
                                <w:spacing w:before="60" w:line="252" w:lineRule="auto"/>
                                <w:jc w:val="center"/>
                              </w:pPr>
                              <w:r>
                                <w:rPr>
                                  <w:rFonts w:eastAsia="Calibri"/>
                                  <w:sz w:val="22"/>
                                  <w:szCs w:val="22"/>
                                  <w:lang w:val="en-US"/>
                                </w:rPr>
                                <w:t>Middle Code List</w:t>
                              </w:r>
                            </w:p>
                            <w:p w14:paraId="5410A942" w14:textId="77777777" w:rsidR="00757795" w:rsidRDefault="0075779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57795" w:rsidRDefault="00757795" w:rsidP="006F14D0">
                              <w:pPr>
                                <w:pStyle w:val="Normalwebb"/>
                                <w:spacing w:before="60" w:line="252" w:lineRule="auto"/>
                                <w:jc w:val="center"/>
                              </w:pPr>
                              <w:r>
                                <w:rPr>
                                  <w:rFonts w:eastAsia="Calibri"/>
                                  <w:sz w:val="22"/>
                                  <w:szCs w:val="22"/>
                                  <w:lang w:val="en-US"/>
                                </w:rPr>
                                <w:t>Optimized Middle Code List</w:t>
                              </w:r>
                            </w:p>
                            <w:p w14:paraId="36F7A1DE" w14:textId="77777777" w:rsidR="00757795" w:rsidRDefault="0075779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57795" w:rsidRDefault="00757795"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57795" w:rsidRDefault="00757795"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57795" w:rsidRDefault="00757795" w:rsidP="006F14D0">
                        <w:pPr>
                          <w:spacing w:before="60" w:after="0"/>
                          <w:jc w:val="center"/>
                          <w:rPr>
                            <w:lang w:val="sv-SE"/>
                          </w:rPr>
                        </w:pPr>
                        <w:r>
                          <w:rPr>
                            <w:lang w:val="sv-SE"/>
                          </w:rPr>
                          <w:t>Preprocessor</w:t>
                        </w:r>
                      </w:p>
                      <w:p w14:paraId="2CD90E0F" w14:textId="77777777" w:rsidR="00757795" w:rsidRPr="00C7380D" w:rsidRDefault="00757795"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57795" w:rsidRPr="008541FD" w:rsidRDefault="00757795" w:rsidP="006F14D0">
                        <w:pPr>
                          <w:spacing w:before="60" w:after="0"/>
                          <w:jc w:val="center"/>
                        </w:pPr>
                        <w:r w:rsidRPr="008541FD">
                          <w:t>Source</w:t>
                        </w:r>
                        <w:r>
                          <w:t xml:space="preserve"> </w:t>
                        </w:r>
                        <w:r w:rsidRPr="008541FD">
                          <w:t>Code</w:t>
                        </w:r>
                      </w:p>
                      <w:p w14:paraId="1314F231" w14:textId="77777777" w:rsidR="00757795" w:rsidRDefault="00757795"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57795" w:rsidRDefault="00757795"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57795" w:rsidRDefault="00757795" w:rsidP="006F14D0">
                        <w:pPr>
                          <w:pStyle w:val="Normalwebb"/>
                          <w:spacing w:before="60" w:line="256" w:lineRule="auto"/>
                          <w:jc w:val="center"/>
                        </w:pPr>
                        <w:r>
                          <w:rPr>
                            <w:rFonts w:eastAsia="Calibri"/>
                            <w:sz w:val="22"/>
                            <w:szCs w:val="22"/>
                            <w:lang w:val="en-US"/>
                          </w:rPr>
                          <w:t>Processed Code</w:t>
                        </w:r>
                      </w:p>
                      <w:p w14:paraId="705B7689" w14:textId="77777777" w:rsidR="00757795" w:rsidRDefault="00757795"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57795" w:rsidRDefault="00757795"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57795" w:rsidRDefault="00757795" w:rsidP="006F14D0">
                        <w:pPr>
                          <w:pStyle w:val="Normalwebb"/>
                          <w:spacing w:before="60" w:line="254" w:lineRule="auto"/>
                          <w:jc w:val="center"/>
                        </w:pPr>
                        <w:r>
                          <w:rPr>
                            <w:rFonts w:eastAsia="Calibri"/>
                            <w:sz w:val="22"/>
                            <w:szCs w:val="22"/>
                            <w:lang w:val="en-US"/>
                          </w:rPr>
                          <w:t>Syntax Tree</w:t>
                        </w:r>
                      </w:p>
                      <w:p w14:paraId="20988EE2" w14:textId="77777777" w:rsidR="00757795" w:rsidRDefault="00757795"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57795" w:rsidRDefault="00757795"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57795" w:rsidRDefault="00757795" w:rsidP="006F14D0">
                        <w:pPr>
                          <w:pStyle w:val="Normalwebb"/>
                          <w:spacing w:before="60" w:line="252" w:lineRule="auto"/>
                          <w:jc w:val="center"/>
                        </w:pPr>
                        <w:r>
                          <w:rPr>
                            <w:rFonts w:eastAsia="Calibri"/>
                            <w:sz w:val="22"/>
                            <w:szCs w:val="22"/>
                            <w:lang w:val="en-US"/>
                          </w:rPr>
                          <w:t>Optimized Syntax Tree</w:t>
                        </w:r>
                      </w:p>
                      <w:p w14:paraId="35223DB0" w14:textId="77777777" w:rsidR="00757795" w:rsidRDefault="00757795"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57795" w:rsidRDefault="00757795"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57795" w:rsidRDefault="00757795" w:rsidP="006F14D0">
                        <w:pPr>
                          <w:pStyle w:val="Normalwebb"/>
                          <w:spacing w:before="60" w:line="252" w:lineRule="auto"/>
                          <w:jc w:val="center"/>
                        </w:pPr>
                        <w:r>
                          <w:rPr>
                            <w:rFonts w:eastAsia="Calibri"/>
                            <w:sz w:val="22"/>
                            <w:szCs w:val="22"/>
                            <w:lang w:val="en-US"/>
                          </w:rPr>
                          <w:t>Middle Code List</w:t>
                        </w:r>
                      </w:p>
                      <w:p w14:paraId="5410A942" w14:textId="77777777" w:rsidR="00757795" w:rsidRDefault="00757795"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57795" w:rsidRDefault="00757795" w:rsidP="006F14D0">
                        <w:pPr>
                          <w:pStyle w:val="Normalwebb"/>
                          <w:spacing w:before="60" w:line="252" w:lineRule="auto"/>
                          <w:jc w:val="center"/>
                        </w:pPr>
                        <w:r>
                          <w:rPr>
                            <w:rFonts w:eastAsia="Calibri"/>
                            <w:sz w:val="22"/>
                            <w:szCs w:val="22"/>
                            <w:lang w:val="en-US"/>
                          </w:rPr>
                          <w:t>Optimized Middle Code List</w:t>
                        </w:r>
                      </w:p>
                      <w:p w14:paraId="36F7A1DE" w14:textId="77777777" w:rsidR="00757795" w:rsidRDefault="00757795"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57795" w:rsidRDefault="00757795"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57795" w:rsidRDefault="00757795"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757795" w:rsidRDefault="00757795">
      <w:pPr>
        <w:pStyle w:val="Kommentarer"/>
      </w:pPr>
      <w:r>
        <w:rPr>
          <w:rStyle w:val="Kommentarsreferens"/>
        </w:rPr>
        <w:annotationRef/>
      </w:r>
    </w:p>
    <w:p w14:paraId="01C1DAD9" w14:textId="77777777" w:rsidR="00757795" w:rsidRDefault="00757795">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757795" w:rsidRDefault="00757795">
      <w:pPr>
        <w:pStyle w:val="Kommentarer"/>
      </w:pPr>
      <w:r>
        <w:rPr>
          <w:rStyle w:val="Kommentarsreferens"/>
        </w:rPr>
        <w:annotationRef/>
      </w:r>
    </w:p>
    <w:p w14:paraId="533EC9EE" w14:textId="77777777" w:rsidR="00757795" w:rsidRDefault="00757795">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57795" w:rsidRDefault="00757795" w:rsidP="006C7309">
      <w:pPr>
        <w:spacing w:line="240" w:lineRule="auto"/>
      </w:pPr>
      <w:r>
        <w:separator/>
      </w:r>
    </w:p>
  </w:endnote>
  <w:endnote w:type="continuationSeparator" w:id="0">
    <w:p w14:paraId="0DD18C9D" w14:textId="77777777" w:rsidR="00757795" w:rsidRDefault="0075779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57795" w:rsidRDefault="00757795" w:rsidP="006C7309">
      <w:pPr>
        <w:spacing w:line="240" w:lineRule="auto"/>
      </w:pPr>
      <w:r>
        <w:separator/>
      </w:r>
    </w:p>
  </w:footnote>
  <w:footnote w:type="continuationSeparator" w:id="0">
    <w:p w14:paraId="0BA3DA21" w14:textId="77777777" w:rsidR="00757795" w:rsidRDefault="00757795" w:rsidP="006C7309">
      <w:pPr>
        <w:spacing w:line="240" w:lineRule="auto"/>
      </w:pPr>
      <w:r>
        <w:continuationSeparator/>
      </w:r>
    </w:p>
  </w:footnote>
  <w:footnote w:id="1">
    <w:p w14:paraId="2574BD6E" w14:textId="77777777" w:rsidR="00757795" w:rsidRPr="00725EAE" w:rsidRDefault="00757795"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757795" w:rsidRPr="00B4576D" w:rsidRDefault="00757795"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757795" w:rsidRPr="00080A22" w:rsidRDefault="00757795"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757795" w:rsidRDefault="00757795"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757795" w:rsidRDefault="00757795" w:rsidP="00E80032">
      <w:pPr>
        <w:pStyle w:val="Code"/>
      </w:pPr>
      <w:r>
        <w:t>#define BOOL int</w:t>
      </w:r>
    </w:p>
    <w:p w14:paraId="5A8A6026" w14:textId="77777777" w:rsidR="00757795" w:rsidRDefault="00757795" w:rsidP="00E80032">
      <w:pPr>
        <w:pStyle w:val="Code"/>
      </w:pPr>
      <w:r>
        <w:t>#define TRUE 1</w:t>
      </w:r>
    </w:p>
    <w:p w14:paraId="09976B6C" w14:textId="77777777" w:rsidR="00757795" w:rsidRPr="00BF232B" w:rsidRDefault="00757795" w:rsidP="00E80032">
      <w:pPr>
        <w:pStyle w:val="Code"/>
      </w:pPr>
      <w:r>
        <w:t>#define FALSE 0</w:t>
      </w:r>
    </w:p>
  </w:footnote>
  <w:footnote w:id="5">
    <w:p w14:paraId="1100CB01" w14:textId="77777777" w:rsidR="00757795" w:rsidRDefault="00757795"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757795" w:rsidRDefault="00757795" w:rsidP="00E80032">
      <w:r>
        <w:rPr>
          <w:rStyle w:val="Fotnotsreferens"/>
        </w:rPr>
        <w:footnoteRef/>
      </w:r>
      <w:r>
        <w:t xml:space="preserve"> Depending of the compiler and its warning level settings.</w:t>
      </w:r>
    </w:p>
  </w:footnote>
  <w:footnote w:id="7">
    <w:p w14:paraId="3D554D37" w14:textId="77777777" w:rsidR="00757795" w:rsidRPr="004679D4" w:rsidRDefault="00757795"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757795" w:rsidRPr="00C03AB7" w:rsidRDefault="00757795"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757795" w:rsidRPr="000C5114" w:rsidRDefault="00757795"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757795" w:rsidRPr="002343ED" w:rsidRDefault="00757795"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757795" w:rsidRDefault="00757795" w:rsidP="00E80032">
      <w:r>
        <w:rPr>
          <w:rStyle w:val="Fotnotsreferens"/>
        </w:rPr>
        <w:footnoteRef/>
      </w:r>
      <w:r>
        <w:t xml:space="preserve"> However, we have no knowledge about the actual address; it may be 10,000 or anything else.</w:t>
      </w:r>
    </w:p>
  </w:footnote>
  <w:footnote w:id="12">
    <w:p w14:paraId="575EFDCD" w14:textId="77777777" w:rsidR="00757795" w:rsidRPr="009B0162" w:rsidRDefault="00757795"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757795" w:rsidRDefault="00757795"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757795" w:rsidRDefault="00757795"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757795" w:rsidRPr="00E554CC" w:rsidRDefault="00757795"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757795" w:rsidRPr="00391B01" w:rsidRDefault="00757795"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757795" w:rsidRDefault="00757795"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757795" w:rsidRDefault="00757795"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757795" w:rsidRDefault="00757795" w:rsidP="00E80032">
      <w:r>
        <w:rPr>
          <w:rStyle w:val="Fotnotsreferens"/>
        </w:rPr>
        <w:footnoteRef/>
      </w:r>
      <w:r>
        <w:t xml:space="preserve"> There is no rational explanation, just accept it.</w:t>
      </w:r>
    </w:p>
  </w:footnote>
  <w:footnote w:id="20">
    <w:p w14:paraId="0B9FD0C4" w14:textId="77777777" w:rsidR="00757795" w:rsidRDefault="00757795"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757795" w:rsidRPr="00EF01A1" w:rsidRDefault="00757795"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757795" w:rsidRPr="008655EC" w:rsidRDefault="00757795"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CF0"/>
    <w:rsid w:val="002920EC"/>
    <w:rsid w:val="00292108"/>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3</TotalTime>
  <Pages>479</Pages>
  <Words>148314</Words>
  <Characters>786065</Characters>
  <Application>Microsoft Office Word</Application>
  <DocSecurity>0</DocSecurity>
  <Lines>6550</Lines>
  <Paragraphs>186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3</cp:revision>
  <cp:lastPrinted>2017-05-07T13:41:00Z</cp:lastPrinted>
  <dcterms:created xsi:type="dcterms:W3CDTF">2020-11-02T16:37:00Z</dcterms:created>
  <dcterms:modified xsi:type="dcterms:W3CDTF">2020-11-11T15:04:00Z</dcterms:modified>
</cp:coreProperties>
</file>